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76479579" w:rsidR="00B060C2" w:rsidRDefault="00A107F0" w:rsidP="00A107F0">
      <w:pPr>
        <w:pStyle w:val="FirstParagraph"/>
      </w:pPr>
      <w:r>
        <w:t>Using the World Health Organization (WHO) data compiled by Kumar Rajarshi, Deeksha Russell, and Duan Wang, we developed three models</w:t>
      </w:r>
      <w:r w:rsidR="00736335">
        <w:t xml:space="preserve"> with three different goals</w:t>
      </w:r>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03A01232"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2BE11DF9"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r w:rsidRPr="00B60EA8">
        <w:t>Each record in the data contains measurements for a single year within the country being measured</w:t>
      </w:r>
      <w:r>
        <w:rPr>
          <w:color w:val="FF0000"/>
        </w:rPr>
        <w:t xml:space="preserve">. </w:t>
      </w:r>
      <w:r w:rsidR="00736335" w:rsidRPr="00CB55F1">
        <w:t>The maximum number of years</w:t>
      </w:r>
      <w:r w:rsidR="00736335">
        <w:t xml:space="preserve"> (or data points)</w:t>
      </w:r>
      <w:r w:rsidR="00736335" w:rsidRPr="00CB55F1">
        <w:t xml:space="preserve"> for a single country is </w:t>
      </w:r>
      <w:r w:rsidR="00736335">
        <w:t>sixteen.</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1B3D3C73" w:rsidR="0085056E" w:rsidRDefault="0085056E" w:rsidP="0085056E">
      <w:pPr>
        <w:pStyle w:val="Caption"/>
      </w:pPr>
      <w:r>
        <w:t xml:space="preserve">Figure </w:t>
      </w:r>
      <w:fldSimple w:instr=" SEQ Figure \* ARABIC ">
        <w:r w:rsidR="00BD08F3">
          <w:rPr>
            <w:noProof/>
          </w:rPr>
          <w:t>1</w:t>
        </w:r>
      </w:fldSimple>
      <w:r>
        <w:t xml:space="preserve">: </w:t>
      </w:r>
      <w:r w:rsidRPr="00E80ED0">
        <w:t>Histogram</w:t>
      </w:r>
      <w:r>
        <w:t xml:space="preserve"> </w:t>
      </w:r>
      <w:r w:rsidRPr="00E80ED0">
        <w:t>of Life Expectancy data</w:t>
      </w:r>
      <w:r>
        <w:tab/>
      </w:r>
      <w:r>
        <w:tab/>
      </w:r>
      <w:r>
        <w:tab/>
        <w:t xml:space="preserve">Figure </w:t>
      </w:r>
      <w:fldSimple w:instr=" SEQ Figure \* ARABIC ">
        <w:r w:rsidR="00BD08F3">
          <w:rPr>
            <w:noProof/>
          </w:rPr>
          <w:t>2</w:t>
        </w:r>
      </w:fldSimple>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4883734A"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BD08F3">
        <w:t xml:space="preserve">Figure </w:t>
      </w:r>
      <w:r w:rsidR="00BD08F3">
        <w:rPr>
          <w:noProof/>
        </w:rPr>
        <w:t>3</w:t>
      </w:r>
      <w:r>
        <w:fldChar w:fldCharType="end"/>
      </w:r>
      <w:r>
        <w:t xml:space="preserve">). Based on a cut-off of </w:t>
      </w:r>
      <w:r w:rsidR="00930778" w:rsidRPr="00CB55F1">
        <w:rPr>
          <w:rFonts w:ascii="Cambria Math" w:hAnsi="Cambria Math"/>
          <w:i/>
        </w:rPr>
        <w:t>≥</w:t>
      </w:r>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BD08F3">
        <w:t xml:space="preserve">Figure </w:t>
      </w:r>
      <w:r w:rsidR="00BD08F3">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r w:rsidRPr="004D261D">
        <w:rPr>
          <w:rFonts w:ascii="Consolas" w:hAnsi="Consolas" w:cs="Consolas"/>
          <w:sz w:val="21"/>
          <w:szCs w:val="21"/>
        </w:rPr>
        <w:t xml:space="preserve">life_expectancy </w:t>
      </w:r>
      <w:r w:rsidRPr="004D261D">
        <w:t>(</w:t>
      </w:r>
      <w:r w:rsidRPr="004D261D">
        <w:fldChar w:fldCharType="begin"/>
      </w:r>
      <w:r w:rsidRPr="004D261D">
        <w:instrText xml:space="preserve"> REF _Ref52632126 \h </w:instrText>
      </w:r>
      <w:r w:rsidRPr="004D261D">
        <w:fldChar w:fldCharType="separate"/>
      </w:r>
      <w:r w:rsidR="00BD08F3">
        <w:t xml:space="preserve">Figure </w:t>
      </w:r>
      <w:r w:rsidR="00BD08F3">
        <w:rPr>
          <w:noProof/>
        </w:rPr>
        <w:t>5</w:t>
      </w:r>
      <w:r w:rsidRPr="004D261D">
        <w:fldChar w:fldCharType="end"/>
      </w:r>
      <w:r w:rsidRPr="004D261D">
        <w:t xml:space="preserve">). In the end, we made the decision to remove </w:t>
      </w:r>
      <w:r w:rsidRPr="004D261D">
        <w:rPr>
          <w:rFonts w:ascii="Consolas" w:hAnsi="Consolas" w:cs="Consolas"/>
          <w:sz w:val="21"/>
          <w:szCs w:val="21"/>
        </w:rPr>
        <w:t>under_five_deaths</w:t>
      </w:r>
      <w:r w:rsidRPr="004D261D">
        <w:t xml:space="preserve">, </w:t>
      </w:r>
      <w:r w:rsidRPr="004D261D">
        <w:rPr>
          <w:rFonts w:ascii="Consolas" w:hAnsi="Consolas" w:cs="Consolas"/>
          <w:sz w:val="21"/>
          <w:szCs w:val="21"/>
        </w:rPr>
        <w:t>gdp</w:t>
      </w:r>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r w:rsidR="00B85D24">
        <w:t>multi</w:t>
      </w:r>
      <w:r>
        <w:t>collinearity.</w:t>
      </w:r>
    </w:p>
    <w:p w14:paraId="0A36FEED" w14:textId="41DB90EA"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BD08F3">
        <w:t xml:space="preserve">Figure </w:t>
      </w:r>
      <w:r w:rsidR="00BD08F3">
        <w:rPr>
          <w:noProof/>
        </w:rPr>
        <w:t>6</w:t>
      </w:r>
      <w:r>
        <w:fldChar w:fldCharType="end"/>
      </w:r>
      <w:r>
        <w:t xml:space="preserve">). We limited the scope of our analysis to not include </w:t>
      </w:r>
      <w:r w:rsidR="00B85D24">
        <w:t xml:space="preserve">the </w:t>
      </w:r>
      <w:r>
        <w:t>countries where life expectancy was missing (</w:t>
      </w:r>
      <w:r>
        <w:fldChar w:fldCharType="begin"/>
      </w:r>
      <w:r>
        <w:instrText xml:space="preserve"> REF _Ref52632595 \h </w:instrText>
      </w:r>
      <w:r>
        <w:fldChar w:fldCharType="separate"/>
      </w:r>
      <w:r w:rsidR="00BD08F3">
        <w:t xml:space="preserve">Figure </w:t>
      </w:r>
      <w:r w:rsidR="00BD08F3">
        <w:rPr>
          <w:noProof/>
        </w:rPr>
        <w:t>7</w:t>
      </w:r>
      <w:r>
        <w:fldChar w:fldCharType="end"/>
      </w:r>
      <w:r>
        <w:t>). In doing that, we excluded the following countries from our scope: Cook Islands, Dominica, Marshall Islands, Monaco, Nauru, Niue, Palau, Saint Kitts and Nevis, San Marino, and Tuvalu.</w:t>
      </w:r>
    </w:p>
    <w:p w14:paraId="7ADE9061" w14:textId="0B929989"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BD08F3">
        <w:t xml:space="preserve">Figure </w:t>
      </w:r>
      <w:r w:rsidR="00BD08F3">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008F898" w:rsidR="003E3F59" w:rsidRDefault="003E3F59" w:rsidP="003E3F59">
      <w:pPr>
        <w:pStyle w:val="BodyText"/>
      </w:pPr>
      <w:r>
        <w:t xml:space="preserve">For our interpretable model, we made the decision to drop the </w:t>
      </w:r>
      <w:r w:rsidRPr="004D261D">
        <w:rPr>
          <w:rFonts w:ascii="Consolas" w:hAnsi="Consolas" w:cs="Consolas"/>
          <w:sz w:val="21"/>
          <w:szCs w:val="21"/>
        </w:rPr>
        <w:t xml:space="preserve">hepatitis_b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BD08F3">
        <w:t xml:space="preserve">Figure </w:t>
      </w:r>
      <w:r w:rsidR="00BD08F3">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17B23009"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BD08F3">
        <w:t xml:space="preserve">Figure </w:t>
      </w:r>
      <w:r w:rsidR="00BD08F3">
        <w:rPr>
          <w:noProof/>
        </w:rPr>
        <w:t>10</w:t>
      </w:r>
      <w:r>
        <w:fldChar w:fldCharType="end"/>
      </w:r>
      <w:r>
        <w:t>)</w:t>
      </w:r>
    </w:p>
    <w:p w14:paraId="06ECF9BE" w14:textId="7C4ABF5F"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BD08F3">
        <w:t xml:space="preserve">Figure </w:t>
      </w:r>
      <w:r w:rsidR="00BD08F3">
        <w:rPr>
          <w:noProof/>
        </w:rPr>
        <w:t>11</w:t>
      </w:r>
      <w:r>
        <w:fldChar w:fldCharType="end"/>
      </w:r>
      <w:r>
        <w:t>)</w:t>
      </w:r>
    </w:p>
    <w:p w14:paraId="4C35A612" w14:textId="64710597"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BD08F3">
        <w:t xml:space="preserve">Figure </w:t>
      </w:r>
      <w:r w:rsidR="00BD08F3">
        <w:rPr>
          <w:noProof/>
        </w:rPr>
        <w:t>12</w:t>
      </w:r>
      <w:r>
        <w:fldChar w:fldCharType="end"/>
      </w:r>
      <w:r>
        <w:t>)</w:t>
      </w:r>
    </w:p>
    <w:p w14:paraId="4130D549" w14:textId="3BEB7F3A"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BD08F3">
        <w:t xml:space="preserve">Figure </w:t>
      </w:r>
      <w:r w:rsidR="00BD08F3">
        <w:rPr>
          <w:noProof/>
        </w:rPr>
        <w:t>13</w:t>
      </w:r>
      <w:r>
        <w:fldChar w:fldCharType="end"/>
      </w:r>
      <w:r>
        <w:t>)</w:t>
      </w:r>
    </w:p>
    <w:p w14:paraId="097315B5" w14:textId="38BB947D"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BD08F3">
        <w:t xml:space="preserve">Figure </w:t>
      </w:r>
      <w:r w:rsidR="00BD08F3">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6390358F" w:rsidR="004724DF" w:rsidRDefault="00736335" w:rsidP="00A7419D">
      <w:pPr>
        <w:rPr>
          <w:rFonts w:cstheme="minorHAnsi"/>
        </w:rPr>
      </w:pPr>
      <w:r>
        <w:rPr>
          <w:rFonts w:cstheme="minorHAnsi"/>
        </w:rPr>
        <w:t>For our first objective, we develop</w:t>
      </w:r>
      <w:r w:rsidR="002309A8">
        <w:rPr>
          <w:rFonts w:cstheme="minorHAnsi"/>
        </w:rPr>
        <w:t>ed</w:t>
      </w:r>
      <w:r>
        <w:rPr>
          <w:rFonts w:cstheme="minorHAnsi"/>
        </w:rPr>
        <w:t xml:space="preserve"> two linear models for life expectancy: the first to be easily interpretable, and the second to be purely for purposes of prediction. For both models, we need to perform variable selection </w:t>
      </w:r>
      <w:r w:rsidR="002309A8">
        <w:rPr>
          <w:rFonts w:cstheme="minorHAnsi"/>
        </w:rPr>
        <w:t>to minimize dimensionality and</w:t>
      </w:r>
      <w:r>
        <w:rPr>
          <w:rFonts w:cstheme="minorHAnsi"/>
        </w:rPr>
        <w:t xml:space="preserve"> validate our assumptions with respect to linear regression. </w:t>
      </w:r>
    </w:p>
    <w:p w14:paraId="2E638A4A" w14:textId="77777777" w:rsidR="009B61B8" w:rsidRDefault="009B61B8" w:rsidP="00A7419D">
      <w:pPr>
        <w:rPr>
          <w:rFonts w:cstheme="minorHAnsi"/>
        </w:rPr>
      </w:pPr>
    </w:p>
    <w:p w14:paraId="07EF0DEA" w14:textId="77777777" w:rsidR="009B61B8" w:rsidRDefault="009B61B8" w:rsidP="009B61B8">
      <w:pPr>
        <w:rPr>
          <w:rFonts w:cstheme="minorHAnsi"/>
        </w:rPr>
      </w:pPr>
      <w:r>
        <w:rPr>
          <w:rStyle w:val="Heading2Char"/>
        </w:rPr>
        <w:t xml:space="preserve">Building the Model </w:t>
      </w:r>
    </w:p>
    <w:p w14:paraId="78F57F47" w14:textId="77777777" w:rsidR="009B61B8" w:rsidRDefault="009B61B8" w:rsidP="009B61B8">
      <w:pPr>
        <w:rPr>
          <w:rFonts w:cstheme="minorHAnsi"/>
        </w:rPr>
      </w:pPr>
      <w:r w:rsidRPr="00A7419D">
        <w:rPr>
          <w:rFonts w:cstheme="minorHAnsi"/>
        </w:rPr>
        <w:t xml:space="preserve">After </w:t>
      </w:r>
      <w:r>
        <w:rPr>
          <w:rFonts w:cstheme="minorHAnsi"/>
        </w:rPr>
        <w:t>completion of the initial data clean up</w:t>
      </w:r>
      <w:r w:rsidRPr="00A7419D">
        <w:rPr>
          <w:rFonts w:cstheme="minorHAnsi"/>
        </w:rPr>
        <w:t xml:space="preserve">, we applied </w:t>
      </w:r>
      <w:r>
        <w:rPr>
          <w:rFonts w:cstheme="minorHAnsi"/>
        </w:rPr>
        <w:t>various variable selection techniques and chose final models based on metric comparisons, primarily MSE.</w:t>
      </w:r>
    </w:p>
    <w:p w14:paraId="7D20CC9D" w14:textId="77777777" w:rsidR="009B61B8" w:rsidRPr="001C2B3C" w:rsidRDefault="009B61B8" w:rsidP="009B61B8">
      <w:pPr>
        <w:rPr>
          <w:rFonts w:cstheme="minorHAnsi"/>
        </w:rPr>
      </w:pPr>
    </w:p>
    <w:p w14:paraId="6E568CC2" w14:textId="77777777" w:rsidR="009B61B8" w:rsidRDefault="009B61B8" w:rsidP="009B61B8">
      <w:pPr>
        <w:pStyle w:val="Heading3"/>
      </w:pPr>
      <w:r>
        <w:t>Interpretable Model Variable Selection</w:t>
      </w:r>
    </w:p>
    <w:p w14:paraId="0962D3B5" w14:textId="77777777" w:rsidR="009B61B8" w:rsidRDefault="009B61B8" w:rsidP="009B61B8">
      <w:r w:rsidRPr="00A7419D">
        <w:t xml:space="preserve">For the interpretable model, we applied forward and backward stepwise selection algorithms and they both returned the </w:t>
      </w:r>
      <w:r>
        <w:t>same significant</w:t>
      </w:r>
      <w:r w:rsidRPr="00A7419D">
        <w:t xml:space="preserve"> variables</w:t>
      </w:r>
      <w:r>
        <w:t xml:space="preserve"> via the regsubsets model selection process</w:t>
      </w:r>
      <w:r w:rsidRPr="00A7419D">
        <w:t xml:space="preserve">: </w:t>
      </w:r>
      <w:bookmarkStart w:id="2" w:name="_Hlk52654319"/>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bookmarkEnd w:id="2"/>
      <w:r w:rsidRPr="00A7419D">
        <w:t xml:space="preserve">. </w:t>
      </w:r>
    </w:p>
    <w:p w14:paraId="2F608984" w14:textId="77777777" w:rsidR="009B61B8" w:rsidRDefault="009B61B8" w:rsidP="009B61B8"/>
    <w:p w14:paraId="258860BA" w14:textId="77777777" w:rsidR="009B61B8" w:rsidRDefault="009B61B8" w:rsidP="009B61B8">
      <w:pPr>
        <w:pStyle w:val="Heading3"/>
      </w:pPr>
      <w:r w:rsidRPr="00A7419D">
        <w:t xml:space="preserve">Best </w:t>
      </w:r>
      <w:r>
        <w:t>S</w:t>
      </w:r>
      <w:r w:rsidRPr="00A7419D">
        <w:t>ubsets</w:t>
      </w:r>
    </w:p>
    <w:p w14:paraId="7BF375E4" w14:textId="75EBF160" w:rsidR="009B61B8" w:rsidRPr="00A7419D" w:rsidRDefault="009B61B8" w:rsidP="009B61B8">
      <w:r w:rsidRPr="00A7419D">
        <w:t xml:space="preserve">We also used the </w:t>
      </w:r>
      <w:r>
        <w:t>b</w:t>
      </w:r>
      <w:r w:rsidRPr="00A7419D">
        <w:t>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r>
        <w:fldChar w:fldCharType="separate"/>
      </w:r>
      <w:r w:rsidR="00BD08F3">
        <w:t xml:space="preserve">Figure </w:t>
      </w:r>
      <w:r w:rsidR="00BD08F3">
        <w:rPr>
          <w:noProof/>
        </w:rPr>
        <w:t>15</w:t>
      </w:r>
      <w:r>
        <w:fldChar w:fldCharType="end"/>
      </w:r>
      <w:r>
        <w:t xml:space="preserve">, </w:t>
      </w:r>
      <w:r>
        <w:fldChar w:fldCharType="begin"/>
      </w:r>
      <w:r>
        <w:instrText xml:space="preserve"> REF _Ref52657655 \h </w:instrText>
      </w:r>
      <w:r>
        <w:fldChar w:fldCharType="separate"/>
      </w:r>
      <w:r w:rsidR="00BD08F3">
        <w:t xml:space="preserve">Figure </w:t>
      </w:r>
      <w:r w:rsidR="00BD08F3">
        <w:rPr>
          <w:noProof/>
        </w:rPr>
        <w:t>16</w:t>
      </w:r>
      <w:r>
        <w:fldChar w:fldCharType="end"/>
      </w:r>
      <w:r>
        <w:t>)</w:t>
      </w:r>
      <w:r w:rsidRPr="00A7419D">
        <w:t xml:space="preserve">. </w:t>
      </w:r>
    </w:p>
    <w:p w14:paraId="45FEA01E" w14:textId="77777777" w:rsidR="009B61B8" w:rsidRPr="00A7419D" w:rsidRDefault="009B61B8" w:rsidP="009B61B8"/>
    <w:p w14:paraId="54517524" w14:textId="6FE18C60" w:rsidR="009B61B8" w:rsidRDefault="009B61B8" w:rsidP="009B61B8">
      <w:r>
        <w:t xml:space="preserve">Looking at the top row of the BIC plot in </w:t>
      </w:r>
      <w:r>
        <w:fldChar w:fldCharType="begin"/>
      </w:r>
      <w:r>
        <w:instrText xml:space="preserve"> REF _Ref52657655 \h </w:instrText>
      </w:r>
      <w:r>
        <w:fldChar w:fldCharType="separate"/>
      </w:r>
      <w:r w:rsidR="00BD08F3">
        <w:t xml:space="preserve">Figure </w:t>
      </w:r>
      <w:r w:rsidR="00BD08F3">
        <w:rPr>
          <w:noProof/>
        </w:rPr>
        <w:t>16</w:t>
      </w:r>
      <w:r>
        <w:fldChar w:fldCharType="end"/>
      </w:r>
      <w:r>
        <w:t>, t</w:t>
      </w:r>
      <w:r w:rsidRPr="00A7419D">
        <w:t>he best subsets technique visually shows that our variables (</w:t>
      </w:r>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r w:rsidRPr="00A7419D">
        <w:t xml:space="preserve">) </w:t>
      </w:r>
      <w:r>
        <w:t>are the best choices for proceeding with the model</w:t>
      </w:r>
      <w:r w:rsidRPr="00A7419D">
        <w:t xml:space="preserve">. </w:t>
      </w:r>
    </w:p>
    <w:p w14:paraId="5225D06A" w14:textId="353FEBC3" w:rsidR="00CE0F3C" w:rsidRDefault="00CE0F3C" w:rsidP="00A7419D"/>
    <w:p w14:paraId="0D3CECB7" w14:textId="5D668E0D" w:rsidR="00610F17" w:rsidRDefault="00610F17" w:rsidP="00F92E0E">
      <w:pPr>
        <w:pStyle w:val="Caption"/>
        <w:keepNext/>
        <w:jc w:val="center"/>
      </w:pPr>
      <w:r>
        <w:t xml:space="preserve">Table </w:t>
      </w:r>
      <w:r w:rsidR="007A5863">
        <w:fldChar w:fldCharType="begin"/>
      </w:r>
      <w:r w:rsidR="007A5863">
        <w:instrText xml:space="preserve"> SEQ Table \* ARABIC </w:instrText>
      </w:r>
      <w:r w:rsidR="007A5863">
        <w:fldChar w:fldCharType="separate"/>
      </w:r>
      <w:r w:rsidR="00BD08F3">
        <w:rPr>
          <w:noProof/>
        </w:rPr>
        <w:t>1</w:t>
      </w:r>
      <w:r w:rsidR="007A5863">
        <w:rPr>
          <w:noProof/>
        </w:rPr>
        <w:fldChar w:fldCharType="end"/>
      </w:r>
      <w:r>
        <w:t>: Test MSE values from regfit_best</w:t>
      </w:r>
    </w:p>
    <w:tbl>
      <w:tblPr>
        <w:tblStyle w:val="GridTable4-Accent1"/>
        <w:tblW w:w="0" w:type="auto"/>
        <w:jc w:val="center"/>
        <w:tblLook w:val="04A0" w:firstRow="1" w:lastRow="0" w:firstColumn="1" w:lastColumn="0" w:noHBand="0" w:noVBand="1"/>
      </w:tblPr>
      <w:tblGrid>
        <w:gridCol w:w="1255"/>
      </w:tblGrid>
      <w:tr w:rsidR="00610F17" w14:paraId="5EAFABD9"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7551D044" w14:textId="77777777" w:rsidR="00610F17" w:rsidRDefault="00610F17" w:rsidP="00F92E0E">
            <w:pPr>
              <w:jc w:val="center"/>
            </w:pPr>
            <w:r>
              <w:t>MSE</w:t>
            </w:r>
          </w:p>
        </w:tc>
      </w:tr>
      <w:tr w:rsidR="00610F17" w14:paraId="5911CF7E"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14609A72" w14:textId="77777777" w:rsidR="00610F17" w:rsidRDefault="00610F17" w:rsidP="00F92E0E">
            <w:pPr>
              <w:jc w:val="center"/>
            </w:pPr>
            <w:r>
              <w:t>15.170997</w:t>
            </w:r>
          </w:p>
        </w:tc>
      </w:tr>
      <w:tr w:rsidR="00610F17" w14:paraId="357A5DD3"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1B520AF0" w14:textId="77777777" w:rsidR="00610F17" w:rsidRDefault="00610F17" w:rsidP="00F92E0E">
            <w:pPr>
              <w:jc w:val="center"/>
            </w:pPr>
            <w:r>
              <w:t>11.270808</w:t>
            </w:r>
          </w:p>
        </w:tc>
      </w:tr>
      <w:tr w:rsidR="00610F17" w14:paraId="4746F950"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26E29D1" w14:textId="77777777" w:rsidR="00610F17" w:rsidRDefault="00610F17" w:rsidP="00F92E0E">
            <w:pPr>
              <w:jc w:val="center"/>
            </w:pPr>
            <w:r>
              <w:t>10.081603</w:t>
            </w:r>
          </w:p>
        </w:tc>
      </w:tr>
      <w:tr w:rsidR="00610F17" w14:paraId="4625F2FD"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08D7495C" w14:textId="77777777" w:rsidR="00610F17" w:rsidRDefault="00610F17" w:rsidP="00F92E0E">
            <w:pPr>
              <w:jc w:val="center"/>
            </w:pPr>
            <w:r>
              <w:t>9.479321</w:t>
            </w:r>
          </w:p>
        </w:tc>
      </w:tr>
      <w:tr w:rsidR="00610F17" w14:paraId="28F08838"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8E79FF7" w14:textId="77777777" w:rsidR="00610F17" w:rsidRDefault="00610F17" w:rsidP="00F92E0E">
            <w:pPr>
              <w:jc w:val="center"/>
            </w:pPr>
            <w:r>
              <w:t>9.470498</w:t>
            </w:r>
          </w:p>
        </w:tc>
      </w:tr>
      <w:tr w:rsidR="00610F17" w14:paraId="48D7FB0A"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2EA69CBE" w14:textId="77777777" w:rsidR="00610F17" w:rsidRDefault="00610F17" w:rsidP="00F92E0E">
            <w:pPr>
              <w:jc w:val="center"/>
            </w:pPr>
            <w:r>
              <w:t>9.471813</w:t>
            </w:r>
          </w:p>
        </w:tc>
      </w:tr>
      <w:tr w:rsidR="00610F17" w14:paraId="7E70B8F7"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20C69C8E" w14:textId="77777777" w:rsidR="00610F17" w:rsidRDefault="00610F17" w:rsidP="00F92E0E">
            <w:pPr>
              <w:jc w:val="center"/>
            </w:pPr>
            <w:r>
              <w:t>9.558630</w:t>
            </w:r>
          </w:p>
        </w:tc>
      </w:tr>
      <w:tr w:rsidR="00610F17" w14:paraId="304B6462"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4574E393" w14:textId="77777777" w:rsidR="00610F17" w:rsidRDefault="00610F17" w:rsidP="00F92E0E">
            <w:pPr>
              <w:jc w:val="center"/>
            </w:pPr>
            <w:r>
              <w:t>9.520908</w:t>
            </w:r>
          </w:p>
        </w:tc>
      </w:tr>
    </w:tbl>
    <w:p w14:paraId="5756BF3E" w14:textId="20058E56" w:rsidR="00610F17" w:rsidRDefault="00610F17" w:rsidP="00610F17"/>
    <w:p w14:paraId="10322A06" w14:textId="77777777" w:rsidR="00610F17" w:rsidRDefault="00610F17" w:rsidP="00610F17"/>
    <w:p w14:paraId="35F39DD8" w14:textId="77777777" w:rsidR="00610F17" w:rsidRDefault="00610F17" w:rsidP="00610F17"/>
    <w:p w14:paraId="5DFB25A8" w14:textId="0E7FC0B6" w:rsidR="00610F17" w:rsidRDefault="00610F17" w:rsidP="00610F17">
      <w:pPr>
        <w:pStyle w:val="Caption"/>
        <w:keepNext/>
      </w:pPr>
      <w:r>
        <w:lastRenderedPageBreak/>
        <w:t xml:space="preserve">Table </w:t>
      </w:r>
      <w:r w:rsidR="007A5863">
        <w:fldChar w:fldCharType="begin"/>
      </w:r>
      <w:r w:rsidR="007A5863">
        <w:instrText xml:space="preserve"> SEQ Table \* ARABIC </w:instrText>
      </w:r>
      <w:r w:rsidR="007A5863">
        <w:fldChar w:fldCharType="separate"/>
      </w:r>
      <w:r w:rsidR="00BD08F3">
        <w:rPr>
          <w:noProof/>
        </w:rPr>
        <w:t>2</w:t>
      </w:r>
      <w:r w:rsidR="007A5863">
        <w:rPr>
          <w:noProof/>
        </w:rPr>
        <w:fldChar w:fldCharType="end"/>
      </w:r>
      <w:r>
        <w:t>: Coefficients of regfit_best using lowest MSE</w:t>
      </w:r>
    </w:p>
    <w:tbl>
      <w:tblPr>
        <w:tblStyle w:val="GridTable4-Accent1"/>
        <w:tblW w:w="4958" w:type="dxa"/>
        <w:jc w:val="center"/>
        <w:tblLook w:val="04A0" w:firstRow="1" w:lastRow="0" w:firstColumn="1" w:lastColumn="0" w:noHBand="0" w:noVBand="1"/>
      </w:tblPr>
      <w:tblGrid>
        <w:gridCol w:w="3832"/>
        <w:gridCol w:w="1126"/>
      </w:tblGrid>
      <w:tr w:rsidR="00610F17" w14:paraId="3E389F53"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06E09519" w14:textId="77777777" w:rsidR="00610F17" w:rsidRDefault="00610F17" w:rsidP="00B60EA8">
            <w:r>
              <w:t>Coefficient</w:t>
            </w:r>
          </w:p>
        </w:tc>
        <w:tc>
          <w:tcPr>
            <w:tcW w:w="1126" w:type="dxa"/>
          </w:tcPr>
          <w:p w14:paraId="70C4853E" w14:textId="77777777" w:rsidR="00610F17" w:rsidRDefault="00610F17" w:rsidP="00B60EA8">
            <w:pPr>
              <w:cnfStyle w:val="100000000000" w:firstRow="1" w:lastRow="0" w:firstColumn="0" w:lastColumn="0" w:oddVBand="0" w:evenVBand="0" w:oddHBand="0" w:evenHBand="0" w:firstRowFirstColumn="0" w:firstRowLastColumn="0" w:lastRowFirstColumn="0" w:lastRowLastColumn="0"/>
            </w:pPr>
            <w:r>
              <w:t>Value</w:t>
            </w:r>
          </w:p>
        </w:tc>
      </w:tr>
      <w:tr w:rsidR="00610F17" w14:paraId="65D509D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D44FA1D" w14:textId="77777777" w:rsidR="00610F17" w:rsidRDefault="00610F17" w:rsidP="00B60EA8">
            <w:r>
              <w:t>Intercept</w:t>
            </w:r>
          </w:p>
        </w:tc>
        <w:tc>
          <w:tcPr>
            <w:tcW w:w="1126" w:type="dxa"/>
          </w:tcPr>
          <w:p w14:paraId="7A3BDE88"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47.5535</w:t>
            </w:r>
          </w:p>
        </w:tc>
      </w:tr>
      <w:tr w:rsidR="00610F17" w14:paraId="2814119F"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38E7F98A" w14:textId="77777777" w:rsidR="00610F17" w:rsidRDefault="00610F17" w:rsidP="00B60EA8">
            <w:r>
              <w:t>adult_mortality</w:t>
            </w:r>
          </w:p>
        </w:tc>
        <w:tc>
          <w:tcPr>
            <w:tcW w:w="1126" w:type="dxa"/>
          </w:tcPr>
          <w:p w14:paraId="365CFAF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0114</w:t>
            </w:r>
          </w:p>
        </w:tc>
      </w:tr>
      <w:tr w:rsidR="00610F17" w14:paraId="2CB04E06"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24F4D655" w14:textId="77777777" w:rsidR="00610F17" w:rsidRDefault="00610F17" w:rsidP="00B60EA8">
            <w:r>
              <w:t>percentage_expenditure</w:t>
            </w:r>
          </w:p>
        </w:tc>
        <w:tc>
          <w:tcPr>
            <w:tcW w:w="1126" w:type="dxa"/>
          </w:tcPr>
          <w:p w14:paraId="5FCF3EFD"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0002</w:t>
            </w:r>
          </w:p>
        </w:tc>
      </w:tr>
      <w:tr w:rsidR="00610F17" w14:paraId="747A87E8"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02ADF50E" w14:textId="77777777" w:rsidR="00610F17" w:rsidRDefault="00610F17" w:rsidP="00B60EA8">
            <w:r>
              <w:t>total_expenditure</w:t>
            </w:r>
          </w:p>
        </w:tc>
        <w:tc>
          <w:tcPr>
            <w:tcW w:w="1126" w:type="dxa"/>
          </w:tcPr>
          <w:p w14:paraId="669EC864"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2109</w:t>
            </w:r>
          </w:p>
        </w:tc>
      </w:tr>
      <w:tr w:rsidR="00610F17" w14:paraId="3BC8E11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BBCCF7C" w14:textId="77777777" w:rsidR="00610F17" w:rsidRDefault="00610F17" w:rsidP="00B60EA8">
            <w:r>
              <w:t>hiv_aids</w:t>
            </w:r>
          </w:p>
        </w:tc>
        <w:tc>
          <w:tcPr>
            <w:tcW w:w="1126" w:type="dxa"/>
          </w:tcPr>
          <w:p w14:paraId="357099CB"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9767</w:t>
            </w:r>
          </w:p>
        </w:tc>
      </w:tr>
      <w:tr w:rsidR="00610F17" w14:paraId="3C6FF22C"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247092EA" w14:textId="77777777" w:rsidR="00610F17" w:rsidRDefault="00610F17" w:rsidP="00B60EA8">
            <w:r>
              <w:t>income_composition_of_resources</w:t>
            </w:r>
          </w:p>
        </w:tc>
        <w:tc>
          <w:tcPr>
            <w:tcW w:w="1126" w:type="dxa"/>
          </w:tcPr>
          <w:p w14:paraId="0DC0E72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36.1682</w:t>
            </w:r>
          </w:p>
        </w:tc>
      </w:tr>
    </w:tbl>
    <w:p w14:paraId="704474AC" w14:textId="77777777" w:rsidR="00610F17" w:rsidRDefault="00610F17" w:rsidP="00A7419D"/>
    <w:p w14:paraId="6A561C7C" w14:textId="754EC89E" w:rsidR="00736335" w:rsidRPr="00A7419D" w:rsidRDefault="00736335" w:rsidP="00A7419D"/>
    <w:p w14:paraId="1AABFB7B" w14:textId="17205A4A" w:rsidR="00A7419D" w:rsidRDefault="00463950" w:rsidP="00A7419D">
      <w:pPr>
        <w:pStyle w:val="Heading3"/>
      </w:pPr>
      <w:r>
        <w:t>Predictive Model Variable Selection</w:t>
      </w:r>
    </w:p>
    <w:p w14:paraId="2A3AF5CF" w14:textId="0B9A9165" w:rsidR="00A7419D" w:rsidRDefault="00463950" w:rsidP="00A7419D">
      <w:pPr>
        <w:rPr>
          <w:bCs/>
        </w:rPr>
      </w:pPr>
      <w:r>
        <w:rPr>
          <w:bCs/>
        </w:rPr>
        <w:t xml:space="preserve">After producing an easily interpretable linear regression model, we re-evaluated our predictors by including all of the years in the data set and performing additional dimensionality reduction techniques. </w:t>
      </w:r>
      <w:r w:rsidR="00173CCF">
        <w:rPr>
          <w:bCs/>
        </w:rPr>
        <w:t>Additionally, we imputed values for the NA rows by using either 0, the mean, or the median of the distribution depending on what the distribution looked like (see</w:t>
      </w:r>
      <w:r w:rsidR="00CE0F3C">
        <w:rPr>
          <w:bCs/>
        </w:rPr>
        <w:t xml:space="preserve"> </w:t>
      </w:r>
      <w:r w:rsidR="00CE0F3C">
        <w:rPr>
          <w:bCs/>
        </w:rPr>
        <w:fldChar w:fldCharType="begin"/>
      </w:r>
      <w:r w:rsidR="00CE0F3C">
        <w:rPr>
          <w:bCs/>
        </w:rPr>
        <w:instrText xml:space="preserve"> REF _Ref52709245 \h </w:instrText>
      </w:r>
      <w:r w:rsidR="00CE0F3C">
        <w:rPr>
          <w:bCs/>
        </w:rPr>
      </w:r>
      <w:r w:rsidR="00CE0F3C">
        <w:rPr>
          <w:bCs/>
        </w:rPr>
        <w:fldChar w:fldCharType="separate"/>
      </w:r>
      <w:r w:rsidR="00BD08F3">
        <w:t xml:space="preserve">Figure </w:t>
      </w:r>
      <w:r w:rsidR="00BD08F3">
        <w:rPr>
          <w:noProof/>
        </w:rPr>
        <w:t>18</w:t>
      </w:r>
      <w:r w:rsidR="00CE0F3C">
        <w:rPr>
          <w:bCs/>
        </w:rPr>
        <w:fldChar w:fldCharType="end"/>
      </w:r>
      <w:r w:rsidR="00CE0F3C">
        <w:rPr>
          <w:bCs/>
        </w:rPr>
        <w:t xml:space="preserve"> through </w:t>
      </w:r>
      <w:r w:rsidR="00CE0F3C">
        <w:rPr>
          <w:bCs/>
        </w:rPr>
        <w:fldChar w:fldCharType="begin"/>
      </w:r>
      <w:r w:rsidR="00CE0F3C">
        <w:rPr>
          <w:bCs/>
        </w:rPr>
        <w:instrText xml:space="preserve"> REF _Ref52709249 \h </w:instrText>
      </w:r>
      <w:r w:rsidR="00CE0F3C">
        <w:rPr>
          <w:bCs/>
        </w:rPr>
      </w:r>
      <w:r w:rsidR="00CE0F3C">
        <w:rPr>
          <w:bCs/>
        </w:rPr>
        <w:fldChar w:fldCharType="separate"/>
      </w:r>
      <w:r w:rsidR="00BD08F3">
        <w:t xml:space="preserve">Figure </w:t>
      </w:r>
      <w:r w:rsidR="00BD08F3">
        <w:rPr>
          <w:noProof/>
        </w:rPr>
        <w:t>20</w:t>
      </w:r>
      <w:r w:rsidR="00CE0F3C">
        <w:rPr>
          <w:bCs/>
        </w:rPr>
        <w:fldChar w:fldCharType="end"/>
      </w:r>
      <w:r w:rsidR="00173CCF">
        <w:rPr>
          <w:bCs/>
        </w:rPr>
        <w:t xml:space="preserve">). </w:t>
      </w:r>
      <w:r>
        <w:rPr>
          <w:bCs/>
        </w:rPr>
        <w:t>W</w:t>
      </w:r>
      <w:r w:rsidR="00A7419D" w:rsidRPr="00A7419D">
        <w:rPr>
          <w:bCs/>
        </w:rPr>
        <w:t xml:space="preserve">e used the following </w:t>
      </w:r>
      <w:r>
        <w:rPr>
          <w:bCs/>
        </w:rPr>
        <w:t>methods</w:t>
      </w:r>
      <w:r w:rsidRPr="00A7419D">
        <w:rPr>
          <w:bCs/>
        </w:rPr>
        <w:t xml:space="preserve"> </w:t>
      </w:r>
      <w:r w:rsidR="00A7419D"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bCs/>
        </w:rPr>
      </w:pPr>
      <w:r w:rsidRPr="00A7419D">
        <w:rPr>
          <w:b/>
        </w:rPr>
        <w:t>Ridge Regression</w:t>
      </w:r>
    </w:p>
    <w:p w14:paraId="00C31143" w14:textId="6A996155" w:rsidR="00463950" w:rsidRPr="00A7419D" w:rsidRDefault="00463950" w:rsidP="00463950">
      <w:pPr>
        <w:ind w:left="720"/>
        <w:rPr>
          <w:b/>
          <w:bCs/>
        </w:rPr>
      </w:pPr>
      <w:r w:rsidRPr="00A7419D">
        <w:rPr>
          <w:bCs/>
        </w:rPr>
        <w:t>We used the Ridge regression to have our sum of squared coefficients penalized</w:t>
      </w:r>
      <w:r w:rsidR="00AB51B9">
        <w:rPr>
          <w:bCs/>
        </w:rPr>
        <w:t xml:space="preserve"> to reduce our ASE.</w:t>
      </w:r>
      <w:r w:rsidRPr="00A7419D">
        <w:rPr>
          <w:bCs/>
        </w:rPr>
        <w:t xml:space="preserve"> </w:t>
      </w:r>
      <w:r w:rsidR="00AB51B9">
        <w:rPr>
          <w:bCs/>
        </w:rPr>
        <w:t>This highlighted the variables with the largest coefficients to possibly narrow down our list of predictors.</w:t>
      </w:r>
    </w:p>
    <w:p w14:paraId="5EE5A064" w14:textId="77777777" w:rsidR="00463950" w:rsidRDefault="00463950" w:rsidP="003E3A06">
      <w:pPr>
        <w:ind w:firstLine="720"/>
        <w:rPr>
          <w:b/>
        </w:rPr>
      </w:pPr>
    </w:p>
    <w:p w14:paraId="60959C48" w14:textId="1937DEBC" w:rsidR="00A7419D" w:rsidRDefault="009A5575" w:rsidP="003E3A06">
      <w:pPr>
        <w:ind w:firstLine="720"/>
        <w:rPr>
          <w:bCs/>
        </w:rPr>
      </w:pPr>
      <w:r>
        <w:rPr>
          <w:b/>
        </w:rPr>
        <w:t>LASSO</w:t>
      </w:r>
    </w:p>
    <w:p w14:paraId="5D7A8FD6" w14:textId="0F689882" w:rsidR="00A7419D" w:rsidRDefault="00A7419D" w:rsidP="003E3A06">
      <w:pPr>
        <w:ind w:left="720"/>
        <w:rPr>
          <w:bCs/>
        </w:rPr>
      </w:pPr>
      <w:r w:rsidRPr="00A7419D">
        <w:rPr>
          <w:bCs/>
        </w:rPr>
        <w:t xml:space="preserve">After obtaining our optimal lambda, we checked for the non-zero coefficients in the model and made decisions about the variables to remove and keep </w:t>
      </w:r>
      <w:r w:rsidR="00AB51B9">
        <w:rPr>
          <w:bCs/>
        </w:rPr>
        <w:t>based on ASE.</w:t>
      </w:r>
      <w:r w:rsidRPr="00A7419D">
        <w:rPr>
          <w:bCs/>
        </w:rPr>
        <w:t xml:space="preserve">  </w:t>
      </w:r>
    </w:p>
    <w:p w14:paraId="2E6201D7" w14:textId="00ED7445" w:rsidR="009A5575" w:rsidRDefault="009A5575" w:rsidP="009A5575">
      <w:pPr>
        <w:rPr>
          <w:bCs/>
        </w:rPr>
      </w:pPr>
    </w:p>
    <w:p w14:paraId="30922268" w14:textId="6F2019DC" w:rsidR="009A5575" w:rsidRDefault="009A5575" w:rsidP="00CB55F1">
      <w:pPr>
        <w:rPr>
          <w:b/>
          <w:bCs/>
        </w:rPr>
      </w:pPr>
      <w:r>
        <w:rPr>
          <w:bCs/>
        </w:rPr>
        <w:t xml:space="preserve">Our final decision for the variables to use in the predictive model were based on variables with the largest coefficient from the LASSO selection, which included </w:t>
      </w:r>
      <w:r w:rsidR="00395889">
        <w:rPr>
          <w:rFonts w:ascii="Consolas" w:hAnsi="Consolas" w:cs="Consolas"/>
          <w:sz w:val="22"/>
          <w:szCs w:val="22"/>
        </w:rPr>
        <w:t>country</w:t>
      </w:r>
      <w:r w:rsidR="00395889" w:rsidRPr="00A7419D">
        <w:t xml:space="preserve">, </w:t>
      </w:r>
      <w:r w:rsidR="0023461E">
        <w:rPr>
          <w:rFonts w:ascii="Consolas" w:hAnsi="Consolas" w:cs="Consolas"/>
          <w:sz w:val="21"/>
          <w:szCs w:val="21"/>
        </w:rPr>
        <w:t>income_composition_of_resources</w:t>
      </w:r>
      <w:r w:rsidR="00395889" w:rsidRPr="00A7419D">
        <w:t>,</w:t>
      </w:r>
      <w:r w:rsidR="00395889">
        <w:t xml:space="preserve"> </w:t>
      </w:r>
      <w:r w:rsidR="0023461E">
        <w:rPr>
          <w:rFonts w:ascii="Consolas" w:hAnsi="Consolas" w:cs="Consolas"/>
          <w:sz w:val="21"/>
          <w:szCs w:val="21"/>
        </w:rPr>
        <w:t>schooling</w:t>
      </w:r>
      <w:r w:rsidR="00395889" w:rsidRPr="00A7419D">
        <w:t xml:space="preserve">, </w:t>
      </w:r>
      <w:r w:rsidR="00395889" w:rsidRPr="00A7419D">
        <w:rPr>
          <w:rFonts w:ascii="Consolas" w:hAnsi="Consolas" w:cs="Consolas"/>
          <w:sz w:val="21"/>
          <w:szCs w:val="21"/>
        </w:rPr>
        <w:t>hiv_aids</w:t>
      </w:r>
      <w:r w:rsidR="00395889">
        <w:t>,</w:t>
      </w:r>
      <w:r w:rsidR="00395889" w:rsidRPr="00A7419D">
        <w:t xml:space="preserve"> and </w:t>
      </w:r>
      <w:r w:rsidR="0023461E">
        <w:rPr>
          <w:rFonts w:ascii="Consolas" w:hAnsi="Consolas" w:cs="Consolas"/>
          <w:sz w:val="21"/>
          <w:szCs w:val="21"/>
        </w:rPr>
        <w:t>status</w:t>
      </w:r>
      <w:r w:rsidR="00395889" w:rsidRPr="00A7419D">
        <w:t>)</w:t>
      </w:r>
      <w:r w:rsidR="0023461E">
        <w:t>.</w:t>
      </w:r>
      <w:r w:rsidR="00395889" w:rsidRPr="00A7419D">
        <w:t xml:space="preserve"> </w:t>
      </w:r>
      <w:r>
        <w:rPr>
          <w:bCs/>
        </w:rPr>
        <w:t xml:space="preserve"> (see </w:t>
      </w:r>
      <w:r w:rsidR="00485AB3">
        <w:rPr>
          <w:bCs/>
        </w:rPr>
        <w:t>Figure</w:t>
      </w:r>
      <w:r w:rsidR="0023461E">
        <w:rPr>
          <w:bCs/>
        </w:rPr>
        <w:t>s</w:t>
      </w:r>
      <w:r w:rsidR="00485AB3">
        <w:rPr>
          <w:bCs/>
        </w:rPr>
        <w:t xml:space="preserve"> 25</w:t>
      </w:r>
      <w:r w:rsidR="0023461E">
        <w:rPr>
          <w:bCs/>
        </w:rPr>
        <w:t xml:space="preserve"> &amp; 26</w:t>
      </w:r>
      <w:r>
        <w:rPr>
          <w:bCs/>
        </w:rPr>
        <w:t>).</w:t>
      </w:r>
    </w:p>
    <w:p w14:paraId="2E10FA95" w14:textId="77777777" w:rsidR="003E3A06" w:rsidRDefault="003E3A06" w:rsidP="00A7419D">
      <w:pPr>
        <w:rPr>
          <w:b/>
        </w:rPr>
      </w:pPr>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38B8807C" w:rsidR="003E3A06" w:rsidRDefault="003E3A06" w:rsidP="003E3A06">
      <w:r w:rsidRPr="003E3A06">
        <w:t xml:space="preserve">To avoid overfitting our models, we used a cross validation technique to reserve a particular sample of dataset and made sure that we did not train the model. To measure the accuracy of our model, we used the MSE metric which is the average difference between the actual value and the predicted value of the </w:t>
      </w:r>
      <w:r w:rsidRPr="003E3A06">
        <w:rPr>
          <w:rFonts w:ascii="Consolas" w:hAnsi="Consolas" w:cs="Consolas"/>
          <w:sz w:val="21"/>
          <w:szCs w:val="21"/>
        </w:rPr>
        <w:t>life_expectancy</w:t>
      </w:r>
      <w:r w:rsidRPr="003E3A06">
        <w:rPr>
          <w:sz w:val="21"/>
          <w:szCs w:val="21"/>
        </w:rPr>
        <w:t xml:space="preserve"> </w:t>
      </w:r>
      <w:r w:rsidRPr="003E3A06">
        <w:t xml:space="preserve">variable. This metric gave us the model’s average prediction error and our goal was to decrease this metric as much as possible to </w:t>
      </w:r>
      <w:r w:rsidRPr="003E3A06">
        <w:lastRenderedPageBreak/>
        <w:t>increase the accuracy of the model. We ended comparing the MSEs for our models to determine the best model</w:t>
      </w:r>
      <w:r>
        <w:t>.</w:t>
      </w:r>
    </w:p>
    <w:p w14:paraId="1925D902" w14:textId="3C99C2D4" w:rsidR="00587099" w:rsidRDefault="00587099" w:rsidP="003E3A06"/>
    <w:p w14:paraId="4920A7ED" w14:textId="67B5DF53" w:rsidR="004D2F15" w:rsidRDefault="00736335" w:rsidP="004D2F15">
      <w:pPr>
        <w:pStyle w:val="Heading2"/>
      </w:pPr>
      <w:r>
        <w:t>First Model and Interpretation</w:t>
      </w:r>
    </w:p>
    <w:p w14:paraId="04D71049" w14:textId="426DB56B" w:rsidR="004D2F15" w:rsidRPr="00C840A1" w:rsidRDefault="004D2F15" w:rsidP="004D2F15">
      <w:pPr>
        <w:pStyle w:val="FirstParagraph"/>
        <w:rPr>
          <w:rFonts w:eastAsiaTheme="minorEastAsia"/>
        </w:rPr>
      </w:pPr>
      <m:oMathPara>
        <m:oMath>
          <m:r>
            <w:rPr>
              <w:rFonts w:ascii="Cambria Math" w:hAnsi="Cambria Math"/>
            </w:rPr>
            <m:t>Life Expectancy=47.106-0.013(Adult Mortality)+0.289(Total Expenditure)-0.911(HIV/AIDS)+36.649(Income Composition of Resources)</m:t>
          </m:r>
        </m:oMath>
      </m:oMathPara>
    </w:p>
    <w:p w14:paraId="05D598ED" w14:textId="32409D81" w:rsidR="00C840A1" w:rsidRDefault="00C840A1" w:rsidP="00C840A1">
      <w:pPr>
        <w:pStyle w:val="Heading3"/>
      </w:pPr>
      <w:r>
        <w:t>Model Interpretation</w:t>
      </w:r>
    </w:p>
    <w:p w14:paraId="29FDF735" w14:textId="41BB424E" w:rsidR="00C840A1" w:rsidRPr="00C840A1" w:rsidRDefault="00C840A1" w:rsidP="00C840A1">
      <w:pPr>
        <w:numPr>
          <w:ilvl w:val="0"/>
          <w:numId w:val="14"/>
        </w:numPr>
      </w:pPr>
      <w:r w:rsidRPr="00C840A1">
        <w:rPr>
          <w:b/>
          <w:bCs/>
        </w:rPr>
        <w:t>Adult Mortality: </w:t>
      </w:r>
      <w:bookmarkStart w:id="3" w:name="_Hlk52711591"/>
      <w:r>
        <w:t>It is estimated that f</w:t>
      </w:r>
      <w:r w:rsidRPr="00C840A1">
        <w:t xml:space="preserve">or a </w:t>
      </w:r>
      <w:bookmarkEnd w:id="3"/>
      <w:r w:rsidRPr="00C840A1">
        <w:t>1 unit increase in adult mortality, there is a 0.013 unit decrease</w:t>
      </w:r>
      <w:bookmarkStart w:id="4" w:name="_Hlk52711631"/>
      <w:r w:rsidRPr="00C840A1">
        <w:t xml:space="preserve"> </w:t>
      </w:r>
      <w:r>
        <w:t>associated with</w:t>
      </w:r>
      <w:r w:rsidRPr="00C840A1">
        <w:t xml:space="preserve"> </w:t>
      </w:r>
      <w:bookmarkEnd w:id="4"/>
      <w:r>
        <w:t xml:space="preserve">years of </w:t>
      </w:r>
      <w:r w:rsidRPr="00C840A1">
        <w:t>life expectancy holding the other predictors fixed.</w:t>
      </w:r>
    </w:p>
    <w:p w14:paraId="0F0169EC" w14:textId="0CD648BF" w:rsidR="00C840A1" w:rsidRPr="00C840A1" w:rsidRDefault="00C840A1" w:rsidP="00C840A1">
      <w:pPr>
        <w:numPr>
          <w:ilvl w:val="0"/>
          <w:numId w:val="14"/>
        </w:numPr>
      </w:pPr>
      <w:r w:rsidRPr="00C840A1">
        <w:rPr>
          <w:b/>
          <w:bCs/>
        </w:rPr>
        <w:t>Total Expenditure</w:t>
      </w:r>
      <w:r w:rsidRPr="00C840A1">
        <w:t xml:space="preserve">: </w:t>
      </w:r>
      <w:r>
        <w:t>It is estimated that f</w:t>
      </w:r>
      <w:r w:rsidRPr="00C840A1">
        <w:t xml:space="preserve">or a 1 unit increase in total expenditure, there is a 0.289 unit increase </w:t>
      </w:r>
      <w:r>
        <w:t>associated with</w:t>
      </w:r>
      <w:r w:rsidRPr="00C840A1">
        <w:t xml:space="preserve"> </w:t>
      </w:r>
      <w:r>
        <w:t xml:space="preserve">years of </w:t>
      </w:r>
      <w:r w:rsidRPr="00C840A1">
        <w:t>life expectancy holding the other predictors fixed.</w:t>
      </w:r>
    </w:p>
    <w:p w14:paraId="44494904" w14:textId="407F47CA" w:rsidR="00C840A1" w:rsidRPr="00C840A1" w:rsidRDefault="00C840A1" w:rsidP="00C840A1">
      <w:pPr>
        <w:numPr>
          <w:ilvl w:val="0"/>
          <w:numId w:val="14"/>
        </w:numPr>
      </w:pPr>
      <w:r w:rsidRPr="00C840A1">
        <w:rPr>
          <w:b/>
          <w:bCs/>
        </w:rPr>
        <w:t>HIV/AIDS:</w:t>
      </w:r>
      <w:r w:rsidRPr="00C840A1">
        <w:t> </w:t>
      </w:r>
      <w:r>
        <w:t>It is estimated that f</w:t>
      </w:r>
      <w:r w:rsidRPr="00C840A1">
        <w:t xml:space="preserve">or a 1 unit increase in HIV/AIDS, there is a 0.911 unit decrease </w:t>
      </w:r>
      <w:r>
        <w:t>associated with</w:t>
      </w:r>
      <w:r w:rsidRPr="00C840A1">
        <w:t xml:space="preserve"> </w:t>
      </w:r>
      <w:r>
        <w:t xml:space="preserve">years of </w:t>
      </w:r>
      <w:r w:rsidRPr="00C840A1">
        <w:t>life expectancy holding the other predictors fixed.</w:t>
      </w:r>
    </w:p>
    <w:p w14:paraId="4A8306D4" w14:textId="0FA02234" w:rsidR="00C840A1" w:rsidRPr="00C840A1" w:rsidRDefault="00C840A1" w:rsidP="00C840A1">
      <w:pPr>
        <w:numPr>
          <w:ilvl w:val="0"/>
          <w:numId w:val="14"/>
        </w:numPr>
      </w:pPr>
      <w:r w:rsidRPr="00C840A1">
        <w:rPr>
          <w:b/>
          <w:bCs/>
        </w:rPr>
        <w:t>Income Composition of Resources:</w:t>
      </w:r>
      <w:r w:rsidRPr="00C840A1">
        <w:t> </w:t>
      </w:r>
      <w:r>
        <w:t>It is estimated that f</w:t>
      </w:r>
      <w:r w:rsidRPr="00C840A1">
        <w:t xml:space="preserve">or a 1 unit increase in income composition of resources, there is a 36.649 unit increase </w:t>
      </w:r>
      <w:r>
        <w:t>associated with</w:t>
      </w:r>
      <w:r w:rsidRPr="00C840A1">
        <w:t xml:space="preserve"> </w:t>
      </w:r>
      <w:bookmarkStart w:id="5" w:name="_Hlk52711674"/>
      <w:r>
        <w:t xml:space="preserve">years of </w:t>
      </w:r>
      <w:bookmarkEnd w:id="5"/>
      <w:r w:rsidRPr="00C840A1">
        <w:t>life expectancy holding the other predictors fixed.</w:t>
      </w:r>
    </w:p>
    <w:p w14:paraId="73E735FA" w14:textId="77777777" w:rsidR="00C840A1" w:rsidRPr="00C840A1" w:rsidRDefault="00C840A1" w:rsidP="00C840A1"/>
    <w:p w14:paraId="4998642F" w14:textId="5941C39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078F4AAF" w14:textId="77777777" w:rsidR="00674DE0" w:rsidRDefault="00674DE0" w:rsidP="00674DE0"/>
    <w:p w14:paraId="1F30CA55" w14:textId="71BDF0AC" w:rsidR="00674DE0" w:rsidRDefault="00674DE0" w:rsidP="00674DE0">
      <w:pPr>
        <w:pStyle w:val="Heading2"/>
      </w:pPr>
      <w:r>
        <w:t>Influential Data Points</w:t>
      </w:r>
    </w:p>
    <w:p w14:paraId="1EC6EE86" w14:textId="77777777" w:rsidR="00674DE0" w:rsidRPr="00674DE0" w:rsidRDefault="00674DE0" w:rsidP="00674DE0"/>
    <w:p w14:paraId="3ED01686" w14:textId="77777777" w:rsidR="00BD08F3" w:rsidRDefault="00674DE0" w:rsidP="00BD08F3">
      <w:pPr>
        <w:keepNext/>
      </w:pPr>
      <w:r>
        <w:rPr>
          <w:noProof/>
        </w:rPr>
        <w:drawing>
          <wp:inline distT="0" distB="0" distL="0" distR="0" wp14:anchorId="7462A7F7" wp14:editId="07D2B215">
            <wp:extent cx="5943600" cy="1320165"/>
            <wp:effectExtent l="0" t="0" r="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p>
    <w:p w14:paraId="6D86D6B8" w14:textId="7E9F4CCD" w:rsidR="00674DE0" w:rsidRDefault="00BD08F3" w:rsidP="00BD08F3">
      <w:pPr>
        <w:pStyle w:val="Caption"/>
      </w:pPr>
      <w:r>
        <w:t xml:space="preserve">Table </w:t>
      </w:r>
      <w:fldSimple w:instr=" SEQ Table \* ARABIC ">
        <w:r>
          <w:rPr>
            <w:noProof/>
          </w:rPr>
          <w:t>3</w:t>
        </w:r>
      </w:fldSimple>
      <w:r>
        <w:t>: Outliers within our interpretable model</w:t>
      </w:r>
    </w:p>
    <w:p w14:paraId="302171A6" w14:textId="77777777" w:rsidR="00674DE0" w:rsidRDefault="00674DE0" w:rsidP="00674DE0"/>
    <w:p w14:paraId="324B87A0" w14:textId="153B10B2" w:rsidR="00A13D22" w:rsidRPr="003E3A06" w:rsidRDefault="00674DE0" w:rsidP="00A13D22">
      <w:r w:rsidRPr="00413247">
        <w:t>Our outliers include Bangladesh in 2012, Niger in 2013, Swaziland in 2011, Zimbabwe in 2011, and Sierra Leone in 2014. Sierra Leone in 2014 has a lower than average life expectancy of 48.1 years, and Bangladesh has a higher than average life expectancy at 77 years (which is seemingly rare for a developing country in this data set). The HIV/AIDs rate for Swaziland and Zimbabwe are notably high for these years, but it does not appear to be due to any anomaly in the data.</w:t>
      </w:r>
    </w:p>
    <w:p w14:paraId="169ED47A" w14:textId="77777777" w:rsidR="00A13D22" w:rsidRDefault="00A13D22" w:rsidP="00A13D22">
      <w:pPr>
        <w:pStyle w:val="Heading2"/>
      </w:pPr>
      <w:r>
        <w:lastRenderedPageBreak/>
        <w:t>Checking Assumptions</w:t>
      </w:r>
    </w:p>
    <w:p w14:paraId="664A1902" w14:textId="77777777" w:rsidR="00A13D22" w:rsidRPr="00842505" w:rsidRDefault="00A13D22" w:rsidP="00A13D22">
      <w:r w:rsidRPr="00842505">
        <w:t>Our models assume the following</w:t>
      </w:r>
      <w:r>
        <w:t>:</w:t>
      </w:r>
    </w:p>
    <w:p w14:paraId="43AE4B43" w14:textId="77777777" w:rsidR="00A13D22" w:rsidRDefault="00A13D22" w:rsidP="00A13D22">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108A304B" w14:textId="77777777" w:rsidR="00A13D22" w:rsidRDefault="00A13D22" w:rsidP="00A13D22">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206B76C1" w14:textId="77777777" w:rsidR="00A13D22" w:rsidRPr="00842505" w:rsidRDefault="00A13D22" w:rsidP="00A13D22">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55B784DB" w14:textId="77777777" w:rsidR="00A13D22" w:rsidRDefault="00A13D22" w:rsidP="00A13D22"/>
    <w:p w14:paraId="7C70AEFB" w14:textId="442280D7" w:rsidR="00A13D22" w:rsidRPr="00842505" w:rsidRDefault="00A13D22" w:rsidP="00A13D22">
      <w:r w:rsidRPr="00842505">
        <w:t xml:space="preserve">Looking at </w:t>
      </w:r>
      <w:r>
        <w:t>diagnostic plots (</w:t>
      </w:r>
      <w:r w:rsidR="004807FE">
        <w:fldChar w:fldCharType="begin"/>
      </w:r>
      <w:r w:rsidR="004807FE">
        <w:instrText xml:space="preserve"> REF _Ref52707487 \h </w:instrText>
      </w:r>
      <w:r w:rsidR="004807FE">
        <w:fldChar w:fldCharType="separate"/>
      </w:r>
      <w:r w:rsidR="00BD08F3">
        <w:t xml:space="preserve">Figure </w:t>
      </w:r>
      <w:r w:rsidR="00BD08F3">
        <w:rPr>
          <w:noProof/>
        </w:rPr>
        <w:t>22</w:t>
      </w:r>
      <w:r w:rsidR="004807FE">
        <w:fldChar w:fldCharType="end"/>
      </w:r>
      <w:r w:rsidR="004807FE">
        <w:t xml:space="preserve"> - </w:t>
      </w:r>
      <w:r w:rsidR="004807FE">
        <w:fldChar w:fldCharType="begin"/>
      </w:r>
      <w:r w:rsidR="004807FE">
        <w:instrText xml:space="preserve"> REF _Ref52707490 \h </w:instrText>
      </w:r>
      <w:r w:rsidR="004807FE">
        <w:fldChar w:fldCharType="separate"/>
      </w:r>
      <w:r w:rsidR="00BD08F3">
        <w:t xml:space="preserve">Figure </w:t>
      </w:r>
      <w:r w:rsidR="00BD08F3">
        <w:rPr>
          <w:noProof/>
        </w:rPr>
        <w:t>23</w:t>
      </w:r>
      <w:r w:rsidR="004807FE">
        <w:fldChar w:fldCharType="end"/>
      </w:r>
      <w:r>
        <w:t>)</w:t>
      </w:r>
      <w:r w:rsidRPr="00842505">
        <w:t xml:space="preserve"> we can see that: </w:t>
      </w:r>
    </w:p>
    <w:p w14:paraId="09F5C2D5" w14:textId="77777777" w:rsidR="00A13D22" w:rsidRDefault="00A13D22" w:rsidP="00A13D22">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34400B5E" w14:textId="77777777" w:rsidR="00A13D22" w:rsidRDefault="00A13D22" w:rsidP="00A13D22">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r>
        <w:t>approximately equivalent.</w:t>
      </w:r>
    </w:p>
    <w:p w14:paraId="1800F283" w14:textId="77777777" w:rsidR="00A13D22" w:rsidRPr="00842505" w:rsidRDefault="00A13D22" w:rsidP="00A13D22">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r>
        <w:t>indicates</w:t>
      </w:r>
      <w:r w:rsidRPr="00842505">
        <w:t xml:space="preserve"> that errors are normally distributed. Also note that a few points are a bit far from the line but because we have such a large sample size we will not worry about these few points and will conclude that the data was sampled from a normal distribution. </w:t>
      </w:r>
    </w:p>
    <w:p w14:paraId="6ABC67E9" w14:textId="58EB58B1" w:rsidR="00736335" w:rsidRDefault="00736335" w:rsidP="004D2F15">
      <w:pPr>
        <w:pStyle w:val="BodyText"/>
      </w:pPr>
    </w:p>
    <w:p w14:paraId="57B67297" w14:textId="2AA41882" w:rsidR="00736335" w:rsidRDefault="00736335" w:rsidP="00CB55F1">
      <w:pPr>
        <w:pStyle w:val="Heading2"/>
      </w:pPr>
      <w:r>
        <w:t>Predictive Model</w:t>
      </w:r>
    </w:p>
    <w:p w14:paraId="5549FC0B" w14:textId="77777777" w:rsidR="004724DF" w:rsidRDefault="004724DF" w:rsidP="004724DF">
      <w:pPr>
        <w:ind w:firstLine="720"/>
        <w:rPr>
          <w:rFonts w:cstheme="minorHAnsi"/>
          <w:b/>
        </w:rPr>
      </w:pPr>
    </w:p>
    <w:p w14:paraId="311791CA" w14:textId="60CE9738" w:rsidR="004724DF" w:rsidRDefault="00A13D22" w:rsidP="004724DF">
      <w:pPr>
        <w:rPr>
          <w:rFonts w:cstheme="minorHAnsi"/>
          <w:bCs/>
        </w:rPr>
      </w:pPr>
      <w:r>
        <w:rPr>
          <w:rFonts w:cstheme="minorHAnsi"/>
          <w:bCs/>
        </w:rPr>
        <w:t>Based on the variable selection outlined above</w:t>
      </w:r>
      <w:r w:rsidR="002D175B">
        <w:rPr>
          <w:rFonts w:cstheme="minorHAnsi"/>
          <w:bCs/>
        </w:rPr>
        <w:t xml:space="preserve"> using LASSO</w:t>
      </w:r>
      <w:r>
        <w:rPr>
          <w:rFonts w:cstheme="minorHAnsi"/>
          <w:bCs/>
        </w:rPr>
        <w:t xml:space="preserve">, we developed a final predictive model that included </w:t>
      </w:r>
      <w:r>
        <w:rPr>
          <w:rFonts w:ascii="Consolas" w:hAnsi="Consolas" w:cs="Consolas"/>
          <w:sz w:val="22"/>
          <w:szCs w:val="22"/>
        </w:rPr>
        <w:t>country</w:t>
      </w:r>
      <w:r w:rsidRPr="00A7419D">
        <w:t xml:space="preserve">, </w:t>
      </w:r>
      <w:r>
        <w:rPr>
          <w:rFonts w:ascii="Consolas" w:hAnsi="Consolas" w:cs="Consolas"/>
          <w:sz w:val="21"/>
          <w:szCs w:val="21"/>
        </w:rPr>
        <w:t>income_composition_of_resources</w:t>
      </w:r>
      <w:r w:rsidRPr="00A7419D">
        <w:t>,</w:t>
      </w:r>
      <w:r>
        <w:t xml:space="preserve"> </w:t>
      </w:r>
      <w:r>
        <w:rPr>
          <w:rFonts w:ascii="Consolas" w:hAnsi="Consolas" w:cs="Consolas"/>
          <w:sz w:val="21"/>
          <w:szCs w:val="21"/>
        </w:rPr>
        <w:t>schooling</w:t>
      </w:r>
      <w:r w:rsidRPr="00A7419D">
        <w:t xml:space="preserve">, </w:t>
      </w:r>
      <w:r w:rsidRPr="00A7419D">
        <w:rPr>
          <w:rFonts w:ascii="Consolas" w:hAnsi="Consolas" w:cs="Consolas"/>
          <w:sz w:val="21"/>
          <w:szCs w:val="21"/>
        </w:rPr>
        <w:t>hiv_aids</w:t>
      </w:r>
      <w:r>
        <w:t>,</w:t>
      </w:r>
      <w:r w:rsidRPr="00A7419D">
        <w:t xml:space="preserve"> and </w:t>
      </w:r>
      <w:r>
        <w:rPr>
          <w:rFonts w:ascii="Consolas" w:hAnsi="Consolas" w:cs="Consolas"/>
          <w:sz w:val="21"/>
          <w:szCs w:val="21"/>
        </w:rPr>
        <w:t xml:space="preserve">status. </w:t>
      </w:r>
      <w:r w:rsidRPr="00CB55F1">
        <w:rPr>
          <w:rFonts w:cstheme="minorHAnsi"/>
          <w:bCs/>
        </w:rPr>
        <w:t>The coefficients of the model and associated metrics can be found in the appendix in</w:t>
      </w:r>
      <w:r w:rsidR="004F7A5C">
        <w:rPr>
          <w:rFonts w:cstheme="minorHAnsi"/>
          <w:bCs/>
        </w:rPr>
        <w:t xml:space="preserve"> </w:t>
      </w:r>
      <w:r w:rsidR="004F7A5C">
        <w:rPr>
          <w:rFonts w:cstheme="minorHAnsi"/>
          <w:bCs/>
        </w:rPr>
        <w:fldChar w:fldCharType="begin"/>
      </w:r>
      <w:r w:rsidR="004F7A5C">
        <w:rPr>
          <w:rFonts w:cstheme="minorHAnsi"/>
          <w:bCs/>
        </w:rPr>
        <w:instrText xml:space="preserve"> REF _Ref52708222 \h </w:instrText>
      </w:r>
      <w:r w:rsidR="004F7A5C">
        <w:rPr>
          <w:rFonts w:cstheme="minorHAnsi"/>
          <w:bCs/>
        </w:rPr>
      </w:r>
      <w:r w:rsidR="004F7A5C">
        <w:rPr>
          <w:rFonts w:cstheme="minorHAnsi"/>
          <w:bCs/>
        </w:rPr>
        <w:fldChar w:fldCharType="separate"/>
      </w:r>
      <w:r w:rsidR="00BD08F3">
        <w:t xml:space="preserve">Table </w:t>
      </w:r>
      <w:r w:rsidR="00BD08F3">
        <w:rPr>
          <w:noProof/>
        </w:rPr>
        <w:t>5</w:t>
      </w:r>
      <w:r w:rsidR="004F7A5C">
        <w:rPr>
          <w:rFonts w:cstheme="minorHAnsi"/>
          <w:bCs/>
        </w:rPr>
        <w:fldChar w:fldCharType="end"/>
      </w:r>
      <w:r w:rsidRPr="00CB55F1">
        <w:rPr>
          <w:rFonts w:cstheme="minorHAnsi"/>
          <w:bCs/>
        </w:rPr>
        <w:t>.</w:t>
      </w:r>
      <w:r w:rsidR="00DD0646">
        <w:rPr>
          <w:rFonts w:cstheme="minorHAnsi"/>
          <w:bCs/>
        </w:rPr>
        <w:t xml:space="preserve"> The ASE and adjusted R-squared associated with this model were 4.115 and 0.9513, respectively.</w:t>
      </w:r>
    </w:p>
    <w:p w14:paraId="4A16F206" w14:textId="470C8FA7" w:rsidR="00463950" w:rsidRDefault="00463950" w:rsidP="004724DF">
      <w:pPr>
        <w:rPr>
          <w:rFonts w:cstheme="minorHAnsi"/>
          <w:bCs/>
        </w:rPr>
      </w:pPr>
    </w:p>
    <w:p w14:paraId="5B58780F" w14:textId="77777777" w:rsidR="00A13D22" w:rsidRDefault="00A13D22" w:rsidP="00A13D22">
      <w:pPr>
        <w:pStyle w:val="Heading2"/>
      </w:pPr>
      <w:r>
        <w:t>Checking Assumptions</w:t>
      </w:r>
    </w:p>
    <w:p w14:paraId="73E15111" w14:textId="1CFC9F2D" w:rsidR="00A13D22" w:rsidRDefault="00541244" w:rsidP="00A13D22">
      <w:r>
        <w:t xml:space="preserve">For our predictive model, we </w:t>
      </w:r>
      <w:r w:rsidR="00CC1383">
        <w:t xml:space="preserve">also </w:t>
      </w:r>
      <w:r>
        <w:t>reviewed residual and diagnostic plots to validate our assumptions.</w:t>
      </w:r>
    </w:p>
    <w:p w14:paraId="48F084BF" w14:textId="77777777" w:rsidR="00541244" w:rsidRPr="00842505" w:rsidRDefault="00541244" w:rsidP="00CB55F1"/>
    <w:p w14:paraId="588E84CB" w14:textId="713F1B45" w:rsidR="00541244" w:rsidRPr="00842505" w:rsidRDefault="00541244" w:rsidP="00541244">
      <w:r w:rsidRPr="00842505">
        <w:t xml:space="preserve">Looking at </w:t>
      </w:r>
      <w:r>
        <w:t>diagnostic plots for this model (</w:t>
      </w:r>
      <w:r w:rsidR="00142E62">
        <w:fldChar w:fldCharType="begin"/>
      </w:r>
      <w:r w:rsidR="00142E62">
        <w:instrText xml:space="preserve"> REF _Ref52708448 \h </w:instrText>
      </w:r>
      <w:r w:rsidR="00142E62">
        <w:fldChar w:fldCharType="separate"/>
      </w:r>
      <w:r w:rsidR="00BD08F3">
        <w:t xml:space="preserve">Figure </w:t>
      </w:r>
      <w:r w:rsidR="00BD08F3">
        <w:rPr>
          <w:noProof/>
        </w:rPr>
        <w:t>27</w:t>
      </w:r>
      <w:r w:rsidR="00142E62">
        <w:fldChar w:fldCharType="end"/>
      </w:r>
      <w:r>
        <w:t>)</w:t>
      </w:r>
      <w:r w:rsidRPr="00842505">
        <w:t xml:space="preserve"> we can see that: </w:t>
      </w:r>
    </w:p>
    <w:p w14:paraId="6E893DEE" w14:textId="77777777" w:rsidR="00541244" w:rsidRDefault="00541244" w:rsidP="00541244">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2219B9AA" w14:textId="4587A952" w:rsidR="00541244" w:rsidRDefault="00541244" w:rsidP="00541244">
      <w:pPr>
        <w:pStyle w:val="ListParagraph"/>
        <w:numPr>
          <w:ilvl w:val="0"/>
          <w:numId w:val="13"/>
        </w:numPr>
      </w:pPr>
      <w:r w:rsidRPr="00842505">
        <w:rPr>
          <w:b/>
          <w:bCs/>
        </w:rPr>
        <w:t xml:space="preserve">Equal </w:t>
      </w:r>
      <w:r>
        <w:rPr>
          <w:b/>
          <w:bCs/>
        </w:rPr>
        <w:t>V</w:t>
      </w:r>
      <w:r w:rsidRPr="00842505">
        <w:rPr>
          <w:b/>
          <w:bCs/>
        </w:rPr>
        <w:t>ariance</w:t>
      </w:r>
      <w:r>
        <w:t>: There does not appear to be a large difference in variance in the errors, with the exception of a few outlier data points. These data points related to Haiti in 2010 (which was the year of the devastating earthquake) and Eritrea in 2000 (which at the time was at war with Ethiopia). The model was re-run after excluding these data points but the ASE did not change significantly so they were kept in the final model.</w:t>
      </w:r>
    </w:p>
    <w:p w14:paraId="4FF47F4E" w14:textId="73A24F23" w:rsidR="00541244" w:rsidRPr="00842505" w:rsidRDefault="00541244" w:rsidP="00541244">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Looking at the Q-Q plot, we see that the points are very close t</w:t>
      </w:r>
      <w:r>
        <w:t>o a normal distribution except for the larger life expectancies (approximately greater than 75). We should use caution when our predictions return with values in the range above 75 years, as our model seems to over-estimate the life expectancy in this range.</w:t>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2D8F694C"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4E175D0E" w14:textId="6AADBE2A" w:rsidR="004F7A5C" w:rsidRDefault="004F7A5C">
      <w:pPr>
        <w:pStyle w:val="Caption"/>
      </w:pPr>
      <w:r>
        <w:t xml:space="preserve">Table </w:t>
      </w:r>
      <w:fldSimple w:instr=" SEQ Table \* ARABIC ">
        <w:r w:rsidR="00BD08F3">
          <w:rPr>
            <w:noProof/>
          </w:rPr>
          <w:t>4</w:t>
        </w:r>
      </w:fldSimple>
      <w:r w:rsidRPr="00E40881">
        <w:t>. Metrics for multiple non-parametric models. *See appendix for variables used.</w:t>
      </w:r>
    </w:p>
    <w:p w14:paraId="57CF1844" w14:textId="25B81268"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D5617F">
        <w:fldChar w:fldCharType="begin"/>
      </w:r>
      <w:r w:rsidR="00D5617F">
        <w:instrText xml:space="preserve"> REF _Ref52706246 \h </w:instrText>
      </w:r>
      <w:r w:rsidR="00D5617F">
        <w:fldChar w:fldCharType="separate"/>
      </w:r>
      <w:r w:rsidR="00BD08F3">
        <w:t xml:space="preserve">Figure </w:t>
      </w:r>
      <w:r w:rsidR="00BD08F3">
        <w:rPr>
          <w:noProof/>
        </w:rPr>
        <w:t>29</w:t>
      </w:r>
      <w:r w:rsidR="00D5617F">
        <w:fldChar w:fldCharType="end"/>
      </w:r>
      <w:r w:rsidR="00D5617F">
        <w:t xml:space="preserve"> </w:t>
      </w:r>
      <w:r w:rsidR="00075A53">
        <w:t>to</w:t>
      </w:r>
      <w:r w:rsidR="00D5617F">
        <w:t xml:space="preserve"> </w:t>
      </w:r>
      <w:r w:rsidR="00D5617F">
        <w:fldChar w:fldCharType="begin"/>
      </w:r>
      <w:r w:rsidR="00D5617F">
        <w:instrText xml:space="preserve"> REF _Ref52706248 \h </w:instrText>
      </w:r>
      <w:r w:rsidR="00D5617F">
        <w:fldChar w:fldCharType="separate"/>
      </w:r>
      <w:r w:rsidR="00BD08F3">
        <w:t xml:space="preserve">Figure </w:t>
      </w:r>
      <w:r w:rsidR="00BD08F3">
        <w:rPr>
          <w:noProof/>
        </w:rPr>
        <w:t>31</w:t>
      </w:r>
      <w:r w:rsidR="00D5617F">
        <w:fldChar w:fldCharType="end"/>
      </w:r>
      <w:r w:rsidR="00D5617F">
        <w:t xml:space="preserve"> </w:t>
      </w:r>
      <w:r w:rsidR="00C026D1">
        <w:t>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3FF0B3D" w14:textId="31EA4D89" w:rsidR="00FF4768" w:rsidRDefault="000E5ECF" w:rsidP="00FF4768">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w:t>
      </w:r>
      <w:r w:rsidR="00E17E18">
        <w:t xml:space="preserve"> (and high variance)</w:t>
      </w:r>
      <w:r>
        <w:t xml:space="preserve"> in our models. </w:t>
      </w:r>
    </w:p>
    <w:p w14:paraId="633A7E70" w14:textId="63553F2D" w:rsidR="00FF4768" w:rsidRPr="00FF4768" w:rsidRDefault="00FF4768" w:rsidP="00FF4768">
      <w:pPr>
        <w:pStyle w:val="Heading1"/>
      </w:pPr>
      <w:r>
        <w:t>Conclusion &amp; Final Recommendations</w:t>
      </w:r>
    </w:p>
    <w:p w14:paraId="7D891F2C" w14:textId="4FDD17CD" w:rsidR="004724DF" w:rsidRPr="001C2B3C" w:rsidRDefault="004724DF" w:rsidP="004724DF">
      <w:pPr>
        <w:rPr>
          <w:rFonts w:cstheme="minorHAnsi"/>
        </w:rPr>
      </w:pPr>
      <w:r w:rsidRPr="001C2B3C">
        <w:rPr>
          <w:rFonts w:cstheme="minorHAnsi"/>
        </w:rPr>
        <w:tab/>
      </w:r>
      <w:r w:rsidR="00D5617F">
        <w:rPr>
          <w:rFonts w:cstheme="minorHAnsi"/>
        </w:rPr>
        <w:t xml:space="preserve">As with any data set, weeks upon weeks could be sent exploring all variable options, transformations, selections, and other methods to develop a good predictive model for life expectancy. </w:t>
      </w:r>
      <w:r w:rsidR="00E17E18">
        <w:rPr>
          <w:rFonts w:cstheme="minorHAnsi"/>
        </w:rPr>
        <w:t xml:space="preserve">The ASE and adjusted R-squared values for our interpretable model give us high confidence in our variable selection on our reduced data set, as they do not indicate overfit. On the contrary, the metrics for our predictive model and our non-parametric models all were high enough to suspect high variance and possible overfit. Additional analysis could be done by removing only specific countries in our models and also checking for interactions for each </w:t>
      </w:r>
      <w:r w:rsidR="00126326">
        <w:rPr>
          <w:rFonts w:cstheme="minorHAnsi"/>
        </w:rPr>
        <w:t>variable to further refine the variable selection and reduce risk of overfit.</w:t>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395B0284" w:rsidR="007B4096" w:rsidRPr="007B4096" w:rsidRDefault="003315DF" w:rsidP="007B4096">
      <w:pPr>
        <w:pStyle w:val="Heading2"/>
      </w:pPr>
      <w:r>
        <w:t xml:space="preserve">Tables &amp; </w:t>
      </w:r>
      <w:r w:rsidR="007B4096">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1AC04F86" w:rsidR="003E3F59" w:rsidRDefault="003E3F59" w:rsidP="002C65E8">
      <w:pPr>
        <w:pStyle w:val="Caption"/>
        <w:jc w:val="center"/>
      </w:pPr>
      <w:bookmarkStart w:id="6" w:name="_Ref52632084"/>
      <w:r>
        <w:t xml:space="preserve">Figure </w:t>
      </w:r>
      <w:fldSimple w:instr=" SEQ Figure \* ARABIC ">
        <w:r w:rsidR="00BD08F3">
          <w:rPr>
            <w:noProof/>
          </w:rPr>
          <w:t>3</w:t>
        </w:r>
      </w:fldSimple>
      <w:bookmarkEnd w:id="6"/>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6B8654A2" w:rsidR="003E3F59" w:rsidRDefault="003E3F59" w:rsidP="002C65E8">
      <w:pPr>
        <w:pStyle w:val="Caption"/>
        <w:jc w:val="center"/>
      </w:pPr>
      <w:bookmarkStart w:id="7" w:name="_Ref52632095"/>
      <w:r>
        <w:t xml:space="preserve">Figure </w:t>
      </w:r>
      <w:fldSimple w:instr=" SEQ Figure \* ARABIC ">
        <w:r w:rsidR="00BD08F3">
          <w:rPr>
            <w:noProof/>
          </w:rPr>
          <w:t>4</w:t>
        </w:r>
      </w:fldSimple>
      <w:bookmarkEnd w:id="7"/>
      <w:r>
        <w:t>: Correlation Matrix: excluding under 5 deaths, gdp,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3CF2ED68" w:rsidR="003E3F59" w:rsidRPr="001C2B3C" w:rsidRDefault="003E3F59" w:rsidP="002C65E8">
      <w:pPr>
        <w:pStyle w:val="Caption"/>
        <w:jc w:val="center"/>
        <w:rPr>
          <w:rFonts w:cstheme="minorHAnsi"/>
        </w:rPr>
      </w:pPr>
      <w:bookmarkStart w:id="8" w:name="_Ref52632126"/>
      <w:r>
        <w:t xml:space="preserve">Figure </w:t>
      </w:r>
      <w:fldSimple w:instr=" SEQ Figure \* ARABIC ">
        <w:r w:rsidR="00BD08F3">
          <w:rPr>
            <w:noProof/>
          </w:rPr>
          <w:t>5</w:t>
        </w:r>
      </w:fldSimple>
      <w:bookmarkEnd w:id="8"/>
      <w:r>
        <w:t>: Correlation Matrix: exluding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196E3734" w:rsidR="003E3F59" w:rsidRDefault="003E3F59" w:rsidP="003E3F59">
      <w:pPr>
        <w:pStyle w:val="Caption"/>
      </w:pPr>
      <w:bookmarkStart w:id="9" w:name="_Ref52632509"/>
      <w:r>
        <w:t xml:space="preserve">Figure </w:t>
      </w:r>
      <w:fldSimple w:instr=" SEQ Figure \* ARABIC ">
        <w:r w:rsidR="00BD08F3">
          <w:rPr>
            <w:noProof/>
          </w:rPr>
          <w:t>6</w:t>
        </w:r>
      </w:fldSimple>
      <w:bookmarkEnd w:id="9"/>
      <w:r>
        <w:t>: Missing Values, original data</w:t>
      </w:r>
      <w:r w:rsidR="00034930">
        <w:tab/>
      </w:r>
      <w:r w:rsidR="00034930">
        <w:tab/>
      </w:r>
      <w:r w:rsidR="00034930">
        <w:tab/>
      </w:r>
      <w:r w:rsidR="00034930">
        <w:tab/>
      </w:r>
      <w:bookmarkStart w:id="10" w:name="_Ref52632595"/>
      <w:r w:rsidR="00034930">
        <w:t xml:space="preserve">Figure </w:t>
      </w:r>
      <w:fldSimple w:instr=" SEQ Figure \* ARABIC ">
        <w:r w:rsidR="00BD08F3">
          <w:rPr>
            <w:noProof/>
          </w:rPr>
          <w:t>7</w:t>
        </w:r>
      </w:fldSimple>
      <w:bookmarkEnd w:id="10"/>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686AF94C" w:rsidR="003E3F59" w:rsidRDefault="003E3F59" w:rsidP="00034930">
      <w:pPr>
        <w:pStyle w:val="Caption"/>
        <w:jc w:val="center"/>
      </w:pPr>
      <w:bookmarkStart w:id="11" w:name="_Ref52633736"/>
      <w:r>
        <w:t xml:space="preserve">Figure </w:t>
      </w:r>
      <w:fldSimple w:instr=" SEQ Figure \* ARABIC ">
        <w:r w:rsidR="00BD08F3">
          <w:rPr>
            <w:noProof/>
          </w:rPr>
          <w:t>8</w:t>
        </w:r>
      </w:fldSimple>
      <w:bookmarkEnd w:id="11"/>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5D225EA4" w:rsidR="003E3F59" w:rsidRDefault="003E3F59" w:rsidP="00034930">
      <w:pPr>
        <w:pStyle w:val="Caption"/>
        <w:jc w:val="center"/>
      </w:pPr>
      <w:bookmarkStart w:id="12" w:name="_Ref52634272"/>
      <w:r>
        <w:t xml:space="preserve">Figure </w:t>
      </w:r>
      <w:fldSimple w:instr=" SEQ Figure \* ARABIC ">
        <w:r w:rsidR="00BD08F3">
          <w:rPr>
            <w:noProof/>
          </w:rPr>
          <w:t>9</w:t>
        </w:r>
      </w:fldSimple>
      <w:bookmarkEnd w:id="12"/>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317D0C43" w:rsidR="00034930" w:rsidRDefault="003E3F59" w:rsidP="00034930">
      <w:pPr>
        <w:pStyle w:val="Caption"/>
      </w:pPr>
      <w:bookmarkStart w:id="13" w:name="_Ref52636056"/>
      <w:r>
        <w:t xml:space="preserve">Figure </w:t>
      </w:r>
      <w:fldSimple w:instr=" SEQ Figure \* ARABIC ">
        <w:r w:rsidR="00BD08F3">
          <w:rPr>
            <w:noProof/>
          </w:rPr>
          <w:t>10</w:t>
        </w:r>
      </w:fldSimple>
      <w:bookmarkEnd w:id="13"/>
      <w:r>
        <w:t>: Life Expectancy &amp; Hepatitis B</w:t>
      </w:r>
      <w:r w:rsidR="00034930">
        <w:tab/>
      </w:r>
      <w:bookmarkStart w:id="14" w:name="_Ref52636064"/>
      <w:r w:rsidR="00034930">
        <w:tab/>
      </w:r>
      <w:r w:rsidR="00034930">
        <w:tab/>
      </w:r>
      <w:r w:rsidR="00034930">
        <w:tab/>
        <w:t xml:space="preserve">Figure </w:t>
      </w:r>
      <w:fldSimple w:instr=" SEQ Figure \* ARABIC ">
        <w:r w:rsidR="00BD08F3">
          <w:rPr>
            <w:noProof/>
          </w:rPr>
          <w:t>11</w:t>
        </w:r>
      </w:fldSimple>
      <w:bookmarkEnd w:id="14"/>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07DDCF7E" w:rsidR="003E3F59" w:rsidRDefault="003E3F59" w:rsidP="00136FA8">
      <w:pPr>
        <w:pStyle w:val="Caption"/>
      </w:pPr>
      <w:bookmarkStart w:id="15" w:name="_Ref52636101"/>
      <w:r>
        <w:t xml:space="preserve">Figure </w:t>
      </w:r>
      <w:fldSimple w:instr=" SEQ Figure \* ARABIC ">
        <w:r w:rsidR="00BD08F3">
          <w:rPr>
            <w:noProof/>
          </w:rPr>
          <w:t>12</w:t>
        </w:r>
      </w:fldSimple>
      <w:bookmarkEnd w:id="15"/>
      <w:r>
        <w:t>: Life Expectancy &amp; Alcohol</w:t>
      </w:r>
      <w:r w:rsidR="00034930">
        <w:tab/>
      </w:r>
      <w:r w:rsidR="00034930">
        <w:tab/>
      </w:r>
      <w:r w:rsidR="00034930">
        <w:tab/>
      </w:r>
      <w:r w:rsidR="00034930">
        <w:tab/>
      </w:r>
      <w:bookmarkStart w:id="16" w:name="_Ref52636095"/>
      <w:r w:rsidR="00034930">
        <w:t xml:space="preserve">Figure </w:t>
      </w:r>
      <w:fldSimple w:instr=" SEQ Figure \* ARABIC ">
        <w:r w:rsidR="00BD08F3">
          <w:rPr>
            <w:noProof/>
          </w:rPr>
          <w:t>13</w:t>
        </w:r>
      </w:fldSimple>
      <w:bookmarkEnd w:id="16"/>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014BDA20" w:rsidR="00136FA8" w:rsidRDefault="003E3F59" w:rsidP="00136FA8">
      <w:pPr>
        <w:pStyle w:val="Caption"/>
      </w:pPr>
      <w:bookmarkStart w:id="17" w:name="_Ref52636075"/>
      <w:r>
        <w:t xml:space="preserve">Figure </w:t>
      </w:r>
      <w:fldSimple w:instr=" SEQ Figure \* ARABIC ">
        <w:r w:rsidR="00BD08F3">
          <w:rPr>
            <w:noProof/>
          </w:rPr>
          <w:t>14</w:t>
        </w:r>
      </w:fldSimple>
      <w:bookmarkEnd w:id="17"/>
      <w:r>
        <w:t>: Life Expectancy &amp; Schooling</w:t>
      </w:r>
    </w:p>
    <w:p w14:paraId="0B0F12C9" w14:textId="3D661A04" w:rsidR="00037014" w:rsidRDefault="00951591" w:rsidP="00037014">
      <w:pPr>
        <w:keepNext/>
      </w:pPr>
      <w:r w:rsidRPr="00951591">
        <w:rPr>
          <w:noProof/>
        </w:rPr>
        <w:lastRenderedPageBreak/>
        <w:t xml:space="preserve"> </w:t>
      </w:r>
      <w:r w:rsidRPr="00951591">
        <w:rPr>
          <w:noProof/>
        </w:rPr>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827145"/>
                    </a:xfrm>
                    <a:prstGeom prst="rect">
                      <a:avLst/>
                    </a:prstGeom>
                  </pic:spPr>
                </pic:pic>
              </a:graphicData>
            </a:graphic>
          </wp:inline>
        </w:drawing>
      </w:r>
    </w:p>
    <w:p w14:paraId="6FB4CA2C" w14:textId="1BEF6E10" w:rsidR="00037014" w:rsidRDefault="00037014" w:rsidP="00037014">
      <w:pPr>
        <w:pStyle w:val="Caption"/>
      </w:pPr>
      <w:bookmarkStart w:id="18" w:name="_Ref52657621"/>
      <w:r>
        <w:t xml:space="preserve">Figure </w:t>
      </w:r>
      <w:fldSimple w:instr=" SEQ Figure \* ARABIC ">
        <w:r w:rsidR="00BD08F3">
          <w:rPr>
            <w:noProof/>
          </w:rPr>
          <w:t>15</w:t>
        </w:r>
      </w:fldSimple>
      <w:bookmarkEnd w:id="18"/>
      <w:r>
        <w:t>: Plot of RSS, Adjusted RSq, Cp, BIC</w:t>
      </w:r>
      <w:r w:rsidR="00951591">
        <w:t xml:space="preserve"> and ASE</w:t>
      </w:r>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6515A831" w:rsidR="00037014" w:rsidRDefault="00037014" w:rsidP="00037014">
      <w:pPr>
        <w:pStyle w:val="Caption"/>
      </w:pPr>
      <w:bookmarkStart w:id="19" w:name="_Ref52657655"/>
      <w:r>
        <w:t xml:space="preserve">Figure </w:t>
      </w:r>
      <w:fldSimple w:instr=" SEQ Figure \* ARABIC ">
        <w:r w:rsidR="00BD08F3">
          <w:rPr>
            <w:noProof/>
          </w:rPr>
          <w:t>16</w:t>
        </w:r>
      </w:fldSimple>
      <w:bookmarkEnd w:id="19"/>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7"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0834D399" w:rsidR="00037014" w:rsidRDefault="009F4C68" w:rsidP="009F4C68">
      <w:pPr>
        <w:pStyle w:val="Caption"/>
      </w:pPr>
      <w:r>
        <w:t xml:space="preserve">Figure </w:t>
      </w:r>
      <w:fldSimple w:instr=" SEQ Figure \* ARABIC ">
        <w:r w:rsidR="00BD08F3">
          <w:rPr>
            <w:noProof/>
          </w:rPr>
          <w:t>17</w:t>
        </w:r>
      </w:fldSimple>
      <w:r>
        <w:t>: Coefficients of Full Model, Forward Selection, and Backwards Selection</w:t>
      </w:r>
    </w:p>
    <w:p w14:paraId="5EB7D9E4" w14:textId="77777777" w:rsidR="00CE0F3C" w:rsidRDefault="00CE0F3C" w:rsidP="00CE0F3C">
      <w:pPr>
        <w:keepNext/>
      </w:pPr>
      <w:r w:rsidRPr="00CE0F3C">
        <w:rPr>
          <w:noProof/>
        </w:rPr>
        <w:lastRenderedPageBreak/>
        <w:drawing>
          <wp:inline distT="0" distB="0" distL="0" distR="0" wp14:anchorId="05F2861A" wp14:editId="7993CA03">
            <wp:extent cx="2201465" cy="1286540"/>
            <wp:effectExtent l="0" t="0" r="889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9563" cy="1297116"/>
                    </a:xfrm>
                    <a:prstGeom prst="rect">
                      <a:avLst/>
                    </a:prstGeom>
                  </pic:spPr>
                </pic:pic>
              </a:graphicData>
            </a:graphic>
          </wp:inline>
        </w:drawing>
      </w:r>
      <w:r w:rsidRPr="00CE0F3C">
        <w:rPr>
          <w:noProof/>
        </w:rPr>
        <w:t xml:space="preserve"> </w:t>
      </w:r>
      <w:r w:rsidRPr="00CE0F3C">
        <w:rPr>
          <w:noProof/>
        </w:rPr>
        <w:drawing>
          <wp:inline distT="0" distB="0" distL="0" distR="0" wp14:anchorId="45137D2B" wp14:editId="662D2C54">
            <wp:extent cx="2222205" cy="1277768"/>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44083" cy="1290348"/>
                    </a:xfrm>
                    <a:prstGeom prst="rect">
                      <a:avLst/>
                    </a:prstGeom>
                  </pic:spPr>
                </pic:pic>
              </a:graphicData>
            </a:graphic>
          </wp:inline>
        </w:drawing>
      </w:r>
      <w:r w:rsidRPr="00CE0F3C">
        <w:rPr>
          <w:noProof/>
        </w:rPr>
        <w:t xml:space="preserve"> </w:t>
      </w:r>
      <w:r w:rsidRPr="00CE0F3C">
        <w:rPr>
          <w:noProof/>
        </w:rPr>
        <w:drawing>
          <wp:inline distT="0" distB="0" distL="0" distR="0" wp14:anchorId="5ABB2F9E" wp14:editId="46FC2F25">
            <wp:extent cx="2379564" cy="1382232"/>
            <wp:effectExtent l="0" t="0" r="190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3951" cy="1396398"/>
                    </a:xfrm>
                    <a:prstGeom prst="rect">
                      <a:avLst/>
                    </a:prstGeom>
                  </pic:spPr>
                </pic:pic>
              </a:graphicData>
            </a:graphic>
          </wp:inline>
        </w:drawing>
      </w:r>
    </w:p>
    <w:p w14:paraId="46FC2C9B" w14:textId="71121E93" w:rsidR="00CE0F3C" w:rsidRDefault="00CE0F3C" w:rsidP="00CE0F3C">
      <w:pPr>
        <w:pStyle w:val="Caption"/>
      </w:pPr>
      <w:bookmarkStart w:id="20" w:name="_Ref52709245"/>
      <w:r>
        <w:t xml:space="preserve">Figure </w:t>
      </w:r>
      <w:fldSimple w:instr=" SEQ Figure \* ARABIC ">
        <w:r w:rsidR="00BD08F3">
          <w:rPr>
            <w:noProof/>
          </w:rPr>
          <w:t>18</w:t>
        </w:r>
      </w:fldSimple>
      <w:bookmarkEnd w:id="20"/>
      <w:r>
        <w:t>: Histograms of variables where missing values were imputed as the median</w:t>
      </w:r>
    </w:p>
    <w:p w14:paraId="5E49AB4E" w14:textId="4B3DAE1F" w:rsidR="00CE0F3C" w:rsidRDefault="00CE0F3C" w:rsidP="00CE0F3C"/>
    <w:p w14:paraId="184DAC7D" w14:textId="7ECFE05B" w:rsidR="00CE0F3C" w:rsidRPr="00CE0F3C" w:rsidRDefault="00CE0F3C" w:rsidP="00CE0F3C">
      <w:r w:rsidRPr="00CE0F3C">
        <w:rPr>
          <w:noProof/>
        </w:rPr>
        <w:drawing>
          <wp:inline distT="0" distB="0" distL="0" distR="0" wp14:anchorId="2EE89EA5" wp14:editId="6C7C2FE9">
            <wp:extent cx="2796363" cy="1655112"/>
            <wp:effectExtent l="0" t="0" r="444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5814" cy="1672543"/>
                    </a:xfrm>
                    <a:prstGeom prst="rect">
                      <a:avLst/>
                    </a:prstGeom>
                  </pic:spPr>
                </pic:pic>
              </a:graphicData>
            </a:graphic>
          </wp:inline>
        </w:drawing>
      </w:r>
      <w:r w:rsidRPr="00CE0F3C">
        <w:rPr>
          <w:noProof/>
        </w:rPr>
        <w:t xml:space="preserve"> </w:t>
      </w:r>
      <w:r w:rsidRPr="00CE0F3C">
        <w:rPr>
          <w:noProof/>
        </w:rPr>
        <w:drawing>
          <wp:inline distT="0" distB="0" distL="0" distR="0" wp14:anchorId="031307B2" wp14:editId="17099F0C">
            <wp:extent cx="2828260" cy="16603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64289" cy="1681545"/>
                    </a:xfrm>
                    <a:prstGeom prst="rect">
                      <a:avLst/>
                    </a:prstGeom>
                  </pic:spPr>
                </pic:pic>
              </a:graphicData>
            </a:graphic>
          </wp:inline>
        </w:drawing>
      </w:r>
    </w:p>
    <w:p w14:paraId="5D8D6B43" w14:textId="77777777" w:rsidR="00CE0F3C" w:rsidRDefault="00CE0F3C" w:rsidP="00CE0F3C">
      <w:pPr>
        <w:keepNext/>
      </w:pPr>
      <w:r w:rsidRPr="00CE0F3C">
        <w:rPr>
          <w:noProof/>
        </w:rPr>
        <w:drawing>
          <wp:inline distT="0" distB="0" distL="0" distR="0" wp14:anchorId="5340E6B1" wp14:editId="0C65BE01">
            <wp:extent cx="3158265" cy="1832536"/>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3129" cy="1841161"/>
                    </a:xfrm>
                    <a:prstGeom prst="rect">
                      <a:avLst/>
                    </a:prstGeom>
                  </pic:spPr>
                </pic:pic>
              </a:graphicData>
            </a:graphic>
          </wp:inline>
        </w:drawing>
      </w:r>
    </w:p>
    <w:p w14:paraId="25AF2865" w14:textId="6F248AE5" w:rsidR="00CE0F3C" w:rsidRDefault="00CE0F3C" w:rsidP="00CE0F3C">
      <w:pPr>
        <w:pStyle w:val="Caption"/>
      </w:pPr>
      <w:r>
        <w:t xml:space="preserve">Figure </w:t>
      </w:r>
      <w:fldSimple w:instr=" SEQ Figure \* ARABIC ">
        <w:r w:rsidR="00BD08F3">
          <w:rPr>
            <w:noProof/>
          </w:rPr>
          <w:t>19</w:t>
        </w:r>
      </w:fldSimple>
      <w:r>
        <w:t>: Histograms for variables where missing values were imputed as the mean</w:t>
      </w:r>
    </w:p>
    <w:p w14:paraId="5A130E7C" w14:textId="7C3A8335" w:rsidR="00CE0F3C" w:rsidRPr="00CE0F3C" w:rsidRDefault="00CE0F3C" w:rsidP="00CE0F3C">
      <w:r w:rsidRPr="00CE0F3C">
        <w:rPr>
          <w:noProof/>
        </w:rPr>
        <w:lastRenderedPageBreak/>
        <w:drawing>
          <wp:inline distT="0" distB="0" distL="0" distR="0" wp14:anchorId="66F62CF2" wp14:editId="4DB6B274">
            <wp:extent cx="2945219" cy="1679971"/>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0384" cy="1688621"/>
                    </a:xfrm>
                    <a:prstGeom prst="rect">
                      <a:avLst/>
                    </a:prstGeom>
                  </pic:spPr>
                </pic:pic>
              </a:graphicData>
            </a:graphic>
          </wp:inline>
        </w:drawing>
      </w:r>
      <w:r w:rsidRPr="00CE0F3C">
        <w:rPr>
          <w:noProof/>
        </w:rPr>
        <w:t xml:space="preserve"> </w:t>
      </w:r>
      <w:r w:rsidRPr="00CE0F3C">
        <w:rPr>
          <w:noProof/>
        </w:rPr>
        <w:drawing>
          <wp:inline distT="0" distB="0" distL="0" distR="0" wp14:anchorId="2E132A16" wp14:editId="2E5065E4">
            <wp:extent cx="2881423" cy="160510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3011" cy="1617126"/>
                    </a:xfrm>
                    <a:prstGeom prst="rect">
                      <a:avLst/>
                    </a:prstGeom>
                  </pic:spPr>
                </pic:pic>
              </a:graphicData>
            </a:graphic>
          </wp:inline>
        </w:drawing>
      </w:r>
    </w:p>
    <w:p w14:paraId="325DE316" w14:textId="5D61A28F" w:rsidR="00CE0F3C" w:rsidRDefault="00CE0F3C" w:rsidP="00CE0F3C">
      <w:pPr>
        <w:keepNext/>
      </w:pPr>
    </w:p>
    <w:p w14:paraId="567792B4" w14:textId="47B2B133" w:rsidR="00CE0F3C" w:rsidRPr="00CE0F3C" w:rsidRDefault="00CE0F3C" w:rsidP="00CE0F3C">
      <w:pPr>
        <w:pStyle w:val="Caption"/>
      </w:pPr>
      <w:bookmarkStart w:id="21" w:name="_Ref52709249"/>
      <w:r>
        <w:t xml:space="preserve">Figure </w:t>
      </w:r>
      <w:fldSimple w:instr=" SEQ Figure \* ARABIC ">
        <w:r w:rsidR="00BD08F3">
          <w:rPr>
            <w:noProof/>
          </w:rPr>
          <w:t>20</w:t>
        </w:r>
      </w:fldSimple>
      <w:bookmarkEnd w:id="21"/>
      <w:r>
        <w:t>: Histograms for variables where the missing values were imputed as 0</w:t>
      </w:r>
    </w:p>
    <w:p w14:paraId="3A4B637E" w14:textId="77777777" w:rsidR="00D27FEA" w:rsidRDefault="00D27FEA" w:rsidP="00D27FEA">
      <w:pPr>
        <w:keepNext/>
      </w:pPr>
      <w:r>
        <w:rPr>
          <w:noProof/>
        </w:rPr>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381F1DD6" w:rsidR="00D27FEA" w:rsidRDefault="00D27FEA" w:rsidP="00D27FEA">
      <w:pPr>
        <w:pStyle w:val="Caption"/>
      </w:pPr>
      <w:r>
        <w:t xml:space="preserve">Figure </w:t>
      </w:r>
      <w:fldSimple w:instr=" SEQ Figure \* ARABIC ">
        <w:r w:rsidR="00BD08F3">
          <w:rPr>
            <w:noProof/>
          </w:rPr>
          <w:t>21</w:t>
        </w:r>
      </w:fldSimple>
      <w:r>
        <w:t>: Comparison of Predicted Values and Life Expectancy</w:t>
      </w:r>
      <w:r w:rsidR="00395889">
        <w:t xml:space="preserve"> for interpretable model</w:t>
      </w:r>
    </w:p>
    <w:p w14:paraId="6F0F82B8" w14:textId="77777777" w:rsidR="00BE4D9D" w:rsidRDefault="00D27FEA" w:rsidP="00075A53">
      <w:pPr>
        <w:keepNext/>
      </w:pPr>
      <w:r>
        <w:rPr>
          <w:noProof/>
        </w:rPr>
        <w:lastRenderedPageBreak/>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08305200" w14:textId="6630F951" w:rsidR="00D27FEA" w:rsidRDefault="00BE4D9D" w:rsidP="00CB55F1">
      <w:pPr>
        <w:pStyle w:val="Caption"/>
      </w:pPr>
      <w:bookmarkStart w:id="22" w:name="_Ref52707487"/>
      <w:r>
        <w:t xml:space="preserve">Figure </w:t>
      </w:r>
      <w:fldSimple w:instr=" SEQ Figure \* ARABIC ">
        <w:r w:rsidR="00BD08F3">
          <w:rPr>
            <w:noProof/>
          </w:rPr>
          <w:t>22</w:t>
        </w:r>
      </w:fldSimple>
      <w:bookmarkEnd w:id="22"/>
      <w:r>
        <w:t>: Analysis of Residuals for Interpretable Model</w:t>
      </w:r>
    </w:p>
    <w:p w14:paraId="64F7DAD0" w14:textId="77777777" w:rsidR="00BE4D9D" w:rsidRDefault="00D27FEA" w:rsidP="00075A53">
      <w:pPr>
        <w:keepNext/>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45B7485B" w14:textId="321F310B" w:rsidR="00D27FEA" w:rsidRDefault="00BE4D9D" w:rsidP="00CB55F1">
      <w:pPr>
        <w:pStyle w:val="Caption"/>
      </w:pPr>
      <w:bookmarkStart w:id="23" w:name="_Ref52707490"/>
      <w:r>
        <w:t xml:space="preserve">Figure </w:t>
      </w:r>
      <w:fldSimple w:instr=" SEQ Figure \* ARABIC ">
        <w:r w:rsidR="00BD08F3">
          <w:rPr>
            <w:noProof/>
          </w:rPr>
          <w:t>23</w:t>
        </w:r>
      </w:fldSimple>
      <w:bookmarkEnd w:id="23"/>
      <w:r>
        <w:t>: Residuals from fitting interpretable model to the data</w:t>
      </w:r>
    </w:p>
    <w:p w14:paraId="42CD22E9" w14:textId="0C1E5F81" w:rsidR="00D27FEA" w:rsidRDefault="00D27FEA" w:rsidP="00D27FEA"/>
    <w:p w14:paraId="04429B74" w14:textId="307F698A" w:rsidR="00395889" w:rsidRDefault="00395889" w:rsidP="00D27FEA">
      <w:pPr>
        <w:rPr>
          <w:noProof/>
        </w:rPr>
      </w:pPr>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3595" cy="1673450"/>
                    </a:xfrm>
                    <a:prstGeom prst="rect">
                      <a:avLst/>
                    </a:prstGeom>
                  </pic:spPr>
                </pic:pic>
              </a:graphicData>
            </a:graphic>
          </wp:inline>
        </w:drawing>
      </w:r>
    </w:p>
    <w:p w14:paraId="6D721F40" w14:textId="2F182C49" w:rsidR="00BE4D9D" w:rsidRDefault="00395889" w:rsidP="00075A53">
      <w:pPr>
        <w:keepNext/>
      </w:pPr>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58072" cy="1785990"/>
                    </a:xfrm>
                    <a:prstGeom prst="rect">
                      <a:avLst/>
                    </a:prstGeom>
                  </pic:spPr>
                </pic:pic>
              </a:graphicData>
            </a:graphic>
          </wp:inline>
        </w:drawing>
      </w:r>
      <w:r w:rsidR="00BE4D9D" w:rsidRPr="00BE4D9D">
        <w:rPr>
          <w:noProof/>
        </w:rPr>
        <w:t xml:space="preserve"> </w:t>
      </w:r>
      <w:r w:rsidR="00BE4D9D" w:rsidRPr="00D00611">
        <w:rPr>
          <w:noProof/>
        </w:rPr>
        <w:drawing>
          <wp:inline distT="0" distB="0" distL="0" distR="0" wp14:anchorId="203FFCEB" wp14:editId="51D68E26">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93916" cy="1787365"/>
                    </a:xfrm>
                    <a:prstGeom prst="rect">
                      <a:avLst/>
                    </a:prstGeom>
                  </pic:spPr>
                </pic:pic>
              </a:graphicData>
            </a:graphic>
          </wp:inline>
        </w:drawing>
      </w:r>
    </w:p>
    <w:p w14:paraId="4E25D8E1" w14:textId="36367C5B" w:rsidR="00BE4D9D" w:rsidRDefault="00BE4D9D" w:rsidP="00075A53">
      <w:pPr>
        <w:pStyle w:val="Caption"/>
      </w:pPr>
      <w:r>
        <w:t xml:space="preserve">Figure </w:t>
      </w:r>
      <w:fldSimple w:instr=" SEQ Figure \* ARABIC ">
        <w:r w:rsidR="00BD08F3">
          <w:rPr>
            <w:noProof/>
          </w:rPr>
          <w:t>24</w:t>
        </w:r>
      </w:fldSimple>
      <w:r>
        <w:t>: Plots of response variables versus each of the predictors on our reduced data set for the interpretable model</w:t>
      </w:r>
    </w:p>
    <w:p w14:paraId="7E3255DD" w14:textId="7DF8CC15" w:rsidR="001D2003" w:rsidRDefault="00395889" w:rsidP="00CB55F1">
      <w:pPr>
        <w:keepNext/>
      </w:pPr>
      <w:r w:rsidRPr="00395889">
        <w:rPr>
          <w:noProof/>
        </w:rPr>
        <w:t xml:space="preserve"> </w:t>
      </w:r>
    </w:p>
    <w:p w14:paraId="14FF1DAE" w14:textId="100BB2B9" w:rsidR="00395889" w:rsidRDefault="00395889" w:rsidP="00D27FEA"/>
    <w:p w14:paraId="28B3AE2A" w14:textId="77777777" w:rsidR="004807FE" w:rsidRDefault="00386811" w:rsidP="00075A53">
      <w:pPr>
        <w:keepNext/>
      </w:pPr>
      <w:r w:rsidRPr="00386811">
        <w:rPr>
          <w:noProof/>
        </w:rPr>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54730"/>
                    </a:xfrm>
                    <a:prstGeom prst="rect">
                      <a:avLst/>
                    </a:prstGeom>
                  </pic:spPr>
                </pic:pic>
              </a:graphicData>
            </a:graphic>
          </wp:inline>
        </w:drawing>
      </w:r>
    </w:p>
    <w:p w14:paraId="6690DE21" w14:textId="073F29DE" w:rsidR="0023461E" w:rsidRDefault="004807FE" w:rsidP="00CB55F1">
      <w:pPr>
        <w:pStyle w:val="Caption"/>
      </w:pPr>
      <w:r>
        <w:t xml:space="preserve">Figure </w:t>
      </w:r>
      <w:fldSimple w:instr=" SEQ Figure \* ARABIC ">
        <w:r w:rsidR="00BD08F3">
          <w:rPr>
            <w:noProof/>
          </w:rPr>
          <w:t>25</w:t>
        </w:r>
      </w:fldSimple>
      <w:r>
        <w:t>: Plot of LASSO results showing the top four predictors</w:t>
      </w:r>
    </w:p>
    <w:p w14:paraId="69FC8CBB" w14:textId="77777777" w:rsidR="004807FE" w:rsidRDefault="0023461E" w:rsidP="00CB55F1">
      <w:pPr>
        <w:keepNext/>
      </w:pPr>
      <w:r w:rsidRPr="0023461E">
        <w:rPr>
          <w:noProof/>
        </w:rPr>
        <w:lastRenderedPageBreak/>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59175"/>
                    </a:xfrm>
                    <a:prstGeom prst="rect">
                      <a:avLst/>
                    </a:prstGeom>
                  </pic:spPr>
                </pic:pic>
              </a:graphicData>
            </a:graphic>
          </wp:inline>
        </w:drawing>
      </w:r>
    </w:p>
    <w:p w14:paraId="35F31AF3" w14:textId="5B955FCE" w:rsidR="0023461E" w:rsidRDefault="004807FE" w:rsidP="00CB55F1">
      <w:pPr>
        <w:pStyle w:val="Caption"/>
      </w:pPr>
      <w:r>
        <w:t xml:space="preserve">Figure </w:t>
      </w:r>
      <w:fldSimple w:instr=" SEQ Figure \* ARABIC ">
        <w:r w:rsidR="00BD08F3">
          <w:rPr>
            <w:noProof/>
          </w:rPr>
          <w:t>26</w:t>
        </w:r>
      </w:fldSimple>
      <w:r>
        <w:t>: Plot of LASSO results including country</w:t>
      </w:r>
    </w:p>
    <w:p w14:paraId="2A753ACB" w14:textId="77777777" w:rsidR="0023461E" w:rsidRPr="00D00611" w:rsidRDefault="0023461E" w:rsidP="00CB55F1"/>
    <w:tbl>
      <w:tblPr>
        <w:tblStyle w:val="GridTable5Dark-Accent1"/>
        <w:tblW w:w="10831" w:type="dxa"/>
        <w:jc w:val="center"/>
        <w:tblLook w:val="04A0" w:firstRow="1" w:lastRow="0" w:firstColumn="1" w:lastColumn="0" w:noHBand="0" w:noVBand="1"/>
      </w:tblPr>
      <w:tblGrid>
        <w:gridCol w:w="5035"/>
        <w:gridCol w:w="1170"/>
        <w:gridCol w:w="1170"/>
        <w:gridCol w:w="1080"/>
        <w:gridCol w:w="1170"/>
        <w:gridCol w:w="1206"/>
      </w:tblGrid>
      <w:tr w:rsidR="00075A53" w:rsidRPr="00075A53" w14:paraId="7587A108" w14:textId="77777777" w:rsidTr="00CE0F3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FA902E0" w14:textId="77777777" w:rsidR="00075A53" w:rsidRPr="00075A53" w:rsidRDefault="00075A53"/>
        </w:tc>
        <w:tc>
          <w:tcPr>
            <w:tcW w:w="1170" w:type="dxa"/>
            <w:noWrap/>
            <w:hideMark/>
          </w:tcPr>
          <w:p w14:paraId="21E02C56"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Estimate</w:t>
            </w:r>
          </w:p>
        </w:tc>
        <w:tc>
          <w:tcPr>
            <w:tcW w:w="1170" w:type="dxa"/>
            <w:noWrap/>
            <w:hideMark/>
          </w:tcPr>
          <w:p w14:paraId="3011945E"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Std. Error</w:t>
            </w:r>
          </w:p>
        </w:tc>
        <w:tc>
          <w:tcPr>
            <w:tcW w:w="1080" w:type="dxa"/>
            <w:noWrap/>
            <w:hideMark/>
          </w:tcPr>
          <w:p w14:paraId="2D75ABAC"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t value</w:t>
            </w:r>
          </w:p>
        </w:tc>
        <w:tc>
          <w:tcPr>
            <w:tcW w:w="1170" w:type="dxa"/>
            <w:noWrap/>
            <w:hideMark/>
          </w:tcPr>
          <w:p w14:paraId="1647B0F1"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Pr(&gt;|t|)</w:t>
            </w:r>
          </w:p>
        </w:tc>
        <w:tc>
          <w:tcPr>
            <w:tcW w:w="1206" w:type="dxa"/>
            <w:noWrap/>
            <w:hideMark/>
          </w:tcPr>
          <w:p w14:paraId="575BBDA7"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p>
        </w:tc>
      </w:tr>
      <w:tr w:rsidR="00075A53" w:rsidRPr="00075A53" w14:paraId="58E5581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39A94A" w14:textId="77777777" w:rsidR="00075A53" w:rsidRPr="00075A53" w:rsidRDefault="00075A53">
            <w:r w:rsidRPr="00075A53">
              <w:t>(Intercept)</w:t>
            </w:r>
          </w:p>
        </w:tc>
        <w:tc>
          <w:tcPr>
            <w:tcW w:w="1170" w:type="dxa"/>
            <w:noWrap/>
            <w:hideMark/>
          </w:tcPr>
          <w:p w14:paraId="12205F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2.10404</w:t>
            </w:r>
          </w:p>
        </w:tc>
        <w:tc>
          <w:tcPr>
            <w:tcW w:w="1170" w:type="dxa"/>
            <w:noWrap/>
            <w:hideMark/>
          </w:tcPr>
          <w:p w14:paraId="7F00D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9089</w:t>
            </w:r>
          </w:p>
        </w:tc>
        <w:tc>
          <w:tcPr>
            <w:tcW w:w="1080" w:type="dxa"/>
            <w:noWrap/>
            <w:hideMark/>
          </w:tcPr>
          <w:p w14:paraId="5ED9E9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178</w:t>
            </w:r>
          </w:p>
        </w:tc>
        <w:tc>
          <w:tcPr>
            <w:tcW w:w="1170" w:type="dxa"/>
            <w:noWrap/>
            <w:hideMark/>
          </w:tcPr>
          <w:p w14:paraId="68E235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18D66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8694D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70AF02" w14:textId="77777777" w:rsidR="00075A53" w:rsidRPr="00075A53" w:rsidRDefault="00075A53">
            <w:r w:rsidRPr="00075A53">
              <w:t>countryAlbania</w:t>
            </w:r>
          </w:p>
        </w:tc>
        <w:tc>
          <w:tcPr>
            <w:tcW w:w="1170" w:type="dxa"/>
            <w:noWrap/>
            <w:hideMark/>
          </w:tcPr>
          <w:p w14:paraId="0AF6E5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7939</w:t>
            </w:r>
          </w:p>
        </w:tc>
        <w:tc>
          <w:tcPr>
            <w:tcW w:w="1170" w:type="dxa"/>
            <w:noWrap/>
            <w:hideMark/>
          </w:tcPr>
          <w:p w14:paraId="3CC875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08</w:t>
            </w:r>
          </w:p>
        </w:tc>
        <w:tc>
          <w:tcPr>
            <w:tcW w:w="1080" w:type="dxa"/>
            <w:noWrap/>
            <w:hideMark/>
          </w:tcPr>
          <w:p w14:paraId="715FBC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273</w:t>
            </w:r>
          </w:p>
        </w:tc>
        <w:tc>
          <w:tcPr>
            <w:tcW w:w="1170" w:type="dxa"/>
            <w:noWrap/>
            <w:hideMark/>
          </w:tcPr>
          <w:p w14:paraId="00D883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42C4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928397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0909E9" w14:textId="77777777" w:rsidR="00075A53" w:rsidRPr="00075A53" w:rsidRDefault="00075A53">
            <w:r w:rsidRPr="00075A53">
              <w:t>countryAlgeria</w:t>
            </w:r>
          </w:p>
        </w:tc>
        <w:tc>
          <w:tcPr>
            <w:tcW w:w="1170" w:type="dxa"/>
            <w:noWrap/>
            <w:hideMark/>
          </w:tcPr>
          <w:p w14:paraId="20CDECF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752</w:t>
            </w:r>
          </w:p>
        </w:tc>
        <w:tc>
          <w:tcPr>
            <w:tcW w:w="1170" w:type="dxa"/>
            <w:noWrap/>
            <w:hideMark/>
          </w:tcPr>
          <w:p w14:paraId="17077CF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6</w:t>
            </w:r>
          </w:p>
        </w:tc>
        <w:tc>
          <w:tcPr>
            <w:tcW w:w="1080" w:type="dxa"/>
            <w:noWrap/>
            <w:hideMark/>
          </w:tcPr>
          <w:p w14:paraId="1552F2E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5</w:t>
            </w:r>
          </w:p>
        </w:tc>
        <w:tc>
          <w:tcPr>
            <w:tcW w:w="1170" w:type="dxa"/>
            <w:noWrap/>
            <w:hideMark/>
          </w:tcPr>
          <w:p w14:paraId="2A3CEDC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E7A69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F490A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30BA95" w14:textId="77777777" w:rsidR="00075A53" w:rsidRPr="00075A53" w:rsidRDefault="00075A53">
            <w:r w:rsidRPr="00075A53">
              <w:t>countryAngola</w:t>
            </w:r>
          </w:p>
        </w:tc>
        <w:tc>
          <w:tcPr>
            <w:tcW w:w="1170" w:type="dxa"/>
            <w:noWrap/>
            <w:hideMark/>
          </w:tcPr>
          <w:p w14:paraId="0372BC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4776</w:t>
            </w:r>
          </w:p>
        </w:tc>
        <w:tc>
          <w:tcPr>
            <w:tcW w:w="1170" w:type="dxa"/>
            <w:noWrap/>
            <w:hideMark/>
          </w:tcPr>
          <w:p w14:paraId="63BFC45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4</w:t>
            </w:r>
          </w:p>
        </w:tc>
        <w:tc>
          <w:tcPr>
            <w:tcW w:w="1080" w:type="dxa"/>
            <w:noWrap/>
            <w:hideMark/>
          </w:tcPr>
          <w:p w14:paraId="4EDB954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975</w:t>
            </w:r>
          </w:p>
        </w:tc>
        <w:tc>
          <w:tcPr>
            <w:tcW w:w="1170" w:type="dxa"/>
            <w:noWrap/>
            <w:hideMark/>
          </w:tcPr>
          <w:p w14:paraId="58FB42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3BA34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16EA2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5D00D2" w14:textId="77777777" w:rsidR="00075A53" w:rsidRPr="00075A53" w:rsidRDefault="00075A53">
            <w:r w:rsidRPr="00075A53">
              <w:t>countryAntigua and Barbuda</w:t>
            </w:r>
          </w:p>
        </w:tc>
        <w:tc>
          <w:tcPr>
            <w:tcW w:w="1170" w:type="dxa"/>
            <w:noWrap/>
            <w:hideMark/>
          </w:tcPr>
          <w:p w14:paraId="23F569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9433</w:t>
            </w:r>
          </w:p>
        </w:tc>
        <w:tc>
          <w:tcPr>
            <w:tcW w:w="1170" w:type="dxa"/>
            <w:noWrap/>
            <w:hideMark/>
          </w:tcPr>
          <w:p w14:paraId="18CC26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72</w:t>
            </w:r>
          </w:p>
        </w:tc>
        <w:tc>
          <w:tcPr>
            <w:tcW w:w="1080" w:type="dxa"/>
            <w:noWrap/>
            <w:hideMark/>
          </w:tcPr>
          <w:p w14:paraId="6AE0D83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968</w:t>
            </w:r>
          </w:p>
        </w:tc>
        <w:tc>
          <w:tcPr>
            <w:tcW w:w="1170" w:type="dxa"/>
            <w:noWrap/>
            <w:hideMark/>
          </w:tcPr>
          <w:p w14:paraId="4ED2E6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D561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EDACF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E223987" w14:textId="77777777" w:rsidR="00075A53" w:rsidRPr="00075A53" w:rsidRDefault="00075A53">
            <w:r w:rsidRPr="00075A53">
              <w:t>countryArgentina</w:t>
            </w:r>
          </w:p>
        </w:tc>
        <w:tc>
          <w:tcPr>
            <w:tcW w:w="1170" w:type="dxa"/>
            <w:noWrap/>
            <w:hideMark/>
          </w:tcPr>
          <w:p w14:paraId="1205DBF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7289</w:t>
            </w:r>
          </w:p>
        </w:tc>
        <w:tc>
          <w:tcPr>
            <w:tcW w:w="1170" w:type="dxa"/>
            <w:noWrap/>
            <w:hideMark/>
          </w:tcPr>
          <w:p w14:paraId="05D375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07</w:t>
            </w:r>
          </w:p>
        </w:tc>
        <w:tc>
          <w:tcPr>
            <w:tcW w:w="1080" w:type="dxa"/>
            <w:noWrap/>
            <w:hideMark/>
          </w:tcPr>
          <w:p w14:paraId="1C5398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51</w:t>
            </w:r>
          </w:p>
        </w:tc>
        <w:tc>
          <w:tcPr>
            <w:tcW w:w="1170" w:type="dxa"/>
            <w:noWrap/>
            <w:hideMark/>
          </w:tcPr>
          <w:p w14:paraId="4E203DE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F2CE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EA1C1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B5E4489" w14:textId="77777777" w:rsidR="00075A53" w:rsidRPr="00075A53" w:rsidRDefault="00075A53">
            <w:r w:rsidRPr="00075A53">
              <w:t>countryArmenia</w:t>
            </w:r>
          </w:p>
        </w:tc>
        <w:tc>
          <w:tcPr>
            <w:tcW w:w="1170" w:type="dxa"/>
            <w:noWrap/>
            <w:hideMark/>
          </w:tcPr>
          <w:p w14:paraId="6A7845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684</w:t>
            </w:r>
          </w:p>
        </w:tc>
        <w:tc>
          <w:tcPr>
            <w:tcW w:w="1170" w:type="dxa"/>
            <w:noWrap/>
            <w:hideMark/>
          </w:tcPr>
          <w:p w14:paraId="230BC0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32</w:t>
            </w:r>
          </w:p>
        </w:tc>
        <w:tc>
          <w:tcPr>
            <w:tcW w:w="1080" w:type="dxa"/>
            <w:noWrap/>
            <w:hideMark/>
          </w:tcPr>
          <w:p w14:paraId="14F476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07</w:t>
            </w:r>
          </w:p>
        </w:tc>
        <w:tc>
          <w:tcPr>
            <w:tcW w:w="1170" w:type="dxa"/>
            <w:noWrap/>
            <w:hideMark/>
          </w:tcPr>
          <w:p w14:paraId="0171D2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B4C4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5D7B80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5156F" w14:textId="77777777" w:rsidR="00075A53" w:rsidRPr="00075A53" w:rsidRDefault="00075A53">
            <w:r w:rsidRPr="00075A53">
              <w:t>countryAustralia</w:t>
            </w:r>
          </w:p>
        </w:tc>
        <w:tc>
          <w:tcPr>
            <w:tcW w:w="1170" w:type="dxa"/>
            <w:noWrap/>
            <w:hideMark/>
          </w:tcPr>
          <w:p w14:paraId="7C5408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03373</w:t>
            </w:r>
          </w:p>
        </w:tc>
        <w:tc>
          <w:tcPr>
            <w:tcW w:w="1170" w:type="dxa"/>
            <w:noWrap/>
            <w:hideMark/>
          </w:tcPr>
          <w:p w14:paraId="3ED369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926</w:t>
            </w:r>
          </w:p>
        </w:tc>
        <w:tc>
          <w:tcPr>
            <w:tcW w:w="1080" w:type="dxa"/>
            <w:noWrap/>
            <w:hideMark/>
          </w:tcPr>
          <w:p w14:paraId="4F8CE1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13</w:t>
            </w:r>
          </w:p>
        </w:tc>
        <w:tc>
          <w:tcPr>
            <w:tcW w:w="1170" w:type="dxa"/>
            <w:noWrap/>
            <w:hideMark/>
          </w:tcPr>
          <w:p w14:paraId="6AA8B51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53964A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1CEE5E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BAEDEF" w14:textId="77777777" w:rsidR="00075A53" w:rsidRPr="00075A53" w:rsidRDefault="00075A53">
            <w:r w:rsidRPr="00075A53">
              <w:t>countryAustria</w:t>
            </w:r>
          </w:p>
        </w:tc>
        <w:tc>
          <w:tcPr>
            <w:tcW w:w="1170" w:type="dxa"/>
            <w:noWrap/>
            <w:hideMark/>
          </w:tcPr>
          <w:p w14:paraId="6146AF0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0743</w:t>
            </w:r>
          </w:p>
        </w:tc>
        <w:tc>
          <w:tcPr>
            <w:tcW w:w="1170" w:type="dxa"/>
            <w:noWrap/>
            <w:hideMark/>
          </w:tcPr>
          <w:p w14:paraId="6FB6A5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987</w:t>
            </w:r>
          </w:p>
        </w:tc>
        <w:tc>
          <w:tcPr>
            <w:tcW w:w="1080" w:type="dxa"/>
            <w:noWrap/>
            <w:hideMark/>
          </w:tcPr>
          <w:p w14:paraId="4D0AE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706</w:t>
            </w:r>
          </w:p>
        </w:tc>
        <w:tc>
          <w:tcPr>
            <w:tcW w:w="1170" w:type="dxa"/>
            <w:noWrap/>
            <w:hideMark/>
          </w:tcPr>
          <w:p w14:paraId="378FB64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F51D7C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5E825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5679C8" w14:textId="77777777" w:rsidR="00075A53" w:rsidRPr="00075A53" w:rsidRDefault="00075A53">
            <w:r w:rsidRPr="00075A53">
              <w:t>countryAzerbaijan</w:t>
            </w:r>
          </w:p>
        </w:tc>
        <w:tc>
          <w:tcPr>
            <w:tcW w:w="1170" w:type="dxa"/>
            <w:noWrap/>
            <w:hideMark/>
          </w:tcPr>
          <w:p w14:paraId="258A9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574</w:t>
            </w:r>
          </w:p>
        </w:tc>
        <w:tc>
          <w:tcPr>
            <w:tcW w:w="1170" w:type="dxa"/>
            <w:noWrap/>
            <w:hideMark/>
          </w:tcPr>
          <w:p w14:paraId="51BEED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05</w:t>
            </w:r>
          </w:p>
        </w:tc>
        <w:tc>
          <w:tcPr>
            <w:tcW w:w="1080" w:type="dxa"/>
            <w:noWrap/>
            <w:hideMark/>
          </w:tcPr>
          <w:p w14:paraId="24B3A8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125</w:t>
            </w:r>
          </w:p>
        </w:tc>
        <w:tc>
          <w:tcPr>
            <w:tcW w:w="1170" w:type="dxa"/>
            <w:noWrap/>
            <w:hideMark/>
          </w:tcPr>
          <w:p w14:paraId="1B4AA6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EACA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CBDA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7BB5C89" w14:textId="77777777" w:rsidR="00075A53" w:rsidRPr="00075A53" w:rsidRDefault="00075A53">
            <w:r w:rsidRPr="00075A53">
              <w:t>countryBahamas</w:t>
            </w:r>
          </w:p>
        </w:tc>
        <w:tc>
          <w:tcPr>
            <w:tcW w:w="1170" w:type="dxa"/>
            <w:noWrap/>
            <w:hideMark/>
          </w:tcPr>
          <w:p w14:paraId="79D9C3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66908</w:t>
            </w:r>
          </w:p>
        </w:tc>
        <w:tc>
          <w:tcPr>
            <w:tcW w:w="1170" w:type="dxa"/>
            <w:noWrap/>
            <w:hideMark/>
          </w:tcPr>
          <w:p w14:paraId="32221D5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24</w:t>
            </w:r>
          </w:p>
        </w:tc>
        <w:tc>
          <w:tcPr>
            <w:tcW w:w="1080" w:type="dxa"/>
            <w:noWrap/>
            <w:hideMark/>
          </w:tcPr>
          <w:p w14:paraId="61CBA9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753</w:t>
            </w:r>
          </w:p>
        </w:tc>
        <w:tc>
          <w:tcPr>
            <w:tcW w:w="1170" w:type="dxa"/>
            <w:noWrap/>
            <w:hideMark/>
          </w:tcPr>
          <w:p w14:paraId="5D3773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068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C03C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D8F5E61" w14:textId="77777777" w:rsidR="00075A53" w:rsidRPr="00075A53" w:rsidRDefault="00075A53">
            <w:r w:rsidRPr="00075A53">
              <w:t>countryBahrain</w:t>
            </w:r>
          </w:p>
        </w:tc>
        <w:tc>
          <w:tcPr>
            <w:tcW w:w="1170" w:type="dxa"/>
            <w:noWrap/>
            <w:hideMark/>
          </w:tcPr>
          <w:p w14:paraId="60248D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7744</w:t>
            </w:r>
          </w:p>
        </w:tc>
        <w:tc>
          <w:tcPr>
            <w:tcW w:w="1170" w:type="dxa"/>
            <w:noWrap/>
            <w:hideMark/>
          </w:tcPr>
          <w:p w14:paraId="7560AD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821</w:t>
            </w:r>
          </w:p>
        </w:tc>
        <w:tc>
          <w:tcPr>
            <w:tcW w:w="1080" w:type="dxa"/>
            <w:noWrap/>
            <w:hideMark/>
          </w:tcPr>
          <w:p w14:paraId="18F800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63</w:t>
            </w:r>
          </w:p>
        </w:tc>
        <w:tc>
          <w:tcPr>
            <w:tcW w:w="1170" w:type="dxa"/>
            <w:noWrap/>
            <w:hideMark/>
          </w:tcPr>
          <w:p w14:paraId="7D3F45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F6444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AAC98E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49B4BF" w14:textId="77777777" w:rsidR="00075A53" w:rsidRPr="00075A53" w:rsidRDefault="00075A53">
            <w:r w:rsidRPr="00075A53">
              <w:t>countryBangladesh</w:t>
            </w:r>
          </w:p>
        </w:tc>
        <w:tc>
          <w:tcPr>
            <w:tcW w:w="1170" w:type="dxa"/>
            <w:noWrap/>
            <w:hideMark/>
          </w:tcPr>
          <w:p w14:paraId="16A7D9D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4245</w:t>
            </w:r>
          </w:p>
        </w:tc>
        <w:tc>
          <w:tcPr>
            <w:tcW w:w="1170" w:type="dxa"/>
            <w:noWrap/>
            <w:hideMark/>
          </w:tcPr>
          <w:p w14:paraId="405D71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23</w:t>
            </w:r>
          </w:p>
        </w:tc>
        <w:tc>
          <w:tcPr>
            <w:tcW w:w="1080" w:type="dxa"/>
            <w:noWrap/>
            <w:hideMark/>
          </w:tcPr>
          <w:p w14:paraId="5BDA74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04</w:t>
            </w:r>
          </w:p>
        </w:tc>
        <w:tc>
          <w:tcPr>
            <w:tcW w:w="1170" w:type="dxa"/>
            <w:noWrap/>
            <w:hideMark/>
          </w:tcPr>
          <w:p w14:paraId="66ADC49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C65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B56791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72FBF5" w14:textId="77777777" w:rsidR="00075A53" w:rsidRPr="00075A53" w:rsidRDefault="00075A53">
            <w:r w:rsidRPr="00075A53">
              <w:t>countryBarbados</w:t>
            </w:r>
          </w:p>
        </w:tc>
        <w:tc>
          <w:tcPr>
            <w:tcW w:w="1170" w:type="dxa"/>
            <w:noWrap/>
            <w:hideMark/>
          </w:tcPr>
          <w:p w14:paraId="3838D3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765</w:t>
            </w:r>
          </w:p>
        </w:tc>
        <w:tc>
          <w:tcPr>
            <w:tcW w:w="1170" w:type="dxa"/>
            <w:noWrap/>
            <w:hideMark/>
          </w:tcPr>
          <w:p w14:paraId="771B7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86</w:t>
            </w:r>
          </w:p>
        </w:tc>
        <w:tc>
          <w:tcPr>
            <w:tcW w:w="1080" w:type="dxa"/>
            <w:noWrap/>
            <w:hideMark/>
          </w:tcPr>
          <w:p w14:paraId="72CAD8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47</w:t>
            </w:r>
          </w:p>
        </w:tc>
        <w:tc>
          <w:tcPr>
            <w:tcW w:w="1170" w:type="dxa"/>
            <w:noWrap/>
            <w:hideMark/>
          </w:tcPr>
          <w:p w14:paraId="6AE47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8B9CF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DFC09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710714" w14:textId="77777777" w:rsidR="00075A53" w:rsidRPr="00075A53" w:rsidRDefault="00075A53">
            <w:r w:rsidRPr="00075A53">
              <w:t>countryBelarus</w:t>
            </w:r>
          </w:p>
        </w:tc>
        <w:tc>
          <w:tcPr>
            <w:tcW w:w="1170" w:type="dxa"/>
            <w:noWrap/>
            <w:hideMark/>
          </w:tcPr>
          <w:p w14:paraId="5E2977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83575</w:t>
            </w:r>
          </w:p>
        </w:tc>
        <w:tc>
          <w:tcPr>
            <w:tcW w:w="1170" w:type="dxa"/>
            <w:noWrap/>
            <w:hideMark/>
          </w:tcPr>
          <w:p w14:paraId="77D2107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29</w:t>
            </w:r>
          </w:p>
        </w:tc>
        <w:tc>
          <w:tcPr>
            <w:tcW w:w="1080" w:type="dxa"/>
            <w:noWrap/>
            <w:hideMark/>
          </w:tcPr>
          <w:p w14:paraId="50CDD8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51</w:t>
            </w:r>
          </w:p>
        </w:tc>
        <w:tc>
          <w:tcPr>
            <w:tcW w:w="1170" w:type="dxa"/>
            <w:noWrap/>
            <w:hideMark/>
          </w:tcPr>
          <w:p w14:paraId="0408E61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46F542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0AD49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8F9C9BC" w14:textId="77777777" w:rsidR="00075A53" w:rsidRPr="00075A53" w:rsidRDefault="00075A53">
            <w:r w:rsidRPr="00075A53">
              <w:t>countryBelgium</w:t>
            </w:r>
          </w:p>
        </w:tc>
        <w:tc>
          <w:tcPr>
            <w:tcW w:w="1170" w:type="dxa"/>
            <w:noWrap/>
            <w:hideMark/>
          </w:tcPr>
          <w:p w14:paraId="51BD13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0064</w:t>
            </w:r>
          </w:p>
        </w:tc>
        <w:tc>
          <w:tcPr>
            <w:tcW w:w="1170" w:type="dxa"/>
            <w:noWrap/>
            <w:hideMark/>
          </w:tcPr>
          <w:p w14:paraId="5DAE80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425</w:t>
            </w:r>
          </w:p>
        </w:tc>
        <w:tc>
          <w:tcPr>
            <w:tcW w:w="1080" w:type="dxa"/>
            <w:noWrap/>
            <w:hideMark/>
          </w:tcPr>
          <w:p w14:paraId="0A801D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153</w:t>
            </w:r>
          </w:p>
        </w:tc>
        <w:tc>
          <w:tcPr>
            <w:tcW w:w="1170" w:type="dxa"/>
            <w:noWrap/>
            <w:hideMark/>
          </w:tcPr>
          <w:p w14:paraId="6FFF22C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9E712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F4139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EE8074" w14:textId="77777777" w:rsidR="00075A53" w:rsidRPr="00075A53" w:rsidRDefault="00075A53">
            <w:r w:rsidRPr="00075A53">
              <w:t>countryBelize</w:t>
            </w:r>
          </w:p>
        </w:tc>
        <w:tc>
          <w:tcPr>
            <w:tcW w:w="1170" w:type="dxa"/>
            <w:noWrap/>
            <w:hideMark/>
          </w:tcPr>
          <w:p w14:paraId="02C2A94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8878</w:t>
            </w:r>
          </w:p>
        </w:tc>
        <w:tc>
          <w:tcPr>
            <w:tcW w:w="1170" w:type="dxa"/>
            <w:noWrap/>
            <w:hideMark/>
          </w:tcPr>
          <w:p w14:paraId="00E3BE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33</w:t>
            </w:r>
          </w:p>
        </w:tc>
        <w:tc>
          <w:tcPr>
            <w:tcW w:w="1080" w:type="dxa"/>
            <w:noWrap/>
            <w:hideMark/>
          </w:tcPr>
          <w:p w14:paraId="3C040B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4</w:t>
            </w:r>
          </w:p>
        </w:tc>
        <w:tc>
          <w:tcPr>
            <w:tcW w:w="1170" w:type="dxa"/>
            <w:noWrap/>
            <w:hideMark/>
          </w:tcPr>
          <w:p w14:paraId="0231C3D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A31B03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6C1A1B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3B042" w14:textId="77777777" w:rsidR="00075A53" w:rsidRPr="00075A53" w:rsidRDefault="00075A53">
            <w:r w:rsidRPr="00075A53">
              <w:t>countryBenin</w:t>
            </w:r>
          </w:p>
        </w:tc>
        <w:tc>
          <w:tcPr>
            <w:tcW w:w="1170" w:type="dxa"/>
            <w:noWrap/>
            <w:hideMark/>
          </w:tcPr>
          <w:p w14:paraId="23CDA2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34291</w:t>
            </w:r>
          </w:p>
        </w:tc>
        <w:tc>
          <w:tcPr>
            <w:tcW w:w="1170" w:type="dxa"/>
            <w:noWrap/>
            <w:hideMark/>
          </w:tcPr>
          <w:p w14:paraId="22DD10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8</w:t>
            </w:r>
          </w:p>
        </w:tc>
        <w:tc>
          <w:tcPr>
            <w:tcW w:w="1080" w:type="dxa"/>
            <w:noWrap/>
            <w:hideMark/>
          </w:tcPr>
          <w:p w14:paraId="15C573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2</w:t>
            </w:r>
          </w:p>
        </w:tc>
        <w:tc>
          <w:tcPr>
            <w:tcW w:w="1170" w:type="dxa"/>
            <w:noWrap/>
            <w:hideMark/>
          </w:tcPr>
          <w:p w14:paraId="52F049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44005</w:t>
            </w:r>
          </w:p>
        </w:tc>
        <w:tc>
          <w:tcPr>
            <w:tcW w:w="1206" w:type="dxa"/>
            <w:noWrap/>
            <w:hideMark/>
          </w:tcPr>
          <w:p w14:paraId="674E6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32C286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D65BA2F" w14:textId="77777777" w:rsidR="00075A53" w:rsidRPr="00075A53" w:rsidRDefault="00075A53">
            <w:r w:rsidRPr="00075A53">
              <w:t>countryBhutan</w:t>
            </w:r>
          </w:p>
        </w:tc>
        <w:tc>
          <w:tcPr>
            <w:tcW w:w="1170" w:type="dxa"/>
            <w:noWrap/>
            <w:hideMark/>
          </w:tcPr>
          <w:p w14:paraId="12A442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5329</w:t>
            </w:r>
          </w:p>
        </w:tc>
        <w:tc>
          <w:tcPr>
            <w:tcW w:w="1170" w:type="dxa"/>
            <w:noWrap/>
            <w:hideMark/>
          </w:tcPr>
          <w:p w14:paraId="428DFB9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42</w:t>
            </w:r>
          </w:p>
        </w:tc>
        <w:tc>
          <w:tcPr>
            <w:tcW w:w="1080" w:type="dxa"/>
            <w:noWrap/>
            <w:hideMark/>
          </w:tcPr>
          <w:p w14:paraId="5BF9E3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14</w:t>
            </w:r>
          </w:p>
        </w:tc>
        <w:tc>
          <w:tcPr>
            <w:tcW w:w="1170" w:type="dxa"/>
            <w:noWrap/>
            <w:hideMark/>
          </w:tcPr>
          <w:p w14:paraId="1C981FA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3021D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172EA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171883" w14:textId="77777777" w:rsidR="00075A53" w:rsidRPr="00075A53" w:rsidRDefault="00075A53">
            <w:r w:rsidRPr="00075A53">
              <w:t>countryBolivia (Plurinational State of)</w:t>
            </w:r>
          </w:p>
        </w:tc>
        <w:tc>
          <w:tcPr>
            <w:tcW w:w="1170" w:type="dxa"/>
            <w:noWrap/>
            <w:hideMark/>
          </w:tcPr>
          <w:p w14:paraId="711447A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43184</w:t>
            </w:r>
          </w:p>
        </w:tc>
        <w:tc>
          <w:tcPr>
            <w:tcW w:w="1170" w:type="dxa"/>
            <w:noWrap/>
            <w:hideMark/>
          </w:tcPr>
          <w:p w14:paraId="320DF1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84</w:t>
            </w:r>
          </w:p>
        </w:tc>
        <w:tc>
          <w:tcPr>
            <w:tcW w:w="1080" w:type="dxa"/>
            <w:noWrap/>
            <w:hideMark/>
          </w:tcPr>
          <w:p w14:paraId="5BFED2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93</w:t>
            </w:r>
          </w:p>
        </w:tc>
        <w:tc>
          <w:tcPr>
            <w:tcW w:w="1170" w:type="dxa"/>
            <w:noWrap/>
            <w:hideMark/>
          </w:tcPr>
          <w:p w14:paraId="59E6C37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E-12</w:t>
            </w:r>
          </w:p>
        </w:tc>
        <w:tc>
          <w:tcPr>
            <w:tcW w:w="1206" w:type="dxa"/>
            <w:noWrap/>
            <w:hideMark/>
          </w:tcPr>
          <w:p w14:paraId="04E6B32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7D6E5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9E17B1" w14:textId="77777777" w:rsidR="00075A53" w:rsidRPr="00075A53" w:rsidRDefault="00075A53">
            <w:r w:rsidRPr="00075A53">
              <w:lastRenderedPageBreak/>
              <w:t>countryBosnia and Herzegovina</w:t>
            </w:r>
          </w:p>
        </w:tc>
        <w:tc>
          <w:tcPr>
            <w:tcW w:w="1170" w:type="dxa"/>
            <w:noWrap/>
            <w:hideMark/>
          </w:tcPr>
          <w:p w14:paraId="5BFFB8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1627</w:t>
            </w:r>
          </w:p>
        </w:tc>
        <w:tc>
          <w:tcPr>
            <w:tcW w:w="1170" w:type="dxa"/>
            <w:noWrap/>
            <w:hideMark/>
          </w:tcPr>
          <w:p w14:paraId="7C5C4A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56</w:t>
            </w:r>
          </w:p>
        </w:tc>
        <w:tc>
          <w:tcPr>
            <w:tcW w:w="1080" w:type="dxa"/>
            <w:noWrap/>
            <w:hideMark/>
          </w:tcPr>
          <w:p w14:paraId="7B9069B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112</w:t>
            </w:r>
          </w:p>
        </w:tc>
        <w:tc>
          <w:tcPr>
            <w:tcW w:w="1170" w:type="dxa"/>
            <w:noWrap/>
            <w:hideMark/>
          </w:tcPr>
          <w:p w14:paraId="6E35AC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C2BCFF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E82F4F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A2A136C" w14:textId="77777777" w:rsidR="00075A53" w:rsidRPr="00075A53" w:rsidRDefault="00075A53">
            <w:r w:rsidRPr="00075A53">
              <w:t>countryBotswana</w:t>
            </w:r>
          </w:p>
        </w:tc>
        <w:tc>
          <w:tcPr>
            <w:tcW w:w="1170" w:type="dxa"/>
            <w:noWrap/>
            <w:hideMark/>
          </w:tcPr>
          <w:p w14:paraId="6B3812F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8017</w:t>
            </w:r>
          </w:p>
        </w:tc>
        <w:tc>
          <w:tcPr>
            <w:tcW w:w="1170" w:type="dxa"/>
            <w:noWrap/>
            <w:hideMark/>
          </w:tcPr>
          <w:p w14:paraId="613D5E4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64</w:t>
            </w:r>
          </w:p>
        </w:tc>
        <w:tc>
          <w:tcPr>
            <w:tcW w:w="1080" w:type="dxa"/>
            <w:noWrap/>
            <w:hideMark/>
          </w:tcPr>
          <w:p w14:paraId="0A57D3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973</w:t>
            </w:r>
          </w:p>
        </w:tc>
        <w:tc>
          <w:tcPr>
            <w:tcW w:w="1170" w:type="dxa"/>
            <w:noWrap/>
            <w:hideMark/>
          </w:tcPr>
          <w:p w14:paraId="6666C2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2976</w:t>
            </w:r>
          </w:p>
        </w:tc>
        <w:tc>
          <w:tcPr>
            <w:tcW w:w="1206" w:type="dxa"/>
            <w:noWrap/>
            <w:hideMark/>
          </w:tcPr>
          <w:p w14:paraId="0F3EFD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AF1D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FDB215" w14:textId="77777777" w:rsidR="00075A53" w:rsidRPr="00075A53" w:rsidRDefault="00075A53">
            <w:r w:rsidRPr="00075A53">
              <w:t>countryBrazil</w:t>
            </w:r>
          </w:p>
        </w:tc>
        <w:tc>
          <w:tcPr>
            <w:tcW w:w="1170" w:type="dxa"/>
            <w:noWrap/>
            <w:hideMark/>
          </w:tcPr>
          <w:p w14:paraId="1FA582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5841</w:t>
            </w:r>
          </w:p>
        </w:tc>
        <w:tc>
          <w:tcPr>
            <w:tcW w:w="1170" w:type="dxa"/>
            <w:noWrap/>
            <w:hideMark/>
          </w:tcPr>
          <w:p w14:paraId="2B80F6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03</w:t>
            </w:r>
          </w:p>
        </w:tc>
        <w:tc>
          <w:tcPr>
            <w:tcW w:w="1080" w:type="dxa"/>
            <w:noWrap/>
            <w:hideMark/>
          </w:tcPr>
          <w:p w14:paraId="0D6B80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026</w:t>
            </w:r>
          </w:p>
        </w:tc>
        <w:tc>
          <w:tcPr>
            <w:tcW w:w="1170" w:type="dxa"/>
            <w:noWrap/>
            <w:hideMark/>
          </w:tcPr>
          <w:p w14:paraId="703C5C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6C29A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4F8CE5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0636FB" w14:textId="77777777" w:rsidR="00075A53" w:rsidRPr="00075A53" w:rsidRDefault="00075A53">
            <w:r w:rsidRPr="00075A53">
              <w:t>countryBrunei Darussalam</w:t>
            </w:r>
          </w:p>
        </w:tc>
        <w:tc>
          <w:tcPr>
            <w:tcW w:w="1170" w:type="dxa"/>
            <w:noWrap/>
            <w:hideMark/>
          </w:tcPr>
          <w:p w14:paraId="7077E58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56162</w:t>
            </w:r>
          </w:p>
        </w:tc>
        <w:tc>
          <w:tcPr>
            <w:tcW w:w="1170" w:type="dxa"/>
            <w:noWrap/>
            <w:hideMark/>
          </w:tcPr>
          <w:p w14:paraId="42AD01D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24</w:t>
            </w:r>
          </w:p>
        </w:tc>
        <w:tc>
          <w:tcPr>
            <w:tcW w:w="1080" w:type="dxa"/>
            <w:noWrap/>
            <w:hideMark/>
          </w:tcPr>
          <w:p w14:paraId="022CB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3</w:t>
            </w:r>
          </w:p>
        </w:tc>
        <w:tc>
          <w:tcPr>
            <w:tcW w:w="1170" w:type="dxa"/>
            <w:noWrap/>
            <w:hideMark/>
          </w:tcPr>
          <w:p w14:paraId="085990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081AC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768908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1143E9" w14:textId="77777777" w:rsidR="00075A53" w:rsidRPr="00075A53" w:rsidRDefault="00075A53">
            <w:r w:rsidRPr="00075A53">
              <w:t>countryBulgaria</w:t>
            </w:r>
          </w:p>
        </w:tc>
        <w:tc>
          <w:tcPr>
            <w:tcW w:w="1170" w:type="dxa"/>
            <w:noWrap/>
            <w:hideMark/>
          </w:tcPr>
          <w:p w14:paraId="49672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8004</w:t>
            </w:r>
          </w:p>
        </w:tc>
        <w:tc>
          <w:tcPr>
            <w:tcW w:w="1170" w:type="dxa"/>
            <w:noWrap/>
            <w:hideMark/>
          </w:tcPr>
          <w:p w14:paraId="1639B77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416</w:t>
            </w:r>
          </w:p>
        </w:tc>
        <w:tc>
          <w:tcPr>
            <w:tcW w:w="1080" w:type="dxa"/>
            <w:noWrap/>
            <w:hideMark/>
          </w:tcPr>
          <w:p w14:paraId="3F40A1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584</w:t>
            </w:r>
          </w:p>
        </w:tc>
        <w:tc>
          <w:tcPr>
            <w:tcW w:w="1170" w:type="dxa"/>
            <w:noWrap/>
            <w:hideMark/>
          </w:tcPr>
          <w:p w14:paraId="2D78187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34EF7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C68B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7E618A" w14:textId="77777777" w:rsidR="00075A53" w:rsidRPr="00075A53" w:rsidRDefault="00075A53">
            <w:r w:rsidRPr="00075A53">
              <w:t>countryBurkina Faso</w:t>
            </w:r>
          </w:p>
        </w:tc>
        <w:tc>
          <w:tcPr>
            <w:tcW w:w="1170" w:type="dxa"/>
            <w:noWrap/>
            <w:hideMark/>
          </w:tcPr>
          <w:p w14:paraId="2870CF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413</w:t>
            </w:r>
          </w:p>
        </w:tc>
        <w:tc>
          <w:tcPr>
            <w:tcW w:w="1170" w:type="dxa"/>
            <w:noWrap/>
            <w:hideMark/>
          </w:tcPr>
          <w:p w14:paraId="0ADC63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42</w:t>
            </w:r>
          </w:p>
        </w:tc>
        <w:tc>
          <w:tcPr>
            <w:tcW w:w="1080" w:type="dxa"/>
            <w:noWrap/>
            <w:hideMark/>
          </w:tcPr>
          <w:p w14:paraId="43E72FB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08</w:t>
            </w:r>
          </w:p>
        </w:tc>
        <w:tc>
          <w:tcPr>
            <w:tcW w:w="1170" w:type="dxa"/>
            <w:noWrap/>
            <w:hideMark/>
          </w:tcPr>
          <w:p w14:paraId="171F69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3506</w:t>
            </w:r>
          </w:p>
        </w:tc>
        <w:tc>
          <w:tcPr>
            <w:tcW w:w="1206" w:type="dxa"/>
            <w:noWrap/>
            <w:hideMark/>
          </w:tcPr>
          <w:p w14:paraId="2B1D9A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163A06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0D4EAA6" w14:textId="77777777" w:rsidR="00075A53" w:rsidRPr="00075A53" w:rsidRDefault="00075A53">
            <w:r w:rsidRPr="00075A53">
              <w:t>countryBurundi</w:t>
            </w:r>
          </w:p>
        </w:tc>
        <w:tc>
          <w:tcPr>
            <w:tcW w:w="1170" w:type="dxa"/>
            <w:noWrap/>
            <w:hideMark/>
          </w:tcPr>
          <w:p w14:paraId="433AC4D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1391</w:t>
            </w:r>
          </w:p>
        </w:tc>
        <w:tc>
          <w:tcPr>
            <w:tcW w:w="1170" w:type="dxa"/>
            <w:noWrap/>
            <w:hideMark/>
          </w:tcPr>
          <w:p w14:paraId="409E1A1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21</w:t>
            </w:r>
          </w:p>
        </w:tc>
        <w:tc>
          <w:tcPr>
            <w:tcW w:w="1080" w:type="dxa"/>
            <w:noWrap/>
            <w:hideMark/>
          </w:tcPr>
          <w:p w14:paraId="0C5C92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26</w:t>
            </w:r>
          </w:p>
        </w:tc>
        <w:tc>
          <w:tcPr>
            <w:tcW w:w="1170" w:type="dxa"/>
            <w:noWrap/>
            <w:hideMark/>
          </w:tcPr>
          <w:p w14:paraId="566327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8858</w:t>
            </w:r>
          </w:p>
        </w:tc>
        <w:tc>
          <w:tcPr>
            <w:tcW w:w="1206" w:type="dxa"/>
            <w:noWrap/>
            <w:hideMark/>
          </w:tcPr>
          <w:p w14:paraId="34FC62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285830F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60D89C6" w14:textId="77777777" w:rsidR="00075A53" w:rsidRPr="00075A53" w:rsidRDefault="00075A53">
            <w:r w:rsidRPr="00075A53">
              <w:t>countryCôte d'Ivoire</w:t>
            </w:r>
          </w:p>
        </w:tc>
        <w:tc>
          <w:tcPr>
            <w:tcW w:w="1170" w:type="dxa"/>
            <w:noWrap/>
            <w:hideMark/>
          </w:tcPr>
          <w:p w14:paraId="006B62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59456</w:t>
            </w:r>
          </w:p>
        </w:tc>
        <w:tc>
          <w:tcPr>
            <w:tcW w:w="1170" w:type="dxa"/>
            <w:noWrap/>
            <w:hideMark/>
          </w:tcPr>
          <w:p w14:paraId="32AF70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76</w:t>
            </w:r>
          </w:p>
        </w:tc>
        <w:tc>
          <w:tcPr>
            <w:tcW w:w="1080" w:type="dxa"/>
            <w:noWrap/>
            <w:hideMark/>
          </w:tcPr>
          <w:p w14:paraId="0F71D1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57</w:t>
            </w:r>
          </w:p>
        </w:tc>
        <w:tc>
          <w:tcPr>
            <w:tcW w:w="1170" w:type="dxa"/>
            <w:noWrap/>
            <w:hideMark/>
          </w:tcPr>
          <w:p w14:paraId="1C8DF53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0588A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72279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A5A6D92" w14:textId="77777777" w:rsidR="00075A53" w:rsidRPr="00075A53" w:rsidRDefault="00075A53">
            <w:r w:rsidRPr="00075A53">
              <w:t>countryCabo Verde</w:t>
            </w:r>
          </w:p>
        </w:tc>
        <w:tc>
          <w:tcPr>
            <w:tcW w:w="1170" w:type="dxa"/>
            <w:noWrap/>
            <w:hideMark/>
          </w:tcPr>
          <w:p w14:paraId="5A2A5E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6591</w:t>
            </w:r>
          </w:p>
        </w:tc>
        <w:tc>
          <w:tcPr>
            <w:tcW w:w="1170" w:type="dxa"/>
            <w:noWrap/>
            <w:hideMark/>
          </w:tcPr>
          <w:p w14:paraId="2671AE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25</w:t>
            </w:r>
          </w:p>
        </w:tc>
        <w:tc>
          <w:tcPr>
            <w:tcW w:w="1080" w:type="dxa"/>
            <w:noWrap/>
            <w:hideMark/>
          </w:tcPr>
          <w:p w14:paraId="723CA93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87</w:t>
            </w:r>
          </w:p>
        </w:tc>
        <w:tc>
          <w:tcPr>
            <w:tcW w:w="1170" w:type="dxa"/>
            <w:noWrap/>
            <w:hideMark/>
          </w:tcPr>
          <w:p w14:paraId="1C34903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8DD4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0875B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FB400" w14:textId="77777777" w:rsidR="00075A53" w:rsidRPr="00075A53" w:rsidRDefault="00075A53">
            <w:r w:rsidRPr="00075A53">
              <w:t>countryCambodia</w:t>
            </w:r>
          </w:p>
        </w:tc>
        <w:tc>
          <w:tcPr>
            <w:tcW w:w="1170" w:type="dxa"/>
            <w:noWrap/>
            <w:hideMark/>
          </w:tcPr>
          <w:p w14:paraId="33F939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4998</w:t>
            </w:r>
          </w:p>
        </w:tc>
        <w:tc>
          <w:tcPr>
            <w:tcW w:w="1170" w:type="dxa"/>
            <w:noWrap/>
            <w:hideMark/>
          </w:tcPr>
          <w:p w14:paraId="7B111AE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8</w:t>
            </w:r>
          </w:p>
        </w:tc>
        <w:tc>
          <w:tcPr>
            <w:tcW w:w="1080" w:type="dxa"/>
            <w:noWrap/>
            <w:hideMark/>
          </w:tcPr>
          <w:p w14:paraId="5A42C6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6</w:t>
            </w:r>
          </w:p>
        </w:tc>
        <w:tc>
          <w:tcPr>
            <w:tcW w:w="1170" w:type="dxa"/>
            <w:noWrap/>
            <w:hideMark/>
          </w:tcPr>
          <w:p w14:paraId="4EC8AC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8E-13</w:t>
            </w:r>
          </w:p>
        </w:tc>
        <w:tc>
          <w:tcPr>
            <w:tcW w:w="1206" w:type="dxa"/>
            <w:noWrap/>
            <w:hideMark/>
          </w:tcPr>
          <w:p w14:paraId="03820B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7DAF0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29918EA" w14:textId="77777777" w:rsidR="00075A53" w:rsidRPr="00075A53" w:rsidRDefault="00075A53">
            <w:r w:rsidRPr="00075A53">
              <w:t>countryCameroon</w:t>
            </w:r>
          </w:p>
        </w:tc>
        <w:tc>
          <w:tcPr>
            <w:tcW w:w="1170" w:type="dxa"/>
            <w:noWrap/>
            <w:hideMark/>
          </w:tcPr>
          <w:p w14:paraId="765DB99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352</w:t>
            </w:r>
          </w:p>
        </w:tc>
        <w:tc>
          <w:tcPr>
            <w:tcW w:w="1170" w:type="dxa"/>
            <w:noWrap/>
            <w:hideMark/>
          </w:tcPr>
          <w:p w14:paraId="04A709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14</w:t>
            </w:r>
          </w:p>
        </w:tc>
        <w:tc>
          <w:tcPr>
            <w:tcW w:w="1080" w:type="dxa"/>
            <w:noWrap/>
            <w:hideMark/>
          </w:tcPr>
          <w:p w14:paraId="171B3CF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11</w:t>
            </w:r>
          </w:p>
        </w:tc>
        <w:tc>
          <w:tcPr>
            <w:tcW w:w="1170" w:type="dxa"/>
            <w:noWrap/>
            <w:hideMark/>
          </w:tcPr>
          <w:p w14:paraId="0AFE79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9073</w:t>
            </w:r>
          </w:p>
        </w:tc>
        <w:tc>
          <w:tcPr>
            <w:tcW w:w="1206" w:type="dxa"/>
            <w:noWrap/>
            <w:hideMark/>
          </w:tcPr>
          <w:p w14:paraId="5F7E0B2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58BA38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B088AB" w14:textId="77777777" w:rsidR="00075A53" w:rsidRPr="00075A53" w:rsidRDefault="00075A53">
            <w:r w:rsidRPr="00075A53">
              <w:t>countryCanada</w:t>
            </w:r>
          </w:p>
        </w:tc>
        <w:tc>
          <w:tcPr>
            <w:tcW w:w="1170" w:type="dxa"/>
            <w:noWrap/>
            <w:hideMark/>
          </w:tcPr>
          <w:p w14:paraId="0877DB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53601</w:t>
            </w:r>
          </w:p>
        </w:tc>
        <w:tc>
          <w:tcPr>
            <w:tcW w:w="1170" w:type="dxa"/>
            <w:noWrap/>
            <w:hideMark/>
          </w:tcPr>
          <w:p w14:paraId="793BA1F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514</w:t>
            </w:r>
          </w:p>
        </w:tc>
        <w:tc>
          <w:tcPr>
            <w:tcW w:w="1080" w:type="dxa"/>
            <w:noWrap/>
            <w:hideMark/>
          </w:tcPr>
          <w:p w14:paraId="7FC1E0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335</w:t>
            </w:r>
          </w:p>
        </w:tc>
        <w:tc>
          <w:tcPr>
            <w:tcW w:w="1170" w:type="dxa"/>
            <w:noWrap/>
            <w:hideMark/>
          </w:tcPr>
          <w:p w14:paraId="4BBEBE5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986C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C4329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0DE38A" w14:textId="77777777" w:rsidR="00075A53" w:rsidRPr="00075A53" w:rsidRDefault="00075A53">
            <w:r w:rsidRPr="00075A53">
              <w:t>countryCentral African Republic</w:t>
            </w:r>
          </w:p>
        </w:tc>
        <w:tc>
          <w:tcPr>
            <w:tcW w:w="1170" w:type="dxa"/>
            <w:noWrap/>
            <w:hideMark/>
          </w:tcPr>
          <w:p w14:paraId="44DEE90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0312</w:t>
            </w:r>
          </w:p>
        </w:tc>
        <w:tc>
          <w:tcPr>
            <w:tcW w:w="1170" w:type="dxa"/>
            <w:noWrap/>
            <w:hideMark/>
          </w:tcPr>
          <w:p w14:paraId="369E2E0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63</w:t>
            </w:r>
          </w:p>
        </w:tc>
        <w:tc>
          <w:tcPr>
            <w:tcW w:w="1080" w:type="dxa"/>
            <w:noWrap/>
            <w:hideMark/>
          </w:tcPr>
          <w:p w14:paraId="6D5861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62</w:t>
            </w:r>
          </w:p>
        </w:tc>
        <w:tc>
          <w:tcPr>
            <w:tcW w:w="1170" w:type="dxa"/>
            <w:noWrap/>
            <w:hideMark/>
          </w:tcPr>
          <w:p w14:paraId="729DF30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2E-08</w:t>
            </w:r>
          </w:p>
        </w:tc>
        <w:tc>
          <w:tcPr>
            <w:tcW w:w="1206" w:type="dxa"/>
            <w:noWrap/>
            <w:hideMark/>
          </w:tcPr>
          <w:p w14:paraId="308227F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2E67E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7AA9B12" w14:textId="77777777" w:rsidR="00075A53" w:rsidRPr="00075A53" w:rsidRDefault="00075A53">
            <w:r w:rsidRPr="00075A53">
              <w:t>countryChad</w:t>
            </w:r>
          </w:p>
        </w:tc>
        <w:tc>
          <w:tcPr>
            <w:tcW w:w="1170" w:type="dxa"/>
            <w:noWrap/>
            <w:hideMark/>
          </w:tcPr>
          <w:p w14:paraId="370BBE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678</w:t>
            </w:r>
          </w:p>
        </w:tc>
        <w:tc>
          <w:tcPr>
            <w:tcW w:w="1170" w:type="dxa"/>
            <w:noWrap/>
            <w:hideMark/>
          </w:tcPr>
          <w:p w14:paraId="58965B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73</w:t>
            </w:r>
          </w:p>
        </w:tc>
        <w:tc>
          <w:tcPr>
            <w:tcW w:w="1080" w:type="dxa"/>
            <w:noWrap/>
            <w:hideMark/>
          </w:tcPr>
          <w:p w14:paraId="1B4DBF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8</w:t>
            </w:r>
          </w:p>
        </w:tc>
        <w:tc>
          <w:tcPr>
            <w:tcW w:w="1170" w:type="dxa"/>
            <w:noWrap/>
            <w:hideMark/>
          </w:tcPr>
          <w:p w14:paraId="10AE5E3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5E-09</w:t>
            </w:r>
          </w:p>
        </w:tc>
        <w:tc>
          <w:tcPr>
            <w:tcW w:w="1206" w:type="dxa"/>
            <w:noWrap/>
            <w:hideMark/>
          </w:tcPr>
          <w:p w14:paraId="0C61B3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917241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558919" w14:textId="77777777" w:rsidR="00075A53" w:rsidRPr="00075A53" w:rsidRDefault="00075A53">
            <w:r w:rsidRPr="00075A53">
              <w:t>countryChile</w:t>
            </w:r>
          </w:p>
        </w:tc>
        <w:tc>
          <w:tcPr>
            <w:tcW w:w="1170" w:type="dxa"/>
            <w:noWrap/>
            <w:hideMark/>
          </w:tcPr>
          <w:p w14:paraId="12795F0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13553</w:t>
            </w:r>
          </w:p>
        </w:tc>
        <w:tc>
          <w:tcPr>
            <w:tcW w:w="1170" w:type="dxa"/>
            <w:noWrap/>
            <w:hideMark/>
          </w:tcPr>
          <w:p w14:paraId="554016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24</w:t>
            </w:r>
          </w:p>
        </w:tc>
        <w:tc>
          <w:tcPr>
            <w:tcW w:w="1080" w:type="dxa"/>
            <w:noWrap/>
            <w:hideMark/>
          </w:tcPr>
          <w:p w14:paraId="16AABB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841</w:t>
            </w:r>
          </w:p>
        </w:tc>
        <w:tc>
          <w:tcPr>
            <w:tcW w:w="1170" w:type="dxa"/>
            <w:noWrap/>
            <w:hideMark/>
          </w:tcPr>
          <w:p w14:paraId="2EE9244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208E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EB17C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D0369C" w14:textId="77777777" w:rsidR="00075A53" w:rsidRPr="00075A53" w:rsidRDefault="00075A53">
            <w:r w:rsidRPr="00075A53">
              <w:t>countryChina</w:t>
            </w:r>
          </w:p>
        </w:tc>
        <w:tc>
          <w:tcPr>
            <w:tcW w:w="1170" w:type="dxa"/>
            <w:noWrap/>
            <w:hideMark/>
          </w:tcPr>
          <w:p w14:paraId="79CBD7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44575</w:t>
            </w:r>
          </w:p>
        </w:tc>
        <w:tc>
          <w:tcPr>
            <w:tcW w:w="1170" w:type="dxa"/>
            <w:noWrap/>
            <w:hideMark/>
          </w:tcPr>
          <w:p w14:paraId="1C1B6CD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98</w:t>
            </w:r>
          </w:p>
        </w:tc>
        <w:tc>
          <w:tcPr>
            <w:tcW w:w="1080" w:type="dxa"/>
            <w:noWrap/>
            <w:hideMark/>
          </w:tcPr>
          <w:p w14:paraId="632A4C3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28</w:t>
            </w:r>
          </w:p>
        </w:tc>
        <w:tc>
          <w:tcPr>
            <w:tcW w:w="1170" w:type="dxa"/>
            <w:noWrap/>
            <w:hideMark/>
          </w:tcPr>
          <w:p w14:paraId="68B9CB7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BF82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19D3D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FD49EC" w14:textId="77777777" w:rsidR="00075A53" w:rsidRPr="00075A53" w:rsidRDefault="00075A53">
            <w:r w:rsidRPr="00075A53">
              <w:t>countryColombia</w:t>
            </w:r>
          </w:p>
        </w:tc>
        <w:tc>
          <w:tcPr>
            <w:tcW w:w="1170" w:type="dxa"/>
            <w:noWrap/>
            <w:hideMark/>
          </w:tcPr>
          <w:p w14:paraId="0809C7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617</w:t>
            </w:r>
          </w:p>
        </w:tc>
        <w:tc>
          <w:tcPr>
            <w:tcW w:w="1170" w:type="dxa"/>
            <w:noWrap/>
            <w:hideMark/>
          </w:tcPr>
          <w:p w14:paraId="7A46318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81</w:t>
            </w:r>
          </w:p>
        </w:tc>
        <w:tc>
          <w:tcPr>
            <w:tcW w:w="1080" w:type="dxa"/>
            <w:noWrap/>
            <w:hideMark/>
          </w:tcPr>
          <w:p w14:paraId="71E798C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821</w:t>
            </w:r>
          </w:p>
        </w:tc>
        <w:tc>
          <w:tcPr>
            <w:tcW w:w="1170" w:type="dxa"/>
            <w:noWrap/>
            <w:hideMark/>
          </w:tcPr>
          <w:p w14:paraId="5CDD111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E5708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CB2A47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E0A3D2" w14:textId="77777777" w:rsidR="00075A53" w:rsidRPr="00075A53" w:rsidRDefault="00075A53">
            <w:r w:rsidRPr="00075A53">
              <w:t>countryComoros</w:t>
            </w:r>
          </w:p>
        </w:tc>
        <w:tc>
          <w:tcPr>
            <w:tcW w:w="1170" w:type="dxa"/>
            <w:noWrap/>
            <w:hideMark/>
          </w:tcPr>
          <w:p w14:paraId="21F95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352</w:t>
            </w:r>
          </w:p>
        </w:tc>
        <w:tc>
          <w:tcPr>
            <w:tcW w:w="1170" w:type="dxa"/>
            <w:noWrap/>
            <w:hideMark/>
          </w:tcPr>
          <w:p w14:paraId="74CDC7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78</w:t>
            </w:r>
          </w:p>
        </w:tc>
        <w:tc>
          <w:tcPr>
            <w:tcW w:w="1080" w:type="dxa"/>
            <w:noWrap/>
            <w:hideMark/>
          </w:tcPr>
          <w:p w14:paraId="1573A6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524</w:t>
            </w:r>
          </w:p>
        </w:tc>
        <w:tc>
          <w:tcPr>
            <w:tcW w:w="1170" w:type="dxa"/>
            <w:noWrap/>
            <w:hideMark/>
          </w:tcPr>
          <w:p w14:paraId="10B9E49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432</w:t>
            </w:r>
          </w:p>
        </w:tc>
        <w:tc>
          <w:tcPr>
            <w:tcW w:w="1206" w:type="dxa"/>
            <w:noWrap/>
            <w:hideMark/>
          </w:tcPr>
          <w:p w14:paraId="46830DB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68F998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C5C216D" w14:textId="77777777" w:rsidR="00075A53" w:rsidRPr="00075A53" w:rsidRDefault="00075A53">
            <w:r w:rsidRPr="00075A53">
              <w:t>countryCongo</w:t>
            </w:r>
          </w:p>
        </w:tc>
        <w:tc>
          <w:tcPr>
            <w:tcW w:w="1170" w:type="dxa"/>
            <w:noWrap/>
            <w:hideMark/>
          </w:tcPr>
          <w:p w14:paraId="557B35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344</w:t>
            </w:r>
          </w:p>
        </w:tc>
        <w:tc>
          <w:tcPr>
            <w:tcW w:w="1170" w:type="dxa"/>
            <w:noWrap/>
            <w:hideMark/>
          </w:tcPr>
          <w:p w14:paraId="72B7C7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7</w:t>
            </w:r>
          </w:p>
        </w:tc>
        <w:tc>
          <w:tcPr>
            <w:tcW w:w="1080" w:type="dxa"/>
            <w:noWrap/>
            <w:hideMark/>
          </w:tcPr>
          <w:p w14:paraId="0F5DEF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2</w:t>
            </w:r>
          </w:p>
        </w:tc>
        <w:tc>
          <w:tcPr>
            <w:tcW w:w="1170" w:type="dxa"/>
            <w:noWrap/>
            <w:hideMark/>
          </w:tcPr>
          <w:p w14:paraId="21C991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9188</w:t>
            </w:r>
          </w:p>
        </w:tc>
        <w:tc>
          <w:tcPr>
            <w:tcW w:w="1206" w:type="dxa"/>
            <w:noWrap/>
            <w:hideMark/>
          </w:tcPr>
          <w:p w14:paraId="4CEACB8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592381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E02419D" w14:textId="77777777" w:rsidR="00075A53" w:rsidRPr="00075A53" w:rsidRDefault="00075A53">
            <w:r w:rsidRPr="00075A53">
              <w:t>countryCosta Rica</w:t>
            </w:r>
          </w:p>
        </w:tc>
        <w:tc>
          <w:tcPr>
            <w:tcW w:w="1170" w:type="dxa"/>
            <w:noWrap/>
            <w:hideMark/>
          </w:tcPr>
          <w:p w14:paraId="279BEE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1573</w:t>
            </w:r>
          </w:p>
        </w:tc>
        <w:tc>
          <w:tcPr>
            <w:tcW w:w="1170" w:type="dxa"/>
            <w:noWrap/>
            <w:hideMark/>
          </w:tcPr>
          <w:p w14:paraId="24286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25</w:t>
            </w:r>
          </w:p>
        </w:tc>
        <w:tc>
          <w:tcPr>
            <w:tcW w:w="1080" w:type="dxa"/>
            <w:noWrap/>
            <w:hideMark/>
          </w:tcPr>
          <w:p w14:paraId="3CDA879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45</w:t>
            </w:r>
          </w:p>
        </w:tc>
        <w:tc>
          <w:tcPr>
            <w:tcW w:w="1170" w:type="dxa"/>
            <w:noWrap/>
            <w:hideMark/>
          </w:tcPr>
          <w:p w14:paraId="269188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2B70C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C52952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57EB43C" w14:textId="77777777" w:rsidR="00075A53" w:rsidRPr="00075A53" w:rsidRDefault="00075A53">
            <w:r w:rsidRPr="00075A53">
              <w:t>countryCroatia</w:t>
            </w:r>
          </w:p>
        </w:tc>
        <w:tc>
          <w:tcPr>
            <w:tcW w:w="1170" w:type="dxa"/>
            <w:noWrap/>
            <w:hideMark/>
          </w:tcPr>
          <w:p w14:paraId="68D508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45887</w:t>
            </w:r>
          </w:p>
        </w:tc>
        <w:tc>
          <w:tcPr>
            <w:tcW w:w="1170" w:type="dxa"/>
            <w:noWrap/>
            <w:hideMark/>
          </w:tcPr>
          <w:p w14:paraId="4FA9C69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w:t>
            </w:r>
          </w:p>
        </w:tc>
        <w:tc>
          <w:tcPr>
            <w:tcW w:w="1080" w:type="dxa"/>
            <w:noWrap/>
            <w:hideMark/>
          </w:tcPr>
          <w:p w14:paraId="3F34F5D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568</w:t>
            </w:r>
          </w:p>
        </w:tc>
        <w:tc>
          <w:tcPr>
            <w:tcW w:w="1170" w:type="dxa"/>
            <w:noWrap/>
            <w:hideMark/>
          </w:tcPr>
          <w:p w14:paraId="6DC8D2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C4774A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E07D0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314114" w14:textId="77777777" w:rsidR="00075A53" w:rsidRPr="00075A53" w:rsidRDefault="00075A53">
            <w:r w:rsidRPr="00075A53">
              <w:t>countryCuba</w:t>
            </w:r>
          </w:p>
        </w:tc>
        <w:tc>
          <w:tcPr>
            <w:tcW w:w="1170" w:type="dxa"/>
            <w:noWrap/>
            <w:hideMark/>
          </w:tcPr>
          <w:p w14:paraId="779A676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4203</w:t>
            </w:r>
          </w:p>
        </w:tc>
        <w:tc>
          <w:tcPr>
            <w:tcW w:w="1170" w:type="dxa"/>
            <w:noWrap/>
            <w:hideMark/>
          </w:tcPr>
          <w:p w14:paraId="797E54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178</w:t>
            </w:r>
          </w:p>
        </w:tc>
        <w:tc>
          <w:tcPr>
            <w:tcW w:w="1080" w:type="dxa"/>
            <w:noWrap/>
            <w:hideMark/>
          </w:tcPr>
          <w:p w14:paraId="7E8924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361</w:t>
            </w:r>
          </w:p>
        </w:tc>
        <w:tc>
          <w:tcPr>
            <w:tcW w:w="1170" w:type="dxa"/>
            <w:noWrap/>
            <w:hideMark/>
          </w:tcPr>
          <w:p w14:paraId="6E4FFA3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3E67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8BA065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CD9AB4F" w14:textId="77777777" w:rsidR="00075A53" w:rsidRPr="00075A53" w:rsidRDefault="00075A53">
            <w:r w:rsidRPr="00075A53">
              <w:t>countryCyprus</w:t>
            </w:r>
          </w:p>
        </w:tc>
        <w:tc>
          <w:tcPr>
            <w:tcW w:w="1170" w:type="dxa"/>
            <w:noWrap/>
            <w:hideMark/>
          </w:tcPr>
          <w:p w14:paraId="458DE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2687</w:t>
            </w:r>
          </w:p>
        </w:tc>
        <w:tc>
          <w:tcPr>
            <w:tcW w:w="1170" w:type="dxa"/>
            <w:noWrap/>
            <w:hideMark/>
          </w:tcPr>
          <w:p w14:paraId="6F95CD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43</w:t>
            </w:r>
          </w:p>
        </w:tc>
        <w:tc>
          <w:tcPr>
            <w:tcW w:w="1080" w:type="dxa"/>
            <w:noWrap/>
            <w:hideMark/>
          </w:tcPr>
          <w:p w14:paraId="61088ED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375</w:t>
            </w:r>
          </w:p>
        </w:tc>
        <w:tc>
          <w:tcPr>
            <w:tcW w:w="1170" w:type="dxa"/>
            <w:noWrap/>
            <w:hideMark/>
          </w:tcPr>
          <w:p w14:paraId="205C1D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8D8301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DEC5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935BCE" w14:textId="77777777" w:rsidR="00075A53" w:rsidRPr="00075A53" w:rsidRDefault="00075A53">
            <w:r w:rsidRPr="00075A53">
              <w:t>countryCzechia</w:t>
            </w:r>
          </w:p>
        </w:tc>
        <w:tc>
          <w:tcPr>
            <w:tcW w:w="1170" w:type="dxa"/>
            <w:noWrap/>
            <w:hideMark/>
          </w:tcPr>
          <w:p w14:paraId="0735B9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69215</w:t>
            </w:r>
          </w:p>
        </w:tc>
        <w:tc>
          <w:tcPr>
            <w:tcW w:w="1170" w:type="dxa"/>
            <w:noWrap/>
            <w:hideMark/>
          </w:tcPr>
          <w:p w14:paraId="332921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4BEFF0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71</w:t>
            </w:r>
          </w:p>
        </w:tc>
        <w:tc>
          <w:tcPr>
            <w:tcW w:w="1170" w:type="dxa"/>
            <w:noWrap/>
            <w:hideMark/>
          </w:tcPr>
          <w:p w14:paraId="4EF6A4A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18220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B9ADF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6FBB9" w14:textId="77777777" w:rsidR="00075A53" w:rsidRPr="00075A53" w:rsidRDefault="00075A53">
            <w:r w:rsidRPr="00075A53">
              <w:t>countryDemocratic People's Republic of Korea</w:t>
            </w:r>
          </w:p>
        </w:tc>
        <w:tc>
          <w:tcPr>
            <w:tcW w:w="1170" w:type="dxa"/>
            <w:noWrap/>
            <w:hideMark/>
          </w:tcPr>
          <w:p w14:paraId="2233A7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1715</w:t>
            </w:r>
          </w:p>
        </w:tc>
        <w:tc>
          <w:tcPr>
            <w:tcW w:w="1170" w:type="dxa"/>
            <w:noWrap/>
            <w:hideMark/>
          </w:tcPr>
          <w:p w14:paraId="32B7256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72394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96</w:t>
            </w:r>
          </w:p>
        </w:tc>
        <w:tc>
          <w:tcPr>
            <w:tcW w:w="1170" w:type="dxa"/>
            <w:noWrap/>
            <w:hideMark/>
          </w:tcPr>
          <w:p w14:paraId="6B0B6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0A143F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92928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F534534" w14:textId="77777777" w:rsidR="00075A53" w:rsidRPr="00075A53" w:rsidRDefault="00075A53">
            <w:r w:rsidRPr="00075A53">
              <w:t>countryDemocratic Republic of the Congo</w:t>
            </w:r>
          </w:p>
        </w:tc>
        <w:tc>
          <w:tcPr>
            <w:tcW w:w="1170" w:type="dxa"/>
            <w:noWrap/>
            <w:hideMark/>
          </w:tcPr>
          <w:p w14:paraId="2892B4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60436</w:t>
            </w:r>
          </w:p>
        </w:tc>
        <w:tc>
          <w:tcPr>
            <w:tcW w:w="1170" w:type="dxa"/>
            <w:noWrap/>
            <w:hideMark/>
          </w:tcPr>
          <w:p w14:paraId="1F1EDA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289</w:t>
            </w:r>
          </w:p>
        </w:tc>
        <w:tc>
          <w:tcPr>
            <w:tcW w:w="1080" w:type="dxa"/>
            <w:noWrap/>
            <w:hideMark/>
          </w:tcPr>
          <w:p w14:paraId="7DC1D9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16</w:t>
            </w:r>
          </w:p>
        </w:tc>
        <w:tc>
          <w:tcPr>
            <w:tcW w:w="1170" w:type="dxa"/>
            <w:noWrap/>
            <w:hideMark/>
          </w:tcPr>
          <w:p w14:paraId="10C83C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0E-09</w:t>
            </w:r>
          </w:p>
        </w:tc>
        <w:tc>
          <w:tcPr>
            <w:tcW w:w="1206" w:type="dxa"/>
            <w:noWrap/>
            <w:hideMark/>
          </w:tcPr>
          <w:p w14:paraId="6CC9C4D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AB3C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0D08A8" w14:textId="77777777" w:rsidR="00075A53" w:rsidRPr="00075A53" w:rsidRDefault="00075A53">
            <w:r w:rsidRPr="00075A53">
              <w:t>countryDenmark</w:t>
            </w:r>
          </w:p>
        </w:tc>
        <w:tc>
          <w:tcPr>
            <w:tcW w:w="1170" w:type="dxa"/>
            <w:noWrap/>
            <w:hideMark/>
          </w:tcPr>
          <w:p w14:paraId="041202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7378</w:t>
            </w:r>
          </w:p>
        </w:tc>
        <w:tc>
          <w:tcPr>
            <w:tcW w:w="1170" w:type="dxa"/>
            <w:noWrap/>
            <w:hideMark/>
          </w:tcPr>
          <w:p w14:paraId="41EE31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922</w:t>
            </w:r>
          </w:p>
        </w:tc>
        <w:tc>
          <w:tcPr>
            <w:tcW w:w="1080" w:type="dxa"/>
            <w:noWrap/>
            <w:hideMark/>
          </w:tcPr>
          <w:p w14:paraId="69E79E6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86</w:t>
            </w:r>
          </w:p>
        </w:tc>
        <w:tc>
          <w:tcPr>
            <w:tcW w:w="1170" w:type="dxa"/>
            <w:noWrap/>
            <w:hideMark/>
          </w:tcPr>
          <w:p w14:paraId="75B416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8C690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8015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4E79D8" w14:textId="77777777" w:rsidR="00075A53" w:rsidRPr="00075A53" w:rsidRDefault="00075A53">
            <w:r w:rsidRPr="00075A53">
              <w:t>countryDjibouti</w:t>
            </w:r>
          </w:p>
        </w:tc>
        <w:tc>
          <w:tcPr>
            <w:tcW w:w="1170" w:type="dxa"/>
            <w:noWrap/>
            <w:hideMark/>
          </w:tcPr>
          <w:p w14:paraId="45A50A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3605</w:t>
            </w:r>
          </w:p>
        </w:tc>
        <w:tc>
          <w:tcPr>
            <w:tcW w:w="1170" w:type="dxa"/>
            <w:noWrap/>
            <w:hideMark/>
          </w:tcPr>
          <w:p w14:paraId="6780FE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5AA30A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28</w:t>
            </w:r>
          </w:p>
        </w:tc>
        <w:tc>
          <w:tcPr>
            <w:tcW w:w="1170" w:type="dxa"/>
            <w:noWrap/>
            <w:hideMark/>
          </w:tcPr>
          <w:p w14:paraId="3BCE96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6E-16</w:t>
            </w:r>
          </w:p>
        </w:tc>
        <w:tc>
          <w:tcPr>
            <w:tcW w:w="1206" w:type="dxa"/>
            <w:noWrap/>
            <w:hideMark/>
          </w:tcPr>
          <w:p w14:paraId="7F7DAD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7089F0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B6DC5E" w14:textId="77777777" w:rsidR="00075A53" w:rsidRPr="00075A53" w:rsidRDefault="00075A53">
            <w:r w:rsidRPr="00075A53">
              <w:t>countryDominican Republic</w:t>
            </w:r>
          </w:p>
        </w:tc>
        <w:tc>
          <w:tcPr>
            <w:tcW w:w="1170" w:type="dxa"/>
            <w:noWrap/>
            <w:hideMark/>
          </w:tcPr>
          <w:p w14:paraId="0930CC0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26123</w:t>
            </w:r>
          </w:p>
        </w:tc>
        <w:tc>
          <w:tcPr>
            <w:tcW w:w="1170" w:type="dxa"/>
            <w:noWrap/>
            <w:hideMark/>
          </w:tcPr>
          <w:p w14:paraId="301006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42</w:t>
            </w:r>
          </w:p>
        </w:tc>
        <w:tc>
          <w:tcPr>
            <w:tcW w:w="1080" w:type="dxa"/>
            <w:noWrap/>
            <w:hideMark/>
          </w:tcPr>
          <w:p w14:paraId="71C7F4C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68</w:t>
            </w:r>
          </w:p>
        </w:tc>
        <w:tc>
          <w:tcPr>
            <w:tcW w:w="1170" w:type="dxa"/>
            <w:noWrap/>
            <w:hideMark/>
          </w:tcPr>
          <w:p w14:paraId="1F0774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0781B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7C5F95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C99D18" w14:textId="77777777" w:rsidR="00075A53" w:rsidRPr="00075A53" w:rsidRDefault="00075A53">
            <w:r w:rsidRPr="00075A53">
              <w:t>countryEcuador</w:t>
            </w:r>
          </w:p>
        </w:tc>
        <w:tc>
          <w:tcPr>
            <w:tcW w:w="1170" w:type="dxa"/>
            <w:noWrap/>
            <w:hideMark/>
          </w:tcPr>
          <w:p w14:paraId="419C7B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8166</w:t>
            </w:r>
          </w:p>
        </w:tc>
        <w:tc>
          <w:tcPr>
            <w:tcW w:w="1170" w:type="dxa"/>
            <w:noWrap/>
            <w:hideMark/>
          </w:tcPr>
          <w:p w14:paraId="2B3A0E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51</w:t>
            </w:r>
          </w:p>
        </w:tc>
        <w:tc>
          <w:tcPr>
            <w:tcW w:w="1080" w:type="dxa"/>
            <w:noWrap/>
            <w:hideMark/>
          </w:tcPr>
          <w:p w14:paraId="6D54B9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83</w:t>
            </w:r>
          </w:p>
        </w:tc>
        <w:tc>
          <w:tcPr>
            <w:tcW w:w="1170" w:type="dxa"/>
            <w:noWrap/>
            <w:hideMark/>
          </w:tcPr>
          <w:p w14:paraId="66540D3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18AE0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2BC3F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FBF2F2" w14:textId="77777777" w:rsidR="00075A53" w:rsidRPr="00075A53" w:rsidRDefault="00075A53">
            <w:r w:rsidRPr="00075A53">
              <w:t>countryEgypt</w:t>
            </w:r>
          </w:p>
        </w:tc>
        <w:tc>
          <w:tcPr>
            <w:tcW w:w="1170" w:type="dxa"/>
            <w:noWrap/>
            <w:hideMark/>
          </w:tcPr>
          <w:p w14:paraId="6CA4146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357</w:t>
            </w:r>
          </w:p>
        </w:tc>
        <w:tc>
          <w:tcPr>
            <w:tcW w:w="1170" w:type="dxa"/>
            <w:noWrap/>
            <w:hideMark/>
          </w:tcPr>
          <w:p w14:paraId="6DB012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58</w:t>
            </w:r>
          </w:p>
        </w:tc>
        <w:tc>
          <w:tcPr>
            <w:tcW w:w="1080" w:type="dxa"/>
            <w:noWrap/>
            <w:hideMark/>
          </w:tcPr>
          <w:p w14:paraId="16D308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885</w:t>
            </w:r>
          </w:p>
        </w:tc>
        <w:tc>
          <w:tcPr>
            <w:tcW w:w="1170" w:type="dxa"/>
            <w:noWrap/>
            <w:hideMark/>
          </w:tcPr>
          <w:p w14:paraId="38E6FC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074C16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81D77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099BC5" w14:textId="77777777" w:rsidR="00075A53" w:rsidRPr="00075A53" w:rsidRDefault="00075A53">
            <w:r w:rsidRPr="00075A53">
              <w:t>countryEl Salvador</w:t>
            </w:r>
          </w:p>
        </w:tc>
        <w:tc>
          <w:tcPr>
            <w:tcW w:w="1170" w:type="dxa"/>
            <w:noWrap/>
            <w:hideMark/>
          </w:tcPr>
          <w:p w14:paraId="07A9A1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28885</w:t>
            </w:r>
          </w:p>
        </w:tc>
        <w:tc>
          <w:tcPr>
            <w:tcW w:w="1170" w:type="dxa"/>
            <w:noWrap/>
            <w:hideMark/>
          </w:tcPr>
          <w:p w14:paraId="11A633B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83</w:t>
            </w:r>
          </w:p>
        </w:tc>
        <w:tc>
          <w:tcPr>
            <w:tcW w:w="1080" w:type="dxa"/>
            <w:noWrap/>
            <w:hideMark/>
          </w:tcPr>
          <w:p w14:paraId="301A1F5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13</w:t>
            </w:r>
          </w:p>
        </w:tc>
        <w:tc>
          <w:tcPr>
            <w:tcW w:w="1170" w:type="dxa"/>
            <w:noWrap/>
            <w:hideMark/>
          </w:tcPr>
          <w:p w14:paraId="753100C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3F6D6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D74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3355C9" w14:textId="77777777" w:rsidR="00075A53" w:rsidRPr="00075A53" w:rsidRDefault="00075A53">
            <w:r w:rsidRPr="00075A53">
              <w:t>countryEquatorialGuinea</w:t>
            </w:r>
          </w:p>
        </w:tc>
        <w:tc>
          <w:tcPr>
            <w:tcW w:w="1170" w:type="dxa"/>
            <w:noWrap/>
            <w:hideMark/>
          </w:tcPr>
          <w:p w14:paraId="336EAE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96616</w:t>
            </w:r>
          </w:p>
        </w:tc>
        <w:tc>
          <w:tcPr>
            <w:tcW w:w="1170" w:type="dxa"/>
            <w:noWrap/>
            <w:hideMark/>
          </w:tcPr>
          <w:p w14:paraId="383988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44</w:t>
            </w:r>
          </w:p>
        </w:tc>
        <w:tc>
          <w:tcPr>
            <w:tcW w:w="1080" w:type="dxa"/>
            <w:noWrap/>
            <w:hideMark/>
          </w:tcPr>
          <w:p w14:paraId="123E03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3</w:t>
            </w:r>
          </w:p>
        </w:tc>
        <w:tc>
          <w:tcPr>
            <w:tcW w:w="1170" w:type="dxa"/>
            <w:noWrap/>
            <w:hideMark/>
          </w:tcPr>
          <w:p w14:paraId="700FD8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196253</w:t>
            </w:r>
          </w:p>
        </w:tc>
        <w:tc>
          <w:tcPr>
            <w:tcW w:w="1206" w:type="dxa"/>
            <w:noWrap/>
            <w:hideMark/>
          </w:tcPr>
          <w:p w14:paraId="2AF9A0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75B539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88B5F8" w14:textId="77777777" w:rsidR="00075A53" w:rsidRPr="00075A53" w:rsidRDefault="00075A53">
            <w:r w:rsidRPr="00075A53">
              <w:t>countryEritrea</w:t>
            </w:r>
          </w:p>
        </w:tc>
        <w:tc>
          <w:tcPr>
            <w:tcW w:w="1170" w:type="dxa"/>
            <w:noWrap/>
            <w:hideMark/>
          </w:tcPr>
          <w:p w14:paraId="4BB9B74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5987</w:t>
            </w:r>
          </w:p>
        </w:tc>
        <w:tc>
          <w:tcPr>
            <w:tcW w:w="1170" w:type="dxa"/>
            <w:noWrap/>
            <w:hideMark/>
          </w:tcPr>
          <w:p w14:paraId="2EB9AE0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88</w:t>
            </w:r>
          </w:p>
        </w:tc>
        <w:tc>
          <w:tcPr>
            <w:tcW w:w="1080" w:type="dxa"/>
            <w:noWrap/>
            <w:hideMark/>
          </w:tcPr>
          <w:p w14:paraId="2456576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359</w:t>
            </w:r>
          </w:p>
        </w:tc>
        <w:tc>
          <w:tcPr>
            <w:tcW w:w="1170" w:type="dxa"/>
            <w:noWrap/>
            <w:hideMark/>
          </w:tcPr>
          <w:p w14:paraId="1F64C7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84121A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B8A30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63D779" w14:textId="77777777" w:rsidR="00075A53" w:rsidRPr="00075A53" w:rsidRDefault="00075A53">
            <w:r w:rsidRPr="00075A53">
              <w:t>countryEstonia</w:t>
            </w:r>
          </w:p>
        </w:tc>
        <w:tc>
          <w:tcPr>
            <w:tcW w:w="1170" w:type="dxa"/>
            <w:noWrap/>
            <w:hideMark/>
          </w:tcPr>
          <w:p w14:paraId="454E261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93383</w:t>
            </w:r>
          </w:p>
        </w:tc>
        <w:tc>
          <w:tcPr>
            <w:tcW w:w="1170" w:type="dxa"/>
            <w:noWrap/>
            <w:hideMark/>
          </w:tcPr>
          <w:p w14:paraId="6217C7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43</w:t>
            </w:r>
          </w:p>
        </w:tc>
        <w:tc>
          <w:tcPr>
            <w:tcW w:w="1080" w:type="dxa"/>
            <w:noWrap/>
            <w:hideMark/>
          </w:tcPr>
          <w:p w14:paraId="454970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39</w:t>
            </w:r>
          </w:p>
        </w:tc>
        <w:tc>
          <w:tcPr>
            <w:tcW w:w="1170" w:type="dxa"/>
            <w:noWrap/>
            <w:hideMark/>
          </w:tcPr>
          <w:p w14:paraId="2D76F6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7EC9E8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38A6A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7E21AD" w14:textId="77777777" w:rsidR="00075A53" w:rsidRPr="00075A53" w:rsidRDefault="00075A53">
            <w:r w:rsidRPr="00075A53">
              <w:t>countryEthiopia</w:t>
            </w:r>
          </w:p>
        </w:tc>
        <w:tc>
          <w:tcPr>
            <w:tcW w:w="1170" w:type="dxa"/>
            <w:noWrap/>
            <w:hideMark/>
          </w:tcPr>
          <w:p w14:paraId="04DECC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16678</w:t>
            </w:r>
          </w:p>
        </w:tc>
        <w:tc>
          <w:tcPr>
            <w:tcW w:w="1170" w:type="dxa"/>
            <w:noWrap/>
            <w:hideMark/>
          </w:tcPr>
          <w:p w14:paraId="7256597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7</w:t>
            </w:r>
          </w:p>
        </w:tc>
        <w:tc>
          <w:tcPr>
            <w:tcW w:w="1080" w:type="dxa"/>
            <w:noWrap/>
            <w:hideMark/>
          </w:tcPr>
          <w:p w14:paraId="75B387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59</w:t>
            </w:r>
          </w:p>
        </w:tc>
        <w:tc>
          <w:tcPr>
            <w:tcW w:w="1170" w:type="dxa"/>
            <w:noWrap/>
            <w:hideMark/>
          </w:tcPr>
          <w:p w14:paraId="03593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2E-05</w:t>
            </w:r>
          </w:p>
        </w:tc>
        <w:tc>
          <w:tcPr>
            <w:tcW w:w="1206" w:type="dxa"/>
            <w:noWrap/>
            <w:hideMark/>
          </w:tcPr>
          <w:p w14:paraId="10760F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E754B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5E00CD" w14:textId="77777777" w:rsidR="00075A53" w:rsidRPr="00075A53" w:rsidRDefault="00075A53">
            <w:r w:rsidRPr="00075A53">
              <w:t>countryFiji</w:t>
            </w:r>
          </w:p>
        </w:tc>
        <w:tc>
          <w:tcPr>
            <w:tcW w:w="1170" w:type="dxa"/>
            <w:noWrap/>
            <w:hideMark/>
          </w:tcPr>
          <w:p w14:paraId="655191C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09888</w:t>
            </w:r>
          </w:p>
        </w:tc>
        <w:tc>
          <w:tcPr>
            <w:tcW w:w="1170" w:type="dxa"/>
            <w:noWrap/>
            <w:hideMark/>
          </w:tcPr>
          <w:p w14:paraId="0552B9A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18</w:t>
            </w:r>
          </w:p>
        </w:tc>
        <w:tc>
          <w:tcPr>
            <w:tcW w:w="1080" w:type="dxa"/>
            <w:noWrap/>
            <w:hideMark/>
          </w:tcPr>
          <w:p w14:paraId="51A8987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5</w:t>
            </w:r>
          </w:p>
        </w:tc>
        <w:tc>
          <w:tcPr>
            <w:tcW w:w="1170" w:type="dxa"/>
            <w:noWrap/>
            <w:hideMark/>
          </w:tcPr>
          <w:p w14:paraId="4BED65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71E-15</w:t>
            </w:r>
          </w:p>
        </w:tc>
        <w:tc>
          <w:tcPr>
            <w:tcW w:w="1206" w:type="dxa"/>
            <w:noWrap/>
            <w:hideMark/>
          </w:tcPr>
          <w:p w14:paraId="6D650E6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EBDBE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AA110D" w14:textId="77777777" w:rsidR="00075A53" w:rsidRPr="00075A53" w:rsidRDefault="00075A53">
            <w:r w:rsidRPr="00075A53">
              <w:t>countryFinland</w:t>
            </w:r>
          </w:p>
        </w:tc>
        <w:tc>
          <w:tcPr>
            <w:tcW w:w="1170" w:type="dxa"/>
            <w:noWrap/>
            <w:hideMark/>
          </w:tcPr>
          <w:p w14:paraId="405D03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3894</w:t>
            </w:r>
          </w:p>
        </w:tc>
        <w:tc>
          <w:tcPr>
            <w:tcW w:w="1170" w:type="dxa"/>
            <w:noWrap/>
            <w:hideMark/>
          </w:tcPr>
          <w:p w14:paraId="4B576A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16</w:t>
            </w:r>
          </w:p>
        </w:tc>
        <w:tc>
          <w:tcPr>
            <w:tcW w:w="1080" w:type="dxa"/>
            <w:noWrap/>
            <w:hideMark/>
          </w:tcPr>
          <w:p w14:paraId="738BFE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7</w:t>
            </w:r>
          </w:p>
        </w:tc>
        <w:tc>
          <w:tcPr>
            <w:tcW w:w="1170" w:type="dxa"/>
            <w:noWrap/>
            <w:hideMark/>
          </w:tcPr>
          <w:p w14:paraId="5CB3A5F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2F33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92AE35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1612595" w14:textId="77777777" w:rsidR="00075A53" w:rsidRPr="00075A53" w:rsidRDefault="00075A53">
            <w:r w:rsidRPr="00075A53">
              <w:t>countryFrance</w:t>
            </w:r>
          </w:p>
        </w:tc>
        <w:tc>
          <w:tcPr>
            <w:tcW w:w="1170" w:type="dxa"/>
            <w:noWrap/>
            <w:hideMark/>
          </w:tcPr>
          <w:p w14:paraId="16EBA3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084</w:t>
            </w:r>
          </w:p>
        </w:tc>
        <w:tc>
          <w:tcPr>
            <w:tcW w:w="1170" w:type="dxa"/>
            <w:noWrap/>
            <w:hideMark/>
          </w:tcPr>
          <w:p w14:paraId="68DF5A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2</w:t>
            </w:r>
          </w:p>
        </w:tc>
        <w:tc>
          <w:tcPr>
            <w:tcW w:w="1080" w:type="dxa"/>
            <w:noWrap/>
            <w:hideMark/>
          </w:tcPr>
          <w:p w14:paraId="5BA09F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73</w:t>
            </w:r>
          </w:p>
        </w:tc>
        <w:tc>
          <w:tcPr>
            <w:tcW w:w="1170" w:type="dxa"/>
            <w:noWrap/>
            <w:hideMark/>
          </w:tcPr>
          <w:p w14:paraId="3C12A1C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1D5FB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139C9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61171C" w14:textId="77777777" w:rsidR="00075A53" w:rsidRPr="00075A53" w:rsidRDefault="00075A53">
            <w:r w:rsidRPr="00075A53">
              <w:t>countryGabon</w:t>
            </w:r>
          </w:p>
        </w:tc>
        <w:tc>
          <w:tcPr>
            <w:tcW w:w="1170" w:type="dxa"/>
            <w:noWrap/>
            <w:hideMark/>
          </w:tcPr>
          <w:p w14:paraId="10C093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44979</w:t>
            </w:r>
          </w:p>
        </w:tc>
        <w:tc>
          <w:tcPr>
            <w:tcW w:w="1170" w:type="dxa"/>
            <w:noWrap/>
            <w:hideMark/>
          </w:tcPr>
          <w:p w14:paraId="46E823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721</w:t>
            </w:r>
          </w:p>
        </w:tc>
        <w:tc>
          <w:tcPr>
            <w:tcW w:w="1080" w:type="dxa"/>
            <w:noWrap/>
            <w:hideMark/>
          </w:tcPr>
          <w:p w14:paraId="529438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8</w:t>
            </w:r>
          </w:p>
        </w:tc>
        <w:tc>
          <w:tcPr>
            <w:tcW w:w="1170" w:type="dxa"/>
            <w:noWrap/>
            <w:hideMark/>
          </w:tcPr>
          <w:p w14:paraId="1B3B18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39E-09</w:t>
            </w:r>
          </w:p>
        </w:tc>
        <w:tc>
          <w:tcPr>
            <w:tcW w:w="1206" w:type="dxa"/>
            <w:noWrap/>
            <w:hideMark/>
          </w:tcPr>
          <w:p w14:paraId="453AA6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D3126B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6AA631" w14:textId="77777777" w:rsidR="00075A53" w:rsidRPr="00075A53" w:rsidRDefault="00075A53">
            <w:r w:rsidRPr="00075A53">
              <w:t>countryGambia</w:t>
            </w:r>
          </w:p>
        </w:tc>
        <w:tc>
          <w:tcPr>
            <w:tcW w:w="1170" w:type="dxa"/>
            <w:noWrap/>
            <w:hideMark/>
          </w:tcPr>
          <w:p w14:paraId="3B768A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442</w:t>
            </w:r>
          </w:p>
        </w:tc>
        <w:tc>
          <w:tcPr>
            <w:tcW w:w="1170" w:type="dxa"/>
            <w:noWrap/>
            <w:hideMark/>
          </w:tcPr>
          <w:p w14:paraId="4D9DF6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w:t>
            </w:r>
          </w:p>
        </w:tc>
        <w:tc>
          <w:tcPr>
            <w:tcW w:w="1080" w:type="dxa"/>
            <w:noWrap/>
            <w:hideMark/>
          </w:tcPr>
          <w:p w14:paraId="3FF8C1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146</w:t>
            </w:r>
          </w:p>
        </w:tc>
        <w:tc>
          <w:tcPr>
            <w:tcW w:w="1170" w:type="dxa"/>
            <w:noWrap/>
            <w:hideMark/>
          </w:tcPr>
          <w:p w14:paraId="451DB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672</w:t>
            </w:r>
          </w:p>
        </w:tc>
        <w:tc>
          <w:tcPr>
            <w:tcW w:w="1206" w:type="dxa"/>
            <w:noWrap/>
            <w:hideMark/>
          </w:tcPr>
          <w:p w14:paraId="1FE347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F7F41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A7D4E3" w14:textId="77777777" w:rsidR="00075A53" w:rsidRPr="00075A53" w:rsidRDefault="00075A53">
            <w:r w:rsidRPr="00075A53">
              <w:lastRenderedPageBreak/>
              <w:t>countryGeorgia</w:t>
            </w:r>
          </w:p>
        </w:tc>
        <w:tc>
          <w:tcPr>
            <w:tcW w:w="1170" w:type="dxa"/>
            <w:noWrap/>
            <w:hideMark/>
          </w:tcPr>
          <w:p w14:paraId="6E9ED3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8235</w:t>
            </w:r>
          </w:p>
        </w:tc>
        <w:tc>
          <w:tcPr>
            <w:tcW w:w="1170" w:type="dxa"/>
            <w:noWrap/>
            <w:hideMark/>
          </w:tcPr>
          <w:p w14:paraId="5E17F62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3</w:t>
            </w:r>
          </w:p>
        </w:tc>
        <w:tc>
          <w:tcPr>
            <w:tcW w:w="1080" w:type="dxa"/>
            <w:noWrap/>
            <w:hideMark/>
          </w:tcPr>
          <w:p w14:paraId="584A44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15</w:t>
            </w:r>
          </w:p>
        </w:tc>
        <w:tc>
          <w:tcPr>
            <w:tcW w:w="1170" w:type="dxa"/>
            <w:noWrap/>
            <w:hideMark/>
          </w:tcPr>
          <w:p w14:paraId="34274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EE81D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EC9D9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5CE2AA" w14:textId="77777777" w:rsidR="00075A53" w:rsidRPr="00075A53" w:rsidRDefault="00075A53">
            <w:r w:rsidRPr="00075A53">
              <w:t>countryGermany</w:t>
            </w:r>
          </w:p>
        </w:tc>
        <w:tc>
          <w:tcPr>
            <w:tcW w:w="1170" w:type="dxa"/>
            <w:noWrap/>
            <w:hideMark/>
          </w:tcPr>
          <w:p w14:paraId="5F705D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57167</w:t>
            </w:r>
          </w:p>
        </w:tc>
        <w:tc>
          <w:tcPr>
            <w:tcW w:w="1170" w:type="dxa"/>
            <w:noWrap/>
            <w:hideMark/>
          </w:tcPr>
          <w:p w14:paraId="74BC742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47</w:t>
            </w:r>
          </w:p>
        </w:tc>
        <w:tc>
          <w:tcPr>
            <w:tcW w:w="1080" w:type="dxa"/>
            <w:noWrap/>
            <w:hideMark/>
          </w:tcPr>
          <w:p w14:paraId="7CC236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911</w:t>
            </w:r>
          </w:p>
        </w:tc>
        <w:tc>
          <w:tcPr>
            <w:tcW w:w="1170" w:type="dxa"/>
            <w:noWrap/>
            <w:hideMark/>
          </w:tcPr>
          <w:p w14:paraId="41B63BD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237F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4981BB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B67A4EB" w14:textId="77777777" w:rsidR="00075A53" w:rsidRPr="00075A53" w:rsidRDefault="00075A53">
            <w:r w:rsidRPr="00075A53">
              <w:t>countryGhana</w:t>
            </w:r>
          </w:p>
        </w:tc>
        <w:tc>
          <w:tcPr>
            <w:tcW w:w="1170" w:type="dxa"/>
            <w:noWrap/>
            <w:hideMark/>
          </w:tcPr>
          <w:p w14:paraId="622EA2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936</w:t>
            </w:r>
          </w:p>
        </w:tc>
        <w:tc>
          <w:tcPr>
            <w:tcW w:w="1170" w:type="dxa"/>
            <w:noWrap/>
            <w:hideMark/>
          </w:tcPr>
          <w:p w14:paraId="3211DF7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79</w:t>
            </w:r>
          </w:p>
        </w:tc>
        <w:tc>
          <w:tcPr>
            <w:tcW w:w="1080" w:type="dxa"/>
            <w:noWrap/>
            <w:hideMark/>
          </w:tcPr>
          <w:p w14:paraId="72B696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468</w:t>
            </w:r>
          </w:p>
        </w:tc>
        <w:tc>
          <w:tcPr>
            <w:tcW w:w="1170" w:type="dxa"/>
            <w:noWrap/>
            <w:hideMark/>
          </w:tcPr>
          <w:p w14:paraId="61BE1D8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533</w:t>
            </w:r>
          </w:p>
        </w:tc>
        <w:tc>
          <w:tcPr>
            <w:tcW w:w="1206" w:type="dxa"/>
            <w:noWrap/>
            <w:hideMark/>
          </w:tcPr>
          <w:p w14:paraId="5580430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E029F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0457" w14:textId="77777777" w:rsidR="00075A53" w:rsidRPr="00075A53" w:rsidRDefault="00075A53">
            <w:r w:rsidRPr="00075A53">
              <w:t>countryGreece</w:t>
            </w:r>
          </w:p>
        </w:tc>
        <w:tc>
          <w:tcPr>
            <w:tcW w:w="1170" w:type="dxa"/>
            <w:noWrap/>
            <w:hideMark/>
          </w:tcPr>
          <w:p w14:paraId="534C5F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5917</w:t>
            </w:r>
          </w:p>
        </w:tc>
        <w:tc>
          <w:tcPr>
            <w:tcW w:w="1170" w:type="dxa"/>
            <w:noWrap/>
            <w:hideMark/>
          </w:tcPr>
          <w:p w14:paraId="340853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66</w:t>
            </w:r>
          </w:p>
        </w:tc>
        <w:tc>
          <w:tcPr>
            <w:tcW w:w="1080" w:type="dxa"/>
            <w:noWrap/>
            <w:hideMark/>
          </w:tcPr>
          <w:p w14:paraId="3E771D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68</w:t>
            </w:r>
          </w:p>
        </w:tc>
        <w:tc>
          <w:tcPr>
            <w:tcW w:w="1170" w:type="dxa"/>
            <w:noWrap/>
            <w:hideMark/>
          </w:tcPr>
          <w:p w14:paraId="7AA167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D15A17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D7466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B703D4" w14:textId="77777777" w:rsidR="00075A53" w:rsidRPr="00075A53" w:rsidRDefault="00075A53">
            <w:r w:rsidRPr="00075A53">
              <w:t>countryGrenada</w:t>
            </w:r>
          </w:p>
        </w:tc>
        <w:tc>
          <w:tcPr>
            <w:tcW w:w="1170" w:type="dxa"/>
            <w:noWrap/>
            <w:hideMark/>
          </w:tcPr>
          <w:p w14:paraId="5B1ADC1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7573</w:t>
            </w:r>
          </w:p>
        </w:tc>
        <w:tc>
          <w:tcPr>
            <w:tcW w:w="1170" w:type="dxa"/>
            <w:noWrap/>
            <w:hideMark/>
          </w:tcPr>
          <w:p w14:paraId="307962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268</w:t>
            </w:r>
          </w:p>
        </w:tc>
        <w:tc>
          <w:tcPr>
            <w:tcW w:w="1080" w:type="dxa"/>
            <w:noWrap/>
            <w:hideMark/>
          </w:tcPr>
          <w:p w14:paraId="3BBED8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875</w:t>
            </w:r>
          </w:p>
        </w:tc>
        <w:tc>
          <w:tcPr>
            <w:tcW w:w="1170" w:type="dxa"/>
            <w:noWrap/>
            <w:hideMark/>
          </w:tcPr>
          <w:p w14:paraId="239512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E741E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6F791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B4CC50" w14:textId="77777777" w:rsidR="00075A53" w:rsidRPr="00075A53" w:rsidRDefault="00075A53">
            <w:r w:rsidRPr="00075A53">
              <w:t>countryGuatemala</w:t>
            </w:r>
          </w:p>
        </w:tc>
        <w:tc>
          <w:tcPr>
            <w:tcW w:w="1170" w:type="dxa"/>
            <w:noWrap/>
            <w:hideMark/>
          </w:tcPr>
          <w:p w14:paraId="160EEC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0665</w:t>
            </w:r>
          </w:p>
        </w:tc>
        <w:tc>
          <w:tcPr>
            <w:tcW w:w="1170" w:type="dxa"/>
            <w:noWrap/>
            <w:hideMark/>
          </w:tcPr>
          <w:p w14:paraId="558C6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37</w:t>
            </w:r>
          </w:p>
        </w:tc>
        <w:tc>
          <w:tcPr>
            <w:tcW w:w="1080" w:type="dxa"/>
            <w:noWrap/>
            <w:hideMark/>
          </w:tcPr>
          <w:p w14:paraId="060A68D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99</w:t>
            </w:r>
          </w:p>
        </w:tc>
        <w:tc>
          <w:tcPr>
            <w:tcW w:w="1170" w:type="dxa"/>
            <w:noWrap/>
            <w:hideMark/>
          </w:tcPr>
          <w:p w14:paraId="5865E0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5985D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28867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856336" w14:textId="77777777" w:rsidR="00075A53" w:rsidRPr="00075A53" w:rsidRDefault="00075A53">
            <w:r w:rsidRPr="00075A53">
              <w:t>countryGuinea</w:t>
            </w:r>
          </w:p>
        </w:tc>
        <w:tc>
          <w:tcPr>
            <w:tcW w:w="1170" w:type="dxa"/>
            <w:noWrap/>
            <w:hideMark/>
          </w:tcPr>
          <w:p w14:paraId="6B3BF2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504</w:t>
            </w:r>
          </w:p>
        </w:tc>
        <w:tc>
          <w:tcPr>
            <w:tcW w:w="1170" w:type="dxa"/>
            <w:noWrap/>
            <w:hideMark/>
          </w:tcPr>
          <w:p w14:paraId="75C471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5</w:t>
            </w:r>
          </w:p>
        </w:tc>
        <w:tc>
          <w:tcPr>
            <w:tcW w:w="1080" w:type="dxa"/>
            <w:noWrap/>
            <w:hideMark/>
          </w:tcPr>
          <w:p w14:paraId="0C42CDB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3</w:t>
            </w:r>
          </w:p>
        </w:tc>
        <w:tc>
          <w:tcPr>
            <w:tcW w:w="1170" w:type="dxa"/>
            <w:noWrap/>
            <w:hideMark/>
          </w:tcPr>
          <w:p w14:paraId="79DA77F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0032</w:t>
            </w:r>
          </w:p>
        </w:tc>
        <w:tc>
          <w:tcPr>
            <w:tcW w:w="1206" w:type="dxa"/>
            <w:noWrap/>
            <w:hideMark/>
          </w:tcPr>
          <w:p w14:paraId="4D39F99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3291CED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1BC86E8" w14:textId="77777777" w:rsidR="00075A53" w:rsidRPr="00075A53" w:rsidRDefault="00075A53">
            <w:r w:rsidRPr="00075A53">
              <w:t>countryGuinea-Bissau</w:t>
            </w:r>
          </w:p>
        </w:tc>
        <w:tc>
          <w:tcPr>
            <w:tcW w:w="1170" w:type="dxa"/>
            <w:noWrap/>
            <w:hideMark/>
          </w:tcPr>
          <w:p w14:paraId="18906B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29539</w:t>
            </w:r>
          </w:p>
        </w:tc>
        <w:tc>
          <w:tcPr>
            <w:tcW w:w="1170" w:type="dxa"/>
            <w:noWrap/>
            <w:hideMark/>
          </w:tcPr>
          <w:p w14:paraId="776B1D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6</w:t>
            </w:r>
          </w:p>
        </w:tc>
        <w:tc>
          <w:tcPr>
            <w:tcW w:w="1080" w:type="dxa"/>
            <w:noWrap/>
            <w:hideMark/>
          </w:tcPr>
          <w:p w14:paraId="635372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395</w:t>
            </w:r>
          </w:p>
        </w:tc>
        <w:tc>
          <w:tcPr>
            <w:tcW w:w="1170" w:type="dxa"/>
            <w:noWrap/>
            <w:hideMark/>
          </w:tcPr>
          <w:p w14:paraId="136DA43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93158</w:t>
            </w:r>
          </w:p>
        </w:tc>
        <w:tc>
          <w:tcPr>
            <w:tcW w:w="1206" w:type="dxa"/>
            <w:noWrap/>
            <w:hideMark/>
          </w:tcPr>
          <w:p w14:paraId="704217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64244EA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B9B780" w14:textId="77777777" w:rsidR="00075A53" w:rsidRPr="00075A53" w:rsidRDefault="00075A53">
            <w:r w:rsidRPr="00075A53">
              <w:t>countryGuyana</w:t>
            </w:r>
          </w:p>
        </w:tc>
        <w:tc>
          <w:tcPr>
            <w:tcW w:w="1170" w:type="dxa"/>
            <w:noWrap/>
            <w:hideMark/>
          </w:tcPr>
          <w:p w14:paraId="55C15A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557</w:t>
            </w:r>
          </w:p>
        </w:tc>
        <w:tc>
          <w:tcPr>
            <w:tcW w:w="1170" w:type="dxa"/>
            <w:noWrap/>
            <w:hideMark/>
          </w:tcPr>
          <w:p w14:paraId="75B419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36</w:t>
            </w:r>
          </w:p>
        </w:tc>
        <w:tc>
          <w:tcPr>
            <w:tcW w:w="1080" w:type="dxa"/>
            <w:noWrap/>
            <w:hideMark/>
          </w:tcPr>
          <w:p w14:paraId="1930A4F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715</w:t>
            </w:r>
          </w:p>
        </w:tc>
        <w:tc>
          <w:tcPr>
            <w:tcW w:w="1170" w:type="dxa"/>
            <w:noWrap/>
            <w:hideMark/>
          </w:tcPr>
          <w:p w14:paraId="7A36658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E-14</w:t>
            </w:r>
          </w:p>
        </w:tc>
        <w:tc>
          <w:tcPr>
            <w:tcW w:w="1206" w:type="dxa"/>
            <w:noWrap/>
            <w:hideMark/>
          </w:tcPr>
          <w:p w14:paraId="13E21AA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1B7EB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EA5766" w14:textId="77777777" w:rsidR="00075A53" w:rsidRPr="00075A53" w:rsidRDefault="00075A53">
            <w:r w:rsidRPr="00075A53">
              <w:t>countryHaiti</w:t>
            </w:r>
          </w:p>
        </w:tc>
        <w:tc>
          <w:tcPr>
            <w:tcW w:w="1170" w:type="dxa"/>
            <w:noWrap/>
            <w:hideMark/>
          </w:tcPr>
          <w:p w14:paraId="3C27D2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1544</w:t>
            </w:r>
          </w:p>
        </w:tc>
        <w:tc>
          <w:tcPr>
            <w:tcW w:w="1170" w:type="dxa"/>
            <w:noWrap/>
            <w:hideMark/>
          </w:tcPr>
          <w:p w14:paraId="5EB4E8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88</w:t>
            </w:r>
          </w:p>
        </w:tc>
        <w:tc>
          <w:tcPr>
            <w:tcW w:w="1080" w:type="dxa"/>
            <w:noWrap/>
            <w:hideMark/>
          </w:tcPr>
          <w:p w14:paraId="5D5965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84</w:t>
            </w:r>
          </w:p>
        </w:tc>
        <w:tc>
          <w:tcPr>
            <w:tcW w:w="1170" w:type="dxa"/>
            <w:noWrap/>
            <w:hideMark/>
          </w:tcPr>
          <w:p w14:paraId="498A6FD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E-08</w:t>
            </w:r>
          </w:p>
        </w:tc>
        <w:tc>
          <w:tcPr>
            <w:tcW w:w="1206" w:type="dxa"/>
            <w:noWrap/>
            <w:hideMark/>
          </w:tcPr>
          <w:p w14:paraId="5EF09F4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E171F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9DA4D50" w14:textId="77777777" w:rsidR="00075A53" w:rsidRPr="00075A53" w:rsidRDefault="00075A53">
            <w:r w:rsidRPr="00075A53">
              <w:t>countryHonduras</w:t>
            </w:r>
          </w:p>
        </w:tc>
        <w:tc>
          <w:tcPr>
            <w:tcW w:w="1170" w:type="dxa"/>
            <w:noWrap/>
            <w:hideMark/>
          </w:tcPr>
          <w:p w14:paraId="56D4CD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02663</w:t>
            </w:r>
          </w:p>
        </w:tc>
        <w:tc>
          <w:tcPr>
            <w:tcW w:w="1170" w:type="dxa"/>
            <w:noWrap/>
            <w:hideMark/>
          </w:tcPr>
          <w:p w14:paraId="3CD9C6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w:t>
            </w:r>
          </w:p>
        </w:tc>
        <w:tc>
          <w:tcPr>
            <w:tcW w:w="1080" w:type="dxa"/>
            <w:noWrap/>
            <w:hideMark/>
          </w:tcPr>
          <w:p w14:paraId="09AEADD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38</w:t>
            </w:r>
          </w:p>
        </w:tc>
        <w:tc>
          <w:tcPr>
            <w:tcW w:w="1170" w:type="dxa"/>
            <w:noWrap/>
            <w:hideMark/>
          </w:tcPr>
          <w:p w14:paraId="0D506C6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15C381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3C692D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DD40B5" w14:textId="77777777" w:rsidR="00075A53" w:rsidRPr="00075A53" w:rsidRDefault="00075A53">
            <w:r w:rsidRPr="00075A53">
              <w:t>countryHungary</w:t>
            </w:r>
          </w:p>
        </w:tc>
        <w:tc>
          <w:tcPr>
            <w:tcW w:w="1170" w:type="dxa"/>
            <w:noWrap/>
            <w:hideMark/>
          </w:tcPr>
          <w:p w14:paraId="6B0839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6818</w:t>
            </w:r>
          </w:p>
        </w:tc>
        <w:tc>
          <w:tcPr>
            <w:tcW w:w="1170" w:type="dxa"/>
            <w:noWrap/>
            <w:hideMark/>
          </w:tcPr>
          <w:p w14:paraId="35A1CD6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23</w:t>
            </w:r>
          </w:p>
        </w:tc>
        <w:tc>
          <w:tcPr>
            <w:tcW w:w="1080" w:type="dxa"/>
            <w:noWrap/>
            <w:hideMark/>
          </w:tcPr>
          <w:p w14:paraId="1B50A4E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57</w:t>
            </w:r>
          </w:p>
        </w:tc>
        <w:tc>
          <w:tcPr>
            <w:tcW w:w="1170" w:type="dxa"/>
            <w:noWrap/>
            <w:hideMark/>
          </w:tcPr>
          <w:p w14:paraId="7FD41C1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47AD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E374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3FBB751" w14:textId="77777777" w:rsidR="00075A53" w:rsidRPr="00075A53" w:rsidRDefault="00075A53">
            <w:r w:rsidRPr="00075A53">
              <w:t>countryIceland</w:t>
            </w:r>
          </w:p>
        </w:tc>
        <w:tc>
          <w:tcPr>
            <w:tcW w:w="1170" w:type="dxa"/>
            <w:noWrap/>
            <w:hideMark/>
          </w:tcPr>
          <w:p w14:paraId="7AB472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075</w:t>
            </w:r>
          </w:p>
        </w:tc>
        <w:tc>
          <w:tcPr>
            <w:tcW w:w="1170" w:type="dxa"/>
            <w:noWrap/>
            <w:hideMark/>
          </w:tcPr>
          <w:p w14:paraId="7790A4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135</w:t>
            </w:r>
          </w:p>
        </w:tc>
        <w:tc>
          <w:tcPr>
            <w:tcW w:w="1080" w:type="dxa"/>
            <w:noWrap/>
            <w:hideMark/>
          </w:tcPr>
          <w:p w14:paraId="030C17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39</w:t>
            </w:r>
          </w:p>
        </w:tc>
        <w:tc>
          <w:tcPr>
            <w:tcW w:w="1170" w:type="dxa"/>
            <w:noWrap/>
            <w:hideMark/>
          </w:tcPr>
          <w:p w14:paraId="01E1648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DA405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9799AB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0243C4" w14:textId="77777777" w:rsidR="00075A53" w:rsidRPr="00075A53" w:rsidRDefault="00075A53">
            <w:r w:rsidRPr="00075A53">
              <w:t>countryIndia</w:t>
            </w:r>
          </w:p>
        </w:tc>
        <w:tc>
          <w:tcPr>
            <w:tcW w:w="1170" w:type="dxa"/>
            <w:noWrap/>
            <w:hideMark/>
          </w:tcPr>
          <w:p w14:paraId="7BEE66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5822</w:t>
            </w:r>
          </w:p>
        </w:tc>
        <w:tc>
          <w:tcPr>
            <w:tcW w:w="1170" w:type="dxa"/>
            <w:noWrap/>
            <w:hideMark/>
          </w:tcPr>
          <w:p w14:paraId="03D1EF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85</w:t>
            </w:r>
          </w:p>
        </w:tc>
        <w:tc>
          <w:tcPr>
            <w:tcW w:w="1080" w:type="dxa"/>
            <w:noWrap/>
            <w:hideMark/>
          </w:tcPr>
          <w:p w14:paraId="27EF8BB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76</w:t>
            </w:r>
          </w:p>
        </w:tc>
        <w:tc>
          <w:tcPr>
            <w:tcW w:w="1170" w:type="dxa"/>
            <w:noWrap/>
            <w:hideMark/>
          </w:tcPr>
          <w:p w14:paraId="2BCF62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85E-15</w:t>
            </w:r>
          </w:p>
        </w:tc>
        <w:tc>
          <w:tcPr>
            <w:tcW w:w="1206" w:type="dxa"/>
            <w:noWrap/>
            <w:hideMark/>
          </w:tcPr>
          <w:p w14:paraId="4DFC77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DCFF7E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04A58" w14:textId="77777777" w:rsidR="00075A53" w:rsidRPr="00075A53" w:rsidRDefault="00075A53">
            <w:r w:rsidRPr="00075A53">
              <w:t>countryIndonesia</w:t>
            </w:r>
          </w:p>
        </w:tc>
        <w:tc>
          <w:tcPr>
            <w:tcW w:w="1170" w:type="dxa"/>
            <w:noWrap/>
            <w:hideMark/>
          </w:tcPr>
          <w:p w14:paraId="4CA10E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2672</w:t>
            </w:r>
          </w:p>
        </w:tc>
        <w:tc>
          <w:tcPr>
            <w:tcW w:w="1170" w:type="dxa"/>
            <w:noWrap/>
            <w:hideMark/>
          </w:tcPr>
          <w:p w14:paraId="59AA9AA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027</w:t>
            </w:r>
          </w:p>
        </w:tc>
        <w:tc>
          <w:tcPr>
            <w:tcW w:w="1080" w:type="dxa"/>
            <w:noWrap/>
            <w:hideMark/>
          </w:tcPr>
          <w:p w14:paraId="00FC20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66</w:t>
            </w:r>
          </w:p>
        </w:tc>
        <w:tc>
          <w:tcPr>
            <w:tcW w:w="1170" w:type="dxa"/>
            <w:noWrap/>
            <w:hideMark/>
          </w:tcPr>
          <w:p w14:paraId="63892F7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0EFE2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74D66D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661862" w14:textId="77777777" w:rsidR="00075A53" w:rsidRPr="00075A53" w:rsidRDefault="00075A53">
            <w:r w:rsidRPr="00075A53">
              <w:t>countryIran (Islamic Republic of)</w:t>
            </w:r>
          </w:p>
        </w:tc>
        <w:tc>
          <w:tcPr>
            <w:tcW w:w="1170" w:type="dxa"/>
            <w:noWrap/>
            <w:hideMark/>
          </w:tcPr>
          <w:p w14:paraId="4DC23B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4702</w:t>
            </w:r>
          </w:p>
        </w:tc>
        <w:tc>
          <w:tcPr>
            <w:tcW w:w="1170" w:type="dxa"/>
            <w:noWrap/>
            <w:hideMark/>
          </w:tcPr>
          <w:p w14:paraId="2F7807A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71</w:t>
            </w:r>
          </w:p>
        </w:tc>
        <w:tc>
          <w:tcPr>
            <w:tcW w:w="1080" w:type="dxa"/>
            <w:noWrap/>
            <w:hideMark/>
          </w:tcPr>
          <w:p w14:paraId="2ACB82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52</w:t>
            </w:r>
          </w:p>
        </w:tc>
        <w:tc>
          <w:tcPr>
            <w:tcW w:w="1170" w:type="dxa"/>
            <w:noWrap/>
            <w:hideMark/>
          </w:tcPr>
          <w:p w14:paraId="5C47AB3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7F6B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409BD7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6E7064" w14:textId="77777777" w:rsidR="00075A53" w:rsidRPr="00075A53" w:rsidRDefault="00075A53">
            <w:r w:rsidRPr="00075A53">
              <w:t>countryIraq</w:t>
            </w:r>
          </w:p>
        </w:tc>
        <w:tc>
          <w:tcPr>
            <w:tcW w:w="1170" w:type="dxa"/>
            <w:noWrap/>
            <w:hideMark/>
          </w:tcPr>
          <w:p w14:paraId="6ADA67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55097</w:t>
            </w:r>
          </w:p>
        </w:tc>
        <w:tc>
          <w:tcPr>
            <w:tcW w:w="1170" w:type="dxa"/>
            <w:noWrap/>
            <w:hideMark/>
          </w:tcPr>
          <w:p w14:paraId="57C526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94</w:t>
            </w:r>
          </w:p>
        </w:tc>
        <w:tc>
          <w:tcPr>
            <w:tcW w:w="1080" w:type="dxa"/>
            <w:noWrap/>
            <w:hideMark/>
          </w:tcPr>
          <w:p w14:paraId="4151E06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45</w:t>
            </w:r>
          </w:p>
        </w:tc>
        <w:tc>
          <w:tcPr>
            <w:tcW w:w="1170" w:type="dxa"/>
            <w:noWrap/>
            <w:hideMark/>
          </w:tcPr>
          <w:p w14:paraId="7D1A5F7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CCBA0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BF3AA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B6621D" w14:textId="77777777" w:rsidR="00075A53" w:rsidRPr="00075A53" w:rsidRDefault="00075A53">
            <w:r w:rsidRPr="00075A53">
              <w:t>countryIreland</w:t>
            </w:r>
          </w:p>
        </w:tc>
        <w:tc>
          <w:tcPr>
            <w:tcW w:w="1170" w:type="dxa"/>
            <w:noWrap/>
            <w:hideMark/>
          </w:tcPr>
          <w:p w14:paraId="63DEA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0503</w:t>
            </w:r>
          </w:p>
        </w:tc>
        <w:tc>
          <w:tcPr>
            <w:tcW w:w="1170" w:type="dxa"/>
            <w:noWrap/>
            <w:hideMark/>
          </w:tcPr>
          <w:p w14:paraId="704E6A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0478</w:t>
            </w:r>
          </w:p>
        </w:tc>
        <w:tc>
          <w:tcPr>
            <w:tcW w:w="1080" w:type="dxa"/>
            <w:noWrap/>
            <w:hideMark/>
          </w:tcPr>
          <w:p w14:paraId="0B52F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21</w:t>
            </w:r>
          </w:p>
        </w:tc>
        <w:tc>
          <w:tcPr>
            <w:tcW w:w="1170" w:type="dxa"/>
            <w:noWrap/>
            <w:hideMark/>
          </w:tcPr>
          <w:p w14:paraId="0A122EF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6A17A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88D4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E0190F" w14:textId="77777777" w:rsidR="00075A53" w:rsidRPr="00075A53" w:rsidRDefault="00075A53">
            <w:r w:rsidRPr="00075A53">
              <w:t>countryIsrael</w:t>
            </w:r>
          </w:p>
        </w:tc>
        <w:tc>
          <w:tcPr>
            <w:tcW w:w="1170" w:type="dxa"/>
            <w:noWrap/>
            <w:hideMark/>
          </w:tcPr>
          <w:p w14:paraId="592E2F4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29809</w:t>
            </w:r>
          </w:p>
        </w:tc>
        <w:tc>
          <w:tcPr>
            <w:tcW w:w="1170" w:type="dxa"/>
            <w:noWrap/>
            <w:hideMark/>
          </w:tcPr>
          <w:p w14:paraId="5BD7FCD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31</w:t>
            </w:r>
          </w:p>
        </w:tc>
        <w:tc>
          <w:tcPr>
            <w:tcW w:w="1080" w:type="dxa"/>
            <w:noWrap/>
            <w:hideMark/>
          </w:tcPr>
          <w:p w14:paraId="080CE78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89</w:t>
            </w:r>
          </w:p>
        </w:tc>
        <w:tc>
          <w:tcPr>
            <w:tcW w:w="1170" w:type="dxa"/>
            <w:noWrap/>
            <w:hideMark/>
          </w:tcPr>
          <w:p w14:paraId="721C05A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12CEE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15A3B1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B716F7B" w14:textId="77777777" w:rsidR="00075A53" w:rsidRPr="00075A53" w:rsidRDefault="00075A53">
            <w:r w:rsidRPr="00075A53">
              <w:t>countryItaly</w:t>
            </w:r>
          </w:p>
        </w:tc>
        <w:tc>
          <w:tcPr>
            <w:tcW w:w="1170" w:type="dxa"/>
            <w:noWrap/>
            <w:hideMark/>
          </w:tcPr>
          <w:p w14:paraId="39CE97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9061</w:t>
            </w:r>
          </w:p>
        </w:tc>
        <w:tc>
          <w:tcPr>
            <w:tcW w:w="1170" w:type="dxa"/>
            <w:noWrap/>
            <w:hideMark/>
          </w:tcPr>
          <w:p w14:paraId="4595FC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6</w:t>
            </w:r>
          </w:p>
        </w:tc>
        <w:tc>
          <w:tcPr>
            <w:tcW w:w="1080" w:type="dxa"/>
            <w:noWrap/>
            <w:hideMark/>
          </w:tcPr>
          <w:p w14:paraId="25FE40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49</w:t>
            </w:r>
          </w:p>
        </w:tc>
        <w:tc>
          <w:tcPr>
            <w:tcW w:w="1170" w:type="dxa"/>
            <w:noWrap/>
            <w:hideMark/>
          </w:tcPr>
          <w:p w14:paraId="26100A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066C3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1CA6C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9A8FFE" w14:textId="77777777" w:rsidR="00075A53" w:rsidRPr="00075A53" w:rsidRDefault="00075A53">
            <w:r w:rsidRPr="00075A53">
              <w:t>countryJamaica</w:t>
            </w:r>
          </w:p>
        </w:tc>
        <w:tc>
          <w:tcPr>
            <w:tcW w:w="1170" w:type="dxa"/>
            <w:noWrap/>
            <w:hideMark/>
          </w:tcPr>
          <w:p w14:paraId="3D92CF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35235</w:t>
            </w:r>
          </w:p>
        </w:tc>
        <w:tc>
          <w:tcPr>
            <w:tcW w:w="1170" w:type="dxa"/>
            <w:noWrap/>
            <w:hideMark/>
          </w:tcPr>
          <w:p w14:paraId="44312A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3</w:t>
            </w:r>
          </w:p>
        </w:tc>
        <w:tc>
          <w:tcPr>
            <w:tcW w:w="1080" w:type="dxa"/>
            <w:noWrap/>
            <w:hideMark/>
          </w:tcPr>
          <w:p w14:paraId="2D3CB36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78</w:t>
            </w:r>
          </w:p>
        </w:tc>
        <w:tc>
          <w:tcPr>
            <w:tcW w:w="1170" w:type="dxa"/>
            <w:noWrap/>
            <w:hideMark/>
          </w:tcPr>
          <w:p w14:paraId="0CBC807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99389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C1166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7541E" w14:textId="77777777" w:rsidR="00075A53" w:rsidRPr="00075A53" w:rsidRDefault="00075A53">
            <w:r w:rsidRPr="00075A53">
              <w:t>countryJapan</w:t>
            </w:r>
          </w:p>
        </w:tc>
        <w:tc>
          <w:tcPr>
            <w:tcW w:w="1170" w:type="dxa"/>
            <w:noWrap/>
            <w:hideMark/>
          </w:tcPr>
          <w:p w14:paraId="5AA300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98025</w:t>
            </w:r>
          </w:p>
        </w:tc>
        <w:tc>
          <w:tcPr>
            <w:tcW w:w="1170" w:type="dxa"/>
            <w:noWrap/>
            <w:hideMark/>
          </w:tcPr>
          <w:p w14:paraId="3A5ED2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9</w:t>
            </w:r>
          </w:p>
        </w:tc>
        <w:tc>
          <w:tcPr>
            <w:tcW w:w="1080" w:type="dxa"/>
            <w:noWrap/>
            <w:hideMark/>
          </w:tcPr>
          <w:p w14:paraId="62B7D1A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431</w:t>
            </w:r>
          </w:p>
        </w:tc>
        <w:tc>
          <w:tcPr>
            <w:tcW w:w="1170" w:type="dxa"/>
            <w:noWrap/>
            <w:hideMark/>
          </w:tcPr>
          <w:p w14:paraId="40F2FE8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51AB15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092A6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93B3C0" w14:textId="77777777" w:rsidR="00075A53" w:rsidRPr="00075A53" w:rsidRDefault="00075A53">
            <w:r w:rsidRPr="00075A53">
              <w:t>countryJordan</w:t>
            </w:r>
          </w:p>
        </w:tc>
        <w:tc>
          <w:tcPr>
            <w:tcW w:w="1170" w:type="dxa"/>
            <w:noWrap/>
            <w:hideMark/>
          </w:tcPr>
          <w:p w14:paraId="676397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8427</w:t>
            </w:r>
          </w:p>
        </w:tc>
        <w:tc>
          <w:tcPr>
            <w:tcW w:w="1170" w:type="dxa"/>
            <w:noWrap/>
            <w:hideMark/>
          </w:tcPr>
          <w:p w14:paraId="72AA9B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4</w:t>
            </w:r>
          </w:p>
        </w:tc>
        <w:tc>
          <w:tcPr>
            <w:tcW w:w="1080" w:type="dxa"/>
            <w:noWrap/>
            <w:hideMark/>
          </w:tcPr>
          <w:p w14:paraId="160F9E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314</w:t>
            </w:r>
          </w:p>
        </w:tc>
        <w:tc>
          <w:tcPr>
            <w:tcW w:w="1170" w:type="dxa"/>
            <w:noWrap/>
            <w:hideMark/>
          </w:tcPr>
          <w:p w14:paraId="7051EA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1ABA2D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1966BE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4FB6D1F" w14:textId="77777777" w:rsidR="00075A53" w:rsidRPr="00075A53" w:rsidRDefault="00075A53">
            <w:r w:rsidRPr="00075A53">
              <w:t>countryKazakhstan</w:t>
            </w:r>
          </w:p>
        </w:tc>
        <w:tc>
          <w:tcPr>
            <w:tcW w:w="1170" w:type="dxa"/>
            <w:noWrap/>
            <w:hideMark/>
          </w:tcPr>
          <w:p w14:paraId="0C95F5C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13306</w:t>
            </w:r>
          </w:p>
        </w:tc>
        <w:tc>
          <w:tcPr>
            <w:tcW w:w="1170" w:type="dxa"/>
            <w:noWrap/>
            <w:hideMark/>
          </w:tcPr>
          <w:p w14:paraId="7002F5D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9</w:t>
            </w:r>
          </w:p>
        </w:tc>
        <w:tc>
          <w:tcPr>
            <w:tcW w:w="1080" w:type="dxa"/>
            <w:noWrap/>
            <w:hideMark/>
          </w:tcPr>
          <w:p w14:paraId="3C9E758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94</w:t>
            </w:r>
          </w:p>
        </w:tc>
        <w:tc>
          <w:tcPr>
            <w:tcW w:w="1170" w:type="dxa"/>
            <w:noWrap/>
            <w:hideMark/>
          </w:tcPr>
          <w:p w14:paraId="260F05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7E-08</w:t>
            </w:r>
          </w:p>
        </w:tc>
        <w:tc>
          <w:tcPr>
            <w:tcW w:w="1206" w:type="dxa"/>
            <w:noWrap/>
            <w:hideMark/>
          </w:tcPr>
          <w:p w14:paraId="295589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4A58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B6527D" w14:textId="77777777" w:rsidR="00075A53" w:rsidRPr="00075A53" w:rsidRDefault="00075A53">
            <w:r w:rsidRPr="00075A53">
              <w:t>countryKenya</w:t>
            </w:r>
          </w:p>
        </w:tc>
        <w:tc>
          <w:tcPr>
            <w:tcW w:w="1170" w:type="dxa"/>
            <w:noWrap/>
            <w:hideMark/>
          </w:tcPr>
          <w:p w14:paraId="7787498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4904</w:t>
            </w:r>
          </w:p>
        </w:tc>
        <w:tc>
          <w:tcPr>
            <w:tcW w:w="1170" w:type="dxa"/>
            <w:noWrap/>
            <w:hideMark/>
          </w:tcPr>
          <w:p w14:paraId="1C1C51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2</w:t>
            </w:r>
          </w:p>
        </w:tc>
        <w:tc>
          <w:tcPr>
            <w:tcW w:w="1080" w:type="dxa"/>
            <w:noWrap/>
            <w:hideMark/>
          </w:tcPr>
          <w:p w14:paraId="056CA1D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5</w:t>
            </w:r>
          </w:p>
        </w:tc>
        <w:tc>
          <w:tcPr>
            <w:tcW w:w="1170" w:type="dxa"/>
            <w:noWrap/>
            <w:hideMark/>
          </w:tcPr>
          <w:p w14:paraId="33893D0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0087</w:t>
            </w:r>
          </w:p>
        </w:tc>
        <w:tc>
          <w:tcPr>
            <w:tcW w:w="1206" w:type="dxa"/>
            <w:noWrap/>
            <w:hideMark/>
          </w:tcPr>
          <w:p w14:paraId="32F7D8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79ECD3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42DA8B3" w14:textId="77777777" w:rsidR="00075A53" w:rsidRPr="00075A53" w:rsidRDefault="00075A53">
            <w:r w:rsidRPr="00075A53">
              <w:t>countryKiribati</w:t>
            </w:r>
          </w:p>
        </w:tc>
        <w:tc>
          <w:tcPr>
            <w:tcW w:w="1170" w:type="dxa"/>
            <w:noWrap/>
            <w:hideMark/>
          </w:tcPr>
          <w:p w14:paraId="46ADD9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95057</w:t>
            </w:r>
          </w:p>
        </w:tc>
        <w:tc>
          <w:tcPr>
            <w:tcW w:w="1170" w:type="dxa"/>
            <w:noWrap/>
            <w:hideMark/>
          </w:tcPr>
          <w:p w14:paraId="168F5A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89</w:t>
            </w:r>
          </w:p>
        </w:tc>
        <w:tc>
          <w:tcPr>
            <w:tcW w:w="1080" w:type="dxa"/>
            <w:noWrap/>
            <w:hideMark/>
          </w:tcPr>
          <w:p w14:paraId="148835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541</w:t>
            </w:r>
          </w:p>
        </w:tc>
        <w:tc>
          <w:tcPr>
            <w:tcW w:w="1170" w:type="dxa"/>
            <w:noWrap/>
            <w:hideMark/>
          </w:tcPr>
          <w:p w14:paraId="4868484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E-11</w:t>
            </w:r>
          </w:p>
        </w:tc>
        <w:tc>
          <w:tcPr>
            <w:tcW w:w="1206" w:type="dxa"/>
            <w:noWrap/>
            <w:hideMark/>
          </w:tcPr>
          <w:p w14:paraId="63AAB99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34CA8B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339E62" w14:textId="77777777" w:rsidR="00075A53" w:rsidRPr="00075A53" w:rsidRDefault="00075A53">
            <w:r w:rsidRPr="00075A53">
              <w:t>countryKuwait</w:t>
            </w:r>
          </w:p>
        </w:tc>
        <w:tc>
          <w:tcPr>
            <w:tcW w:w="1170" w:type="dxa"/>
            <w:noWrap/>
            <w:hideMark/>
          </w:tcPr>
          <w:p w14:paraId="614FE2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8265</w:t>
            </w:r>
          </w:p>
        </w:tc>
        <w:tc>
          <w:tcPr>
            <w:tcW w:w="1170" w:type="dxa"/>
            <w:noWrap/>
            <w:hideMark/>
          </w:tcPr>
          <w:p w14:paraId="50B329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04</w:t>
            </w:r>
          </w:p>
        </w:tc>
        <w:tc>
          <w:tcPr>
            <w:tcW w:w="1080" w:type="dxa"/>
            <w:noWrap/>
            <w:hideMark/>
          </w:tcPr>
          <w:p w14:paraId="045DD4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748</w:t>
            </w:r>
          </w:p>
        </w:tc>
        <w:tc>
          <w:tcPr>
            <w:tcW w:w="1170" w:type="dxa"/>
            <w:noWrap/>
            <w:hideMark/>
          </w:tcPr>
          <w:p w14:paraId="1EAA4DE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67C8D7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BB11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F11FB6" w14:textId="77777777" w:rsidR="00075A53" w:rsidRPr="00075A53" w:rsidRDefault="00075A53">
            <w:r w:rsidRPr="00075A53">
              <w:t>countryKyrgyzstan</w:t>
            </w:r>
          </w:p>
        </w:tc>
        <w:tc>
          <w:tcPr>
            <w:tcW w:w="1170" w:type="dxa"/>
            <w:noWrap/>
            <w:hideMark/>
          </w:tcPr>
          <w:p w14:paraId="635A81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1661</w:t>
            </w:r>
          </w:p>
        </w:tc>
        <w:tc>
          <w:tcPr>
            <w:tcW w:w="1170" w:type="dxa"/>
            <w:noWrap/>
            <w:hideMark/>
          </w:tcPr>
          <w:p w14:paraId="22392D2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71</w:t>
            </w:r>
          </w:p>
        </w:tc>
        <w:tc>
          <w:tcPr>
            <w:tcW w:w="1080" w:type="dxa"/>
            <w:noWrap/>
            <w:hideMark/>
          </w:tcPr>
          <w:p w14:paraId="06855E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71</w:t>
            </w:r>
          </w:p>
        </w:tc>
        <w:tc>
          <w:tcPr>
            <w:tcW w:w="1170" w:type="dxa"/>
            <w:noWrap/>
            <w:hideMark/>
          </w:tcPr>
          <w:p w14:paraId="459946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2BF67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7EEFDF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E5821F" w14:textId="77777777" w:rsidR="00075A53" w:rsidRPr="00075A53" w:rsidRDefault="00075A53">
            <w:r w:rsidRPr="00075A53">
              <w:t>countryLao People's Democratic Republic</w:t>
            </w:r>
          </w:p>
        </w:tc>
        <w:tc>
          <w:tcPr>
            <w:tcW w:w="1170" w:type="dxa"/>
            <w:noWrap/>
            <w:hideMark/>
          </w:tcPr>
          <w:p w14:paraId="7FBD8C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34474</w:t>
            </w:r>
          </w:p>
        </w:tc>
        <w:tc>
          <w:tcPr>
            <w:tcW w:w="1170" w:type="dxa"/>
            <w:noWrap/>
            <w:hideMark/>
          </w:tcPr>
          <w:p w14:paraId="25CA58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31</w:t>
            </w:r>
          </w:p>
        </w:tc>
        <w:tc>
          <w:tcPr>
            <w:tcW w:w="1080" w:type="dxa"/>
            <w:noWrap/>
            <w:hideMark/>
          </w:tcPr>
          <w:p w14:paraId="5EBDD6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506</w:t>
            </w:r>
          </w:p>
        </w:tc>
        <w:tc>
          <w:tcPr>
            <w:tcW w:w="1170" w:type="dxa"/>
            <w:noWrap/>
            <w:hideMark/>
          </w:tcPr>
          <w:p w14:paraId="33E3EC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89E-06</w:t>
            </w:r>
          </w:p>
        </w:tc>
        <w:tc>
          <w:tcPr>
            <w:tcW w:w="1206" w:type="dxa"/>
            <w:noWrap/>
            <w:hideMark/>
          </w:tcPr>
          <w:p w14:paraId="4A011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C197E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6928664" w14:textId="77777777" w:rsidR="00075A53" w:rsidRPr="00075A53" w:rsidRDefault="00075A53">
            <w:r w:rsidRPr="00075A53">
              <w:t>countryLatvia</w:t>
            </w:r>
          </w:p>
        </w:tc>
        <w:tc>
          <w:tcPr>
            <w:tcW w:w="1170" w:type="dxa"/>
            <w:noWrap/>
            <w:hideMark/>
          </w:tcPr>
          <w:p w14:paraId="0E3A55A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0286</w:t>
            </w:r>
          </w:p>
        </w:tc>
        <w:tc>
          <w:tcPr>
            <w:tcW w:w="1170" w:type="dxa"/>
            <w:noWrap/>
            <w:hideMark/>
          </w:tcPr>
          <w:p w14:paraId="6EF427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041</w:t>
            </w:r>
          </w:p>
        </w:tc>
        <w:tc>
          <w:tcPr>
            <w:tcW w:w="1080" w:type="dxa"/>
            <w:noWrap/>
            <w:hideMark/>
          </w:tcPr>
          <w:p w14:paraId="27A033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85</w:t>
            </w:r>
          </w:p>
        </w:tc>
        <w:tc>
          <w:tcPr>
            <w:tcW w:w="1170" w:type="dxa"/>
            <w:noWrap/>
            <w:hideMark/>
          </w:tcPr>
          <w:p w14:paraId="47E5DA8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FD12A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B4870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EDC086" w14:textId="77777777" w:rsidR="00075A53" w:rsidRPr="00075A53" w:rsidRDefault="00075A53">
            <w:r w:rsidRPr="00075A53">
              <w:t>countryLebanon</w:t>
            </w:r>
          </w:p>
        </w:tc>
        <w:tc>
          <w:tcPr>
            <w:tcW w:w="1170" w:type="dxa"/>
            <w:noWrap/>
            <w:hideMark/>
          </w:tcPr>
          <w:p w14:paraId="76FFD0A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6318</w:t>
            </w:r>
          </w:p>
        </w:tc>
        <w:tc>
          <w:tcPr>
            <w:tcW w:w="1170" w:type="dxa"/>
            <w:noWrap/>
            <w:hideMark/>
          </w:tcPr>
          <w:p w14:paraId="4EF5BB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w:t>
            </w:r>
          </w:p>
        </w:tc>
        <w:tc>
          <w:tcPr>
            <w:tcW w:w="1080" w:type="dxa"/>
            <w:noWrap/>
            <w:hideMark/>
          </w:tcPr>
          <w:p w14:paraId="441742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9</w:t>
            </w:r>
          </w:p>
        </w:tc>
        <w:tc>
          <w:tcPr>
            <w:tcW w:w="1170" w:type="dxa"/>
            <w:noWrap/>
            <w:hideMark/>
          </w:tcPr>
          <w:p w14:paraId="4B5AB2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17BA6A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4C68E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D83F1" w14:textId="77777777" w:rsidR="00075A53" w:rsidRPr="00075A53" w:rsidRDefault="00075A53">
            <w:r w:rsidRPr="00075A53">
              <w:t>countryLesotho</w:t>
            </w:r>
          </w:p>
        </w:tc>
        <w:tc>
          <w:tcPr>
            <w:tcW w:w="1170" w:type="dxa"/>
            <w:noWrap/>
            <w:hideMark/>
          </w:tcPr>
          <w:p w14:paraId="0AAB915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8211</w:t>
            </w:r>
          </w:p>
        </w:tc>
        <w:tc>
          <w:tcPr>
            <w:tcW w:w="1170" w:type="dxa"/>
            <w:noWrap/>
            <w:hideMark/>
          </w:tcPr>
          <w:p w14:paraId="72F27E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206</w:t>
            </w:r>
          </w:p>
        </w:tc>
        <w:tc>
          <w:tcPr>
            <w:tcW w:w="1080" w:type="dxa"/>
            <w:noWrap/>
            <w:hideMark/>
          </w:tcPr>
          <w:p w14:paraId="5BFD4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w:t>
            </w:r>
          </w:p>
        </w:tc>
        <w:tc>
          <w:tcPr>
            <w:tcW w:w="1170" w:type="dxa"/>
            <w:noWrap/>
            <w:hideMark/>
          </w:tcPr>
          <w:p w14:paraId="1FD15B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84239</w:t>
            </w:r>
          </w:p>
        </w:tc>
        <w:tc>
          <w:tcPr>
            <w:tcW w:w="1206" w:type="dxa"/>
            <w:noWrap/>
            <w:hideMark/>
          </w:tcPr>
          <w:p w14:paraId="3DAE99B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439221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62760A" w14:textId="77777777" w:rsidR="00075A53" w:rsidRPr="00075A53" w:rsidRDefault="00075A53">
            <w:r w:rsidRPr="00075A53">
              <w:t>countryLiberia</w:t>
            </w:r>
          </w:p>
        </w:tc>
        <w:tc>
          <w:tcPr>
            <w:tcW w:w="1170" w:type="dxa"/>
            <w:noWrap/>
            <w:hideMark/>
          </w:tcPr>
          <w:p w14:paraId="50570F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2347</w:t>
            </w:r>
          </w:p>
        </w:tc>
        <w:tc>
          <w:tcPr>
            <w:tcW w:w="1170" w:type="dxa"/>
            <w:noWrap/>
            <w:hideMark/>
          </w:tcPr>
          <w:p w14:paraId="36FEB3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82</w:t>
            </w:r>
          </w:p>
        </w:tc>
        <w:tc>
          <w:tcPr>
            <w:tcW w:w="1080" w:type="dxa"/>
            <w:noWrap/>
            <w:hideMark/>
          </w:tcPr>
          <w:p w14:paraId="643662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6</w:t>
            </w:r>
          </w:p>
        </w:tc>
        <w:tc>
          <w:tcPr>
            <w:tcW w:w="1170" w:type="dxa"/>
            <w:noWrap/>
            <w:hideMark/>
          </w:tcPr>
          <w:p w14:paraId="155C2D1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03253</w:t>
            </w:r>
          </w:p>
        </w:tc>
        <w:tc>
          <w:tcPr>
            <w:tcW w:w="1206" w:type="dxa"/>
            <w:noWrap/>
            <w:hideMark/>
          </w:tcPr>
          <w:p w14:paraId="0C3AB72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7114988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2770E4" w14:textId="77777777" w:rsidR="00075A53" w:rsidRPr="00075A53" w:rsidRDefault="00075A53">
            <w:r w:rsidRPr="00075A53">
              <w:t>countryLibya</w:t>
            </w:r>
          </w:p>
        </w:tc>
        <w:tc>
          <w:tcPr>
            <w:tcW w:w="1170" w:type="dxa"/>
            <w:noWrap/>
            <w:hideMark/>
          </w:tcPr>
          <w:p w14:paraId="7C22B6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9647</w:t>
            </w:r>
          </w:p>
        </w:tc>
        <w:tc>
          <w:tcPr>
            <w:tcW w:w="1170" w:type="dxa"/>
            <w:noWrap/>
            <w:hideMark/>
          </w:tcPr>
          <w:p w14:paraId="5AB6331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69</w:t>
            </w:r>
          </w:p>
        </w:tc>
        <w:tc>
          <w:tcPr>
            <w:tcW w:w="1080" w:type="dxa"/>
            <w:noWrap/>
            <w:hideMark/>
          </w:tcPr>
          <w:p w14:paraId="1AD255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61</w:t>
            </w:r>
          </w:p>
        </w:tc>
        <w:tc>
          <w:tcPr>
            <w:tcW w:w="1170" w:type="dxa"/>
            <w:noWrap/>
            <w:hideMark/>
          </w:tcPr>
          <w:p w14:paraId="1236CF1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BB2AFF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04D50F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2D378F" w14:textId="77777777" w:rsidR="00075A53" w:rsidRPr="00075A53" w:rsidRDefault="00075A53">
            <w:r w:rsidRPr="00075A53">
              <w:t>countryLithuania</w:t>
            </w:r>
          </w:p>
        </w:tc>
        <w:tc>
          <w:tcPr>
            <w:tcW w:w="1170" w:type="dxa"/>
            <w:noWrap/>
            <w:hideMark/>
          </w:tcPr>
          <w:p w14:paraId="67B936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73986</w:t>
            </w:r>
          </w:p>
        </w:tc>
        <w:tc>
          <w:tcPr>
            <w:tcW w:w="1170" w:type="dxa"/>
            <w:noWrap/>
            <w:hideMark/>
          </w:tcPr>
          <w:p w14:paraId="477825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606</w:t>
            </w:r>
          </w:p>
        </w:tc>
        <w:tc>
          <w:tcPr>
            <w:tcW w:w="1080" w:type="dxa"/>
            <w:noWrap/>
            <w:hideMark/>
          </w:tcPr>
          <w:p w14:paraId="674CF0F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19</w:t>
            </w:r>
          </w:p>
        </w:tc>
        <w:tc>
          <w:tcPr>
            <w:tcW w:w="1170" w:type="dxa"/>
            <w:noWrap/>
            <w:hideMark/>
          </w:tcPr>
          <w:p w14:paraId="0DC5391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2C80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8E88F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289543" w14:textId="77777777" w:rsidR="00075A53" w:rsidRPr="00075A53" w:rsidRDefault="00075A53">
            <w:r w:rsidRPr="00075A53">
              <w:t>countryLuxembourg</w:t>
            </w:r>
          </w:p>
        </w:tc>
        <w:tc>
          <w:tcPr>
            <w:tcW w:w="1170" w:type="dxa"/>
            <w:noWrap/>
            <w:hideMark/>
          </w:tcPr>
          <w:p w14:paraId="5CF2EA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4233</w:t>
            </w:r>
          </w:p>
        </w:tc>
        <w:tc>
          <w:tcPr>
            <w:tcW w:w="1170" w:type="dxa"/>
            <w:noWrap/>
            <w:hideMark/>
          </w:tcPr>
          <w:p w14:paraId="6E1295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832</w:t>
            </w:r>
          </w:p>
        </w:tc>
        <w:tc>
          <w:tcPr>
            <w:tcW w:w="1080" w:type="dxa"/>
            <w:noWrap/>
            <w:hideMark/>
          </w:tcPr>
          <w:p w14:paraId="5A0A15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483</w:t>
            </w:r>
          </w:p>
        </w:tc>
        <w:tc>
          <w:tcPr>
            <w:tcW w:w="1170" w:type="dxa"/>
            <w:noWrap/>
            <w:hideMark/>
          </w:tcPr>
          <w:p w14:paraId="4FDDCC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08C5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8D2A20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2912B1" w14:textId="77777777" w:rsidR="00075A53" w:rsidRPr="00075A53" w:rsidRDefault="00075A53">
            <w:r w:rsidRPr="00075A53">
              <w:t>countryMadagascar</w:t>
            </w:r>
          </w:p>
        </w:tc>
        <w:tc>
          <w:tcPr>
            <w:tcW w:w="1170" w:type="dxa"/>
            <w:noWrap/>
            <w:hideMark/>
          </w:tcPr>
          <w:p w14:paraId="37BEFB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94817</w:t>
            </w:r>
          </w:p>
        </w:tc>
        <w:tc>
          <w:tcPr>
            <w:tcW w:w="1170" w:type="dxa"/>
            <w:noWrap/>
            <w:hideMark/>
          </w:tcPr>
          <w:p w14:paraId="34C41A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18</w:t>
            </w:r>
          </w:p>
        </w:tc>
        <w:tc>
          <w:tcPr>
            <w:tcW w:w="1080" w:type="dxa"/>
            <w:noWrap/>
            <w:hideMark/>
          </w:tcPr>
          <w:p w14:paraId="6245C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2</w:t>
            </w:r>
          </w:p>
        </w:tc>
        <w:tc>
          <w:tcPr>
            <w:tcW w:w="1170" w:type="dxa"/>
            <w:noWrap/>
            <w:hideMark/>
          </w:tcPr>
          <w:p w14:paraId="2AEF07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E-07</w:t>
            </w:r>
          </w:p>
        </w:tc>
        <w:tc>
          <w:tcPr>
            <w:tcW w:w="1206" w:type="dxa"/>
            <w:noWrap/>
            <w:hideMark/>
          </w:tcPr>
          <w:p w14:paraId="2EF56F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7D372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39D8C80" w14:textId="77777777" w:rsidR="00075A53" w:rsidRPr="00075A53" w:rsidRDefault="00075A53">
            <w:r w:rsidRPr="00075A53">
              <w:t>countryMalawi</w:t>
            </w:r>
          </w:p>
        </w:tc>
        <w:tc>
          <w:tcPr>
            <w:tcW w:w="1170" w:type="dxa"/>
            <w:noWrap/>
            <w:hideMark/>
          </w:tcPr>
          <w:p w14:paraId="2E23F4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829</w:t>
            </w:r>
          </w:p>
        </w:tc>
        <w:tc>
          <w:tcPr>
            <w:tcW w:w="1170" w:type="dxa"/>
            <w:noWrap/>
            <w:hideMark/>
          </w:tcPr>
          <w:p w14:paraId="346E53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04</w:t>
            </w:r>
          </w:p>
        </w:tc>
        <w:tc>
          <w:tcPr>
            <w:tcW w:w="1080" w:type="dxa"/>
            <w:noWrap/>
            <w:hideMark/>
          </w:tcPr>
          <w:p w14:paraId="07763C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72</w:t>
            </w:r>
          </w:p>
        </w:tc>
        <w:tc>
          <w:tcPr>
            <w:tcW w:w="1170" w:type="dxa"/>
            <w:noWrap/>
            <w:hideMark/>
          </w:tcPr>
          <w:p w14:paraId="5DF5F58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3479</w:t>
            </w:r>
          </w:p>
        </w:tc>
        <w:tc>
          <w:tcPr>
            <w:tcW w:w="1206" w:type="dxa"/>
            <w:noWrap/>
            <w:hideMark/>
          </w:tcPr>
          <w:p w14:paraId="3FD821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8715FB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BB9A66A" w14:textId="77777777" w:rsidR="00075A53" w:rsidRPr="00075A53" w:rsidRDefault="00075A53">
            <w:r w:rsidRPr="00075A53">
              <w:t>countryMalaysia</w:t>
            </w:r>
          </w:p>
        </w:tc>
        <w:tc>
          <w:tcPr>
            <w:tcW w:w="1170" w:type="dxa"/>
            <w:noWrap/>
            <w:hideMark/>
          </w:tcPr>
          <w:p w14:paraId="3C3202C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548</w:t>
            </w:r>
          </w:p>
        </w:tc>
        <w:tc>
          <w:tcPr>
            <w:tcW w:w="1170" w:type="dxa"/>
            <w:noWrap/>
            <w:hideMark/>
          </w:tcPr>
          <w:p w14:paraId="65A177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24</w:t>
            </w:r>
          </w:p>
        </w:tc>
        <w:tc>
          <w:tcPr>
            <w:tcW w:w="1080" w:type="dxa"/>
            <w:noWrap/>
            <w:hideMark/>
          </w:tcPr>
          <w:p w14:paraId="7E619AC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67</w:t>
            </w:r>
          </w:p>
        </w:tc>
        <w:tc>
          <w:tcPr>
            <w:tcW w:w="1170" w:type="dxa"/>
            <w:noWrap/>
            <w:hideMark/>
          </w:tcPr>
          <w:p w14:paraId="017C52D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8398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54D58B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7200BA" w14:textId="77777777" w:rsidR="00075A53" w:rsidRPr="00075A53" w:rsidRDefault="00075A53">
            <w:r w:rsidRPr="00075A53">
              <w:t>countryMaldives</w:t>
            </w:r>
          </w:p>
        </w:tc>
        <w:tc>
          <w:tcPr>
            <w:tcW w:w="1170" w:type="dxa"/>
            <w:noWrap/>
            <w:hideMark/>
          </w:tcPr>
          <w:p w14:paraId="1092D0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43139</w:t>
            </w:r>
          </w:p>
        </w:tc>
        <w:tc>
          <w:tcPr>
            <w:tcW w:w="1170" w:type="dxa"/>
            <w:noWrap/>
            <w:hideMark/>
          </w:tcPr>
          <w:p w14:paraId="6B637A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98</w:t>
            </w:r>
          </w:p>
        </w:tc>
        <w:tc>
          <w:tcPr>
            <w:tcW w:w="1080" w:type="dxa"/>
            <w:noWrap/>
            <w:hideMark/>
          </w:tcPr>
          <w:p w14:paraId="62591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1</w:t>
            </w:r>
          </w:p>
        </w:tc>
        <w:tc>
          <w:tcPr>
            <w:tcW w:w="1170" w:type="dxa"/>
            <w:noWrap/>
            <w:hideMark/>
          </w:tcPr>
          <w:p w14:paraId="0FBDF2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503F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2B134C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3510441" w14:textId="77777777" w:rsidR="00075A53" w:rsidRPr="00075A53" w:rsidRDefault="00075A53">
            <w:r w:rsidRPr="00075A53">
              <w:t>countryMali</w:t>
            </w:r>
          </w:p>
        </w:tc>
        <w:tc>
          <w:tcPr>
            <w:tcW w:w="1170" w:type="dxa"/>
            <w:noWrap/>
            <w:hideMark/>
          </w:tcPr>
          <w:p w14:paraId="561CE5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222</w:t>
            </w:r>
          </w:p>
        </w:tc>
        <w:tc>
          <w:tcPr>
            <w:tcW w:w="1170" w:type="dxa"/>
            <w:noWrap/>
            <w:hideMark/>
          </w:tcPr>
          <w:p w14:paraId="2DA473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94</w:t>
            </w:r>
          </w:p>
        </w:tc>
        <w:tc>
          <w:tcPr>
            <w:tcW w:w="1080" w:type="dxa"/>
            <w:noWrap/>
            <w:hideMark/>
          </w:tcPr>
          <w:p w14:paraId="1902CD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w:t>
            </w:r>
          </w:p>
        </w:tc>
        <w:tc>
          <w:tcPr>
            <w:tcW w:w="1170" w:type="dxa"/>
            <w:noWrap/>
            <w:hideMark/>
          </w:tcPr>
          <w:p w14:paraId="1B81A6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95079</w:t>
            </w:r>
          </w:p>
        </w:tc>
        <w:tc>
          <w:tcPr>
            <w:tcW w:w="1206" w:type="dxa"/>
            <w:noWrap/>
            <w:hideMark/>
          </w:tcPr>
          <w:p w14:paraId="57EF4ED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E5260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35F03" w14:textId="77777777" w:rsidR="00075A53" w:rsidRPr="00075A53" w:rsidRDefault="00075A53">
            <w:r w:rsidRPr="00075A53">
              <w:lastRenderedPageBreak/>
              <w:t>countryMalta</w:t>
            </w:r>
          </w:p>
        </w:tc>
        <w:tc>
          <w:tcPr>
            <w:tcW w:w="1170" w:type="dxa"/>
            <w:noWrap/>
            <w:hideMark/>
          </w:tcPr>
          <w:p w14:paraId="3AA0B4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38731</w:t>
            </w:r>
          </w:p>
        </w:tc>
        <w:tc>
          <w:tcPr>
            <w:tcW w:w="1170" w:type="dxa"/>
            <w:noWrap/>
            <w:hideMark/>
          </w:tcPr>
          <w:p w14:paraId="424ADD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9</w:t>
            </w:r>
          </w:p>
        </w:tc>
        <w:tc>
          <w:tcPr>
            <w:tcW w:w="1080" w:type="dxa"/>
            <w:noWrap/>
            <w:hideMark/>
          </w:tcPr>
          <w:p w14:paraId="4D279C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w:t>
            </w:r>
          </w:p>
        </w:tc>
        <w:tc>
          <w:tcPr>
            <w:tcW w:w="1170" w:type="dxa"/>
            <w:noWrap/>
            <w:hideMark/>
          </w:tcPr>
          <w:p w14:paraId="039C724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3D7F5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BEE578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F07EE3" w14:textId="77777777" w:rsidR="00075A53" w:rsidRPr="00075A53" w:rsidRDefault="00075A53">
            <w:r w:rsidRPr="00075A53">
              <w:t>countryMauritania</w:t>
            </w:r>
          </w:p>
        </w:tc>
        <w:tc>
          <w:tcPr>
            <w:tcW w:w="1170" w:type="dxa"/>
            <w:noWrap/>
            <w:hideMark/>
          </w:tcPr>
          <w:p w14:paraId="504081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50157</w:t>
            </w:r>
          </w:p>
        </w:tc>
        <w:tc>
          <w:tcPr>
            <w:tcW w:w="1170" w:type="dxa"/>
            <w:noWrap/>
            <w:hideMark/>
          </w:tcPr>
          <w:p w14:paraId="55B931E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34</w:t>
            </w:r>
          </w:p>
        </w:tc>
        <w:tc>
          <w:tcPr>
            <w:tcW w:w="1080" w:type="dxa"/>
            <w:noWrap/>
            <w:hideMark/>
          </w:tcPr>
          <w:p w14:paraId="3CBBA0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401</w:t>
            </w:r>
          </w:p>
        </w:tc>
        <w:tc>
          <w:tcPr>
            <w:tcW w:w="1170" w:type="dxa"/>
            <w:noWrap/>
            <w:hideMark/>
          </w:tcPr>
          <w:p w14:paraId="0512533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E-13</w:t>
            </w:r>
          </w:p>
        </w:tc>
        <w:tc>
          <w:tcPr>
            <w:tcW w:w="1206" w:type="dxa"/>
            <w:noWrap/>
            <w:hideMark/>
          </w:tcPr>
          <w:p w14:paraId="2B1050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E0697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A0EC59" w14:textId="77777777" w:rsidR="00075A53" w:rsidRPr="00075A53" w:rsidRDefault="00075A53">
            <w:r w:rsidRPr="00075A53">
              <w:t>countryMauritius</w:t>
            </w:r>
          </w:p>
        </w:tc>
        <w:tc>
          <w:tcPr>
            <w:tcW w:w="1170" w:type="dxa"/>
            <w:noWrap/>
            <w:hideMark/>
          </w:tcPr>
          <w:p w14:paraId="4597FA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816</w:t>
            </w:r>
          </w:p>
        </w:tc>
        <w:tc>
          <w:tcPr>
            <w:tcW w:w="1170" w:type="dxa"/>
            <w:noWrap/>
            <w:hideMark/>
          </w:tcPr>
          <w:p w14:paraId="726E4D2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25</w:t>
            </w:r>
          </w:p>
        </w:tc>
        <w:tc>
          <w:tcPr>
            <w:tcW w:w="1080" w:type="dxa"/>
            <w:noWrap/>
            <w:hideMark/>
          </w:tcPr>
          <w:p w14:paraId="0C92EE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707</w:t>
            </w:r>
          </w:p>
        </w:tc>
        <w:tc>
          <w:tcPr>
            <w:tcW w:w="1170" w:type="dxa"/>
            <w:noWrap/>
            <w:hideMark/>
          </w:tcPr>
          <w:p w14:paraId="7BD528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8DFAE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225F10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3B7889" w14:textId="77777777" w:rsidR="00075A53" w:rsidRPr="00075A53" w:rsidRDefault="00075A53">
            <w:r w:rsidRPr="00075A53">
              <w:t>countryMexico</w:t>
            </w:r>
          </w:p>
        </w:tc>
        <w:tc>
          <w:tcPr>
            <w:tcW w:w="1170" w:type="dxa"/>
            <w:noWrap/>
            <w:hideMark/>
          </w:tcPr>
          <w:p w14:paraId="208C0C5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7694</w:t>
            </w:r>
          </w:p>
        </w:tc>
        <w:tc>
          <w:tcPr>
            <w:tcW w:w="1170" w:type="dxa"/>
            <w:noWrap/>
            <w:hideMark/>
          </w:tcPr>
          <w:p w14:paraId="37C2470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49</w:t>
            </w:r>
          </w:p>
        </w:tc>
        <w:tc>
          <w:tcPr>
            <w:tcW w:w="1080" w:type="dxa"/>
            <w:noWrap/>
            <w:hideMark/>
          </w:tcPr>
          <w:p w14:paraId="332B1D0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65</w:t>
            </w:r>
          </w:p>
        </w:tc>
        <w:tc>
          <w:tcPr>
            <w:tcW w:w="1170" w:type="dxa"/>
            <w:noWrap/>
            <w:hideMark/>
          </w:tcPr>
          <w:p w14:paraId="18054E5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E9B2D4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FAA9E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9CCF18" w14:textId="77777777" w:rsidR="00075A53" w:rsidRPr="00075A53" w:rsidRDefault="00075A53">
            <w:r w:rsidRPr="00075A53">
              <w:t>countryMicronesia (Federated States of)</w:t>
            </w:r>
          </w:p>
        </w:tc>
        <w:tc>
          <w:tcPr>
            <w:tcW w:w="1170" w:type="dxa"/>
            <w:noWrap/>
            <w:hideMark/>
          </w:tcPr>
          <w:p w14:paraId="4EC1A9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21313</w:t>
            </w:r>
          </w:p>
        </w:tc>
        <w:tc>
          <w:tcPr>
            <w:tcW w:w="1170" w:type="dxa"/>
            <w:noWrap/>
            <w:hideMark/>
          </w:tcPr>
          <w:p w14:paraId="76A2C8F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32</w:t>
            </w:r>
          </w:p>
        </w:tc>
        <w:tc>
          <w:tcPr>
            <w:tcW w:w="1080" w:type="dxa"/>
            <w:noWrap/>
            <w:hideMark/>
          </w:tcPr>
          <w:p w14:paraId="5E0584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02</w:t>
            </w:r>
          </w:p>
        </w:tc>
        <w:tc>
          <w:tcPr>
            <w:tcW w:w="1170" w:type="dxa"/>
            <w:noWrap/>
            <w:hideMark/>
          </w:tcPr>
          <w:p w14:paraId="14C0AB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E7AA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C57C3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53AC54" w14:textId="77777777" w:rsidR="00075A53" w:rsidRPr="00075A53" w:rsidRDefault="00075A53">
            <w:r w:rsidRPr="00075A53">
              <w:t>countryMongolia</w:t>
            </w:r>
          </w:p>
        </w:tc>
        <w:tc>
          <w:tcPr>
            <w:tcW w:w="1170" w:type="dxa"/>
            <w:noWrap/>
            <w:hideMark/>
          </w:tcPr>
          <w:p w14:paraId="0D06BD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893</w:t>
            </w:r>
          </w:p>
        </w:tc>
        <w:tc>
          <w:tcPr>
            <w:tcW w:w="1170" w:type="dxa"/>
            <w:noWrap/>
            <w:hideMark/>
          </w:tcPr>
          <w:p w14:paraId="56A4986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1</w:t>
            </w:r>
          </w:p>
        </w:tc>
        <w:tc>
          <w:tcPr>
            <w:tcW w:w="1080" w:type="dxa"/>
            <w:noWrap/>
            <w:hideMark/>
          </w:tcPr>
          <w:p w14:paraId="03784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w:t>
            </w:r>
          </w:p>
        </w:tc>
        <w:tc>
          <w:tcPr>
            <w:tcW w:w="1170" w:type="dxa"/>
            <w:noWrap/>
            <w:hideMark/>
          </w:tcPr>
          <w:p w14:paraId="399CA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E-08</w:t>
            </w:r>
          </w:p>
        </w:tc>
        <w:tc>
          <w:tcPr>
            <w:tcW w:w="1206" w:type="dxa"/>
            <w:noWrap/>
            <w:hideMark/>
          </w:tcPr>
          <w:p w14:paraId="4901EBF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4B53D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3BAAB0" w14:textId="77777777" w:rsidR="00075A53" w:rsidRPr="00075A53" w:rsidRDefault="00075A53">
            <w:r w:rsidRPr="00075A53">
              <w:t>countryMontenegro</w:t>
            </w:r>
          </w:p>
        </w:tc>
        <w:tc>
          <w:tcPr>
            <w:tcW w:w="1170" w:type="dxa"/>
            <w:noWrap/>
            <w:hideMark/>
          </w:tcPr>
          <w:p w14:paraId="0410182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32514</w:t>
            </w:r>
          </w:p>
        </w:tc>
        <w:tc>
          <w:tcPr>
            <w:tcW w:w="1170" w:type="dxa"/>
            <w:noWrap/>
            <w:hideMark/>
          </w:tcPr>
          <w:p w14:paraId="787C41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13</w:t>
            </w:r>
          </w:p>
        </w:tc>
        <w:tc>
          <w:tcPr>
            <w:tcW w:w="1080" w:type="dxa"/>
            <w:noWrap/>
            <w:hideMark/>
          </w:tcPr>
          <w:p w14:paraId="51FAEBA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9</w:t>
            </w:r>
          </w:p>
        </w:tc>
        <w:tc>
          <w:tcPr>
            <w:tcW w:w="1170" w:type="dxa"/>
            <w:noWrap/>
            <w:hideMark/>
          </w:tcPr>
          <w:p w14:paraId="22305B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42CC60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899E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0FC938" w14:textId="77777777" w:rsidR="00075A53" w:rsidRPr="00075A53" w:rsidRDefault="00075A53">
            <w:r w:rsidRPr="00075A53">
              <w:t>countryMorocco</w:t>
            </w:r>
          </w:p>
        </w:tc>
        <w:tc>
          <w:tcPr>
            <w:tcW w:w="1170" w:type="dxa"/>
            <w:noWrap/>
            <w:hideMark/>
          </w:tcPr>
          <w:p w14:paraId="00A73F9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198</w:t>
            </w:r>
          </w:p>
        </w:tc>
        <w:tc>
          <w:tcPr>
            <w:tcW w:w="1170" w:type="dxa"/>
            <w:noWrap/>
            <w:hideMark/>
          </w:tcPr>
          <w:p w14:paraId="2B3F39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05</w:t>
            </w:r>
          </w:p>
        </w:tc>
        <w:tc>
          <w:tcPr>
            <w:tcW w:w="1080" w:type="dxa"/>
            <w:noWrap/>
            <w:hideMark/>
          </w:tcPr>
          <w:p w14:paraId="339F250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431</w:t>
            </w:r>
          </w:p>
        </w:tc>
        <w:tc>
          <w:tcPr>
            <w:tcW w:w="1170" w:type="dxa"/>
            <w:noWrap/>
            <w:hideMark/>
          </w:tcPr>
          <w:p w14:paraId="7B5C454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DDAEB8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8B4E1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8C275B" w14:textId="77777777" w:rsidR="00075A53" w:rsidRPr="00075A53" w:rsidRDefault="00075A53">
            <w:r w:rsidRPr="00075A53">
              <w:t>countryMozambique</w:t>
            </w:r>
          </w:p>
        </w:tc>
        <w:tc>
          <w:tcPr>
            <w:tcW w:w="1170" w:type="dxa"/>
            <w:noWrap/>
            <w:hideMark/>
          </w:tcPr>
          <w:p w14:paraId="2FCE86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3455</w:t>
            </w:r>
          </w:p>
        </w:tc>
        <w:tc>
          <w:tcPr>
            <w:tcW w:w="1170" w:type="dxa"/>
            <w:noWrap/>
            <w:hideMark/>
          </w:tcPr>
          <w:p w14:paraId="211B2D2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03</w:t>
            </w:r>
          </w:p>
        </w:tc>
        <w:tc>
          <w:tcPr>
            <w:tcW w:w="1080" w:type="dxa"/>
            <w:noWrap/>
            <w:hideMark/>
          </w:tcPr>
          <w:p w14:paraId="2A9F2E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3</w:t>
            </w:r>
          </w:p>
        </w:tc>
        <w:tc>
          <w:tcPr>
            <w:tcW w:w="1170" w:type="dxa"/>
            <w:noWrap/>
            <w:hideMark/>
          </w:tcPr>
          <w:p w14:paraId="37CA59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5078</w:t>
            </w:r>
          </w:p>
        </w:tc>
        <w:tc>
          <w:tcPr>
            <w:tcW w:w="1206" w:type="dxa"/>
            <w:noWrap/>
            <w:hideMark/>
          </w:tcPr>
          <w:p w14:paraId="68E6C11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238178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4009BF" w14:textId="77777777" w:rsidR="00075A53" w:rsidRPr="00075A53" w:rsidRDefault="00075A53">
            <w:r w:rsidRPr="00075A53">
              <w:t>countryMyanmar</w:t>
            </w:r>
          </w:p>
        </w:tc>
        <w:tc>
          <w:tcPr>
            <w:tcW w:w="1170" w:type="dxa"/>
            <w:noWrap/>
            <w:hideMark/>
          </w:tcPr>
          <w:p w14:paraId="51C2B72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91784</w:t>
            </w:r>
          </w:p>
        </w:tc>
        <w:tc>
          <w:tcPr>
            <w:tcW w:w="1170" w:type="dxa"/>
            <w:noWrap/>
            <w:hideMark/>
          </w:tcPr>
          <w:p w14:paraId="35FA54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85</w:t>
            </w:r>
          </w:p>
        </w:tc>
        <w:tc>
          <w:tcPr>
            <w:tcW w:w="1080" w:type="dxa"/>
            <w:noWrap/>
            <w:hideMark/>
          </w:tcPr>
          <w:p w14:paraId="5F97D8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77</w:t>
            </w:r>
          </w:p>
        </w:tc>
        <w:tc>
          <w:tcPr>
            <w:tcW w:w="1170" w:type="dxa"/>
            <w:noWrap/>
            <w:hideMark/>
          </w:tcPr>
          <w:p w14:paraId="5F60CFA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8E-15</w:t>
            </w:r>
          </w:p>
        </w:tc>
        <w:tc>
          <w:tcPr>
            <w:tcW w:w="1206" w:type="dxa"/>
            <w:noWrap/>
            <w:hideMark/>
          </w:tcPr>
          <w:p w14:paraId="200BDD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2642D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CEA2D64" w14:textId="77777777" w:rsidR="00075A53" w:rsidRPr="00075A53" w:rsidRDefault="00075A53">
            <w:r w:rsidRPr="00075A53">
              <w:t>countryNamibia</w:t>
            </w:r>
          </w:p>
        </w:tc>
        <w:tc>
          <w:tcPr>
            <w:tcW w:w="1170" w:type="dxa"/>
            <w:noWrap/>
            <w:hideMark/>
          </w:tcPr>
          <w:p w14:paraId="7EDC2F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8584</w:t>
            </w:r>
          </w:p>
        </w:tc>
        <w:tc>
          <w:tcPr>
            <w:tcW w:w="1170" w:type="dxa"/>
            <w:noWrap/>
            <w:hideMark/>
          </w:tcPr>
          <w:p w14:paraId="60130CE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26</w:t>
            </w:r>
          </w:p>
        </w:tc>
        <w:tc>
          <w:tcPr>
            <w:tcW w:w="1080" w:type="dxa"/>
            <w:noWrap/>
            <w:hideMark/>
          </w:tcPr>
          <w:p w14:paraId="55E30A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521</w:t>
            </w:r>
          </w:p>
        </w:tc>
        <w:tc>
          <w:tcPr>
            <w:tcW w:w="1170" w:type="dxa"/>
            <w:noWrap/>
            <w:hideMark/>
          </w:tcPr>
          <w:p w14:paraId="021AAC7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33E-14</w:t>
            </w:r>
          </w:p>
        </w:tc>
        <w:tc>
          <w:tcPr>
            <w:tcW w:w="1206" w:type="dxa"/>
            <w:noWrap/>
            <w:hideMark/>
          </w:tcPr>
          <w:p w14:paraId="5457D2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35F2A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DE272F" w14:textId="77777777" w:rsidR="00075A53" w:rsidRPr="00075A53" w:rsidRDefault="00075A53">
            <w:r w:rsidRPr="00075A53">
              <w:t>countryNepal</w:t>
            </w:r>
          </w:p>
        </w:tc>
        <w:tc>
          <w:tcPr>
            <w:tcW w:w="1170" w:type="dxa"/>
            <w:noWrap/>
            <w:hideMark/>
          </w:tcPr>
          <w:p w14:paraId="2B923F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4243</w:t>
            </w:r>
          </w:p>
        </w:tc>
        <w:tc>
          <w:tcPr>
            <w:tcW w:w="1170" w:type="dxa"/>
            <w:noWrap/>
            <w:hideMark/>
          </w:tcPr>
          <w:p w14:paraId="2497C3C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493</w:t>
            </w:r>
          </w:p>
        </w:tc>
        <w:tc>
          <w:tcPr>
            <w:tcW w:w="1080" w:type="dxa"/>
            <w:noWrap/>
            <w:hideMark/>
          </w:tcPr>
          <w:p w14:paraId="6D3DEC2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51</w:t>
            </w:r>
          </w:p>
        </w:tc>
        <w:tc>
          <w:tcPr>
            <w:tcW w:w="1170" w:type="dxa"/>
            <w:noWrap/>
            <w:hideMark/>
          </w:tcPr>
          <w:p w14:paraId="7B9965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DC22F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33592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AA24B0" w14:textId="77777777" w:rsidR="00075A53" w:rsidRPr="00075A53" w:rsidRDefault="00075A53">
            <w:r w:rsidRPr="00075A53">
              <w:t>countryNetherlands</w:t>
            </w:r>
          </w:p>
        </w:tc>
        <w:tc>
          <w:tcPr>
            <w:tcW w:w="1170" w:type="dxa"/>
            <w:noWrap/>
            <w:hideMark/>
          </w:tcPr>
          <w:p w14:paraId="404E6D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3365</w:t>
            </w:r>
          </w:p>
        </w:tc>
        <w:tc>
          <w:tcPr>
            <w:tcW w:w="1170" w:type="dxa"/>
            <w:noWrap/>
            <w:hideMark/>
          </w:tcPr>
          <w:p w14:paraId="1BBC26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762</w:t>
            </w:r>
          </w:p>
        </w:tc>
        <w:tc>
          <w:tcPr>
            <w:tcW w:w="1080" w:type="dxa"/>
            <w:noWrap/>
            <w:hideMark/>
          </w:tcPr>
          <w:p w14:paraId="1C2D6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353</w:t>
            </w:r>
          </w:p>
        </w:tc>
        <w:tc>
          <w:tcPr>
            <w:tcW w:w="1170" w:type="dxa"/>
            <w:noWrap/>
            <w:hideMark/>
          </w:tcPr>
          <w:p w14:paraId="16182D3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88C876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C75DD4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6EF113F" w14:textId="77777777" w:rsidR="00075A53" w:rsidRPr="00075A53" w:rsidRDefault="00075A53">
            <w:r w:rsidRPr="00075A53">
              <w:t>countryNew Zealand</w:t>
            </w:r>
          </w:p>
        </w:tc>
        <w:tc>
          <w:tcPr>
            <w:tcW w:w="1170" w:type="dxa"/>
            <w:noWrap/>
            <w:hideMark/>
          </w:tcPr>
          <w:p w14:paraId="1C7551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779</w:t>
            </w:r>
          </w:p>
        </w:tc>
        <w:tc>
          <w:tcPr>
            <w:tcW w:w="1170" w:type="dxa"/>
            <w:noWrap/>
            <w:hideMark/>
          </w:tcPr>
          <w:p w14:paraId="5BC7E5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2143</w:t>
            </w:r>
          </w:p>
        </w:tc>
        <w:tc>
          <w:tcPr>
            <w:tcW w:w="1080" w:type="dxa"/>
            <w:noWrap/>
            <w:hideMark/>
          </w:tcPr>
          <w:p w14:paraId="1EAB71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684</w:t>
            </w:r>
          </w:p>
        </w:tc>
        <w:tc>
          <w:tcPr>
            <w:tcW w:w="1170" w:type="dxa"/>
            <w:noWrap/>
            <w:hideMark/>
          </w:tcPr>
          <w:p w14:paraId="323CF6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BCAE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5EC5AB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B63186" w14:textId="77777777" w:rsidR="00075A53" w:rsidRPr="00075A53" w:rsidRDefault="00075A53">
            <w:r w:rsidRPr="00075A53">
              <w:t>countryNicaragua</w:t>
            </w:r>
          </w:p>
        </w:tc>
        <w:tc>
          <w:tcPr>
            <w:tcW w:w="1170" w:type="dxa"/>
            <w:noWrap/>
            <w:hideMark/>
          </w:tcPr>
          <w:p w14:paraId="4896C7E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3848</w:t>
            </w:r>
          </w:p>
        </w:tc>
        <w:tc>
          <w:tcPr>
            <w:tcW w:w="1170" w:type="dxa"/>
            <w:noWrap/>
            <w:hideMark/>
          </w:tcPr>
          <w:p w14:paraId="5B7EF9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74</w:t>
            </w:r>
          </w:p>
        </w:tc>
        <w:tc>
          <w:tcPr>
            <w:tcW w:w="1080" w:type="dxa"/>
            <w:noWrap/>
            <w:hideMark/>
          </w:tcPr>
          <w:p w14:paraId="313C39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437</w:t>
            </w:r>
          </w:p>
        </w:tc>
        <w:tc>
          <w:tcPr>
            <w:tcW w:w="1170" w:type="dxa"/>
            <w:noWrap/>
            <w:hideMark/>
          </w:tcPr>
          <w:p w14:paraId="6E6D7E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9A0B9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751E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6041CB" w14:textId="77777777" w:rsidR="00075A53" w:rsidRPr="00075A53" w:rsidRDefault="00075A53">
            <w:r w:rsidRPr="00075A53">
              <w:t>countryNiger</w:t>
            </w:r>
          </w:p>
        </w:tc>
        <w:tc>
          <w:tcPr>
            <w:tcW w:w="1170" w:type="dxa"/>
            <w:noWrap/>
            <w:hideMark/>
          </w:tcPr>
          <w:p w14:paraId="42C8EE8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5775</w:t>
            </w:r>
          </w:p>
        </w:tc>
        <w:tc>
          <w:tcPr>
            <w:tcW w:w="1170" w:type="dxa"/>
            <w:noWrap/>
            <w:hideMark/>
          </w:tcPr>
          <w:p w14:paraId="317271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0E82B70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858</w:t>
            </w:r>
          </w:p>
        </w:tc>
        <w:tc>
          <w:tcPr>
            <w:tcW w:w="1170" w:type="dxa"/>
            <w:noWrap/>
            <w:hideMark/>
          </w:tcPr>
          <w:p w14:paraId="47B37C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4295</w:t>
            </w:r>
          </w:p>
        </w:tc>
        <w:tc>
          <w:tcPr>
            <w:tcW w:w="1206" w:type="dxa"/>
            <w:noWrap/>
            <w:hideMark/>
          </w:tcPr>
          <w:p w14:paraId="4BBE093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D98BDA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28E744" w14:textId="77777777" w:rsidR="00075A53" w:rsidRPr="00075A53" w:rsidRDefault="00075A53">
            <w:r w:rsidRPr="00075A53">
              <w:t>countryNigeria</w:t>
            </w:r>
          </w:p>
        </w:tc>
        <w:tc>
          <w:tcPr>
            <w:tcW w:w="1170" w:type="dxa"/>
            <w:noWrap/>
            <w:hideMark/>
          </w:tcPr>
          <w:p w14:paraId="383CF4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03611</w:t>
            </w:r>
          </w:p>
        </w:tc>
        <w:tc>
          <w:tcPr>
            <w:tcW w:w="1170" w:type="dxa"/>
            <w:noWrap/>
            <w:hideMark/>
          </w:tcPr>
          <w:p w14:paraId="1587E8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59</w:t>
            </w:r>
          </w:p>
        </w:tc>
        <w:tc>
          <w:tcPr>
            <w:tcW w:w="1080" w:type="dxa"/>
            <w:noWrap/>
            <w:hideMark/>
          </w:tcPr>
          <w:p w14:paraId="19EDD3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45</w:t>
            </w:r>
          </w:p>
        </w:tc>
        <w:tc>
          <w:tcPr>
            <w:tcW w:w="1170" w:type="dxa"/>
            <w:noWrap/>
            <w:hideMark/>
          </w:tcPr>
          <w:p w14:paraId="53C87D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E-11</w:t>
            </w:r>
          </w:p>
        </w:tc>
        <w:tc>
          <w:tcPr>
            <w:tcW w:w="1206" w:type="dxa"/>
            <w:noWrap/>
            <w:hideMark/>
          </w:tcPr>
          <w:p w14:paraId="4D7B487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12CD44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AF7147" w14:textId="77777777" w:rsidR="00075A53" w:rsidRPr="00075A53" w:rsidRDefault="00075A53">
            <w:r w:rsidRPr="00075A53">
              <w:t>countryNorway</w:t>
            </w:r>
          </w:p>
        </w:tc>
        <w:tc>
          <w:tcPr>
            <w:tcW w:w="1170" w:type="dxa"/>
            <w:noWrap/>
            <w:hideMark/>
          </w:tcPr>
          <w:p w14:paraId="609975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5597</w:t>
            </w:r>
          </w:p>
        </w:tc>
        <w:tc>
          <w:tcPr>
            <w:tcW w:w="1170" w:type="dxa"/>
            <w:noWrap/>
            <w:hideMark/>
          </w:tcPr>
          <w:p w14:paraId="7A407E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296</w:t>
            </w:r>
          </w:p>
        </w:tc>
        <w:tc>
          <w:tcPr>
            <w:tcW w:w="1080" w:type="dxa"/>
            <w:noWrap/>
            <w:hideMark/>
          </w:tcPr>
          <w:p w14:paraId="174FC4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623</w:t>
            </w:r>
          </w:p>
        </w:tc>
        <w:tc>
          <w:tcPr>
            <w:tcW w:w="1170" w:type="dxa"/>
            <w:noWrap/>
            <w:hideMark/>
          </w:tcPr>
          <w:p w14:paraId="6A3D77C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329444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AA978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D846A9" w14:textId="77777777" w:rsidR="00075A53" w:rsidRPr="00075A53" w:rsidRDefault="00075A53">
            <w:r w:rsidRPr="00075A53">
              <w:t>countryOman</w:t>
            </w:r>
          </w:p>
        </w:tc>
        <w:tc>
          <w:tcPr>
            <w:tcW w:w="1170" w:type="dxa"/>
            <w:noWrap/>
            <w:hideMark/>
          </w:tcPr>
          <w:p w14:paraId="071BBB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9838</w:t>
            </w:r>
          </w:p>
        </w:tc>
        <w:tc>
          <w:tcPr>
            <w:tcW w:w="1170" w:type="dxa"/>
            <w:noWrap/>
            <w:hideMark/>
          </w:tcPr>
          <w:p w14:paraId="4DED671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63</w:t>
            </w:r>
          </w:p>
        </w:tc>
        <w:tc>
          <w:tcPr>
            <w:tcW w:w="1080" w:type="dxa"/>
            <w:noWrap/>
            <w:hideMark/>
          </w:tcPr>
          <w:p w14:paraId="2799C4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55</w:t>
            </w:r>
          </w:p>
        </w:tc>
        <w:tc>
          <w:tcPr>
            <w:tcW w:w="1170" w:type="dxa"/>
            <w:noWrap/>
            <w:hideMark/>
          </w:tcPr>
          <w:p w14:paraId="51083A8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3BB409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69159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833337" w14:textId="77777777" w:rsidR="00075A53" w:rsidRPr="00075A53" w:rsidRDefault="00075A53">
            <w:r w:rsidRPr="00075A53">
              <w:t>countryPakistan</w:t>
            </w:r>
          </w:p>
        </w:tc>
        <w:tc>
          <w:tcPr>
            <w:tcW w:w="1170" w:type="dxa"/>
            <w:noWrap/>
            <w:hideMark/>
          </w:tcPr>
          <w:p w14:paraId="2C5088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013</w:t>
            </w:r>
          </w:p>
        </w:tc>
        <w:tc>
          <w:tcPr>
            <w:tcW w:w="1170" w:type="dxa"/>
            <w:noWrap/>
            <w:hideMark/>
          </w:tcPr>
          <w:p w14:paraId="288E4D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35</w:t>
            </w:r>
          </w:p>
        </w:tc>
        <w:tc>
          <w:tcPr>
            <w:tcW w:w="1080" w:type="dxa"/>
            <w:noWrap/>
            <w:hideMark/>
          </w:tcPr>
          <w:p w14:paraId="7644B8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381</w:t>
            </w:r>
          </w:p>
        </w:tc>
        <w:tc>
          <w:tcPr>
            <w:tcW w:w="1170" w:type="dxa"/>
            <w:noWrap/>
            <w:hideMark/>
          </w:tcPr>
          <w:p w14:paraId="457144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5545C6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5B46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EA3E" w14:textId="77777777" w:rsidR="00075A53" w:rsidRPr="00075A53" w:rsidRDefault="00075A53">
            <w:r w:rsidRPr="00075A53">
              <w:t>countryPanama</w:t>
            </w:r>
          </w:p>
        </w:tc>
        <w:tc>
          <w:tcPr>
            <w:tcW w:w="1170" w:type="dxa"/>
            <w:noWrap/>
            <w:hideMark/>
          </w:tcPr>
          <w:p w14:paraId="75C022B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62977</w:t>
            </w:r>
          </w:p>
        </w:tc>
        <w:tc>
          <w:tcPr>
            <w:tcW w:w="1170" w:type="dxa"/>
            <w:noWrap/>
            <w:hideMark/>
          </w:tcPr>
          <w:p w14:paraId="66FFB5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826</w:t>
            </w:r>
          </w:p>
        </w:tc>
        <w:tc>
          <w:tcPr>
            <w:tcW w:w="1080" w:type="dxa"/>
            <w:noWrap/>
            <w:hideMark/>
          </w:tcPr>
          <w:p w14:paraId="7AEE105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294</w:t>
            </w:r>
          </w:p>
        </w:tc>
        <w:tc>
          <w:tcPr>
            <w:tcW w:w="1170" w:type="dxa"/>
            <w:noWrap/>
            <w:hideMark/>
          </w:tcPr>
          <w:p w14:paraId="19F529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D403C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9D1139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BB6747" w14:textId="77777777" w:rsidR="00075A53" w:rsidRPr="00075A53" w:rsidRDefault="00075A53">
            <w:r w:rsidRPr="00075A53">
              <w:t>countryPapua New Guinea</w:t>
            </w:r>
          </w:p>
        </w:tc>
        <w:tc>
          <w:tcPr>
            <w:tcW w:w="1170" w:type="dxa"/>
            <w:noWrap/>
            <w:hideMark/>
          </w:tcPr>
          <w:p w14:paraId="4C75EF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63899</w:t>
            </w:r>
          </w:p>
        </w:tc>
        <w:tc>
          <w:tcPr>
            <w:tcW w:w="1170" w:type="dxa"/>
            <w:noWrap/>
            <w:hideMark/>
          </w:tcPr>
          <w:p w14:paraId="636FF4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64</w:t>
            </w:r>
          </w:p>
        </w:tc>
        <w:tc>
          <w:tcPr>
            <w:tcW w:w="1080" w:type="dxa"/>
            <w:noWrap/>
            <w:hideMark/>
          </w:tcPr>
          <w:p w14:paraId="590D7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907</w:t>
            </w:r>
          </w:p>
        </w:tc>
        <w:tc>
          <w:tcPr>
            <w:tcW w:w="1170" w:type="dxa"/>
            <w:noWrap/>
            <w:hideMark/>
          </w:tcPr>
          <w:p w14:paraId="73DFD93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0E-07</w:t>
            </w:r>
          </w:p>
        </w:tc>
        <w:tc>
          <w:tcPr>
            <w:tcW w:w="1206" w:type="dxa"/>
            <w:noWrap/>
            <w:hideMark/>
          </w:tcPr>
          <w:p w14:paraId="6D9CF78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A75B9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EA6DF1" w14:textId="77777777" w:rsidR="00075A53" w:rsidRPr="00075A53" w:rsidRDefault="00075A53">
            <w:r w:rsidRPr="00075A53">
              <w:t>countryParaguay</w:t>
            </w:r>
          </w:p>
        </w:tc>
        <w:tc>
          <w:tcPr>
            <w:tcW w:w="1170" w:type="dxa"/>
            <w:noWrap/>
            <w:hideMark/>
          </w:tcPr>
          <w:p w14:paraId="50886C5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7385</w:t>
            </w:r>
          </w:p>
        </w:tc>
        <w:tc>
          <w:tcPr>
            <w:tcW w:w="1170" w:type="dxa"/>
            <w:noWrap/>
            <w:hideMark/>
          </w:tcPr>
          <w:p w14:paraId="1CB17C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06</w:t>
            </w:r>
          </w:p>
        </w:tc>
        <w:tc>
          <w:tcPr>
            <w:tcW w:w="1080" w:type="dxa"/>
            <w:noWrap/>
            <w:hideMark/>
          </w:tcPr>
          <w:p w14:paraId="5FF6C9F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7</w:t>
            </w:r>
          </w:p>
        </w:tc>
        <w:tc>
          <w:tcPr>
            <w:tcW w:w="1170" w:type="dxa"/>
            <w:noWrap/>
            <w:hideMark/>
          </w:tcPr>
          <w:p w14:paraId="19AF7C0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35C3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44B13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157CA" w14:textId="77777777" w:rsidR="00075A53" w:rsidRPr="00075A53" w:rsidRDefault="00075A53">
            <w:r w:rsidRPr="00075A53">
              <w:t>countryPeru</w:t>
            </w:r>
          </w:p>
        </w:tc>
        <w:tc>
          <w:tcPr>
            <w:tcW w:w="1170" w:type="dxa"/>
            <w:noWrap/>
            <w:hideMark/>
          </w:tcPr>
          <w:p w14:paraId="4741D9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7276</w:t>
            </w:r>
          </w:p>
        </w:tc>
        <w:tc>
          <w:tcPr>
            <w:tcW w:w="1170" w:type="dxa"/>
            <w:noWrap/>
            <w:hideMark/>
          </w:tcPr>
          <w:p w14:paraId="44409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53</w:t>
            </w:r>
          </w:p>
        </w:tc>
        <w:tc>
          <w:tcPr>
            <w:tcW w:w="1080" w:type="dxa"/>
            <w:noWrap/>
            <w:hideMark/>
          </w:tcPr>
          <w:p w14:paraId="7D25550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8</w:t>
            </w:r>
          </w:p>
        </w:tc>
        <w:tc>
          <w:tcPr>
            <w:tcW w:w="1170" w:type="dxa"/>
            <w:noWrap/>
            <w:hideMark/>
          </w:tcPr>
          <w:p w14:paraId="1C3C0B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8917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BE33C9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3CF21D" w14:textId="77777777" w:rsidR="00075A53" w:rsidRPr="00075A53" w:rsidRDefault="00075A53">
            <w:r w:rsidRPr="00075A53">
              <w:t>countryPhilippines</w:t>
            </w:r>
          </w:p>
        </w:tc>
        <w:tc>
          <w:tcPr>
            <w:tcW w:w="1170" w:type="dxa"/>
            <w:noWrap/>
            <w:hideMark/>
          </w:tcPr>
          <w:p w14:paraId="002108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1857</w:t>
            </w:r>
          </w:p>
        </w:tc>
        <w:tc>
          <w:tcPr>
            <w:tcW w:w="1170" w:type="dxa"/>
            <w:noWrap/>
            <w:hideMark/>
          </w:tcPr>
          <w:p w14:paraId="0E4523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014</w:t>
            </w:r>
          </w:p>
        </w:tc>
        <w:tc>
          <w:tcPr>
            <w:tcW w:w="1080" w:type="dxa"/>
            <w:noWrap/>
            <w:hideMark/>
          </w:tcPr>
          <w:p w14:paraId="0D696F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956</w:t>
            </w:r>
          </w:p>
        </w:tc>
        <w:tc>
          <w:tcPr>
            <w:tcW w:w="1170" w:type="dxa"/>
            <w:noWrap/>
            <w:hideMark/>
          </w:tcPr>
          <w:p w14:paraId="20ED91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4EBFA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6F962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98AEEB" w14:textId="77777777" w:rsidR="00075A53" w:rsidRPr="00075A53" w:rsidRDefault="00075A53">
            <w:r w:rsidRPr="00075A53">
              <w:t>countryPoland</w:t>
            </w:r>
          </w:p>
        </w:tc>
        <w:tc>
          <w:tcPr>
            <w:tcW w:w="1170" w:type="dxa"/>
            <w:noWrap/>
            <w:hideMark/>
          </w:tcPr>
          <w:p w14:paraId="177B589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8928</w:t>
            </w:r>
          </w:p>
        </w:tc>
        <w:tc>
          <w:tcPr>
            <w:tcW w:w="1170" w:type="dxa"/>
            <w:noWrap/>
            <w:hideMark/>
          </w:tcPr>
          <w:p w14:paraId="72029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756</w:t>
            </w:r>
          </w:p>
        </w:tc>
        <w:tc>
          <w:tcPr>
            <w:tcW w:w="1080" w:type="dxa"/>
            <w:noWrap/>
            <w:hideMark/>
          </w:tcPr>
          <w:p w14:paraId="684C4AE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548</w:t>
            </w:r>
          </w:p>
        </w:tc>
        <w:tc>
          <w:tcPr>
            <w:tcW w:w="1170" w:type="dxa"/>
            <w:noWrap/>
            <w:hideMark/>
          </w:tcPr>
          <w:p w14:paraId="51E27EC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26394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AFEAB6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E150A2" w14:textId="77777777" w:rsidR="00075A53" w:rsidRPr="00075A53" w:rsidRDefault="00075A53">
            <w:r w:rsidRPr="00075A53">
              <w:t>countryPortugal</w:t>
            </w:r>
          </w:p>
        </w:tc>
        <w:tc>
          <w:tcPr>
            <w:tcW w:w="1170" w:type="dxa"/>
            <w:noWrap/>
            <w:hideMark/>
          </w:tcPr>
          <w:p w14:paraId="1FDF1C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3169</w:t>
            </w:r>
          </w:p>
        </w:tc>
        <w:tc>
          <w:tcPr>
            <w:tcW w:w="1170" w:type="dxa"/>
            <w:noWrap/>
            <w:hideMark/>
          </w:tcPr>
          <w:p w14:paraId="4D4B0B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3</w:t>
            </w:r>
          </w:p>
        </w:tc>
        <w:tc>
          <w:tcPr>
            <w:tcW w:w="1080" w:type="dxa"/>
            <w:noWrap/>
            <w:hideMark/>
          </w:tcPr>
          <w:p w14:paraId="52FC88B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441</w:t>
            </w:r>
          </w:p>
        </w:tc>
        <w:tc>
          <w:tcPr>
            <w:tcW w:w="1170" w:type="dxa"/>
            <w:noWrap/>
            <w:hideMark/>
          </w:tcPr>
          <w:p w14:paraId="3D14EFB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73C9A7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C93C9C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02AF5D" w14:textId="77777777" w:rsidR="00075A53" w:rsidRPr="00075A53" w:rsidRDefault="00075A53">
            <w:r w:rsidRPr="00075A53">
              <w:t>countryQatar</w:t>
            </w:r>
          </w:p>
        </w:tc>
        <w:tc>
          <w:tcPr>
            <w:tcW w:w="1170" w:type="dxa"/>
            <w:noWrap/>
            <w:hideMark/>
          </w:tcPr>
          <w:p w14:paraId="7D0E62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0658</w:t>
            </w:r>
          </w:p>
        </w:tc>
        <w:tc>
          <w:tcPr>
            <w:tcW w:w="1170" w:type="dxa"/>
            <w:noWrap/>
            <w:hideMark/>
          </w:tcPr>
          <w:p w14:paraId="2BF5AC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98</w:t>
            </w:r>
          </w:p>
        </w:tc>
        <w:tc>
          <w:tcPr>
            <w:tcW w:w="1080" w:type="dxa"/>
            <w:noWrap/>
            <w:hideMark/>
          </w:tcPr>
          <w:p w14:paraId="0AF825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563</w:t>
            </w:r>
          </w:p>
        </w:tc>
        <w:tc>
          <w:tcPr>
            <w:tcW w:w="1170" w:type="dxa"/>
            <w:noWrap/>
            <w:hideMark/>
          </w:tcPr>
          <w:p w14:paraId="6CC21B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DA5CC1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6FD618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AFAF88" w14:textId="77777777" w:rsidR="00075A53" w:rsidRPr="00075A53" w:rsidRDefault="00075A53">
            <w:r w:rsidRPr="00075A53">
              <w:t>countryRepublic of Korea</w:t>
            </w:r>
          </w:p>
        </w:tc>
        <w:tc>
          <w:tcPr>
            <w:tcW w:w="1170" w:type="dxa"/>
            <w:noWrap/>
            <w:hideMark/>
          </w:tcPr>
          <w:p w14:paraId="1AEDB3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109</w:t>
            </w:r>
          </w:p>
        </w:tc>
        <w:tc>
          <w:tcPr>
            <w:tcW w:w="1170" w:type="dxa"/>
            <w:noWrap/>
            <w:hideMark/>
          </w:tcPr>
          <w:p w14:paraId="2C11A6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C2C28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17</w:t>
            </w:r>
          </w:p>
        </w:tc>
        <w:tc>
          <w:tcPr>
            <w:tcW w:w="1170" w:type="dxa"/>
            <w:noWrap/>
            <w:hideMark/>
          </w:tcPr>
          <w:p w14:paraId="050D42D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8CA612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B17B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93E591" w14:textId="77777777" w:rsidR="00075A53" w:rsidRPr="00075A53" w:rsidRDefault="00075A53">
            <w:r w:rsidRPr="00075A53">
              <w:t>countryRepublic of Moldova</w:t>
            </w:r>
          </w:p>
        </w:tc>
        <w:tc>
          <w:tcPr>
            <w:tcW w:w="1170" w:type="dxa"/>
            <w:noWrap/>
            <w:hideMark/>
          </w:tcPr>
          <w:p w14:paraId="11DABD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0465</w:t>
            </w:r>
          </w:p>
        </w:tc>
        <w:tc>
          <w:tcPr>
            <w:tcW w:w="1170" w:type="dxa"/>
            <w:noWrap/>
            <w:hideMark/>
          </w:tcPr>
          <w:p w14:paraId="0FB2F7D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5FD9E4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43</w:t>
            </w:r>
          </w:p>
        </w:tc>
        <w:tc>
          <w:tcPr>
            <w:tcW w:w="1170" w:type="dxa"/>
            <w:noWrap/>
            <w:hideMark/>
          </w:tcPr>
          <w:p w14:paraId="452642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D1DBD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DB3B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FB0261" w14:textId="77777777" w:rsidR="00075A53" w:rsidRPr="00075A53" w:rsidRDefault="00075A53">
            <w:r w:rsidRPr="00075A53">
              <w:t>countryRomania</w:t>
            </w:r>
          </w:p>
        </w:tc>
        <w:tc>
          <w:tcPr>
            <w:tcW w:w="1170" w:type="dxa"/>
            <w:noWrap/>
            <w:hideMark/>
          </w:tcPr>
          <w:p w14:paraId="519737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43616</w:t>
            </w:r>
          </w:p>
        </w:tc>
        <w:tc>
          <w:tcPr>
            <w:tcW w:w="1170" w:type="dxa"/>
            <w:noWrap/>
            <w:hideMark/>
          </w:tcPr>
          <w:p w14:paraId="312BAD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74</w:t>
            </w:r>
          </w:p>
        </w:tc>
        <w:tc>
          <w:tcPr>
            <w:tcW w:w="1080" w:type="dxa"/>
            <w:noWrap/>
            <w:hideMark/>
          </w:tcPr>
          <w:p w14:paraId="7398F7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35</w:t>
            </w:r>
          </w:p>
        </w:tc>
        <w:tc>
          <w:tcPr>
            <w:tcW w:w="1170" w:type="dxa"/>
            <w:noWrap/>
            <w:hideMark/>
          </w:tcPr>
          <w:p w14:paraId="4E57DD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BD72CB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E20BF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7B01BE" w14:textId="77777777" w:rsidR="00075A53" w:rsidRPr="00075A53" w:rsidRDefault="00075A53">
            <w:r w:rsidRPr="00075A53">
              <w:t>countryRussian Federation</w:t>
            </w:r>
          </w:p>
        </w:tc>
        <w:tc>
          <w:tcPr>
            <w:tcW w:w="1170" w:type="dxa"/>
            <w:noWrap/>
            <w:hideMark/>
          </w:tcPr>
          <w:p w14:paraId="72FED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3544</w:t>
            </w:r>
          </w:p>
        </w:tc>
        <w:tc>
          <w:tcPr>
            <w:tcW w:w="1170" w:type="dxa"/>
            <w:noWrap/>
            <w:hideMark/>
          </w:tcPr>
          <w:p w14:paraId="3689D4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453</w:t>
            </w:r>
          </w:p>
        </w:tc>
        <w:tc>
          <w:tcPr>
            <w:tcW w:w="1080" w:type="dxa"/>
            <w:noWrap/>
            <w:hideMark/>
          </w:tcPr>
          <w:p w14:paraId="609A456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979</w:t>
            </w:r>
          </w:p>
        </w:tc>
        <w:tc>
          <w:tcPr>
            <w:tcW w:w="1170" w:type="dxa"/>
            <w:noWrap/>
            <w:hideMark/>
          </w:tcPr>
          <w:p w14:paraId="196572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72E-12</w:t>
            </w:r>
          </w:p>
        </w:tc>
        <w:tc>
          <w:tcPr>
            <w:tcW w:w="1206" w:type="dxa"/>
            <w:noWrap/>
            <w:hideMark/>
          </w:tcPr>
          <w:p w14:paraId="63E4DDE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4DB947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95AC062" w14:textId="77777777" w:rsidR="00075A53" w:rsidRPr="00075A53" w:rsidRDefault="00075A53">
            <w:r w:rsidRPr="00075A53">
              <w:t>countryRwanda</w:t>
            </w:r>
          </w:p>
        </w:tc>
        <w:tc>
          <w:tcPr>
            <w:tcW w:w="1170" w:type="dxa"/>
            <w:noWrap/>
            <w:hideMark/>
          </w:tcPr>
          <w:p w14:paraId="199348C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2639</w:t>
            </w:r>
          </w:p>
        </w:tc>
        <w:tc>
          <w:tcPr>
            <w:tcW w:w="1170" w:type="dxa"/>
            <w:noWrap/>
            <w:hideMark/>
          </w:tcPr>
          <w:p w14:paraId="425B66E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8</w:t>
            </w:r>
          </w:p>
        </w:tc>
        <w:tc>
          <w:tcPr>
            <w:tcW w:w="1080" w:type="dxa"/>
            <w:noWrap/>
            <w:hideMark/>
          </w:tcPr>
          <w:p w14:paraId="4786EA9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253</w:t>
            </w:r>
          </w:p>
        </w:tc>
        <w:tc>
          <w:tcPr>
            <w:tcW w:w="1170" w:type="dxa"/>
            <w:noWrap/>
            <w:hideMark/>
          </w:tcPr>
          <w:p w14:paraId="1DE220F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154</w:t>
            </w:r>
          </w:p>
        </w:tc>
        <w:tc>
          <w:tcPr>
            <w:tcW w:w="1206" w:type="dxa"/>
            <w:noWrap/>
            <w:hideMark/>
          </w:tcPr>
          <w:p w14:paraId="071828A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FB41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DB42E4" w14:textId="77777777" w:rsidR="00075A53" w:rsidRPr="00075A53" w:rsidRDefault="00075A53">
            <w:r w:rsidRPr="00075A53">
              <w:t>countrySaint Lucia</w:t>
            </w:r>
          </w:p>
        </w:tc>
        <w:tc>
          <w:tcPr>
            <w:tcW w:w="1170" w:type="dxa"/>
            <w:noWrap/>
            <w:hideMark/>
          </w:tcPr>
          <w:p w14:paraId="14A1FE5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418</w:t>
            </w:r>
          </w:p>
        </w:tc>
        <w:tc>
          <w:tcPr>
            <w:tcW w:w="1170" w:type="dxa"/>
            <w:noWrap/>
            <w:hideMark/>
          </w:tcPr>
          <w:p w14:paraId="25A8385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9</w:t>
            </w:r>
          </w:p>
        </w:tc>
        <w:tc>
          <w:tcPr>
            <w:tcW w:w="1080" w:type="dxa"/>
            <w:noWrap/>
            <w:hideMark/>
          </w:tcPr>
          <w:p w14:paraId="418518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88</w:t>
            </w:r>
          </w:p>
        </w:tc>
        <w:tc>
          <w:tcPr>
            <w:tcW w:w="1170" w:type="dxa"/>
            <w:noWrap/>
            <w:hideMark/>
          </w:tcPr>
          <w:p w14:paraId="2A0C8C2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68A7D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CB804A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513D653" w14:textId="77777777" w:rsidR="00075A53" w:rsidRPr="00075A53" w:rsidRDefault="00075A53">
            <w:r w:rsidRPr="00075A53">
              <w:t>countrySaint Vincent and the Grenadines</w:t>
            </w:r>
          </w:p>
        </w:tc>
        <w:tc>
          <w:tcPr>
            <w:tcW w:w="1170" w:type="dxa"/>
            <w:noWrap/>
            <w:hideMark/>
          </w:tcPr>
          <w:p w14:paraId="151222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7663</w:t>
            </w:r>
          </w:p>
        </w:tc>
        <w:tc>
          <w:tcPr>
            <w:tcW w:w="1170" w:type="dxa"/>
            <w:noWrap/>
            <w:hideMark/>
          </w:tcPr>
          <w:p w14:paraId="73CB9E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36</w:t>
            </w:r>
          </w:p>
        </w:tc>
        <w:tc>
          <w:tcPr>
            <w:tcW w:w="1080" w:type="dxa"/>
            <w:noWrap/>
            <w:hideMark/>
          </w:tcPr>
          <w:p w14:paraId="659704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7</w:t>
            </w:r>
          </w:p>
        </w:tc>
        <w:tc>
          <w:tcPr>
            <w:tcW w:w="1170" w:type="dxa"/>
            <w:noWrap/>
            <w:hideMark/>
          </w:tcPr>
          <w:p w14:paraId="6D8BAC1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2561D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020B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88757" w14:textId="77777777" w:rsidR="00075A53" w:rsidRPr="00075A53" w:rsidRDefault="00075A53">
            <w:r w:rsidRPr="00075A53">
              <w:t>countrySamoa</w:t>
            </w:r>
          </w:p>
        </w:tc>
        <w:tc>
          <w:tcPr>
            <w:tcW w:w="1170" w:type="dxa"/>
            <w:noWrap/>
            <w:hideMark/>
          </w:tcPr>
          <w:p w14:paraId="688CDF4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276</w:t>
            </w:r>
          </w:p>
        </w:tc>
        <w:tc>
          <w:tcPr>
            <w:tcW w:w="1170" w:type="dxa"/>
            <w:noWrap/>
            <w:hideMark/>
          </w:tcPr>
          <w:p w14:paraId="7F5FB73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5</w:t>
            </w:r>
          </w:p>
        </w:tc>
        <w:tc>
          <w:tcPr>
            <w:tcW w:w="1080" w:type="dxa"/>
            <w:noWrap/>
            <w:hideMark/>
          </w:tcPr>
          <w:p w14:paraId="160460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91</w:t>
            </w:r>
          </w:p>
        </w:tc>
        <w:tc>
          <w:tcPr>
            <w:tcW w:w="1170" w:type="dxa"/>
            <w:noWrap/>
            <w:hideMark/>
          </w:tcPr>
          <w:p w14:paraId="40F5AA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BABC71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084D7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79A263" w14:textId="77777777" w:rsidR="00075A53" w:rsidRPr="00075A53" w:rsidRDefault="00075A53">
            <w:r w:rsidRPr="00075A53">
              <w:t>countrySao Tome and Principe</w:t>
            </w:r>
          </w:p>
        </w:tc>
        <w:tc>
          <w:tcPr>
            <w:tcW w:w="1170" w:type="dxa"/>
            <w:noWrap/>
            <w:hideMark/>
          </w:tcPr>
          <w:p w14:paraId="32574FA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1372</w:t>
            </w:r>
          </w:p>
        </w:tc>
        <w:tc>
          <w:tcPr>
            <w:tcW w:w="1170" w:type="dxa"/>
            <w:noWrap/>
            <w:hideMark/>
          </w:tcPr>
          <w:p w14:paraId="5A97D9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56</w:t>
            </w:r>
          </w:p>
        </w:tc>
        <w:tc>
          <w:tcPr>
            <w:tcW w:w="1080" w:type="dxa"/>
            <w:noWrap/>
            <w:hideMark/>
          </w:tcPr>
          <w:p w14:paraId="0E8DE5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08</w:t>
            </w:r>
          </w:p>
        </w:tc>
        <w:tc>
          <w:tcPr>
            <w:tcW w:w="1170" w:type="dxa"/>
            <w:noWrap/>
            <w:hideMark/>
          </w:tcPr>
          <w:p w14:paraId="74BBFB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9E-15</w:t>
            </w:r>
          </w:p>
        </w:tc>
        <w:tc>
          <w:tcPr>
            <w:tcW w:w="1206" w:type="dxa"/>
            <w:noWrap/>
            <w:hideMark/>
          </w:tcPr>
          <w:p w14:paraId="6AAAC9B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97D21A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0909F" w14:textId="77777777" w:rsidR="00075A53" w:rsidRPr="00075A53" w:rsidRDefault="00075A53">
            <w:r w:rsidRPr="00075A53">
              <w:t>countrySaudi Arabia</w:t>
            </w:r>
          </w:p>
        </w:tc>
        <w:tc>
          <w:tcPr>
            <w:tcW w:w="1170" w:type="dxa"/>
            <w:noWrap/>
            <w:hideMark/>
          </w:tcPr>
          <w:p w14:paraId="3708D4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463</w:t>
            </w:r>
          </w:p>
        </w:tc>
        <w:tc>
          <w:tcPr>
            <w:tcW w:w="1170" w:type="dxa"/>
            <w:noWrap/>
            <w:hideMark/>
          </w:tcPr>
          <w:p w14:paraId="68D4553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15</w:t>
            </w:r>
          </w:p>
        </w:tc>
        <w:tc>
          <w:tcPr>
            <w:tcW w:w="1080" w:type="dxa"/>
            <w:noWrap/>
            <w:hideMark/>
          </w:tcPr>
          <w:p w14:paraId="34D684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688</w:t>
            </w:r>
          </w:p>
        </w:tc>
        <w:tc>
          <w:tcPr>
            <w:tcW w:w="1170" w:type="dxa"/>
            <w:noWrap/>
            <w:hideMark/>
          </w:tcPr>
          <w:p w14:paraId="24A570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E8F7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D26F3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117F3" w14:textId="77777777" w:rsidR="00075A53" w:rsidRPr="00075A53" w:rsidRDefault="00075A53">
            <w:r w:rsidRPr="00075A53">
              <w:t>countrySenegal</w:t>
            </w:r>
          </w:p>
        </w:tc>
        <w:tc>
          <w:tcPr>
            <w:tcW w:w="1170" w:type="dxa"/>
            <w:noWrap/>
            <w:hideMark/>
          </w:tcPr>
          <w:p w14:paraId="0380B1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19568</w:t>
            </w:r>
          </w:p>
        </w:tc>
        <w:tc>
          <w:tcPr>
            <w:tcW w:w="1170" w:type="dxa"/>
            <w:noWrap/>
            <w:hideMark/>
          </w:tcPr>
          <w:p w14:paraId="7B16F48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73</w:t>
            </w:r>
          </w:p>
        </w:tc>
        <w:tc>
          <w:tcPr>
            <w:tcW w:w="1080" w:type="dxa"/>
            <w:noWrap/>
            <w:hideMark/>
          </w:tcPr>
          <w:p w14:paraId="3AAFE7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995</w:t>
            </w:r>
          </w:p>
        </w:tc>
        <w:tc>
          <w:tcPr>
            <w:tcW w:w="1170" w:type="dxa"/>
            <w:noWrap/>
            <w:hideMark/>
          </w:tcPr>
          <w:p w14:paraId="0944F7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31E-12</w:t>
            </w:r>
          </w:p>
        </w:tc>
        <w:tc>
          <w:tcPr>
            <w:tcW w:w="1206" w:type="dxa"/>
            <w:noWrap/>
            <w:hideMark/>
          </w:tcPr>
          <w:p w14:paraId="35E8109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BD6272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016772" w14:textId="77777777" w:rsidR="00075A53" w:rsidRPr="00075A53" w:rsidRDefault="00075A53">
            <w:r w:rsidRPr="00075A53">
              <w:t>countrySerbia</w:t>
            </w:r>
          </w:p>
        </w:tc>
        <w:tc>
          <w:tcPr>
            <w:tcW w:w="1170" w:type="dxa"/>
            <w:noWrap/>
            <w:hideMark/>
          </w:tcPr>
          <w:p w14:paraId="16EA71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3924</w:t>
            </w:r>
          </w:p>
        </w:tc>
        <w:tc>
          <w:tcPr>
            <w:tcW w:w="1170" w:type="dxa"/>
            <w:noWrap/>
            <w:hideMark/>
          </w:tcPr>
          <w:p w14:paraId="3B1BD8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7</w:t>
            </w:r>
          </w:p>
        </w:tc>
        <w:tc>
          <w:tcPr>
            <w:tcW w:w="1080" w:type="dxa"/>
            <w:noWrap/>
            <w:hideMark/>
          </w:tcPr>
          <w:p w14:paraId="36572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63</w:t>
            </w:r>
          </w:p>
        </w:tc>
        <w:tc>
          <w:tcPr>
            <w:tcW w:w="1170" w:type="dxa"/>
            <w:noWrap/>
            <w:hideMark/>
          </w:tcPr>
          <w:p w14:paraId="48B7906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2C9ED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B16E6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A99C00" w14:textId="77777777" w:rsidR="00075A53" w:rsidRPr="00075A53" w:rsidRDefault="00075A53">
            <w:r w:rsidRPr="00075A53">
              <w:t>countrySeychelles</w:t>
            </w:r>
          </w:p>
        </w:tc>
        <w:tc>
          <w:tcPr>
            <w:tcW w:w="1170" w:type="dxa"/>
            <w:noWrap/>
            <w:hideMark/>
          </w:tcPr>
          <w:p w14:paraId="22D27D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7526</w:t>
            </w:r>
          </w:p>
        </w:tc>
        <w:tc>
          <w:tcPr>
            <w:tcW w:w="1170" w:type="dxa"/>
            <w:noWrap/>
            <w:hideMark/>
          </w:tcPr>
          <w:p w14:paraId="002EE8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69</w:t>
            </w:r>
          </w:p>
        </w:tc>
        <w:tc>
          <w:tcPr>
            <w:tcW w:w="1080" w:type="dxa"/>
            <w:noWrap/>
            <w:hideMark/>
          </w:tcPr>
          <w:p w14:paraId="22A3B1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57</w:t>
            </w:r>
          </w:p>
        </w:tc>
        <w:tc>
          <w:tcPr>
            <w:tcW w:w="1170" w:type="dxa"/>
            <w:noWrap/>
            <w:hideMark/>
          </w:tcPr>
          <w:p w14:paraId="7CDCFAE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9246C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449C7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E50470" w14:textId="77777777" w:rsidR="00075A53" w:rsidRPr="00075A53" w:rsidRDefault="00075A53">
            <w:r w:rsidRPr="00075A53">
              <w:lastRenderedPageBreak/>
              <w:t>countrySierra Leone</w:t>
            </w:r>
          </w:p>
        </w:tc>
        <w:tc>
          <w:tcPr>
            <w:tcW w:w="1170" w:type="dxa"/>
            <w:noWrap/>
            <w:hideMark/>
          </w:tcPr>
          <w:p w14:paraId="43E81E2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0503</w:t>
            </w:r>
          </w:p>
        </w:tc>
        <w:tc>
          <w:tcPr>
            <w:tcW w:w="1170" w:type="dxa"/>
            <w:noWrap/>
            <w:hideMark/>
          </w:tcPr>
          <w:p w14:paraId="3ADA3D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w:t>
            </w:r>
          </w:p>
        </w:tc>
        <w:tc>
          <w:tcPr>
            <w:tcW w:w="1080" w:type="dxa"/>
            <w:noWrap/>
            <w:hideMark/>
          </w:tcPr>
          <w:p w14:paraId="617718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38</w:t>
            </w:r>
          </w:p>
        </w:tc>
        <w:tc>
          <w:tcPr>
            <w:tcW w:w="1170" w:type="dxa"/>
            <w:noWrap/>
            <w:hideMark/>
          </w:tcPr>
          <w:p w14:paraId="30FC18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254D38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EFCBF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327B2F" w14:textId="77777777" w:rsidR="00075A53" w:rsidRPr="00075A53" w:rsidRDefault="00075A53">
            <w:r w:rsidRPr="00075A53">
              <w:t>countrySingapore</w:t>
            </w:r>
          </w:p>
        </w:tc>
        <w:tc>
          <w:tcPr>
            <w:tcW w:w="1170" w:type="dxa"/>
            <w:noWrap/>
            <w:hideMark/>
          </w:tcPr>
          <w:p w14:paraId="55AC95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5412</w:t>
            </w:r>
          </w:p>
        </w:tc>
        <w:tc>
          <w:tcPr>
            <w:tcW w:w="1170" w:type="dxa"/>
            <w:noWrap/>
            <w:hideMark/>
          </w:tcPr>
          <w:p w14:paraId="58F566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4</w:t>
            </w:r>
          </w:p>
        </w:tc>
        <w:tc>
          <w:tcPr>
            <w:tcW w:w="1080" w:type="dxa"/>
            <w:noWrap/>
            <w:hideMark/>
          </w:tcPr>
          <w:p w14:paraId="5971F5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108</w:t>
            </w:r>
          </w:p>
        </w:tc>
        <w:tc>
          <w:tcPr>
            <w:tcW w:w="1170" w:type="dxa"/>
            <w:noWrap/>
            <w:hideMark/>
          </w:tcPr>
          <w:p w14:paraId="03D423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6F903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678FD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14ADDBA" w14:textId="77777777" w:rsidR="00075A53" w:rsidRPr="00075A53" w:rsidRDefault="00075A53">
            <w:r w:rsidRPr="00075A53">
              <w:t>countrySlovakia</w:t>
            </w:r>
          </w:p>
        </w:tc>
        <w:tc>
          <w:tcPr>
            <w:tcW w:w="1170" w:type="dxa"/>
            <w:noWrap/>
            <w:hideMark/>
          </w:tcPr>
          <w:p w14:paraId="5028EEB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76849</w:t>
            </w:r>
          </w:p>
        </w:tc>
        <w:tc>
          <w:tcPr>
            <w:tcW w:w="1170" w:type="dxa"/>
            <w:noWrap/>
            <w:hideMark/>
          </w:tcPr>
          <w:p w14:paraId="4D5A49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1</w:t>
            </w:r>
          </w:p>
        </w:tc>
        <w:tc>
          <w:tcPr>
            <w:tcW w:w="1080" w:type="dxa"/>
            <w:noWrap/>
            <w:hideMark/>
          </w:tcPr>
          <w:p w14:paraId="1BCF2D1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88</w:t>
            </w:r>
          </w:p>
        </w:tc>
        <w:tc>
          <w:tcPr>
            <w:tcW w:w="1170" w:type="dxa"/>
            <w:noWrap/>
            <w:hideMark/>
          </w:tcPr>
          <w:p w14:paraId="7600EA5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C2A43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E9C0E4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052BE0" w14:textId="77777777" w:rsidR="00075A53" w:rsidRPr="00075A53" w:rsidRDefault="00075A53">
            <w:r w:rsidRPr="00075A53">
              <w:t>countrySlovenia</w:t>
            </w:r>
          </w:p>
        </w:tc>
        <w:tc>
          <w:tcPr>
            <w:tcW w:w="1170" w:type="dxa"/>
            <w:noWrap/>
            <w:hideMark/>
          </w:tcPr>
          <w:p w14:paraId="7D7120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938</w:t>
            </w:r>
          </w:p>
        </w:tc>
        <w:tc>
          <w:tcPr>
            <w:tcW w:w="1170" w:type="dxa"/>
            <w:noWrap/>
            <w:hideMark/>
          </w:tcPr>
          <w:p w14:paraId="77EECB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057</w:t>
            </w:r>
          </w:p>
        </w:tc>
        <w:tc>
          <w:tcPr>
            <w:tcW w:w="1080" w:type="dxa"/>
            <w:noWrap/>
            <w:hideMark/>
          </w:tcPr>
          <w:p w14:paraId="1F06C8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345</w:t>
            </w:r>
          </w:p>
        </w:tc>
        <w:tc>
          <w:tcPr>
            <w:tcW w:w="1170" w:type="dxa"/>
            <w:noWrap/>
            <w:hideMark/>
          </w:tcPr>
          <w:p w14:paraId="625682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BD3FCF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BC4280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DDB53B" w14:textId="77777777" w:rsidR="00075A53" w:rsidRPr="00075A53" w:rsidRDefault="00075A53">
            <w:r w:rsidRPr="00075A53">
              <w:t>countrySolomon Islands</w:t>
            </w:r>
          </w:p>
        </w:tc>
        <w:tc>
          <w:tcPr>
            <w:tcW w:w="1170" w:type="dxa"/>
            <w:noWrap/>
            <w:hideMark/>
          </w:tcPr>
          <w:p w14:paraId="2B7E6B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8787</w:t>
            </w:r>
          </w:p>
        </w:tc>
        <w:tc>
          <w:tcPr>
            <w:tcW w:w="1170" w:type="dxa"/>
            <w:noWrap/>
            <w:hideMark/>
          </w:tcPr>
          <w:p w14:paraId="2BF5C4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57</w:t>
            </w:r>
          </w:p>
        </w:tc>
        <w:tc>
          <w:tcPr>
            <w:tcW w:w="1080" w:type="dxa"/>
            <w:noWrap/>
            <w:hideMark/>
          </w:tcPr>
          <w:p w14:paraId="0E7F8D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55</w:t>
            </w:r>
          </w:p>
        </w:tc>
        <w:tc>
          <w:tcPr>
            <w:tcW w:w="1170" w:type="dxa"/>
            <w:noWrap/>
            <w:hideMark/>
          </w:tcPr>
          <w:p w14:paraId="4E62952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FFBB6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5173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F41037C" w14:textId="77777777" w:rsidR="00075A53" w:rsidRPr="00075A53" w:rsidRDefault="00075A53">
            <w:r w:rsidRPr="00075A53">
              <w:t>countrySomalia</w:t>
            </w:r>
          </w:p>
        </w:tc>
        <w:tc>
          <w:tcPr>
            <w:tcW w:w="1170" w:type="dxa"/>
            <w:noWrap/>
            <w:hideMark/>
          </w:tcPr>
          <w:p w14:paraId="7C2FB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2112</w:t>
            </w:r>
          </w:p>
        </w:tc>
        <w:tc>
          <w:tcPr>
            <w:tcW w:w="1170" w:type="dxa"/>
            <w:noWrap/>
            <w:hideMark/>
          </w:tcPr>
          <w:p w14:paraId="4D62B4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19</w:t>
            </w:r>
          </w:p>
        </w:tc>
        <w:tc>
          <w:tcPr>
            <w:tcW w:w="1080" w:type="dxa"/>
            <w:noWrap/>
            <w:hideMark/>
          </w:tcPr>
          <w:p w14:paraId="5EA9671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66</w:t>
            </w:r>
          </w:p>
        </w:tc>
        <w:tc>
          <w:tcPr>
            <w:tcW w:w="1170" w:type="dxa"/>
            <w:noWrap/>
            <w:hideMark/>
          </w:tcPr>
          <w:p w14:paraId="23E4E2E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EE09F7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C6216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C485CB" w14:textId="77777777" w:rsidR="00075A53" w:rsidRPr="00075A53" w:rsidRDefault="00075A53">
            <w:r w:rsidRPr="00075A53">
              <w:t>countrySouth Africa</w:t>
            </w:r>
          </w:p>
        </w:tc>
        <w:tc>
          <w:tcPr>
            <w:tcW w:w="1170" w:type="dxa"/>
            <w:noWrap/>
            <w:hideMark/>
          </w:tcPr>
          <w:p w14:paraId="3B4D74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6747</w:t>
            </w:r>
          </w:p>
        </w:tc>
        <w:tc>
          <w:tcPr>
            <w:tcW w:w="1170" w:type="dxa"/>
            <w:noWrap/>
            <w:hideMark/>
          </w:tcPr>
          <w:p w14:paraId="2580A4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697</w:t>
            </w:r>
          </w:p>
        </w:tc>
        <w:tc>
          <w:tcPr>
            <w:tcW w:w="1080" w:type="dxa"/>
            <w:noWrap/>
            <w:hideMark/>
          </w:tcPr>
          <w:p w14:paraId="533D26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224</w:t>
            </w:r>
          </w:p>
        </w:tc>
        <w:tc>
          <w:tcPr>
            <w:tcW w:w="1170" w:type="dxa"/>
            <w:noWrap/>
            <w:hideMark/>
          </w:tcPr>
          <w:p w14:paraId="6BEE70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9E-07</w:t>
            </w:r>
          </w:p>
        </w:tc>
        <w:tc>
          <w:tcPr>
            <w:tcW w:w="1206" w:type="dxa"/>
            <w:noWrap/>
            <w:hideMark/>
          </w:tcPr>
          <w:p w14:paraId="35657F0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36BDE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FC56AA" w14:textId="77777777" w:rsidR="00075A53" w:rsidRPr="00075A53" w:rsidRDefault="00075A53">
            <w:r w:rsidRPr="00075A53">
              <w:t>countrySouth Sudan</w:t>
            </w:r>
          </w:p>
        </w:tc>
        <w:tc>
          <w:tcPr>
            <w:tcW w:w="1170" w:type="dxa"/>
            <w:noWrap/>
            <w:hideMark/>
          </w:tcPr>
          <w:p w14:paraId="0395A7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7173</w:t>
            </w:r>
          </w:p>
        </w:tc>
        <w:tc>
          <w:tcPr>
            <w:tcW w:w="1170" w:type="dxa"/>
            <w:noWrap/>
            <w:hideMark/>
          </w:tcPr>
          <w:p w14:paraId="1F4106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w:t>
            </w:r>
          </w:p>
        </w:tc>
        <w:tc>
          <w:tcPr>
            <w:tcW w:w="1080" w:type="dxa"/>
            <w:noWrap/>
            <w:hideMark/>
          </w:tcPr>
          <w:p w14:paraId="1CAFA7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806</w:t>
            </w:r>
          </w:p>
        </w:tc>
        <w:tc>
          <w:tcPr>
            <w:tcW w:w="1170" w:type="dxa"/>
            <w:noWrap/>
            <w:hideMark/>
          </w:tcPr>
          <w:p w14:paraId="19ACE0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5054</w:t>
            </w:r>
          </w:p>
        </w:tc>
        <w:tc>
          <w:tcPr>
            <w:tcW w:w="1206" w:type="dxa"/>
            <w:noWrap/>
            <w:hideMark/>
          </w:tcPr>
          <w:p w14:paraId="182504D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79F995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21F7FE3" w14:textId="77777777" w:rsidR="00075A53" w:rsidRPr="00075A53" w:rsidRDefault="00075A53">
            <w:r w:rsidRPr="00075A53">
              <w:t>countrySpain</w:t>
            </w:r>
          </w:p>
        </w:tc>
        <w:tc>
          <w:tcPr>
            <w:tcW w:w="1170" w:type="dxa"/>
            <w:noWrap/>
            <w:hideMark/>
          </w:tcPr>
          <w:p w14:paraId="1D79F9D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73013</w:t>
            </w:r>
          </w:p>
        </w:tc>
        <w:tc>
          <w:tcPr>
            <w:tcW w:w="1170" w:type="dxa"/>
            <w:noWrap/>
            <w:hideMark/>
          </w:tcPr>
          <w:p w14:paraId="6B716B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916</w:t>
            </w:r>
          </w:p>
        </w:tc>
        <w:tc>
          <w:tcPr>
            <w:tcW w:w="1080" w:type="dxa"/>
            <w:noWrap/>
            <w:hideMark/>
          </w:tcPr>
          <w:p w14:paraId="7946CC0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467</w:t>
            </w:r>
          </w:p>
        </w:tc>
        <w:tc>
          <w:tcPr>
            <w:tcW w:w="1170" w:type="dxa"/>
            <w:noWrap/>
            <w:hideMark/>
          </w:tcPr>
          <w:p w14:paraId="2C0EDD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1648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1CDD4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CA3382" w14:textId="77777777" w:rsidR="00075A53" w:rsidRPr="00075A53" w:rsidRDefault="00075A53">
            <w:r w:rsidRPr="00075A53">
              <w:t>countrySri Lanka</w:t>
            </w:r>
          </w:p>
        </w:tc>
        <w:tc>
          <w:tcPr>
            <w:tcW w:w="1170" w:type="dxa"/>
            <w:noWrap/>
            <w:hideMark/>
          </w:tcPr>
          <w:p w14:paraId="4826F61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31826</w:t>
            </w:r>
          </w:p>
        </w:tc>
        <w:tc>
          <w:tcPr>
            <w:tcW w:w="1170" w:type="dxa"/>
            <w:noWrap/>
            <w:hideMark/>
          </w:tcPr>
          <w:p w14:paraId="19BABCF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021</w:t>
            </w:r>
          </w:p>
        </w:tc>
        <w:tc>
          <w:tcPr>
            <w:tcW w:w="1080" w:type="dxa"/>
            <w:noWrap/>
            <w:hideMark/>
          </w:tcPr>
          <w:p w14:paraId="2BF06B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88</w:t>
            </w:r>
          </w:p>
        </w:tc>
        <w:tc>
          <w:tcPr>
            <w:tcW w:w="1170" w:type="dxa"/>
            <w:noWrap/>
            <w:hideMark/>
          </w:tcPr>
          <w:p w14:paraId="4150864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3CBC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A6DFF0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61CB82" w14:textId="77777777" w:rsidR="00075A53" w:rsidRPr="00075A53" w:rsidRDefault="00075A53">
            <w:r w:rsidRPr="00075A53">
              <w:t>countrySudan</w:t>
            </w:r>
          </w:p>
        </w:tc>
        <w:tc>
          <w:tcPr>
            <w:tcW w:w="1170" w:type="dxa"/>
            <w:noWrap/>
            <w:hideMark/>
          </w:tcPr>
          <w:p w14:paraId="42C8DE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76263</w:t>
            </w:r>
          </w:p>
        </w:tc>
        <w:tc>
          <w:tcPr>
            <w:tcW w:w="1170" w:type="dxa"/>
            <w:noWrap/>
            <w:hideMark/>
          </w:tcPr>
          <w:p w14:paraId="2EFDFE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5</w:t>
            </w:r>
          </w:p>
        </w:tc>
        <w:tc>
          <w:tcPr>
            <w:tcW w:w="1080" w:type="dxa"/>
            <w:noWrap/>
            <w:hideMark/>
          </w:tcPr>
          <w:p w14:paraId="612B18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88</w:t>
            </w:r>
          </w:p>
        </w:tc>
        <w:tc>
          <w:tcPr>
            <w:tcW w:w="1170" w:type="dxa"/>
            <w:noWrap/>
            <w:hideMark/>
          </w:tcPr>
          <w:p w14:paraId="4D513D1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E-10</w:t>
            </w:r>
          </w:p>
        </w:tc>
        <w:tc>
          <w:tcPr>
            <w:tcW w:w="1206" w:type="dxa"/>
            <w:noWrap/>
            <w:hideMark/>
          </w:tcPr>
          <w:p w14:paraId="40A238E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B250C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DDE58B" w14:textId="77777777" w:rsidR="00075A53" w:rsidRPr="00075A53" w:rsidRDefault="00075A53">
            <w:r w:rsidRPr="00075A53">
              <w:t>countrySuriname</w:t>
            </w:r>
          </w:p>
        </w:tc>
        <w:tc>
          <w:tcPr>
            <w:tcW w:w="1170" w:type="dxa"/>
            <w:noWrap/>
            <w:hideMark/>
          </w:tcPr>
          <w:p w14:paraId="53BBE73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9701</w:t>
            </w:r>
          </w:p>
        </w:tc>
        <w:tc>
          <w:tcPr>
            <w:tcW w:w="1170" w:type="dxa"/>
            <w:noWrap/>
            <w:hideMark/>
          </w:tcPr>
          <w:p w14:paraId="6AA18A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71</w:t>
            </w:r>
          </w:p>
        </w:tc>
        <w:tc>
          <w:tcPr>
            <w:tcW w:w="1080" w:type="dxa"/>
            <w:noWrap/>
            <w:hideMark/>
          </w:tcPr>
          <w:p w14:paraId="5244D3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16</w:t>
            </w:r>
          </w:p>
        </w:tc>
        <w:tc>
          <w:tcPr>
            <w:tcW w:w="1170" w:type="dxa"/>
            <w:noWrap/>
            <w:hideMark/>
          </w:tcPr>
          <w:p w14:paraId="3582AD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14993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F99FBE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9D287F1" w14:textId="77777777" w:rsidR="00075A53" w:rsidRPr="00075A53" w:rsidRDefault="00075A53">
            <w:r w:rsidRPr="00075A53">
              <w:t>countrySwaziland</w:t>
            </w:r>
          </w:p>
        </w:tc>
        <w:tc>
          <w:tcPr>
            <w:tcW w:w="1170" w:type="dxa"/>
            <w:noWrap/>
            <w:hideMark/>
          </w:tcPr>
          <w:p w14:paraId="6CB5D64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5044</w:t>
            </w:r>
          </w:p>
        </w:tc>
        <w:tc>
          <w:tcPr>
            <w:tcW w:w="1170" w:type="dxa"/>
            <w:noWrap/>
            <w:hideMark/>
          </w:tcPr>
          <w:p w14:paraId="16E974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1041</w:t>
            </w:r>
          </w:p>
        </w:tc>
        <w:tc>
          <w:tcPr>
            <w:tcW w:w="1080" w:type="dxa"/>
            <w:noWrap/>
            <w:hideMark/>
          </w:tcPr>
          <w:p w14:paraId="151A9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5</w:t>
            </w:r>
          </w:p>
        </w:tc>
        <w:tc>
          <w:tcPr>
            <w:tcW w:w="1170" w:type="dxa"/>
            <w:noWrap/>
            <w:hideMark/>
          </w:tcPr>
          <w:p w14:paraId="3973B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02E-13</w:t>
            </w:r>
          </w:p>
        </w:tc>
        <w:tc>
          <w:tcPr>
            <w:tcW w:w="1206" w:type="dxa"/>
            <w:noWrap/>
            <w:hideMark/>
          </w:tcPr>
          <w:p w14:paraId="289963E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FEA9E3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614067" w14:textId="77777777" w:rsidR="00075A53" w:rsidRPr="00075A53" w:rsidRDefault="00075A53">
            <w:r w:rsidRPr="00075A53">
              <w:t>countrySweden</w:t>
            </w:r>
          </w:p>
        </w:tc>
        <w:tc>
          <w:tcPr>
            <w:tcW w:w="1170" w:type="dxa"/>
            <w:noWrap/>
            <w:hideMark/>
          </w:tcPr>
          <w:p w14:paraId="3AF0A2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36865</w:t>
            </w:r>
          </w:p>
        </w:tc>
        <w:tc>
          <w:tcPr>
            <w:tcW w:w="1170" w:type="dxa"/>
            <w:noWrap/>
            <w:hideMark/>
          </w:tcPr>
          <w:p w14:paraId="3CA2AE8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511</w:t>
            </w:r>
          </w:p>
        </w:tc>
        <w:tc>
          <w:tcPr>
            <w:tcW w:w="1080" w:type="dxa"/>
            <w:noWrap/>
            <w:hideMark/>
          </w:tcPr>
          <w:p w14:paraId="480F18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96</w:t>
            </w:r>
          </w:p>
        </w:tc>
        <w:tc>
          <w:tcPr>
            <w:tcW w:w="1170" w:type="dxa"/>
            <w:noWrap/>
            <w:hideMark/>
          </w:tcPr>
          <w:p w14:paraId="06284F0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36CCC6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F337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C4045D" w14:textId="77777777" w:rsidR="00075A53" w:rsidRPr="00075A53" w:rsidRDefault="00075A53">
            <w:r w:rsidRPr="00075A53">
              <w:t>countrySwitzerland</w:t>
            </w:r>
          </w:p>
        </w:tc>
        <w:tc>
          <w:tcPr>
            <w:tcW w:w="1170" w:type="dxa"/>
            <w:noWrap/>
            <w:hideMark/>
          </w:tcPr>
          <w:p w14:paraId="18E824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42635</w:t>
            </w:r>
          </w:p>
        </w:tc>
        <w:tc>
          <w:tcPr>
            <w:tcW w:w="1170" w:type="dxa"/>
            <w:noWrap/>
            <w:hideMark/>
          </w:tcPr>
          <w:p w14:paraId="1CD0D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158</w:t>
            </w:r>
          </w:p>
        </w:tc>
        <w:tc>
          <w:tcPr>
            <w:tcW w:w="1080" w:type="dxa"/>
            <w:noWrap/>
            <w:hideMark/>
          </w:tcPr>
          <w:p w14:paraId="142DE80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76</w:t>
            </w:r>
          </w:p>
        </w:tc>
        <w:tc>
          <w:tcPr>
            <w:tcW w:w="1170" w:type="dxa"/>
            <w:noWrap/>
            <w:hideMark/>
          </w:tcPr>
          <w:p w14:paraId="402ACC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4E101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6234E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05948" w14:textId="77777777" w:rsidR="00075A53" w:rsidRPr="00075A53" w:rsidRDefault="00075A53">
            <w:r w:rsidRPr="00075A53">
              <w:t>countrySyrian Arab Republic</w:t>
            </w:r>
          </w:p>
        </w:tc>
        <w:tc>
          <w:tcPr>
            <w:tcW w:w="1170" w:type="dxa"/>
            <w:noWrap/>
            <w:hideMark/>
          </w:tcPr>
          <w:p w14:paraId="118DFF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2405</w:t>
            </w:r>
          </w:p>
        </w:tc>
        <w:tc>
          <w:tcPr>
            <w:tcW w:w="1170" w:type="dxa"/>
            <w:noWrap/>
            <w:hideMark/>
          </w:tcPr>
          <w:p w14:paraId="0F84B59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51</w:t>
            </w:r>
          </w:p>
        </w:tc>
        <w:tc>
          <w:tcPr>
            <w:tcW w:w="1080" w:type="dxa"/>
            <w:noWrap/>
            <w:hideMark/>
          </w:tcPr>
          <w:p w14:paraId="7136A50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45</w:t>
            </w:r>
          </w:p>
        </w:tc>
        <w:tc>
          <w:tcPr>
            <w:tcW w:w="1170" w:type="dxa"/>
            <w:noWrap/>
            <w:hideMark/>
          </w:tcPr>
          <w:p w14:paraId="5865516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F103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A573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B3FDC" w14:textId="77777777" w:rsidR="00075A53" w:rsidRPr="00075A53" w:rsidRDefault="00075A53">
            <w:r w:rsidRPr="00075A53">
              <w:t>countryTajikistan</w:t>
            </w:r>
          </w:p>
        </w:tc>
        <w:tc>
          <w:tcPr>
            <w:tcW w:w="1170" w:type="dxa"/>
            <w:noWrap/>
            <w:hideMark/>
          </w:tcPr>
          <w:p w14:paraId="4A4DAC2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7562</w:t>
            </w:r>
          </w:p>
        </w:tc>
        <w:tc>
          <w:tcPr>
            <w:tcW w:w="1170" w:type="dxa"/>
            <w:noWrap/>
            <w:hideMark/>
          </w:tcPr>
          <w:p w14:paraId="20D1DD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06</w:t>
            </w:r>
          </w:p>
        </w:tc>
        <w:tc>
          <w:tcPr>
            <w:tcW w:w="1080" w:type="dxa"/>
            <w:noWrap/>
            <w:hideMark/>
          </w:tcPr>
          <w:p w14:paraId="2E26DF8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814</w:t>
            </w:r>
          </w:p>
        </w:tc>
        <w:tc>
          <w:tcPr>
            <w:tcW w:w="1170" w:type="dxa"/>
            <w:noWrap/>
            <w:hideMark/>
          </w:tcPr>
          <w:p w14:paraId="245B141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51E97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82B64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44CD87" w14:textId="77777777" w:rsidR="00075A53" w:rsidRPr="00075A53" w:rsidRDefault="00075A53">
            <w:r w:rsidRPr="00075A53">
              <w:t>countryThailand</w:t>
            </w:r>
          </w:p>
        </w:tc>
        <w:tc>
          <w:tcPr>
            <w:tcW w:w="1170" w:type="dxa"/>
            <w:noWrap/>
            <w:hideMark/>
          </w:tcPr>
          <w:p w14:paraId="518D80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217</w:t>
            </w:r>
          </w:p>
        </w:tc>
        <w:tc>
          <w:tcPr>
            <w:tcW w:w="1170" w:type="dxa"/>
            <w:noWrap/>
            <w:hideMark/>
          </w:tcPr>
          <w:p w14:paraId="3C7DC0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82</w:t>
            </w:r>
          </w:p>
        </w:tc>
        <w:tc>
          <w:tcPr>
            <w:tcW w:w="1080" w:type="dxa"/>
            <w:noWrap/>
            <w:hideMark/>
          </w:tcPr>
          <w:p w14:paraId="3F4785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6</w:t>
            </w:r>
          </w:p>
        </w:tc>
        <w:tc>
          <w:tcPr>
            <w:tcW w:w="1170" w:type="dxa"/>
            <w:noWrap/>
            <w:hideMark/>
          </w:tcPr>
          <w:p w14:paraId="35CE8C1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FE1F50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C9D66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396E734" w14:textId="77777777" w:rsidR="00075A53" w:rsidRPr="00075A53" w:rsidRDefault="00075A53">
            <w:r w:rsidRPr="00075A53">
              <w:t>countryThe former Yugoslav republic of Macedonia</w:t>
            </w:r>
          </w:p>
        </w:tc>
        <w:tc>
          <w:tcPr>
            <w:tcW w:w="1170" w:type="dxa"/>
            <w:noWrap/>
            <w:hideMark/>
          </w:tcPr>
          <w:p w14:paraId="7F309E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499</w:t>
            </w:r>
          </w:p>
        </w:tc>
        <w:tc>
          <w:tcPr>
            <w:tcW w:w="1170" w:type="dxa"/>
            <w:noWrap/>
            <w:hideMark/>
          </w:tcPr>
          <w:p w14:paraId="074E508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59</w:t>
            </w:r>
          </w:p>
        </w:tc>
        <w:tc>
          <w:tcPr>
            <w:tcW w:w="1080" w:type="dxa"/>
            <w:noWrap/>
            <w:hideMark/>
          </w:tcPr>
          <w:p w14:paraId="62732D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9</w:t>
            </w:r>
          </w:p>
        </w:tc>
        <w:tc>
          <w:tcPr>
            <w:tcW w:w="1170" w:type="dxa"/>
            <w:noWrap/>
            <w:hideMark/>
          </w:tcPr>
          <w:p w14:paraId="779E6F1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417B5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74B98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649DEA" w14:textId="77777777" w:rsidR="00075A53" w:rsidRPr="00075A53" w:rsidRDefault="00075A53">
            <w:r w:rsidRPr="00075A53">
              <w:t>countryTimor-Leste</w:t>
            </w:r>
          </w:p>
        </w:tc>
        <w:tc>
          <w:tcPr>
            <w:tcW w:w="1170" w:type="dxa"/>
            <w:noWrap/>
            <w:hideMark/>
          </w:tcPr>
          <w:p w14:paraId="480AF9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76573</w:t>
            </w:r>
          </w:p>
        </w:tc>
        <w:tc>
          <w:tcPr>
            <w:tcW w:w="1170" w:type="dxa"/>
            <w:noWrap/>
            <w:hideMark/>
          </w:tcPr>
          <w:p w14:paraId="680894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79</w:t>
            </w:r>
          </w:p>
        </w:tc>
        <w:tc>
          <w:tcPr>
            <w:tcW w:w="1080" w:type="dxa"/>
            <w:noWrap/>
            <w:hideMark/>
          </w:tcPr>
          <w:p w14:paraId="2C2CDF4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39</w:t>
            </w:r>
          </w:p>
        </w:tc>
        <w:tc>
          <w:tcPr>
            <w:tcW w:w="1170" w:type="dxa"/>
            <w:noWrap/>
            <w:hideMark/>
          </w:tcPr>
          <w:p w14:paraId="507D7F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E-10</w:t>
            </w:r>
          </w:p>
        </w:tc>
        <w:tc>
          <w:tcPr>
            <w:tcW w:w="1206" w:type="dxa"/>
            <w:noWrap/>
            <w:hideMark/>
          </w:tcPr>
          <w:p w14:paraId="798A94A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693B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FE768B" w14:textId="77777777" w:rsidR="00075A53" w:rsidRPr="00075A53" w:rsidRDefault="00075A53">
            <w:r w:rsidRPr="00075A53">
              <w:t>countryTogo</w:t>
            </w:r>
          </w:p>
        </w:tc>
        <w:tc>
          <w:tcPr>
            <w:tcW w:w="1170" w:type="dxa"/>
            <w:noWrap/>
            <w:hideMark/>
          </w:tcPr>
          <w:p w14:paraId="691667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9206</w:t>
            </w:r>
          </w:p>
        </w:tc>
        <w:tc>
          <w:tcPr>
            <w:tcW w:w="1170" w:type="dxa"/>
            <w:noWrap/>
            <w:hideMark/>
          </w:tcPr>
          <w:p w14:paraId="1B94F02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5</w:t>
            </w:r>
          </w:p>
        </w:tc>
        <w:tc>
          <w:tcPr>
            <w:tcW w:w="1080" w:type="dxa"/>
            <w:noWrap/>
            <w:hideMark/>
          </w:tcPr>
          <w:p w14:paraId="3BCDF5D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57</w:t>
            </w:r>
          </w:p>
        </w:tc>
        <w:tc>
          <w:tcPr>
            <w:tcW w:w="1170" w:type="dxa"/>
            <w:noWrap/>
            <w:hideMark/>
          </w:tcPr>
          <w:p w14:paraId="675DF62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63426</w:t>
            </w:r>
          </w:p>
        </w:tc>
        <w:tc>
          <w:tcPr>
            <w:tcW w:w="1206" w:type="dxa"/>
            <w:noWrap/>
            <w:hideMark/>
          </w:tcPr>
          <w:p w14:paraId="1AB817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B8CA6B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717911E" w14:textId="77777777" w:rsidR="00075A53" w:rsidRPr="00075A53" w:rsidRDefault="00075A53">
            <w:r w:rsidRPr="00075A53">
              <w:t>countryTonga</w:t>
            </w:r>
          </w:p>
        </w:tc>
        <w:tc>
          <w:tcPr>
            <w:tcW w:w="1170" w:type="dxa"/>
            <w:noWrap/>
            <w:hideMark/>
          </w:tcPr>
          <w:p w14:paraId="7E26EB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90355</w:t>
            </w:r>
          </w:p>
        </w:tc>
        <w:tc>
          <w:tcPr>
            <w:tcW w:w="1170" w:type="dxa"/>
            <w:noWrap/>
            <w:hideMark/>
          </w:tcPr>
          <w:p w14:paraId="3614A3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51</w:t>
            </w:r>
          </w:p>
        </w:tc>
        <w:tc>
          <w:tcPr>
            <w:tcW w:w="1080" w:type="dxa"/>
            <w:noWrap/>
            <w:hideMark/>
          </w:tcPr>
          <w:p w14:paraId="50CC56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04</w:t>
            </w:r>
          </w:p>
        </w:tc>
        <w:tc>
          <w:tcPr>
            <w:tcW w:w="1170" w:type="dxa"/>
            <w:noWrap/>
            <w:hideMark/>
          </w:tcPr>
          <w:p w14:paraId="4A1937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805D6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5D2B7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E39F75" w14:textId="77777777" w:rsidR="00075A53" w:rsidRPr="00075A53" w:rsidRDefault="00075A53">
            <w:r w:rsidRPr="00075A53">
              <w:t>countryTrinidad and Tobago</w:t>
            </w:r>
          </w:p>
        </w:tc>
        <w:tc>
          <w:tcPr>
            <w:tcW w:w="1170" w:type="dxa"/>
            <w:noWrap/>
            <w:hideMark/>
          </w:tcPr>
          <w:p w14:paraId="1069061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69877</w:t>
            </w:r>
          </w:p>
        </w:tc>
        <w:tc>
          <w:tcPr>
            <w:tcW w:w="1170" w:type="dxa"/>
            <w:noWrap/>
            <w:hideMark/>
          </w:tcPr>
          <w:p w14:paraId="281BC8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63</w:t>
            </w:r>
          </w:p>
        </w:tc>
        <w:tc>
          <w:tcPr>
            <w:tcW w:w="1080" w:type="dxa"/>
            <w:noWrap/>
            <w:hideMark/>
          </w:tcPr>
          <w:p w14:paraId="4CEA5A9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18</w:t>
            </w:r>
          </w:p>
        </w:tc>
        <w:tc>
          <w:tcPr>
            <w:tcW w:w="1170" w:type="dxa"/>
            <w:noWrap/>
            <w:hideMark/>
          </w:tcPr>
          <w:p w14:paraId="55A111C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F336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03F1E3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5A2D6E" w14:textId="77777777" w:rsidR="00075A53" w:rsidRPr="00075A53" w:rsidRDefault="00075A53">
            <w:r w:rsidRPr="00075A53">
              <w:t>countryTunisia</w:t>
            </w:r>
          </w:p>
        </w:tc>
        <w:tc>
          <w:tcPr>
            <w:tcW w:w="1170" w:type="dxa"/>
            <w:noWrap/>
            <w:hideMark/>
          </w:tcPr>
          <w:p w14:paraId="248DB8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4464</w:t>
            </w:r>
          </w:p>
        </w:tc>
        <w:tc>
          <w:tcPr>
            <w:tcW w:w="1170" w:type="dxa"/>
            <w:noWrap/>
            <w:hideMark/>
          </w:tcPr>
          <w:p w14:paraId="6BF32F1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2</w:t>
            </w:r>
          </w:p>
        </w:tc>
        <w:tc>
          <w:tcPr>
            <w:tcW w:w="1080" w:type="dxa"/>
            <w:noWrap/>
            <w:hideMark/>
          </w:tcPr>
          <w:p w14:paraId="6B61BE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61</w:t>
            </w:r>
          </w:p>
        </w:tc>
        <w:tc>
          <w:tcPr>
            <w:tcW w:w="1170" w:type="dxa"/>
            <w:noWrap/>
            <w:hideMark/>
          </w:tcPr>
          <w:p w14:paraId="1FD228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C666BB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59FE1F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678BF" w14:textId="77777777" w:rsidR="00075A53" w:rsidRPr="00075A53" w:rsidRDefault="00075A53">
            <w:r w:rsidRPr="00075A53">
              <w:t>countryTurkey</w:t>
            </w:r>
          </w:p>
        </w:tc>
        <w:tc>
          <w:tcPr>
            <w:tcW w:w="1170" w:type="dxa"/>
            <w:noWrap/>
            <w:hideMark/>
          </w:tcPr>
          <w:p w14:paraId="0C0318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2228</w:t>
            </w:r>
          </w:p>
        </w:tc>
        <w:tc>
          <w:tcPr>
            <w:tcW w:w="1170" w:type="dxa"/>
            <w:noWrap/>
            <w:hideMark/>
          </w:tcPr>
          <w:p w14:paraId="6DD5431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55</w:t>
            </w:r>
          </w:p>
        </w:tc>
        <w:tc>
          <w:tcPr>
            <w:tcW w:w="1080" w:type="dxa"/>
            <w:noWrap/>
            <w:hideMark/>
          </w:tcPr>
          <w:p w14:paraId="297B98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55</w:t>
            </w:r>
          </w:p>
        </w:tc>
        <w:tc>
          <w:tcPr>
            <w:tcW w:w="1170" w:type="dxa"/>
            <w:noWrap/>
            <w:hideMark/>
          </w:tcPr>
          <w:p w14:paraId="058FB9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5D55E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AB7F8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AC4C7F" w14:textId="77777777" w:rsidR="00075A53" w:rsidRPr="00075A53" w:rsidRDefault="00075A53">
            <w:r w:rsidRPr="00075A53">
              <w:t>countryTurkmenistan</w:t>
            </w:r>
          </w:p>
        </w:tc>
        <w:tc>
          <w:tcPr>
            <w:tcW w:w="1170" w:type="dxa"/>
            <w:noWrap/>
            <w:hideMark/>
          </w:tcPr>
          <w:p w14:paraId="39FF6B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96213</w:t>
            </w:r>
          </w:p>
        </w:tc>
        <w:tc>
          <w:tcPr>
            <w:tcW w:w="1170" w:type="dxa"/>
            <w:noWrap/>
            <w:hideMark/>
          </w:tcPr>
          <w:p w14:paraId="16CAB17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35</w:t>
            </w:r>
          </w:p>
        </w:tc>
        <w:tc>
          <w:tcPr>
            <w:tcW w:w="1080" w:type="dxa"/>
            <w:noWrap/>
            <w:hideMark/>
          </w:tcPr>
          <w:p w14:paraId="7905DD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04</w:t>
            </w:r>
          </w:p>
        </w:tc>
        <w:tc>
          <w:tcPr>
            <w:tcW w:w="1170" w:type="dxa"/>
            <w:noWrap/>
            <w:hideMark/>
          </w:tcPr>
          <w:p w14:paraId="71029F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89E-15</w:t>
            </w:r>
          </w:p>
        </w:tc>
        <w:tc>
          <w:tcPr>
            <w:tcW w:w="1206" w:type="dxa"/>
            <w:noWrap/>
            <w:hideMark/>
          </w:tcPr>
          <w:p w14:paraId="0CA9F1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217A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475945" w14:textId="77777777" w:rsidR="00075A53" w:rsidRPr="00075A53" w:rsidRDefault="00075A53">
            <w:r w:rsidRPr="00075A53">
              <w:t>countryUganda</w:t>
            </w:r>
          </w:p>
        </w:tc>
        <w:tc>
          <w:tcPr>
            <w:tcW w:w="1170" w:type="dxa"/>
            <w:noWrap/>
            <w:hideMark/>
          </w:tcPr>
          <w:p w14:paraId="00388B0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828</w:t>
            </w:r>
          </w:p>
        </w:tc>
        <w:tc>
          <w:tcPr>
            <w:tcW w:w="1170" w:type="dxa"/>
            <w:noWrap/>
            <w:hideMark/>
          </w:tcPr>
          <w:p w14:paraId="14395E2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6</w:t>
            </w:r>
          </w:p>
        </w:tc>
        <w:tc>
          <w:tcPr>
            <w:tcW w:w="1080" w:type="dxa"/>
            <w:noWrap/>
            <w:hideMark/>
          </w:tcPr>
          <w:p w14:paraId="77DE18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w:t>
            </w:r>
          </w:p>
        </w:tc>
        <w:tc>
          <w:tcPr>
            <w:tcW w:w="1170" w:type="dxa"/>
            <w:noWrap/>
            <w:hideMark/>
          </w:tcPr>
          <w:p w14:paraId="1E6275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41471</w:t>
            </w:r>
          </w:p>
        </w:tc>
        <w:tc>
          <w:tcPr>
            <w:tcW w:w="1206" w:type="dxa"/>
            <w:noWrap/>
            <w:hideMark/>
          </w:tcPr>
          <w:p w14:paraId="423A5D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23171B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0BDA7" w14:textId="77777777" w:rsidR="00075A53" w:rsidRPr="00075A53" w:rsidRDefault="00075A53">
            <w:r w:rsidRPr="00075A53">
              <w:t>countryUkraine</w:t>
            </w:r>
          </w:p>
        </w:tc>
        <w:tc>
          <w:tcPr>
            <w:tcW w:w="1170" w:type="dxa"/>
            <w:noWrap/>
            <w:hideMark/>
          </w:tcPr>
          <w:p w14:paraId="372865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2489</w:t>
            </w:r>
          </w:p>
        </w:tc>
        <w:tc>
          <w:tcPr>
            <w:tcW w:w="1170" w:type="dxa"/>
            <w:noWrap/>
            <w:hideMark/>
          </w:tcPr>
          <w:p w14:paraId="23C970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121</w:t>
            </w:r>
          </w:p>
        </w:tc>
        <w:tc>
          <w:tcPr>
            <w:tcW w:w="1080" w:type="dxa"/>
            <w:noWrap/>
            <w:hideMark/>
          </w:tcPr>
          <w:p w14:paraId="01DE888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68</w:t>
            </w:r>
          </w:p>
        </w:tc>
        <w:tc>
          <w:tcPr>
            <w:tcW w:w="1170" w:type="dxa"/>
            <w:noWrap/>
            <w:hideMark/>
          </w:tcPr>
          <w:p w14:paraId="5128C9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CB375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53DC53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8183F2" w14:textId="77777777" w:rsidR="00075A53" w:rsidRPr="00075A53" w:rsidRDefault="00075A53">
            <w:r w:rsidRPr="00075A53">
              <w:t>countryUnited Arab Emirates</w:t>
            </w:r>
          </w:p>
        </w:tc>
        <w:tc>
          <w:tcPr>
            <w:tcW w:w="1170" w:type="dxa"/>
            <w:noWrap/>
            <w:hideMark/>
          </w:tcPr>
          <w:p w14:paraId="2BAFA7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2142</w:t>
            </w:r>
          </w:p>
        </w:tc>
        <w:tc>
          <w:tcPr>
            <w:tcW w:w="1170" w:type="dxa"/>
            <w:noWrap/>
            <w:hideMark/>
          </w:tcPr>
          <w:p w14:paraId="0CB958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36</w:t>
            </w:r>
          </w:p>
        </w:tc>
        <w:tc>
          <w:tcPr>
            <w:tcW w:w="1080" w:type="dxa"/>
            <w:noWrap/>
            <w:hideMark/>
          </w:tcPr>
          <w:p w14:paraId="3D8BBEC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891</w:t>
            </w:r>
          </w:p>
        </w:tc>
        <w:tc>
          <w:tcPr>
            <w:tcW w:w="1170" w:type="dxa"/>
            <w:noWrap/>
            <w:hideMark/>
          </w:tcPr>
          <w:p w14:paraId="3522177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EB9E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4A7D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C4A3D4" w14:textId="77777777" w:rsidR="00075A53" w:rsidRPr="00075A53" w:rsidRDefault="00075A53">
            <w:r w:rsidRPr="00075A53">
              <w:t>countryUnited Kingdom of Great Britain and Northern Ireland</w:t>
            </w:r>
          </w:p>
        </w:tc>
        <w:tc>
          <w:tcPr>
            <w:tcW w:w="1170" w:type="dxa"/>
            <w:noWrap/>
            <w:hideMark/>
          </w:tcPr>
          <w:p w14:paraId="0BCDE0B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71715</w:t>
            </w:r>
          </w:p>
        </w:tc>
        <w:tc>
          <w:tcPr>
            <w:tcW w:w="1170" w:type="dxa"/>
            <w:noWrap/>
            <w:hideMark/>
          </w:tcPr>
          <w:p w14:paraId="7432D1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5C9B1E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224</w:t>
            </w:r>
          </w:p>
        </w:tc>
        <w:tc>
          <w:tcPr>
            <w:tcW w:w="1170" w:type="dxa"/>
            <w:noWrap/>
            <w:hideMark/>
          </w:tcPr>
          <w:p w14:paraId="45FFEE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6ABFB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4A33A4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CCF516F" w14:textId="77777777" w:rsidR="00075A53" w:rsidRPr="00075A53" w:rsidRDefault="00075A53">
            <w:r w:rsidRPr="00075A53">
              <w:t>countryUnited Republic of Tanzania</w:t>
            </w:r>
          </w:p>
        </w:tc>
        <w:tc>
          <w:tcPr>
            <w:tcW w:w="1170" w:type="dxa"/>
            <w:noWrap/>
            <w:hideMark/>
          </w:tcPr>
          <w:p w14:paraId="6873ED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441</w:t>
            </w:r>
          </w:p>
        </w:tc>
        <w:tc>
          <w:tcPr>
            <w:tcW w:w="1170" w:type="dxa"/>
            <w:noWrap/>
            <w:hideMark/>
          </w:tcPr>
          <w:p w14:paraId="427CB9B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1</w:t>
            </w:r>
          </w:p>
        </w:tc>
        <w:tc>
          <w:tcPr>
            <w:tcW w:w="1080" w:type="dxa"/>
            <w:noWrap/>
            <w:hideMark/>
          </w:tcPr>
          <w:p w14:paraId="45EDF9B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3</w:t>
            </w:r>
          </w:p>
        </w:tc>
        <w:tc>
          <w:tcPr>
            <w:tcW w:w="1170" w:type="dxa"/>
            <w:noWrap/>
            <w:hideMark/>
          </w:tcPr>
          <w:p w14:paraId="559210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8677</w:t>
            </w:r>
          </w:p>
        </w:tc>
        <w:tc>
          <w:tcPr>
            <w:tcW w:w="1206" w:type="dxa"/>
            <w:noWrap/>
            <w:hideMark/>
          </w:tcPr>
          <w:p w14:paraId="5F87B7C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3C2E8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FF3A24" w14:textId="77777777" w:rsidR="00075A53" w:rsidRPr="00075A53" w:rsidRDefault="00075A53">
            <w:r w:rsidRPr="00075A53">
              <w:t>countryUnited States of America</w:t>
            </w:r>
          </w:p>
        </w:tc>
        <w:tc>
          <w:tcPr>
            <w:tcW w:w="1170" w:type="dxa"/>
            <w:noWrap/>
            <w:hideMark/>
          </w:tcPr>
          <w:p w14:paraId="3E663F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9859</w:t>
            </w:r>
          </w:p>
        </w:tc>
        <w:tc>
          <w:tcPr>
            <w:tcW w:w="1170" w:type="dxa"/>
            <w:noWrap/>
            <w:hideMark/>
          </w:tcPr>
          <w:p w14:paraId="7394B7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2B52F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2</w:t>
            </w:r>
          </w:p>
        </w:tc>
        <w:tc>
          <w:tcPr>
            <w:tcW w:w="1170" w:type="dxa"/>
            <w:noWrap/>
            <w:hideMark/>
          </w:tcPr>
          <w:p w14:paraId="28BB78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0740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DDF3C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D20AF2" w14:textId="77777777" w:rsidR="00075A53" w:rsidRPr="00075A53" w:rsidRDefault="00075A53">
            <w:r w:rsidRPr="00075A53">
              <w:t>countryUruguay</w:t>
            </w:r>
          </w:p>
        </w:tc>
        <w:tc>
          <w:tcPr>
            <w:tcW w:w="1170" w:type="dxa"/>
            <w:noWrap/>
            <w:hideMark/>
          </w:tcPr>
          <w:p w14:paraId="77FAC3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65011</w:t>
            </w:r>
          </w:p>
        </w:tc>
        <w:tc>
          <w:tcPr>
            <w:tcW w:w="1170" w:type="dxa"/>
            <w:noWrap/>
            <w:hideMark/>
          </w:tcPr>
          <w:p w14:paraId="6A1F5AD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693</w:t>
            </w:r>
          </w:p>
        </w:tc>
        <w:tc>
          <w:tcPr>
            <w:tcW w:w="1080" w:type="dxa"/>
            <w:noWrap/>
            <w:hideMark/>
          </w:tcPr>
          <w:p w14:paraId="4FEC9F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282</w:t>
            </w:r>
          </w:p>
        </w:tc>
        <w:tc>
          <w:tcPr>
            <w:tcW w:w="1170" w:type="dxa"/>
            <w:noWrap/>
            <w:hideMark/>
          </w:tcPr>
          <w:p w14:paraId="43AB2BB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8B8353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6F2F71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1C1933" w14:textId="77777777" w:rsidR="00075A53" w:rsidRPr="00075A53" w:rsidRDefault="00075A53">
            <w:r w:rsidRPr="00075A53">
              <w:t>countryUzbekistan</w:t>
            </w:r>
          </w:p>
        </w:tc>
        <w:tc>
          <w:tcPr>
            <w:tcW w:w="1170" w:type="dxa"/>
            <w:noWrap/>
            <w:hideMark/>
          </w:tcPr>
          <w:p w14:paraId="58FF89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581</w:t>
            </w:r>
          </w:p>
        </w:tc>
        <w:tc>
          <w:tcPr>
            <w:tcW w:w="1170" w:type="dxa"/>
            <w:noWrap/>
            <w:hideMark/>
          </w:tcPr>
          <w:p w14:paraId="5E555F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996</w:t>
            </w:r>
          </w:p>
        </w:tc>
        <w:tc>
          <w:tcPr>
            <w:tcW w:w="1080" w:type="dxa"/>
            <w:noWrap/>
            <w:hideMark/>
          </w:tcPr>
          <w:p w14:paraId="0C38B5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15</w:t>
            </w:r>
          </w:p>
        </w:tc>
        <w:tc>
          <w:tcPr>
            <w:tcW w:w="1170" w:type="dxa"/>
            <w:noWrap/>
            <w:hideMark/>
          </w:tcPr>
          <w:p w14:paraId="769E727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79AC13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5C8F5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FD9886" w14:textId="77777777" w:rsidR="00075A53" w:rsidRPr="00075A53" w:rsidRDefault="00075A53">
            <w:r w:rsidRPr="00075A53">
              <w:t>countryVanuatu</w:t>
            </w:r>
          </w:p>
        </w:tc>
        <w:tc>
          <w:tcPr>
            <w:tcW w:w="1170" w:type="dxa"/>
            <w:noWrap/>
            <w:hideMark/>
          </w:tcPr>
          <w:p w14:paraId="28D139D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7003</w:t>
            </w:r>
          </w:p>
        </w:tc>
        <w:tc>
          <w:tcPr>
            <w:tcW w:w="1170" w:type="dxa"/>
            <w:noWrap/>
            <w:hideMark/>
          </w:tcPr>
          <w:p w14:paraId="7DA52CB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897</w:t>
            </w:r>
          </w:p>
        </w:tc>
        <w:tc>
          <w:tcPr>
            <w:tcW w:w="1080" w:type="dxa"/>
            <w:noWrap/>
            <w:hideMark/>
          </w:tcPr>
          <w:p w14:paraId="44B093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48</w:t>
            </w:r>
          </w:p>
        </w:tc>
        <w:tc>
          <w:tcPr>
            <w:tcW w:w="1170" w:type="dxa"/>
            <w:noWrap/>
            <w:hideMark/>
          </w:tcPr>
          <w:p w14:paraId="452922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619A1A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CD5E79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F4C5FD" w14:textId="77777777" w:rsidR="00075A53" w:rsidRPr="00075A53" w:rsidRDefault="00075A53">
            <w:r w:rsidRPr="00075A53">
              <w:t>countryVenezuela (Bolivarian Republic of)</w:t>
            </w:r>
          </w:p>
        </w:tc>
        <w:tc>
          <w:tcPr>
            <w:tcW w:w="1170" w:type="dxa"/>
            <w:noWrap/>
            <w:hideMark/>
          </w:tcPr>
          <w:p w14:paraId="6E5C67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56669</w:t>
            </w:r>
          </w:p>
        </w:tc>
        <w:tc>
          <w:tcPr>
            <w:tcW w:w="1170" w:type="dxa"/>
            <w:noWrap/>
            <w:hideMark/>
          </w:tcPr>
          <w:p w14:paraId="6A007A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71</w:t>
            </w:r>
          </w:p>
        </w:tc>
        <w:tc>
          <w:tcPr>
            <w:tcW w:w="1080" w:type="dxa"/>
            <w:noWrap/>
            <w:hideMark/>
          </w:tcPr>
          <w:p w14:paraId="2F7514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65</w:t>
            </w:r>
          </w:p>
        </w:tc>
        <w:tc>
          <w:tcPr>
            <w:tcW w:w="1170" w:type="dxa"/>
            <w:noWrap/>
            <w:hideMark/>
          </w:tcPr>
          <w:p w14:paraId="3995963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AAF9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CF3D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2224A8" w14:textId="77777777" w:rsidR="00075A53" w:rsidRPr="00075A53" w:rsidRDefault="00075A53">
            <w:r w:rsidRPr="00075A53">
              <w:t>countryViet Nam</w:t>
            </w:r>
          </w:p>
        </w:tc>
        <w:tc>
          <w:tcPr>
            <w:tcW w:w="1170" w:type="dxa"/>
            <w:noWrap/>
            <w:hideMark/>
          </w:tcPr>
          <w:p w14:paraId="79E51F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01884</w:t>
            </w:r>
          </w:p>
        </w:tc>
        <w:tc>
          <w:tcPr>
            <w:tcW w:w="1170" w:type="dxa"/>
            <w:noWrap/>
            <w:hideMark/>
          </w:tcPr>
          <w:p w14:paraId="65FCA6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1</w:t>
            </w:r>
          </w:p>
        </w:tc>
        <w:tc>
          <w:tcPr>
            <w:tcW w:w="1080" w:type="dxa"/>
            <w:noWrap/>
            <w:hideMark/>
          </w:tcPr>
          <w:p w14:paraId="2888C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02</w:t>
            </w:r>
          </w:p>
        </w:tc>
        <w:tc>
          <w:tcPr>
            <w:tcW w:w="1170" w:type="dxa"/>
            <w:noWrap/>
            <w:hideMark/>
          </w:tcPr>
          <w:p w14:paraId="218BC6A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A51A32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08E1D5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5490A6" w14:textId="77777777" w:rsidR="00075A53" w:rsidRPr="00075A53" w:rsidRDefault="00075A53">
            <w:r w:rsidRPr="00075A53">
              <w:t>countryYemen</w:t>
            </w:r>
          </w:p>
        </w:tc>
        <w:tc>
          <w:tcPr>
            <w:tcW w:w="1170" w:type="dxa"/>
            <w:noWrap/>
            <w:hideMark/>
          </w:tcPr>
          <w:p w14:paraId="083DF3A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3099</w:t>
            </w:r>
          </w:p>
        </w:tc>
        <w:tc>
          <w:tcPr>
            <w:tcW w:w="1170" w:type="dxa"/>
            <w:noWrap/>
            <w:hideMark/>
          </w:tcPr>
          <w:p w14:paraId="4BB9A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52</w:t>
            </w:r>
          </w:p>
        </w:tc>
        <w:tc>
          <w:tcPr>
            <w:tcW w:w="1080" w:type="dxa"/>
            <w:noWrap/>
            <w:hideMark/>
          </w:tcPr>
          <w:p w14:paraId="2C1EBDB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189</w:t>
            </w:r>
          </w:p>
        </w:tc>
        <w:tc>
          <w:tcPr>
            <w:tcW w:w="1170" w:type="dxa"/>
            <w:noWrap/>
            <w:hideMark/>
          </w:tcPr>
          <w:p w14:paraId="326159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36E-13</w:t>
            </w:r>
          </w:p>
        </w:tc>
        <w:tc>
          <w:tcPr>
            <w:tcW w:w="1206" w:type="dxa"/>
            <w:noWrap/>
            <w:hideMark/>
          </w:tcPr>
          <w:p w14:paraId="5BB3173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5164D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707E785" w14:textId="77777777" w:rsidR="00075A53" w:rsidRPr="00075A53" w:rsidRDefault="00075A53">
            <w:r w:rsidRPr="00075A53">
              <w:t>countryZambia</w:t>
            </w:r>
          </w:p>
        </w:tc>
        <w:tc>
          <w:tcPr>
            <w:tcW w:w="1170" w:type="dxa"/>
            <w:noWrap/>
            <w:hideMark/>
          </w:tcPr>
          <w:p w14:paraId="3549C88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4739</w:t>
            </w:r>
          </w:p>
        </w:tc>
        <w:tc>
          <w:tcPr>
            <w:tcW w:w="1170" w:type="dxa"/>
            <w:noWrap/>
            <w:hideMark/>
          </w:tcPr>
          <w:p w14:paraId="6A9E1D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74</w:t>
            </w:r>
          </w:p>
        </w:tc>
        <w:tc>
          <w:tcPr>
            <w:tcW w:w="1080" w:type="dxa"/>
            <w:noWrap/>
            <w:hideMark/>
          </w:tcPr>
          <w:p w14:paraId="4EEA6E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w:t>
            </w:r>
          </w:p>
        </w:tc>
        <w:tc>
          <w:tcPr>
            <w:tcW w:w="1170" w:type="dxa"/>
            <w:noWrap/>
            <w:hideMark/>
          </w:tcPr>
          <w:p w14:paraId="12978E7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220894</w:t>
            </w:r>
          </w:p>
        </w:tc>
        <w:tc>
          <w:tcPr>
            <w:tcW w:w="1206" w:type="dxa"/>
            <w:noWrap/>
            <w:hideMark/>
          </w:tcPr>
          <w:p w14:paraId="5B405D8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07718B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95EFDD" w14:textId="77777777" w:rsidR="00075A53" w:rsidRPr="00075A53" w:rsidRDefault="00075A53">
            <w:r w:rsidRPr="00075A53">
              <w:lastRenderedPageBreak/>
              <w:t>countryZimbabwe</w:t>
            </w:r>
          </w:p>
        </w:tc>
        <w:tc>
          <w:tcPr>
            <w:tcW w:w="1170" w:type="dxa"/>
            <w:noWrap/>
            <w:hideMark/>
          </w:tcPr>
          <w:p w14:paraId="131F92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562</w:t>
            </w:r>
          </w:p>
        </w:tc>
        <w:tc>
          <w:tcPr>
            <w:tcW w:w="1170" w:type="dxa"/>
            <w:noWrap/>
            <w:hideMark/>
          </w:tcPr>
          <w:p w14:paraId="3D405E3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018</w:t>
            </w:r>
          </w:p>
        </w:tc>
        <w:tc>
          <w:tcPr>
            <w:tcW w:w="1080" w:type="dxa"/>
            <w:noWrap/>
            <w:hideMark/>
          </w:tcPr>
          <w:p w14:paraId="696A95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7</w:t>
            </w:r>
          </w:p>
        </w:tc>
        <w:tc>
          <w:tcPr>
            <w:tcW w:w="1170" w:type="dxa"/>
            <w:noWrap/>
            <w:hideMark/>
          </w:tcPr>
          <w:p w14:paraId="38ED45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8826</w:t>
            </w:r>
          </w:p>
        </w:tc>
        <w:tc>
          <w:tcPr>
            <w:tcW w:w="1206" w:type="dxa"/>
            <w:noWrap/>
            <w:hideMark/>
          </w:tcPr>
          <w:p w14:paraId="019D37C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54C0A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A06A47D" w14:textId="77777777" w:rsidR="00075A53" w:rsidRPr="00075A53" w:rsidRDefault="00075A53">
            <w:r w:rsidRPr="00075A53">
              <w:t>income_composition_of_resources</w:t>
            </w:r>
          </w:p>
        </w:tc>
        <w:tc>
          <w:tcPr>
            <w:tcW w:w="1170" w:type="dxa"/>
            <w:noWrap/>
            <w:hideMark/>
          </w:tcPr>
          <w:p w14:paraId="5BE11E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1344</w:t>
            </w:r>
          </w:p>
        </w:tc>
        <w:tc>
          <w:tcPr>
            <w:tcW w:w="1170" w:type="dxa"/>
            <w:noWrap/>
            <w:hideMark/>
          </w:tcPr>
          <w:p w14:paraId="66505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052</w:t>
            </w:r>
          </w:p>
        </w:tc>
        <w:tc>
          <w:tcPr>
            <w:tcW w:w="1080" w:type="dxa"/>
            <w:noWrap/>
            <w:hideMark/>
          </w:tcPr>
          <w:p w14:paraId="32402D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675</w:t>
            </w:r>
          </w:p>
        </w:tc>
        <w:tc>
          <w:tcPr>
            <w:tcW w:w="1170" w:type="dxa"/>
            <w:noWrap/>
            <w:hideMark/>
          </w:tcPr>
          <w:p w14:paraId="631643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E-08</w:t>
            </w:r>
          </w:p>
        </w:tc>
        <w:tc>
          <w:tcPr>
            <w:tcW w:w="1206" w:type="dxa"/>
            <w:noWrap/>
            <w:hideMark/>
          </w:tcPr>
          <w:p w14:paraId="6836D9F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3C748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D6FC466" w14:textId="77777777" w:rsidR="00075A53" w:rsidRPr="00075A53" w:rsidRDefault="00075A53">
            <w:r w:rsidRPr="00075A53">
              <w:t>statusDeveloped</w:t>
            </w:r>
          </w:p>
        </w:tc>
        <w:tc>
          <w:tcPr>
            <w:tcW w:w="1170" w:type="dxa"/>
            <w:noWrap/>
            <w:hideMark/>
          </w:tcPr>
          <w:p w14:paraId="63CE4E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CB7AE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080" w:type="dxa"/>
            <w:noWrap/>
            <w:hideMark/>
          </w:tcPr>
          <w:p w14:paraId="2DB0FF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A3DA0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206" w:type="dxa"/>
            <w:noWrap/>
            <w:hideMark/>
          </w:tcPr>
          <w:p w14:paraId="294915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B04815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47142E" w14:textId="77777777" w:rsidR="00075A53" w:rsidRPr="00075A53" w:rsidRDefault="00075A53">
            <w:r w:rsidRPr="00075A53">
              <w:t>schooling</w:t>
            </w:r>
          </w:p>
        </w:tc>
        <w:tc>
          <w:tcPr>
            <w:tcW w:w="1170" w:type="dxa"/>
            <w:noWrap/>
            <w:hideMark/>
          </w:tcPr>
          <w:p w14:paraId="24DE0A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489</w:t>
            </w:r>
          </w:p>
        </w:tc>
        <w:tc>
          <w:tcPr>
            <w:tcW w:w="1170" w:type="dxa"/>
            <w:noWrap/>
            <w:hideMark/>
          </w:tcPr>
          <w:p w14:paraId="754B1EE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3994</w:t>
            </w:r>
          </w:p>
        </w:tc>
        <w:tc>
          <w:tcPr>
            <w:tcW w:w="1080" w:type="dxa"/>
            <w:noWrap/>
            <w:hideMark/>
          </w:tcPr>
          <w:p w14:paraId="5DEE52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95</w:t>
            </w:r>
          </w:p>
        </w:tc>
        <w:tc>
          <w:tcPr>
            <w:tcW w:w="1170" w:type="dxa"/>
            <w:noWrap/>
            <w:hideMark/>
          </w:tcPr>
          <w:p w14:paraId="1AEA465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98DA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3305D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6E238E6" w14:textId="77777777" w:rsidR="00075A53" w:rsidRPr="00075A53" w:rsidRDefault="00075A53">
            <w:r w:rsidRPr="00075A53">
              <w:t>hiv_aids</w:t>
            </w:r>
          </w:p>
        </w:tc>
        <w:tc>
          <w:tcPr>
            <w:tcW w:w="1170" w:type="dxa"/>
            <w:noWrap/>
            <w:hideMark/>
          </w:tcPr>
          <w:p w14:paraId="6FADB1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5658</w:t>
            </w:r>
          </w:p>
        </w:tc>
        <w:tc>
          <w:tcPr>
            <w:tcW w:w="1170" w:type="dxa"/>
            <w:noWrap/>
            <w:hideMark/>
          </w:tcPr>
          <w:p w14:paraId="756D8C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57</w:t>
            </w:r>
          </w:p>
        </w:tc>
        <w:tc>
          <w:tcPr>
            <w:tcW w:w="1080" w:type="dxa"/>
            <w:noWrap/>
            <w:hideMark/>
          </w:tcPr>
          <w:p w14:paraId="06A74F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083</w:t>
            </w:r>
          </w:p>
        </w:tc>
        <w:tc>
          <w:tcPr>
            <w:tcW w:w="1170" w:type="dxa"/>
            <w:noWrap/>
            <w:hideMark/>
          </w:tcPr>
          <w:p w14:paraId="5B8F675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7BECA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bl>
    <w:p w14:paraId="2661F3D3" w14:textId="2584BDE6" w:rsidR="00386811" w:rsidRDefault="00075A53" w:rsidP="00CB55F1">
      <w:pPr>
        <w:pStyle w:val="Caption"/>
      </w:pPr>
      <w:bookmarkStart w:id="24" w:name="_Ref52708222"/>
      <w:bookmarkStart w:id="25" w:name="_Ref52708217"/>
      <w:r>
        <w:t xml:space="preserve">Table </w:t>
      </w:r>
      <w:fldSimple w:instr=" SEQ Table \* ARABIC ">
        <w:r w:rsidR="00BD08F3">
          <w:rPr>
            <w:noProof/>
          </w:rPr>
          <w:t>5</w:t>
        </w:r>
      </w:fldSimple>
      <w:bookmarkEnd w:id="24"/>
      <w:r>
        <w:t>. Coefficients, standard error, t-value, and p-value of Predictive Model</w:t>
      </w:r>
      <w:bookmarkEnd w:id="25"/>
    </w:p>
    <w:p w14:paraId="2EEA7BB2" w14:textId="77777777" w:rsidR="00CC1383" w:rsidRDefault="00CC1383" w:rsidP="00CB55F1">
      <w:pPr>
        <w:keepNext/>
      </w:pPr>
      <w:r w:rsidRPr="00CC1383">
        <w:rPr>
          <w:noProof/>
        </w:rPr>
        <w:drawing>
          <wp:inline distT="0" distB="0" distL="0" distR="0" wp14:anchorId="5BA210F0" wp14:editId="7DFAECD3">
            <wp:extent cx="5943600" cy="36912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91255"/>
                    </a:xfrm>
                    <a:prstGeom prst="rect">
                      <a:avLst/>
                    </a:prstGeom>
                  </pic:spPr>
                </pic:pic>
              </a:graphicData>
            </a:graphic>
          </wp:inline>
        </w:drawing>
      </w:r>
    </w:p>
    <w:p w14:paraId="225CADE3" w14:textId="310814FF" w:rsidR="00075A53" w:rsidRDefault="00CC1383" w:rsidP="00CB55F1">
      <w:pPr>
        <w:pStyle w:val="Caption"/>
      </w:pPr>
      <w:bookmarkStart w:id="26" w:name="_Ref52708448"/>
      <w:r>
        <w:t xml:space="preserve">Figure </w:t>
      </w:r>
      <w:fldSimple w:instr=" SEQ Figure \* ARABIC ">
        <w:r w:rsidR="00BD08F3">
          <w:rPr>
            <w:noProof/>
          </w:rPr>
          <w:t>27</w:t>
        </w:r>
      </w:fldSimple>
      <w:bookmarkEnd w:id="26"/>
      <w:r>
        <w:t>: Analysis of residuals for our predictive model</w:t>
      </w:r>
    </w:p>
    <w:p w14:paraId="3D0E22AA" w14:textId="77777777" w:rsidR="00CC1383" w:rsidRPr="00D27FEA" w:rsidRDefault="00CC1383"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r w:rsidRPr="0085056E">
        <w:rPr>
          <w:rStyle w:val="KeywordTok"/>
          <w:sz w:val="21"/>
          <w:szCs w:val="21"/>
        </w:rPr>
        <w:t>tree</w:t>
      </w:r>
      <w:r w:rsidRPr="0085056E">
        <w:rPr>
          <w:rStyle w:val="NormalTok"/>
          <w:sz w:val="21"/>
          <w:szCs w:val="21"/>
        </w:rPr>
        <w:t xml:space="preserve">(life_expectancy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tree_train[,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tree(formula = life_expectancy ~ ., data = tree_train[,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hiv_aids"                        "income_composition_of_resources"</w:t>
      </w:r>
      <w:r w:rsidRPr="0085056E">
        <w:rPr>
          <w:sz w:val="21"/>
          <w:szCs w:val="21"/>
        </w:rPr>
        <w:br/>
      </w:r>
      <w:r w:rsidRPr="0085056E">
        <w:rPr>
          <w:rStyle w:val="VerbatimChar"/>
          <w:sz w:val="21"/>
          <w:szCs w:val="21"/>
        </w:rPr>
        <w:t xml:space="preserve">## [3] "adult_mortality"                 "infant_deaths"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51000  -2.11000  -0.05483   0.00000   2.19300  16.19000</w:t>
      </w:r>
    </w:p>
    <w:p w14:paraId="3CAF2D28" w14:textId="60E0E241" w:rsidR="00C026D1" w:rsidRDefault="004D15BB" w:rsidP="004D15BB">
      <w:pPr>
        <w:pStyle w:val="Caption"/>
      </w:pPr>
      <w:r>
        <w:t xml:space="preserve">Figure </w:t>
      </w:r>
      <w:fldSimple w:instr=" SEQ Figure \* ARABIC ">
        <w:r w:rsidR="00BD08F3">
          <w:rPr>
            <w:noProof/>
          </w:rPr>
          <w:t>28</w:t>
        </w:r>
      </w:fldSimple>
      <w:r>
        <w:t xml:space="preserve">: </w:t>
      </w:r>
      <w:r w:rsidRPr="00D17E35">
        <w:t>Output chunk for tree model showing the four variables used in the tree construction</w:t>
      </w:r>
    </w:p>
    <w:p w14:paraId="7BC2D561" w14:textId="77777777" w:rsidR="004D15BB" w:rsidRDefault="00C026D1" w:rsidP="004D15BB">
      <w:pPr>
        <w:keepNext/>
      </w:pPr>
      <w:bookmarkStart w:id="27" w:name="_Hlk52641711"/>
      <w:r>
        <w:rPr>
          <w:noProof/>
        </w:rPr>
        <w:lastRenderedPageBreak/>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46"/>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3359400F" w:rsidR="00C026D1" w:rsidRDefault="004D15BB" w:rsidP="004D15BB">
      <w:pPr>
        <w:pStyle w:val="Caption"/>
      </w:pPr>
      <w:bookmarkStart w:id="28" w:name="_Ref52706246"/>
      <w:r>
        <w:t xml:space="preserve">Figure </w:t>
      </w:r>
      <w:fldSimple w:instr=" SEQ Figure \* ARABIC ">
        <w:r w:rsidR="00BD08F3">
          <w:rPr>
            <w:noProof/>
          </w:rPr>
          <w:t>29</w:t>
        </w:r>
      </w:fldSimple>
      <w:bookmarkEnd w:id="28"/>
      <w:r>
        <w:t xml:space="preserve">: </w:t>
      </w:r>
      <w:r w:rsidRPr="008B01A0">
        <w:t>Model fit for our test data set using a tree regression</w:t>
      </w:r>
    </w:p>
    <w:bookmarkEnd w:id="27"/>
    <w:p w14:paraId="23009A5B" w14:textId="77777777" w:rsidR="004807FE" w:rsidRDefault="00C026D1" w:rsidP="00075A53">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7"/>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017FD860" w14:textId="183C01E9" w:rsidR="004D15BB" w:rsidRDefault="004807FE" w:rsidP="00CB55F1">
      <w:pPr>
        <w:pStyle w:val="Caption"/>
      </w:pPr>
      <w:r>
        <w:t xml:space="preserve">Figure </w:t>
      </w:r>
      <w:fldSimple w:instr=" SEQ Figure \* ARABIC ">
        <w:r w:rsidR="00BD08F3">
          <w:rPr>
            <w:noProof/>
          </w:rPr>
          <w:t>30</w:t>
        </w:r>
      </w:fldSimple>
      <w:r>
        <w:t>: Model fit for our test data set using a random forest regression which used all predictors and 5 splits per node</w:t>
      </w:r>
    </w:p>
    <w:p w14:paraId="063B6049" w14:textId="77777777" w:rsidR="004D15BB" w:rsidRDefault="000F7CD7" w:rsidP="004D15BB">
      <w:pPr>
        <w:keepNext/>
      </w:pPr>
      <w:r>
        <w:rPr>
          <w:noProof/>
        </w:rPr>
        <w:drawing>
          <wp:inline distT="0" distB="0" distL="0" distR="0" wp14:anchorId="51B44B9D" wp14:editId="34CC7DDC">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8"/>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73E10F35" w:rsidR="00C026D1" w:rsidRDefault="004D15BB" w:rsidP="004D15BB">
      <w:pPr>
        <w:pStyle w:val="Caption"/>
      </w:pPr>
      <w:bookmarkStart w:id="29" w:name="_Ref52706248"/>
      <w:r>
        <w:t xml:space="preserve">Figure </w:t>
      </w:r>
      <w:fldSimple w:instr=" SEQ Figure \* ARABIC ">
        <w:r w:rsidR="00BD08F3">
          <w:rPr>
            <w:noProof/>
          </w:rPr>
          <w:t>31</w:t>
        </w:r>
      </w:fldSimple>
      <w:bookmarkEnd w:id="29"/>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lastRenderedPageBreak/>
        <w:t>R Code</w:t>
      </w:r>
    </w:p>
    <w:p w14:paraId="7469BA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knitr::opts_chunk$set(echo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1719C0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tidyverse)</w:t>
      </w:r>
    </w:p>
    <w:p w14:paraId="51FE87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corrplot)</w:t>
      </w:r>
    </w:p>
    <w:p w14:paraId="2CA98B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GGally)</w:t>
      </w:r>
    </w:p>
    <w:p w14:paraId="7F5544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gt)</w:t>
      </w:r>
    </w:p>
    <w:p w14:paraId="052781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hrbrthemes)</w:t>
      </w:r>
    </w:p>
    <w:p w14:paraId="57A0AF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car)</w:t>
      </w:r>
    </w:p>
    <w:p w14:paraId="4A73AF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leaps)</w:t>
      </w:r>
    </w:p>
    <w:p w14:paraId="532502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caret)</w:t>
      </w:r>
    </w:p>
    <w:p w14:paraId="4DDA50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tree)</w:t>
      </w:r>
    </w:p>
    <w:p w14:paraId="4B60A6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randomForest)</w:t>
      </w:r>
    </w:p>
    <w:p w14:paraId="55E1C6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plotmo)</w:t>
      </w:r>
    </w:p>
    <w:p w14:paraId="5181BE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ebshot)</w:t>
      </w:r>
    </w:p>
    <w:p w14:paraId="7968EF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ad data</w:t>
      </w:r>
    </w:p>
    <w:p w14:paraId="49AE77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 &lt;- read_csv(here::here(</w:t>
      </w:r>
      <w:r w:rsidRPr="001278CD">
        <w:rPr>
          <w:rFonts w:ascii="Courier New" w:eastAsia="Times New Roman" w:hAnsi="Courier New" w:cs="Courier New"/>
          <w:color w:val="DD1144"/>
          <w:sz w:val="15"/>
          <w:szCs w:val="15"/>
        </w:rPr>
        <w:t>"data - raw"</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Life Expectancy Data.csv"</w:t>
      </w:r>
      <w:r w:rsidRPr="001278CD">
        <w:rPr>
          <w:rFonts w:ascii="Courier New" w:eastAsia="Times New Roman" w:hAnsi="Courier New" w:cs="Courier New"/>
          <w:color w:val="333333"/>
          <w:sz w:val="15"/>
          <w:szCs w:val="15"/>
        </w:rPr>
        <w:t>))</w:t>
      </w:r>
    </w:p>
    <w:p w14:paraId="451B59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55628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lean up column names</w:t>
      </w:r>
    </w:p>
    <w:p w14:paraId="156DC7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lt;- janitor::clean_names(df)</w:t>
      </w:r>
    </w:p>
    <w:p w14:paraId="2F7EB5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AF6A9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ok at the data</w:t>
      </w:r>
    </w:p>
    <w:p w14:paraId="53D6FA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glimpse(df_clean)</w:t>
      </w:r>
    </w:p>
    <w:p w14:paraId="79607E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05EEB4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life_expectancy)) +</w:t>
      </w:r>
    </w:p>
    <w:p w14:paraId="31A0CC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histogram(fill = </w:t>
      </w:r>
      <w:r w:rsidRPr="001278CD">
        <w:rPr>
          <w:rFonts w:ascii="Courier New" w:eastAsia="Times New Roman" w:hAnsi="Courier New" w:cs="Courier New"/>
          <w:color w:val="DD1144"/>
          <w:sz w:val="15"/>
          <w:szCs w:val="15"/>
        </w:rPr>
        <w:t>"steelblue"</w:t>
      </w:r>
      <w:r w:rsidRPr="001278CD">
        <w:rPr>
          <w:rFonts w:ascii="Courier New" w:eastAsia="Times New Roman" w:hAnsi="Courier New" w:cs="Courier New"/>
          <w:color w:val="333333"/>
          <w:sz w:val="15"/>
          <w:szCs w:val="15"/>
        </w:rPr>
        <w:t xml:space="preserve">, color = </w:t>
      </w:r>
      <w:r w:rsidRPr="001278CD">
        <w:rPr>
          <w:rFonts w:ascii="Courier New" w:eastAsia="Times New Roman" w:hAnsi="Courier New" w:cs="Courier New"/>
          <w:color w:val="DD1144"/>
          <w:sz w:val="15"/>
          <w:szCs w:val="15"/>
        </w:rPr>
        <w:t>"black"</w:t>
      </w:r>
      <w:r w:rsidRPr="001278CD">
        <w:rPr>
          <w:rFonts w:ascii="Courier New" w:eastAsia="Times New Roman" w:hAnsi="Courier New" w:cs="Courier New"/>
          <w:color w:val="333333"/>
          <w:sz w:val="15"/>
          <w:szCs w:val="15"/>
        </w:rPr>
        <w:t>) +</w:t>
      </w:r>
    </w:p>
    <w:p w14:paraId="00E498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Histogram of Life Expectancy"</w:t>
      </w:r>
      <w:r w:rsidRPr="001278CD">
        <w:rPr>
          <w:rFonts w:ascii="Courier New" w:eastAsia="Times New Roman" w:hAnsi="Courier New" w:cs="Courier New"/>
          <w:color w:val="333333"/>
          <w:sz w:val="15"/>
          <w:szCs w:val="15"/>
        </w:rPr>
        <w:t>,</w:t>
      </w:r>
    </w:p>
    <w:p w14:paraId="5CCC34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ge"</w:t>
      </w:r>
      <w:r w:rsidRPr="001278CD">
        <w:rPr>
          <w:rFonts w:ascii="Courier New" w:eastAsia="Times New Roman" w:hAnsi="Courier New" w:cs="Courier New"/>
          <w:color w:val="333333"/>
          <w:sz w:val="15"/>
          <w:szCs w:val="15"/>
        </w:rPr>
        <w:t>,</w:t>
      </w:r>
    </w:p>
    <w:p w14:paraId="210C17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Count"</w:t>
      </w:r>
      <w:r w:rsidRPr="001278CD">
        <w:rPr>
          <w:rFonts w:ascii="Courier New" w:eastAsia="Times New Roman" w:hAnsi="Courier New" w:cs="Courier New"/>
          <w:color w:val="333333"/>
          <w:sz w:val="15"/>
          <w:szCs w:val="15"/>
        </w:rPr>
        <w:t>) +</w:t>
      </w:r>
    </w:p>
    <w:p w14:paraId="67FF96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533202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A868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17BB7F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sample = life_expectancy)) +</w:t>
      </w:r>
    </w:p>
    <w:p w14:paraId="0F062B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qq(pch = </w:t>
      </w:r>
      <w:r w:rsidRPr="001278CD">
        <w:rPr>
          <w:rFonts w:ascii="Courier New" w:eastAsia="Times New Roman" w:hAnsi="Courier New" w:cs="Courier New"/>
          <w:color w:val="009999"/>
          <w:sz w:val="15"/>
          <w:szCs w:val="15"/>
        </w:rPr>
        <w:t>21</w:t>
      </w:r>
      <w:r w:rsidRPr="001278CD">
        <w:rPr>
          <w:rFonts w:ascii="Courier New" w:eastAsia="Times New Roman" w:hAnsi="Courier New" w:cs="Courier New"/>
          <w:color w:val="333333"/>
          <w:sz w:val="15"/>
          <w:szCs w:val="15"/>
        </w:rPr>
        <w:t xml:space="preserve">, 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w:t>
      </w:r>
    </w:p>
    <w:p w14:paraId="7AB731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qq_line(color = </w:t>
      </w:r>
      <w:r w:rsidRPr="001278CD">
        <w:rPr>
          <w:rFonts w:ascii="Courier New" w:eastAsia="Times New Roman" w:hAnsi="Courier New" w:cs="Courier New"/>
          <w:color w:val="DD1144"/>
          <w:sz w:val="15"/>
          <w:szCs w:val="15"/>
        </w:rPr>
        <w:t>"indianred"</w:t>
      </w:r>
      <w:r w:rsidRPr="001278CD">
        <w:rPr>
          <w:rFonts w:ascii="Courier New" w:eastAsia="Times New Roman" w:hAnsi="Courier New" w:cs="Courier New"/>
          <w:color w:val="333333"/>
          <w:sz w:val="15"/>
          <w:szCs w:val="15"/>
        </w:rPr>
        <w:t xml:space="preserve">,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w:t>
      </w:r>
    </w:p>
    <w:p w14:paraId="61029F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Q-Q Plot of Life Expectancy"</w:t>
      </w:r>
      <w:r w:rsidRPr="001278CD">
        <w:rPr>
          <w:rFonts w:ascii="Courier New" w:eastAsia="Times New Roman" w:hAnsi="Courier New" w:cs="Courier New"/>
          <w:color w:val="333333"/>
          <w:sz w:val="15"/>
          <w:szCs w:val="15"/>
        </w:rPr>
        <w:t>,</w:t>
      </w:r>
    </w:p>
    <w:p w14:paraId="3CB91B2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heoretical"</w:t>
      </w:r>
      <w:r w:rsidRPr="001278CD">
        <w:rPr>
          <w:rFonts w:ascii="Courier New" w:eastAsia="Times New Roman" w:hAnsi="Courier New" w:cs="Courier New"/>
          <w:color w:val="333333"/>
          <w:sz w:val="15"/>
          <w:szCs w:val="15"/>
        </w:rPr>
        <w:t>,</w:t>
      </w:r>
    </w:p>
    <w:p w14:paraId="245414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Sample"</w:t>
      </w:r>
      <w:r w:rsidRPr="001278CD">
        <w:rPr>
          <w:rFonts w:ascii="Courier New" w:eastAsia="Times New Roman" w:hAnsi="Courier New" w:cs="Courier New"/>
          <w:color w:val="333333"/>
          <w:sz w:val="15"/>
          <w:szCs w:val="15"/>
        </w:rPr>
        <w:t>) +</w:t>
      </w:r>
    </w:p>
    <w:p w14:paraId="48939D8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620F48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nvert country and status to factors</w:t>
      </w:r>
    </w:p>
    <w:p w14:paraId="7F694E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country &lt;- as_factor(df_clean$country)</w:t>
      </w:r>
    </w:p>
    <w:p w14:paraId="05FBE0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status  &lt;- as_factor(df_clean$status)</w:t>
      </w:r>
    </w:p>
    <w:p w14:paraId="2AE6E5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orrelations and save output as images to be used in the appendix.</w:t>
      </w:r>
    </w:p>
    <w:p w14:paraId="76F970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ggcorr(</w:t>
      </w:r>
    </w:p>
    <w:p w14:paraId="5A592C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clean,</w:t>
      </w:r>
    </w:p>
    <w:p w14:paraId="2A094C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41C0FA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alpha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356896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49E298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yout.exp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5127C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01361C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just = </w:t>
      </w:r>
      <w:r w:rsidRPr="001278CD">
        <w:rPr>
          <w:rFonts w:ascii="Courier New" w:eastAsia="Times New Roman" w:hAnsi="Courier New" w:cs="Courier New"/>
          <w:color w:val="009999"/>
          <w:sz w:val="15"/>
          <w:szCs w:val="15"/>
        </w:rPr>
        <w:t>1</w:t>
      </w:r>
    </w:p>
    <w:p w14:paraId="13E8F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6BD3B8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5D6F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correlation 1.png"))</w:t>
      </w:r>
    </w:p>
    <w:p w14:paraId="7F88A6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75D5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1B8CAD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under_five_deaths, gdp, thinness_1_19_years)) %&gt;% </w:t>
      </w:r>
    </w:p>
    <w:p w14:paraId="7EEF8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corr(</w:t>
      </w:r>
    </w:p>
    <w:p w14:paraId="469AB9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8C9FB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alpha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7BA70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066C23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yout.exp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D8BDE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79EF8B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just = </w:t>
      </w:r>
      <w:r w:rsidRPr="001278CD">
        <w:rPr>
          <w:rFonts w:ascii="Courier New" w:eastAsia="Times New Roman" w:hAnsi="Courier New" w:cs="Courier New"/>
          <w:color w:val="009999"/>
          <w:sz w:val="15"/>
          <w:szCs w:val="15"/>
        </w:rPr>
        <w:t>1</w:t>
      </w:r>
    </w:p>
    <w:p w14:paraId="75D256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1567D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2620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correlation 2.png"))</w:t>
      </w:r>
    </w:p>
    <w:p w14:paraId="67C843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8C08E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5E201E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under_five_deaths, gdp, thinness_1_19_years, population)) %&gt;% </w:t>
      </w:r>
    </w:p>
    <w:p w14:paraId="1142D2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corr(</w:t>
      </w:r>
    </w:p>
    <w:p w14:paraId="4B9B59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1C570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alpha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E6F03B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73ED4D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yout.exp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1C7F9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1FB784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just = </w:t>
      </w:r>
      <w:r w:rsidRPr="001278CD">
        <w:rPr>
          <w:rFonts w:ascii="Courier New" w:eastAsia="Times New Roman" w:hAnsi="Courier New" w:cs="Courier New"/>
          <w:color w:val="009999"/>
          <w:sz w:val="15"/>
          <w:szCs w:val="15"/>
        </w:rPr>
        <w:t>1</w:t>
      </w:r>
    </w:p>
    <w:p w14:paraId="5E6B1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E92DC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235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correlation 3.png"))</w:t>
      </w:r>
    </w:p>
    <w:p w14:paraId="2CE965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lt;- df_clean %&gt;% </w:t>
      </w:r>
    </w:p>
    <w:p w14:paraId="10E3AF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under_five_deaths, gdp, thinness_1_19_years, population))</w:t>
      </w:r>
    </w:p>
    <w:p w14:paraId="09CA08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for missing values</w:t>
      </w:r>
    </w:p>
    <w:p w14:paraId="26C72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clean))),</w:t>
      </w:r>
    </w:p>
    <w:p w14:paraId="407164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clean))) %&gt;% </w:t>
      </w:r>
    </w:p>
    <w:p w14:paraId="591AE3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 %&gt;% </w:t>
      </w:r>
    </w:p>
    <w:p w14:paraId="7799C1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ab_header(title = </w:t>
      </w:r>
      <w:r w:rsidRPr="001278CD">
        <w:rPr>
          <w:rFonts w:ascii="Courier New" w:eastAsia="Times New Roman" w:hAnsi="Courier New" w:cs="Courier New"/>
          <w:color w:val="DD1144"/>
          <w:sz w:val="15"/>
          <w:szCs w:val="15"/>
        </w:rPr>
        <w:t>"Missing Values in Data"</w:t>
      </w:r>
      <w:r w:rsidRPr="001278CD">
        <w:rPr>
          <w:rFonts w:ascii="Courier New" w:eastAsia="Times New Roman" w:hAnsi="Courier New" w:cs="Courier New"/>
          <w:color w:val="333333"/>
          <w:sz w:val="15"/>
          <w:szCs w:val="15"/>
        </w:rPr>
        <w:t xml:space="preserve">) %&gt;% </w:t>
      </w:r>
    </w:p>
    <w:p w14:paraId="60A77E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gtsave(here::here("images", "missing-1.png")) %&gt;% </w:t>
      </w:r>
    </w:p>
    <w:p w14:paraId="14A297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3CA611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A0C65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which countries have NA rows for life expectancy</w:t>
      </w:r>
    </w:p>
    <w:p w14:paraId="589A37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_tibble(df_clean$country[which(is.na(df_clean$life_expectancy))])</w:t>
      </w:r>
    </w:p>
    <w:p w14:paraId="2F61F6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C4D36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rop all rows where life expectancy is NA</w:t>
      </w:r>
    </w:p>
    <w:p w14:paraId="192551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lt;- df_clean %&gt;% </w:t>
      </w:r>
    </w:p>
    <w:p w14:paraId="47A5B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ilter(!is.na(life_expectancy))</w:t>
      </w:r>
    </w:p>
    <w:p w14:paraId="3BAE6B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66C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check missing value counts</w:t>
      </w:r>
    </w:p>
    <w:p w14:paraId="5B1A8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clean))),</w:t>
      </w:r>
    </w:p>
    <w:p w14:paraId="24A83E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clean))) %&gt;% </w:t>
      </w:r>
    </w:p>
    <w:p w14:paraId="65659A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 %&gt;% </w:t>
      </w:r>
    </w:p>
    <w:p w14:paraId="05D80C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ab_header(title = </w:t>
      </w:r>
      <w:r w:rsidRPr="001278CD">
        <w:rPr>
          <w:rFonts w:ascii="Courier New" w:eastAsia="Times New Roman" w:hAnsi="Courier New" w:cs="Courier New"/>
          <w:color w:val="DD1144"/>
          <w:sz w:val="15"/>
          <w:szCs w:val="15"/>
        </w:rPr>
        <w:t>"Missing Values in Data"</w:t>
      </w:r>
      <w:r w:rsidRPr="001278CD">
        <w:rPr>
          <w:rFonts w:ascii="Courier New" w:eastAsia="Times New Roman" w:hAnsi="Courier New" w:cs="Courier New"/>
          <w:color w:val="333333"/>
          <w:sz w:val="15"/>
          <w:szCs w:val="15"/>
        </w:rPr>
        <w:t xml:space="preserve">) %&gt;% </w:t>
      </w:r>
    </w:p>
    <w:p w14:paraId="4C76D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gtsave(here::here("images", "missing-2.png")) %&gt;% </w:t>
      </w:r>
    </w:p>
    <w:p w14:paraId="07114D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3DCDEB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ok at how many missing hepatitis measurements there are by country</w:t>
      </w:r>
    </w:p>
    <w:p w14:paraId="1FD8A6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55706A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roup_by(country) %&gt;% </w:t>
      </w:r>
    </w:p>
    <w:p w14:paraId="54BD44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unt(missing = is.na(hepatitis_b)) %&gt;% </w:t>
      </w:r>
    </w:p>
    <w:p w14:paraId="7C0698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ilter(missing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gt;% </w:t>
      </w:r>
    </w:p>
    <w:p w14:paraId="242234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missing) %&gt;% </w:t>
      </w:r>
    </w:p>
    <w:p w14:paraId="4F429F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name(missing = n) %&gt;% </w:t>
      </w:r>
    </w:p>
    <w:p w14:paraId="49F58F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rrange(desc(missing))</w:t>
      </w:r>
    </w:p>
    <w:p w14:paraId="6C85D3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isualize the relationship to see if it looks significant</w:t>
      </w:r>
    </w:p>
    <w:p w14:paraId="650198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093F1F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hepatitis_b, y = life_expectancy)) +</w:t>
      </w:r>
    </w:p>
    <w:p w14:paraId="55B774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79FF0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48FBD5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Hepatitis B vs. Life Expectancy"</w:t>
      </w:r>
      <w:r w:rsidRPr="001278CD">
        <w:rPr>
          <w:rFonts w:ascii="Courier New" w:eastAsia="Times New Roman" w:hAnsi="Courier New" w:cs="Courier New"/>
          <w:color w:val="333333"/>
          <w:sz w:val="15"/>
          <w:szCs w:val="15"/>
        </w:rPr>
        <w:t>,</w:t>
      </w:r>
    </w:p>
    <w:p w14:paraId="003FE3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epatitis B"</w:t>
      </w:r>
      <w:r w:rsidRPr="001278CD">
        <w:rPr>
          <w:rFonts w:ascii="Courier New" w:eastAsia="Times New Roman" w:hAnsi="Courier New" w:cs="Courier New"/>
          <w:color w:val="333333"/>
          <w:sz w:val="15"/>
          <w:szCs w:val="15"/>
        </w:rPr>
        <w:t>,</w:t>
      </w:r>
    </w:p>
    <w:p w14:paraId="2E038C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592B6F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258A2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hepatitis-lifeexp.png"))</w:t>
      </w:r>
    </w:p>
    <w:p w14:paraId="4D6C57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0673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Drop hepatitis B variable </w:t>
      </w:r>
    </w:p>
    <w:p w14:paraId="234D52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lt;- df_clean %&gt;% </w:t>
      </w:r>
    </w:p>
    <w:p w14:paraId="686C34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hepatitis_b)</w:t>
      </w:r>
    </w:p>
    <w:p w14:paraId="1A22B3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4741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rop remaining rows with NA's for the interpretable model</w:t>
      </w:r>
    </w:p>
    <w:p w14:paraId="0897D3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interp &lt;- na.omit(df_interp)</w:t>
      </w:r>
    </w:p>
    <w:p w14:paraId="439CF3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7490A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check of missing values</w:t>
      </w:r>
    </w:p>
    <w:p w14:paraId="481A1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tibble(variable = names(colSums(is.na(df_interp))),</w:t>
      </w:r>
    </w:p>
    <w:p w14:paraId="2C70D8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interp))) %&gt;% </w:t>
      </w:r>
    </w:p>
    <w:p w14:paraId="002D1F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 %&gt;% </w:t>
      </w:r>
    </w:p>
    <w:p w14:paraId="5E29DB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gtsave(here::here("images", "missing-3.png")) %&gt;% </w:t>
      </w:r>
    </w:p>
    <w:p w14:paraId="06E064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980B9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interp %&gt;% count(year)</w:t>
      </w:r>
    </w:p>
    <w:p w14:paraId="0A5FBE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interp &lt;- df_interp %&gt;% filter(year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01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014</w:t>
      </w:r>
      <w:r w:rsidRPr="001278CD">
        <w:rPr>
          <w:rFonts w:ascii="Courier New" w:eastAsia="Times New Roman" w:hAnsi="Courier New" w:cs="Courier New"/>
          <w:color w:val="333333"/>
          <w:sz w:val="15"/>
          <w:szCs w:val="15"/>
        </w:rPr>
        <w:t>)</w:t>
      </w:r>
    </w:p>
    <w:p w14:paraId="162669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the maximum number of variables to consider in the model. Although the</w:t>
      </w:r>
    </w:p>
    <w:p w14:paraId="5AB3D0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 can handle up to 20, the more we add, the less interpretable the final</w:t>
      </w:r>
    </w:p>
    <w:p w14:paraId="3F63F1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 will be.</w:t>
      </w:r>
    </w:p>
    <w:p w14:paraId="7828A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nsider &lt;- </w:t>
      </w:r>
      <w:r w:rsidRPr="001278CD">
        <w:rPr>
          <w:rFonts w:ascii="Courier New" w:eastAsia="Times New Roman" w:hAnsi="Courier New" w:cs="Courier New"/>
          <w:color w:val="009999"/>
          <w:sz w:val="15"/>
          <w:szCs w:val="15"/>
        </w:rPr>
        <w:t>17</w:t>
      </w:r>
    </w:p>
    <w:p w14:paraId="49EAB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D3B5E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model. We'll remove country, but keep it in the data set for</w:t>
      </w:r>
    </w:p>
    <w:p w14:paraId="79B5D8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terpretation.</w:t>
      </w:r>
    </w:p>
    <w:p w14:paraId="50352E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full &lt;-</w:t>
      </w:r>
    </w:p>
    <w:p w14:paraId="2340AB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subsets(life_expectancy ~ .,</w:t>
      </w:r>
    </w:p>
    <w:p w14:paraId="02FBA3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interp[,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AB371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vmax = consider)</w:t>
      </w:r>
    </w:p>
    <w:p w14:paraId="211BB0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E4146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ore the regression summary</w:t>
      </w:r>
    </w:p>
    <w:p w14:paraId="694659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 &lt;- summary(regfit_full)</w:t>
      </w:r>
    </w:p>
    <w:p w14:paraId="4AF064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ok at the names of reg_summary</w:t>
      </w:r>
    </w:p>
    <w:p w14:paraId="034182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names(reg_summary)</w:t>
      </w:r>
    </w:p>
    <w:p w14:paraId="032AC2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71822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at are the R-squared values?</w:t>
      </w:r>
    </w:p>
    <w:p w14:paraId="0F9BDA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rsq</w:t>
      </w:r>
    </w:p>
    <w:p w14:paraId="690BD1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6DA4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what about ASE?</w:t>
      </w:r>
    </w:p>
    <w:p w14:paraId="5A46AD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rss</w:t>
      </w:r>
    </w:p>
    <w:p w14:paraId="647F64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 &lt;- (reg_summary$rss)/</w:t>
      </w:r>
      <w:r w:rsidRPr="001278CD">
        <w:rPr>
          <w:rFonts w:ascii="Courier New" w:eastAsia="Times New Roman" w:hAnsi="Courier New" w:cs="Courier New"/>
          <w:color w:val="009999"/>
          <w:sz w:val="15"/>
          <w:szCs w:val="15"/>
        </w:rPr>
        <w:t>684</w:t>
      </w:r>
    </w:p>
    <w:p w14:paraId="06428E5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25B23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3D6AF0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rss,</w:t>
      </w:r>
    </w:p>
    <w:p w14:paraId="4A9B36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3F9602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RSS"</w:t>
      </w:r>
      <w:r w:rsidRPr="001278CD">
        <w:rPr>
          <w:rFonts w:ascii="Courier New" w:eastAsia="Times New Roman" w:hAnsi="Courier New" w:cs="Courier New"/>
          <w:color w:val="333333"/>
          <w:sz w:val="15"/>
          <w:szCs w:val="15"/>
        </w:rPr>
        <w:t>,</w:t>
      </w:r>
    </w:p>
    <w:p w14:paraId="78D987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C2312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adjr2,</w:t>
      </w:r>
    </w:p>
    <w:p w14:paraId="789AD3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66A59D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djusted RSq"</w:t>
      </w:r>
      <w:r w:rsidRPr="001278CD">
        <w:rPr>
          <w:rFonts w:ascii="Courier New" w:eastAsia="Times New Roman" w:hAnsi="Courier New" w:cs="Courier New"/>
          <w:color w:val="333333"/>
          <w:sz w:val="15"/>
          <w:szCs w:val="15"/>
        </w:rPr>
        <w:t>,</w:t>
      </w:r>
    </w:p>
    <w:p w14:paraId="7AA2A9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D3FBF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ich.max(reg_summary$adjr2)</w:t>
      </w:r>
    </w:p>
    <w:p w14:paraId="21AAB0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ints(</w:t>
      </w:r>
    </w:p>
    <w:p w14:paraId="2C36F4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1</w:t>
      </w:r>
      <w:r w:rsidRPr="001278CD">
        <w:rPr>
          <w:rFonts w:ascii="Courier New" w:eastAsia="Times New Roman" w:hAnsi="Courier New" w:cs="Courier New"/>
          <w:color w:val="333333"/>
          <w:sz w:val="15"/>
          <w:szCs w:val="15"/>
        </w:rPr>
        <w:t>,</w:t>
      </w:r>
    </w:p>
    <w:p w14:paraId="535116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adjr2[which.max(reg_summary$adjr2)],</w:t>
      </w:r>
    </w:p>
    <w:p w14:paraId="68CD6C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BD5EE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92EF9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p>
    <w:p w14:paraId="2A1F3F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BD284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cp,</w:t>
      </w:r>
    </w:p>
    <w:p w14:paraId="2621066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5BFF2D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677F90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23C57B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ich.min(reg_summary$cp)</w:t>
      </w:r>
    </w:p>
    <w:p w14:paraId="6A1B88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ints(</w:t>
      </w:r>
    </w:p>
    <w:p w14:paraId="3D438F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w:t>
      </w:r>
      <w:r w:rsidRPr="001278CD">
        <w:rPr>
          <w:rFonts w:ascii="Courier New" w:eastAsia="Times New Roman" w:hAnsi="Courier New" w:cs="Courier New"/>
          <w:color w:val="333333"/>
          <w:sz w:val="15"/>
          <w:szCs w:val="15"/>
        </w:rPr>
        <w:t>,</w:t>
      </w:r>
    </w:p>
    <w:p w14:paraId="63D666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cp[which.min(reg_summary$cp)],</w:t>
      </w:r>
    </w:p>
    <w:p w14:paraId="331DF5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1F61FA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CD6461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p>
    <w:p w14:paraId="134AFF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F3D63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bic,</w:t>
      </w:r>
    </w:p>
    <w:p w14:paraId="312CB4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1B10D5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w:t>
      </w:r>
    </w:p>
    <w:p w14:paraId="6FE2A2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648948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ich.min(reg_summary$bic)</w:t>
      </w:r>
    </w:p>
    <w:p w14:paraId="01A5D6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ints(</w:t>
      </w:r>
    </w:p>
    <w:p w14:paraId="5223E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4793E9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bic[which.min(reg_summary$bic)],</w:t>
      </w:r>
    </w:p>
    <w:p w14:paraId="106922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C6832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45D2B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p>
    <w:p w14:paraId="7568192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59A71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0882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which.min(((reg_summary$rss)/684))</w:t>
      </w:r>
    </w:p>
    <w:p w14:paraId="3E916A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rss)/</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p>
    <w:p w14:paraId="6BA5C6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51BA63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SE"</w:t>
      </w:r>
      <w:r w:rsidRPr="001278CD">
        <w:rPr>
          <w:rFonts w:ascii="Courier New" w:eastAsia="Times New Roman" w:hAnsi="Courier New" w:cs="Courier New"/>
          <w:color w:val="333333"/>
          <w:sz w:val="15"/>
          <w:szCs w:val="15"/>
        </w:rPr>
        <w:t>,</w:t>
      </w:r>
    </w:p>
    <w:p w14:paraId="768AAA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0B763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ints(</w:t>
      </w:r>
    </w:p>
    <w:p w14:paraId="566AF6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5</w:t>
      </w:r>
      <w:r w:rsidRPr="001278CD">
        <w:rPr>
          <w:rFonts w:ascii="Courier New" w:eastAsia="Times New Roman" w:hAnsi="Courier New" w:cs="Courier New"/>
          <w:color w:val="333333"/>
          <w:sz w:val="15"/>
          <w:szCs w:val="15"/>
        </w:rPr>
        <w:t>,</w:t>
      </w:r>
    </w:p>
    <w:p w14:paraId="6083E8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rss)/</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hich.min((reg_summary$rss)/</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p>
    <w:p w14:paraId="3F79C1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3CF85C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EF0D6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p>
    <w:p w14:paraId="18622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97337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r2"</w:t>
      </w:r>
      <w:r w:rsidRPr="001278CD">
        <w:rPr>
          <w:rFonts w:ascii="Courier New" w:eastAsia="Times New Roman" w:hAnsi="Courier New" w:cs="Courier New"/>
          <w:color w:val="333333"/>
          <w:sz w:val="15"/>
          <w:szCs w:val="15"/>
        </w:rPr>
        <w:t>)</w:t>
      </w:r>
    </w:p>
    <w:p w14:paraId="242341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adjr2"</w:t>
      </w:r>
      <w:r w:rsidRPr="001278CD">
        <w:rPr>
          <w:rFonts w:ascii="Courier New" w:eastAsia="Times New Roman" w:hAnsi="Courier New" w:cs="Courier New"/>
          <w:color w:val="333333"/>
          <w:sz w:val="15"/>
          <w:szCs w:val="15"/>
        </w:rPr>
        <w:t>)</w:t>
      </w:r>
    </w:p>
    <w:p w14:paraId="77A1DA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173901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w:t>
      </w:r>
    </w:p>
    <w:p w14:paraId="00EBD4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ef(regfit_full,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7232EA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orward</w:t>
      </w:r>
    </w:p>
    <w:p w14:paraId="2668E8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fwd &lt;-</w:t>
      </w:r>
    </w:p>
    <w:p w14:paraId="21AFD9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subsets(</w:t>
      </w:r>
    </w:p>
    <w:p w14:paraId="722B51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02E3EB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interp[,-</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CDB15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vmax = </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7BE722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forward"</w:t>
      </w:r>
    </w:p>
    <w:p w14:paraId="6D26D4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05BA82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mary(regfit_fwd)</w:t>
      </w:r>
    </w:p>
    <w:p w14:paraId="5F29D6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319BC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ackward</w:t>
      </w:r>
    </w:p>
    <w:p w14:paraId="6D6E4C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bwd &lt;-</w:t>
      </w:r>
    </w:p>
    <w:p w14:paraId="3B6AB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subsets(</w:t>
      </w:r>
    </w:p>
    <w:p w14:paraId="08EF87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683D91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interp[,-</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CF325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vmax = </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36F072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backward"</w:t>
      </w:r>
    </w:p>
    <w:p w14:paraId="415E30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568CC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mary(regfit_bwd)</w:t>
      </w:r>
    </w:p>
    <w:p w14:paraId="307C65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57CA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ow many variables do we want to use?</w:t>
      </w:r>
    </w:p>
    <w:p w14:paraId="5607C9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x &lt;- </w:t>
      </w:r>
      <w:r w:rsidRPr="001278CD">
        <w:rPr>
          <w:rFonts w:ascii="Courier New" w:eastAsia="Times New Roman" w:hAnsi="Courier New" w:cs="Courier New"/>
          <w:color w:val="009999"/>
          <w:sz w:val="15"/>
          <w:szCs w:val="15"/>
        </w:rPr>
        <w:t>4</w:t>
      </w:r>
    </w:p>
    <w:p w14:paraId="03CF23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C9DEC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are coefficients</w:t>
      </w:r>
    </w:p>
    <w:p w14:paraId="117B7A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w:t>
      </w:r>
    </w:p>
    <w:p w14:paraId="491A6A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variables = names(coef(regfit_full, x)),</w:t>
      </w:r>
    </w:p>
    <w:p w14:paraId="158742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ull = round(coef(regfit_full,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01214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wd = round(coef(regfit_fwd,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759BC2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bwd = round(coef(regfit_bwd,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738800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gt;%</w:t>
      </w:r>
    </w:p>
    <w:p w14:paraId="43956B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w:t>
      </w:r>
    </w:p>
    <w:p w14:paraId="564668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61A0F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10C621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BF922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est and training data sets, dropping country from regfit_best &amp;</w:t>
      </w:r>
    </w:p>
    <w:p w14:paraId="3F9C2F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_mat because I was getting a warning that 1 linear dependencies found</w:t>
      </w:r>
    </w:p>
    <w:p w14:paraId="65DEE4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 &lt;- sample(c(</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 xml:space="preserve">), nrow(df_interp), rep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2E59A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 &lt;- (!train)</w:t>
      </w:r>
    </w:p>
    <w:p w14:paraId="2D68B5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best &lt;- regsubsets(life_expectancy ~ ., data = df_interp[trai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4FA5D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_mat &lt;- model.matrix(life_expectancy ~ ., data = df_interp[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3D94A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1B5F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a loop, and for each size `i`, extract the coefficients from `regfit_best`</w:t>
      </w:r>
    </w:p>
    <w:p w14:paraId="5F1E2F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for the best model of that size, multiply them into the appropriate columns of</w:t>
      </w:r>
    </w:p>
    <w:p w14:paraId="241E08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test model matric to form the predictions, and compute the test MSE.</w:t>
      </w:r>
    </w:p>
    <w:p w14:paraId="2F321A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val_errors &lt;- rep(</w:t>
      </w:r>
      <w:r w:rsidRPr="001278CD">
        <w:rPr>
          <w:rFonts w:ascii="Courier New" w:eastAsia="Times New Roman" w:hAnsi="Courier New" w:cs="Courier New"/>
          <w:color w:val="990073"/>
          <w:sz w:val="15"/>
          <w:szCs w:val="15"/>
        </w:rPr>
        <w:t>NA</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8</w:t>
      </w:r>
      <w:r w:rsidRPr="001278CD">
        <w:rPr>
          <w:rFonts w:ascii="Courier New" w:eastAsia="Times New Roman" w:hAnsi="Courier New" w:cs="Courier New"/>
          <w:color w:val="333333"/>
          <w:sz w:val="15"/>
          <w:szCs w:val="15"/>
        </w:rPr>
        <w:t>)</w:t>
      </w:r>
    </w:p>
    <w:p w14:paraId="304236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i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8</w:t>
      </w:r>
      <w:r w:rsidRPr="001278CD">
        <w:rPr>
          <w:rFonts w:ascii="Courier New" w:eastAsia="Times New Roman" w:hAnsi="Courier New" w:cs="Courier New"/>
          <w:color w:val="333333"/>
          <w:sz w:val="15"/>
          <w:szCs w:val="15"/>
        </w:rPr>
        <w:t>) {</w:t>
      </w:r>
    </w:p>
    <w:p w14:paraId="773756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efi &lt;- coef(regfit_best, id = i)</w:t>
      </w:r>
    </w:p>
    <w:p w14:paraId="210C7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 &lt;- test_mat[, names(coefi)] %*% coefi</w:t>
      </w:r>
    </w:p>
    <w:p w14:paraId="764A0A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val_errors[i] &lt;- mean((df_interp$life_expectancy[test] - pred)^</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18F68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5B244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d the best model using min ASE</w:t>
      </w:r>
    </w:p>
    <w:p w14:paraId="62FB9A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val_errors</w:t>
      </w:r>
    </w:p>
    <w:p w14:paraId="6951C8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best, which.min(val_errors))</w:t>
      </w:r>
    </w:p>
    <w:p w14:paraId="01899A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rite a prediction function</w:t>
      </w:r>
    </w:p>
    <w:p w14:paraId="16FEE9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_regsubsets &lt;-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 xml:space="preserve">(object, newdata, id, </w:t>
      </w:r>
      <w:r w:rsidRPr="001278CD">
        <w:rPr>
          <w:rFonts w:ascii="Courier New" w:eastAsia="Times New Roman" w:hAnsi="Courier New" w:cs="Courier New"/>
          <w:b/>
          <w:bCs/>
          <w:color w:val="990000"/>
          <w:sz w:val="15"/>
          <w:szCs w:val="15"/>
        </w:rPr>
        <w:t>...</w:t>
      </w:r>
      <w:r w:rsidRPr="001278CD">
        <w:rPr>
          <w:rFonts w:ascii="Courier New" w:eastAsia="Times New Roman" w:hAnsi="Courier New" w:cs="Courier New"/>
          <w:color w:val="333333"/>
          <w:sz w:val="15"/>
          <w:szCs w:val="15"/>
        </w:rPr>
        <w:t>) {</w:t>
      </w:r>
    </w:p>
    <w:p w14:paraId="4C486F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orm &lt;- as.formula(object$call[[</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1ED99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lt;- model.matrix(form, newdata)</w:t>
      </w:r>
    </w:p>
    <w:p w14:paraId="631B61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efi &lt;- coef(object, id = id)</w:t>
      </w:r>
    </w:p>
    <w:p w14:paraId="2C8A27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vars &lt;- names(coefi)</w:t>
      </w:r>
    </w:p>
    <w:p w14:paraId="4B0D0E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xvars] %*% coefi</w:t>
      </w:r>
    </w:p>
    <w:p w14:paraId="4F04B1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20C72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9213E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best subset selection on the full data set, and select the best model using ASE</w:t>
      </w:r>
    </w:p>
    <w:p w14:paraId="2911AE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best &lt;- regsubsets(life_expectancy ~ ., data = df_interp[,-</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65E71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best, which.min(val_errors))</w:t>
      </w:r>
    </w:p>
    <w:p w14:paraId="10335C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k &lt;- </w:t>
      </w:r>
      <w:r w:rsidRPr="001278CD">
        <w:rPr>
          <w:rFonts w:ascii="Courier New" w:eastAsia="Times New Roman" w:hAnsi="Courier New" w:cs="Courier New"/>
          <w:color w:val="009999"/>
          <w:sz w:val="15"/>
          <w:szCs w:val="15"/>
        </w:rPr>
        <w:t>10</w:t>
      </w:r>
    </w:p>
    <w:p w14:paraId="1D7A74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7DDC5C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olds &lt;-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k, nrow(df_interp), replac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09C576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v_errors &lt;- matrix(</w:t>
      </w:r>
      <w:r w:rsidRPr="001278CD">
        <w:rPr>
          <w:rFonts w:ascii="Courier New" w:eastAsia="Times New Roman" w:hAnsi="Courier New" w:cs="Courier New"/>
          <w:color w:val="990073"/>
          <w:sz w:val="15"/>
          <w:szCs w:val="15"/>
        </w:rPr>
        <w:t>NA</w:t>
      </w:r>
      <w:r w:rsidRPr="001278CD">
        <w:rPr>
          <w:rFonts w:ascii="Courier New" w:eastAsia="Times New Roman" w:hAnsi="Courier New" w:cs="Courier New"/>
          <w:color w:val="333333"/>
          <w:sz w:val="15"/>
          <w:szCs w:val="15"/>
        </w:rPr>
        <w:t>, k, consider, dimnames = list(</w:t>
      </w:r>
      <w:r w:rsidRPr="001278CD">
        <w:rPr>
          <w:rFonts w:ascii="Courier New" w:eastAsia="Times New Roman" w:hAnsi="Courier New" w:cs="Courier New"/>
          <w:color w:val="990073"/>
          <w:sz w:val="15"/>
          <w:szCs w:val="15"/>
        </w:rPr>
        <w:t>NULL</w:t>
      </w:r>
      <w:r w:rsidRPr="001278CD">
        <w:rPr>
          <w:rFonts w:ascii="Courier New" w:eastAsia="Times New Roman" w:hAnsi="Courier New" w:cs="Courier New"/>
          <w:color w:val="333333"/>
          <w:sz w:val="15"/>
          <w:szCs w:val="15"/>
        </w:rPr>
        <w:t>, past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consider)))</w:t>
      </w:r>
    </w:p>
    <w:p w14:paraId="774DFA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7DD8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regsubsets &lt;-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 xml:space="preserve">(object, newdata, id, </w:t>
      </w:r>
      <w:r w:rsidRPr="001278CD">
        <w:rPr>
          <w:rFonts w:ascii="Courier New" w:eastAsia="Times New Roman" w:hAnsi="Courier New" w:cs="Courier New"/>
          <w:b/>
          <w:bCs/>
          <w:color w:val="990000"/>
          <w:sz w:val="15"/>
          <w:szCs w:val="15"/>
        </w:rPr>
        <w:t>...</w:t>
      </w:r>
      <w:r w:rsidRPr="001278CD">
        <w:rPr>
          <w:rFonts w:ascii="Courier New" w:eastAsia="Times New Roman" w:hAnsi="Courier New" w:cs="Courier New"/>
          <w:color w:val="333333"/>
          <w:sz w:val="15"/>
          <w:szCs w:val="15"/>
        </w:rPr>
        <w:t>) {</w:t>
      </w:r>
    </w:p>
    <w:p w14:paraId="47EE41A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orm &lt;- as.formula(object$call[[</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A5AB2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lt;- model.matrix(form, newdata)</w:t>
      </w:r>
    </w:p>
    <w:p w14:paraId="247C40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efi &lt;- coef(object, id = id)</w:t>
      </w:r>
    </w:p>
    <w:p w14:paraId="4DCA7D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names(coefi)] %*% coefi</w:t>
      </w:r>
    </w:p>
    <w:p w14:paraId="6C2FF3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68FB2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B42D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cross-validation</w:t>
      </w:r>
    </w:p>
    <w:p w14:paraId="084C66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j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k) {</w:t>
      </w:r>
    </w:p>
    <w:p w14:paraId="76056C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best_fit &lt;-</w:t>
      </w:r>
    </w:p>
    <w:p w14:paraId="492C04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subsets(life_expectancy ~ ., data = df_interp[folds != j,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nvmax = consider)</w:t>
      </w:r>
    </w:p>
    <w:p w14:paraId="38A3A8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i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5</w:t>
      </w:r>
      <w:r w:rsidRPr="001278CD">
        <w:rPr>
          <w:rFonts w:ascii="Courier New" w:eastAsia="Times New Roman" w:hAnsi="Courier New" w:cs="Courier New"/>
          <w:color w:val="333333"/>
          <w:sz w:val="15"/>
          <w:szCs w:val="15"/>
        </w:rPr>
        <w:t>) {</w:t>
      </w:r>
    </w:p>
    <w:p w14:paraId="79712D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 &lt;- predict(best_fit, df_interp[folds == j,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id = i)</w:t>
      </w:r>
    </w:p>
    <w:p w14:paraId="05E364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v_errors[j, i] &lt;-</w:t>
      </w:r>
    </w:p>
    <w:p w14:paraId="7F952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an((df_interp$life_expectancy[folds == j] - pred)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738F8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7FAFC6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15666C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4B79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the apply function to average over the columns of the matrix in order to</w:t>
      </w:r>
    </w:p>
    <w:p w14:paraId="0B7945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obtain a vector for which the jth element is the cross-validation error for</w:t>
      </w:r>
    </w:p>
    <w:p w14:paraId="4662B6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j-variable model.</w:t>
      </w:r>
    </w:p>
    <w:p w14:paraId="5412E2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_cv_errors &lt;- apply(cv_errors,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mean)</w:t>
      </w:r>
    </w:p>
    <w:p w14:paraId="7390B2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mean_cv_errors</w:t>
      </w:r>
    </w:p>
    <w:p w14:paraId="1125ED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709B7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mean_cv_errors, type = </w:t>
      </w:r>
      <w:r w:rsidRPr="001278CD">
        <w:rPr>
          <w:rFonts w:ascii="Courier New" w:eastAsia="Times New Roman" w:hAnsi="Courier New" w:cs="Courier New"/>
          <w:color w:val="DD1144"/>
          <w:sz w:val="15"/>
          <w:szCs w:val="15"/>
        </w:rPr>
        <w:t>"b"</w:t>
      </w:r>
      <w:r w:rsidRPr="001278CD">
        <w:rPr>
          <w:rFonts w:ascii="Courier New" w:eastAsia="Times New Roman" w:hAnsi="Courier New" w:cs="Courier New"/>
          <w:color w:val="333333"/>
          <w:sz w:val="15"/>
          <w:szCs w:val="15"/>
        </w:rPr>
        <w:t>)</w:t>
      </w:r>
    </w:p>
    <w:p w14:paraId="4AC38B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ADE2D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best subset selection on the full data set in order to obtain the</w:t>
      </w:r>
    </w:p>
    <w:p w14:paraId="488336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ariables for the final model</w:t>
      </w:r>
    </w:p>
    <w:p w14:paraId="6CC13C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best &lt;- regsubsets(life_expectancy ~ ., data = df_interp[,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C418F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ef(reg_best,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the number sets the number of variables we want</w:t>
      </w:r>
    </w:p>
    <w:p w14:paraId="0A3520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w:t>
      </w:r>
    </w:p>
    <w:p w14:paraId="333287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inal_model &lt;-</w:t>
      </w:r>
    </w:p>
    <w:p w14:paraId="347E61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m(</w:t>
      </w:r>
    </w:p>
    <w:p w14:paraId="6F6110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adult_mortality +</w:t>
      </w:r>
    </w:p>
    <w:p w14:paraId="79D5D0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1AB015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70350D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w:t>
      </w:r>
    </w:p>
    <w:p w14:paraId="3E5ECC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interp</w:t>
      </w:r>
    </w:p>
    <w:p w14:paraId="55E208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w:t>
      </w:r>
    </w:p>
    <w:p w14:paraId="5B65DD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6DDFE1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inal_model_summary &lt;- summary(final_model)</w:t>
      </w:r>
    </w:p>
    <w:p w14:paraId="40D9AD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inal_model_summary</w:t>
      </w:r>
    </w:p>
    <w:p w14:paraId="79D5AF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C723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nfidence intervals</w:t>
      </w:r>
    </w:p>
    <w:p w14:paraId="13BCA8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nfint(final_model)</w:t>
      </w:r>
    </w:p>
    <w:p w14:paraId="47919A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7EC2B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
    <w:p w14:paraId="7A401C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inal_model$fitted.values,</w:t>
      </w:r>
    </w:p>
    <w:p w14:paraId="089745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interp$life_expectancy,</w:t>
      </w:r>
    </w:p>
    <w:p w14:paraId="2E5D7F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Predicted"</w:t>
      </w:r>
      <w:r w:rsidRPr="001278CD">
        <w:rPr>
          <w:rFonts w:ascii="Courier New" w:eastAsia="Times New Roman" w:hAnsi="Courier New" w:cs="Courier New"/>
          <w:color w:val="333333"/>
          <w:sz w:val="15"/>
          <w:szCs w:val="15"/>
        </w:rPr>
        <w:t>,</w:t>
      </w:r>
    </w:p>
    <w:p w14:paraId="540242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Life Expectancy"</w:t>
      </w:r>
    </w:p>
    <w:p w14:paraId="75C89A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BD40C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ines(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00EEBC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1CF8A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c(</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1F6B2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final_model)</w:t>
      </w:r>
    </w:p>
    <w:p w14:paraId="201D7A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5FA15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verify linearity of our chosen variables</w:t>
      </w:r>
    </w:p>
    <w:p w14:paraId="0615BB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gt;% </w:t>
      </w:r>
    </w:p>
    <w:p w14:paraId="0AC674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adult_mortality, y = life_expectancy)) +</w:t>
      </w:r>
    </w:p>
    <w:p w14:paraId="7A7677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2DDF99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761EA6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Adult Mortality vs. Life Expectancy"</w:t>
      </w:r>
      <w:r w:rsidRPr="001278CD">
        <w:rPr>
          <w:rFonts w:ascii="Courier New" w:eastAsia="Times New Roman" w:hAnsi="Courier New" w:cs="Courier New"/>
          <w:color w:val="333333"/>
          <w:sz w:val="15"/>
          <w:szCs w:val="15"/>
        </w:rPr>
        <w:t>,</w:t>
      </w:r>
    </w:p>
    <w:p w14:paraId="10EFEA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dult Mortality"</w:t>
      </w:r>
      <w:r w:rsidRPr="001278CD">
        <w:rPr>
          <w:rFonts w:ascii="Courier New" w:eastAsia="Times New Roman" w:hAnsi="Courier New" w:cs="Courier New"/>
          <w:color w:val="333333"/>
          <w:sz w:val="15"/>
          <w:szCs w:val="15"/>
        </w:rPr>
        <w:t>,</w:t>
      </w:r>
    </w:p>
    <w:p w14:paraId="5EF371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3C5A22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8ED1E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gt;% </w:t>
      </w:r>
    </w:p>
    <w:p w14:paraId="6BA57D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total_expenditure, y = life_expectancy)) +</w:t>
      </w:r>
    </w:p>
    <w:p w14:paraId="46D185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EEFA4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7A9264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Total Expenditure vs. Life Expectancy"</w:t>
      </w:r>
      <w:r w:rsidRPr="001278CD">
        <w:rPr>
          <w:rFonts w:ascii="Courier New" w:eastAsia="Times New Roman" w:hAnsi="Courier New" w:cs="Courier New"/>
          <w:color w:val="333333"/>
          <w:sz w:val="15"/>
          <w:szCs w:val="15"/>
        </w:rPr>
        <w:t>,</w:t>
      </w:r>
    </w:p>
    <w:p w14:paraId="5D1DD1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otal Expenditure"</w:t>
      </w:r>
      <w:r w:rsidRPr="001278CD">
        <w:rPr>
          <w:rFonts w:ascii="Courier New" w:eastAsia="Times New Roman" w:hAnsi="Courier New" w:cs="Courier New"/>
          <w:color w:val="333333"/>
          <w:sz w:val="15"/>
          <w:szCs w:val="15"/>
        </w:rPr>
        <w:t>,</w:t>
      </w:r>
    </w:p>
    <w:p w14:paraId="5C0B85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40FD46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F868E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gt;% </w:t>
      </w:r>
    </w:p>
    <w:p w14:paraId="78144F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hiv_aids, y = life_expectancy)) +</w:t>
      </w:r>
    </w:p>
    <w:p w14:paraId="3E3FE2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33F364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1B69B1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HIV/AIDS vs. Life Expectancy"</w:t>
      </w:r>
      <w:r w:rsidRPr="001278CD">
        <w:rPr>
          <w:rFonts w:ascii="Courier New" w:eastAsia="Times New Roman" w:hAnsi="Courier New" w:cs="Courier New"/>
          <w:color w:val="333333"/>
          <w:sz w:val="15"/>
          <w:szCs w:val="15"/>
        </w:rPr>
        <w:t>,</w:t>
      </w:r>
    </w:p>
    <w:p w14:paraId="40C7F9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IV/AIDS"</w:t>
      </w:r>
      <w:r w:rsidRPr="001278CD">
        <w:rPr>
          <w:rFonts w:ascii="Courier New" w:eastAsia="Times New Roman" w:hAnsi="Courier New" w:cs="Courier New"/>
          <w:color w:val="333333"/>
          <w:sz w:val="15"/>
          <w:szCs w:val="15"/>
        </w:rPr>
        <w:t>,</w:t>
      </w:r>
    </w:p>
    <w:p w14:paraId="52B448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695514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FF2E6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gt;% </w:t>
      </w:r>
    </w:p>
    <w:p w14:paraId="2492B6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income_composition_of_resources, y = life_expectancy)) +</w:t>
      </w:r>
    </w:p>
    <w:p w14:paraId="2B6C0A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ADB80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01E745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Income Comp. of Resources vs. Life Expectancy"</w:t>
      </w:r>
      <w:r w:rsidRPr="001278CD">
        <w:rPr>
          <w:rFonts w:ascii="Courier New" w:eastAsia="Times New Roman" w:hAnsi="Courier New" w:cs="Courier New"/>
          <w:color w:val="333333"/>
          <w:sz w:val="15"/>
          <w:szCs w:val="15"/>
        </w:rPr>
        <w:t>,</w:t>
      </w:r>
    </w:p>
    <w:p w14:paraId="2050F4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 of Resources "</w:t>
      </w:r>
      <w:r w:rsidRPr="001278CD">
        <w:rPr>
          <w:rFonts w:ascii="Courier New" w:eastAsia="Times New Roman" w:hAnsi="Courier New" w:cs="Courier New"/>
          <w:color w:val="333333"/>
          <w:sz w:val="15"/>
          <w:szCs w:val="15"/>
        </w:rPr>
        <w:t>,</w:t>
      </w:r>
    </w:p>
    <w:p w14:paraId="5CD186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6D26F7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FE46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rows 454, 51, 588, 684, 549 as they show higher residuals/leverage</w:t>
      </w:r>
    </w:p>
    <w:p w14:paraId="57F598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interp[c(</w:t>
      </w:r>
      <w:r w:rsidRPr="001278CD">
        <w:rPr>
          <w:rFonts w:ascii="Courier New" w:eastAsia="Times New Roman" w:hAnsi="Courier New" w:cs="Courier New"/>
          <w:color w:val="009999"/>
          <w:sz w:val="15"/>
          <w:szCs w:val="15"/>
        </w:rPr>
        <w:t>5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45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88</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49</w:t>
      </w:r>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2</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6</w:t>
      </w:r>
      <w:r w:rsidRPr="001278CD">
        <w:rPr>
          <w:rFonts w:ascii="Courier New" w:eastAsia="Times New Roman" w:hAnsi="Courier New" w:cs="Courier New"/>
          <w:color w:val="333333"/>
          <w:sz w:val="15"/>
          <w:szCs w:val="15"/>
        </w:rPr>
        <w:t>)]</w:t>
      </w:r>
    </w:p>
    <w:p w14:paraId="03F76C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6008B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DFB16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4A2F3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model &lt;- lm(life_expectancy ~ ., df_interp[,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A6BDA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test.model$fitted.values,</w:t>
      </w:r>
    </w:p>
    <w:p w14:paraId="56AEA8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est.model$residuals,</w:t>
      </w:r>
    </w:p>
    <w:p w14:paraId="059287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Fitted Values"</w:t>
      </w:r>
      <w:r w:rsidRPr="001278CD">
        <w:rPr>
          <w:rFonts w:ascii="Courier New" w:eastAsia="Times New Roman" w:hAnsi="Courier New" w:cs="Courier New"/>
          <w:color w:val="333333"/>
          <w:sz w:val="15"/>
          <w:szCs w:val="15"/>
        </w:rPr>
        <w:t>,</w:t>
      </w:r>
    </w:p>
    <w:p w14:paraId="6152DA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Residuals"</w:t>
      </w:r>
      <w:r w:rsidRPr="001278CD">
        <w:rPr>
          <w:rFonts w:ascii="Courier New" w:eastAsia="Times New Roman" w:hAnsi="Courier New" w:cs="Courier New"/>
          <w:color w:val="333333"/>
          <w:sz w:val="15"/>
          <w:szCs w:val="15"/>
        </w:rPr>
        <w:t>)</w:t>
      </w:r>
    </w:p>
    <w:p w14:paraId="429935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df_interp$life_expectancy,</w:t>
      </w:r>
    </w:p>
    <w:p w14:paraId="0AA9AE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est.model$residuals,</w:t>
      </w:r>
    </w:p>
    <w:p w14:paraId="2A8744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226A0D8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Residuals"</w:t>
      </w:r>
      <w:r w:rsidRPr="001278CD">
        <w:rPr>
          <w:rFonts w:ascii="Courier New" w:eastAsia="Times New Roman" w:hAnsi="Courier New" w:cs="Courier New"/>
          <w:color w:val="333333"/>
          <w:sz w:val="15"/>
          <w:szCs w:val="15"/>
        </w:rPr>
        <w:t>)</w:t>
      </w:r>
    </w:p>
    <w:p w14:paraId="5995F1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Remove all rows with an NA</w:t>
      </w:r>
    </w:p>
    <w:p w14:paraId="68520B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f_clean &lt;- na.omit(df_clean)</w:t>
      </w:r>
    </w:p>
    <w:p w14:paraId="2E9DDF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is.na(df_clean))</w:t>
      </w:r>
    </w:p>
    <w:p w14:paraId="79A06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8A391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5FEA0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aximum number of variables to consider</w:t>
      </w:r>
    </w:p>
    <w:p w14:paraId="24590B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nsider &lt;- </w:t>
      </w:r>
      <w:r w:rsidRPr="001278CD">
        <w:rPr>
          <w:rFonts w:ascii="Courier New" w:eastAsia="Times New Roman" w:hAnsi="Courier New" w:cs="Courier New"/>
          <w:color w:val="009999"/>
          <w:sz w:val="15"/>
          <w:szCs w:val="15"/>
        </w:rPr>
        <w:t>4</w:t>
      </w:r>
    </w:p>
    <w:p w14:paraId="0726C9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60D5A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model</w:t>
      </w:r>
    </w:p>
    <w:p w14:paraId="795EEE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full &lt;- regsubsets(life_expectancy ~ ., df_clean[,-</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nvmax = consider)</w:t>
      </w:r>
    </w:p>
    <w:p w14:paraId="49F78A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81F7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Examine regression summary</w:t>
      </w:r>
    </w:p>
    <w:p w14:paraId="6D0889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 &lt;- summary(regfit_full)</w:t>
      </w:r>
    </w:p>
    <w:p w14:paraId="7B95E6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names(reg_summary)</w:t>
      </w:r>
    </w:p>
    <w:p w14:paraId="40CB8C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rsq</w:t>
      </w:r>
    </w:p>
    <w:p w14:paraId="5BEADE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C6022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RSS, adjusted $R^2$ $C_p$ and BIC for all models</w:t>
      </w:r>
    </w:p>
    <w:p w14:paraId="6F09BE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3DB3A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_summary$rss,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RSS"</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6C52F35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_summary$adjr2,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djusted RSq"</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54F00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hich.max(reg_summary$adjr2)</w:t>
      </w:r>
    </w:p>
    <w:p w14:paraId="02D957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oints(consider, reg_summary$adjr2[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66FE5F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_summary$cp,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7A3A7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hich.min(reg_summary$cp)</w:t>
      </w:r>
    </w:p>
    <w:p w14:paraId="6C56C7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oints(consider, reg_summary$cp[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582255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hich.min(reg_summary$bic)</w:t>
      </w:r>
    </w:p>
    <w:p w14:paraId="382749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_summary$bic,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563678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oints(consider, reg_summary$bic[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02AE7A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8BF9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isplay selected variables for the best model with a given number of predictors</w:t>
      </w:r>
    </w:p>
    <w:p w14:paraId="66FBA5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r2"</w:t>
      </w:r>
      <w:r w:rsidRPr="001278CD">
        <w:rPr>
          <w:rFonts w:ascii="Courier New" w:eastAsia="Times New Roman" w:hAnsi="Courier New" w:cs="Courier New"/>
          <w:color w:val="333333"/>
          <w:sz w:val="15"/>
          <w:szCs w:val="15"/>
        </w:rPr>
        <w:t>)</w:t>
      </w:r>
    </w:p>
    <w:p w14:paraId="5EFFE0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adjr2"</w:t>
      </w:r>
      <w:r w:rsidRPr="001278CD">
        <w:rPr>
          <w:rFonts w:ascii="Courier New" w:eastAsia="Times New Roman" w:hAnsi="Courier New" w:cs="Courier New"/>
          <w:color w:val="333333"/>
          <w:sz w:val="15"/>
          <w:szCs w:val="15"/>
        </w:rPr>
        <w:t>)</w:t>
      </w:r>
    </w:p>
    <w:p w14:paraId="1945C4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249048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w:t>
      </w:r>
    </w:p>
    <w:p w14:paraId="4E2813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full, consider)</w:t>
      </w:r>
    </w:p>
    <w:p w14:paraId="7271AF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orward</w:t>
      </w:r>
    </w:p>
    <w:p w14:paraId="0E5840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egfit_fwd &lt;- regsubsets(life_expectancy ~ ., data = df_clean, method = </w:t>
      </w:r>
      <w:r w:rsidRPr="001278CD">
        <w:rPr>
          <w:rFonts w:ascii="Courier New" w:eastAsia="Times New Roman" w:hAnsi="Courier New" w:cs="Courier New"/>
          <w:color w:val="DD1144"/>
          <w:sz w:val="15"/>
          <w:szCs w:val="15"/>
        </w:rPr>
        <w:t>"forward"</w:t>
      </w:r>
      <w:r w:rsidRPr="001278CD">
        <w:rPr>
          <w:rFonts w:ascii="Courier New" w:eastAsia="Times New Roman" w:hAnsi="Courier New" w:cs="Courier New"/>
          <w:color w:val="333333"/>
          <w:sz w:val="15"/>
          <w:szCs w:val="15"/>
        </w:rPr>
        <w:t>)</w:t>
      </w:r>
    </w:p>
    <w:p w14:paraId="6ABFD0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regfit_fwd)</w:t>
      </w:r>
    </w:p>
    <w:p w14:paraId="5BA67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C7B4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ackward</w:t>
      </w:r>
    </w:p>
    <w:p w14:paraId="347159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egfit_bwd &lt;- regsubsets(life_expectancy ~ ., data = df_clean, method = </w:t>
      </w:r>
      <w:r w:rsidRPr="001278CD">
        <w:rPr>
          <w:rFonts w:ascii="Courier New" w:eastAsia="Times New Roman" w:hAnsi="Courier New" w:cs="Courier New"/>
          <w:color w:val="DD1144"/>
          <w:sz w:val="15"/>
          <w:szCs w:val="15"/>
        </w:rPr>
        <w:t>"backward"</w:t>
      </w:r>
      <w:r w:rsidRPr="001278CD">
        <w:rPr>
          <w:rFonts w:ascii="Courier New" w:eastAsia="Times New Roman" w:hAnsi="Courier New" w:cs="Courier New"/>
          <w:color w:val="333333"/>
          <w:sz w:val="15"/>
          <w:szCs w:val="15"/>
        </w:rPr>
        <w:t>)</w:t>
      </w:r>
    </w:p>
    <w:p w14:paraId="7B8527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regfit_bwd)</w:t>
      </w:r>
    </w:p>
    <w:p w14:paraId="3E4D0D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04DC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are coefficients</w:t>
      </w:r>
    </w:p>
    <w:p w14:paraId="2E90DE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full, consider)</w:t>
      </w:r>
    </w:p>
    <w:p w14:paraId="06A7A4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fwd, consider)</w:t>
      </w:r>
    </w:p>
    <w:p w14:paraId="685652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bwd, consider)</w:t>
      </w:r>
    </w:p>
    <w:p w14:paraId="52B135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est and training data sets</w:t>
      </w:r>
    </w:p>
    <w:p w14:paraId="735072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00</w:t>
      </w:r>
      <w:r w:rsidRPr="001278CD">
        <w:rPr>
          <w:rFonts w:ascii="Courier New" w:eastAsia="Times New Roman" w:hAnsi="Courier New" w:cs="Courier New"/>
          <w:color w:val="333333"/>
          <w:sz w:val="15"/>
          <w:szCs w:val="15"/>
        </w:rPr>
        <w:t xml:space="preserve">) </w:t>
      </w:r>
    </w:p>
    <w:p w14:paraId="703463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EBF5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dex =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nrow(df_clean), </w:t>
      </w:r>
      <w:r w:rsidRPr="001278CD">
        <w:rPr>
          <w:rFonts w:ascii="Courier New" w:eastAsia="Times New Roman" w:hAnsi="Courier New" w:cs="Courier New"/>
          <w:color w:val="009999"/>
          <w:sz w:val="15"/>
          <w:szCs w:val="15"/>
        </w:rPr>
        <w:t>0.7</w:t>
      </w:r>
      <w:r w:rsidRPr="001278CD">
        <w:rPr>
          <w:rFonts w:ascii="Courier New" w:eastAsia="Times New Roman" w:hAnsi="Courier New" w:cs="Courier New"/>
          <w:color w:val="333333"/>
          <w:sz w:val="15"/>
          <w:szCs w:val="15"/>
        </w:rPr>
        <w:t xml:space="preserve">*nrow(df_clean)) </w:t>
      </w:r>
    </w:p>
    <w:p w14:paraId="0B3D3D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71F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rain = df_clean[index,] </w:t>
      </w:r>
      <w:r w:rsidRPr="001278CD">
        <w:rPr>
          <w:rFonts w:ascii="Courier New" w:eastAsia="Times New Roman" w:hAnsi="Courier New" w:cs="Courier New"/>
          <w:i/>
          <w:iCs/>
          <w:color w:val="999988"/>
          <w:sz w:val="15"/>
          <w:szCs w:val="15"/>
        </w:rPr>
        <w:t xml:space="preserve"># Create the training data </w:t>
      </w:r>
    </w:p>
    <w:p w14:paraId="793955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est = df_clean[-index,] </w:t>
      </w:r>
      <w:r w:rsidRPr="001278CD">
        <w:rPr>
          <w:rFonts w:ascii="Courier New" w:eastAsia="Times New Roman" w:hAnsi="Courier New" w:cs="Courier New"/>
          <w:i/>
          <w:iCs/>
          <w:color w:val="999988"/>
          <w:sz w:val="15"/>
          <w:szCs w:val="15"/>
        </w:rPr>
        <w:t># Create the test data</w:t>
      </w:r>
    </w:p>
    <w:p w14:paraId="27A3C1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03754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train)</w:t>
      </w:r>
    </w:p>
    <w:p w14:paraId="75AB316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test)</w:t>
      </w:r>
    </w:p>
    <w:p w14:paraId="4393CF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best &lt;- regsubsets(life_expectancy ~ ., data = df_clea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885B4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_mat &lt;- model.matrix(life_expectancy ~ ., data = df_clean)</w:t>
      </w:r>
    </w:p>
    <w:p w14:paraId="5C624E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26A79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standardize the data by scaling the numeric variables </w:t>
      </w:r>
    </w:p>
    <w:p w14:paraId="09C852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commenting out gdp, but it had been previously removed</w:t>
      </w:r>
    </w:p>
    <w:p w14:paraId="65066A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ls = c(</w:t>
      </w:r>
    </w:p>
    <w:p w14:paraId="422C15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30328F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hepatitis_b'</w:t>
      </w:r>
      <w:r w:rsidRPr="001278CD">
        <w:rPr>
          <w:rFonts w:ascii="Courier New" w:eastAsia="Times New Roman" w:hAnsi="Courier New" w:cs="Courier New"/>
          <w:color w:val="333333"/>
          <w:sz w:val="15"/>
          <w:szCs w:val="15"/>
        </w:rPr>
        <w:t>,</w:t>
      </w:r>
    </w:p>
    <w:p w14:paraId="1EA651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measles'</w:t>
      </w:r>
      <w:r w:rsidRPr="001278CD">
        <w:rPr>
          <w:rFonts w:ascii="Courier New" w:eastAsia="Times New Roman" w:hAnsi="Courier New" w:cs="Courier New"/>
          <w:color w:val="333333"/>
          <w:sz w:val="15"/>
          <w:szCs w:val="15"/>
        </w:rPr>
        <w:t>,</w:t>
      </w:r>
    </w:p>
    <w:p w14:paraId="6D9126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color w:val="DD1144"/>
          <w:sz w:val="15"/>
          <w:szCs w:val="15"/>
        </w:rPr>
        <w:t>'bmi'</w:t>
      </w:r>
      <w:r w:rsidRPr="001278CD">
        <w:rPr>
          <w:rFonts w:ascii="Courier New" w:eastAsia="Times New Roman" w:hAnsi="Courier New" w:cs="Courier New"/>
          <w:color w:val="333333"/>
          <w:sz w:val="15"/>
          <w:szCs w:val="15"/>
        </w:rPr>
        <w:t>,</w:t>
      </w:r>
    </w:p>
    <w:p w14:paraId="7490A3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polio'</w:t>
      </w:r>
      <w:r w:rsidRPr="001278CD">
        <w:rPr>
          <w:rFonts w:ascii="Courier New" w:eastAsia="Times New Roman" w:hAnsi="Courier New" w:cs="Courier New"/>
          <w:color w:val="333333"/>
          <w:sz w:val="15"/>
          <w:szCs w:val="15"/>
        </w:rPr>
        <w:t>,</w:t>
      </w:r>
    </w:p>
    <w:p w14:paraId="6BDF3F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diphtheria'</w:t>
      </w:r>
      <w:r w:rsidRPr="001278CD">
        <w:rPr>
          <w:rFonts w:ascii="Courier New" w:eastAsia="Times New Roman" w:hAnsi="Courier New" w:cs="Courier New"/>
          <w:color w:val="333333"/>
          <w:sz w:val="15"/>
          <w:szCs w:val="15"/>
        </w:rPr>
        <w:t>,</w:t>
      </w:r>
    </w:p>
    <w:p w14:paraId="6E95CA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hiv_aids'</w:t>
      </w:r>
      <w:r w:rsidRPr="001278CD">
        <w:rPr>
          <w:rFonts w:ascii="Courier New" w:eastAsia="Times New Roman" w:hAnsi="Courier New" w:cs="Courier New"/>
          <w:color w:val="333333"/>
          <w:sz w:val="15"/>
          <w:szCs w:val="15"/>
        </w:rPr>
        <w:t>,</w:t>
      </w:r>
    </w:p>
    <w:p w14:paraId="037DFF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dp',</w:t>
      </w:r>
    </w:p>
    <w:p w14:paraId="13C764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thinness_5_9_years'</w:t>
      </w:r>
      <w:r w:rsidRPr="001278CD">
        <w:rPr>
          <w:rFonts w:ascii="Courier New" w:eastAsia="Times New Roman" w:hAnsi="Courier New" w:cs="Courier New"/>
          <w:color w:val="333333"/>
          <w:sz w:val="15"/>
          <w:szCs w:val="15"/>
        </w:rPr>
        <w:t>,</w:t>
      </w:r>
    </w:p>
    <w:p w14:paraId="635DA6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hooling'</w:t>
      </w:r>
    </w:p>
    <w:p w14:paraId="1ABBAA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C8672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CD3A9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_proc_val &lt;- preProcess(train[,cols], method = c(</w:t>
      </w:r>
      <w:r w:rsidRPr="001278CD">
        <w:rPr>
          <w:rFonts w:ascii="Courier New" w:eastAsia="Times New Roman" w:hAnsi="Courier New" w:cs="Courier New"/>
          <w:color w:val="DD1144"/>
          <w:sz w:val="15"/>
          <w:szCs w:val="15"/>
        </w:rPr>
        <w:t>"center"</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1F13041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7905E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cols] = predict(pre_proc_val, train[,cols])</w:t>
      </w:r>
    </w:p>
    <w:p w14:paraId="3896F7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cols] = predict(pre_proc_val, test[,cols])</w:t>
      </w:r>
    </w:p>
    <w:p w14:paraId="12A978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6F6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train)</w:t>
      </w:r>
    </w:p>
    <w:p w14:paraId="6E9158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8FF5E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7E224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multicollinearity</w:t>
      </w:r>
    </w:p>
    <w:p w14:paraId="19A499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note the highly correlated variables </w:t>
      </w:r>
    </w:p>
    <w:p w14:paraId="5A9AAE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the Performance Analytics package is required for chart.Correlation. Also,</w:t>
      </w:r>
    </w:p>
    <w:p w14:paraId="7B1D1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original my_data object contains status which, as a non-numeric value</w:t>
      </w:r>
    </w:p>
    <w:p w14:paraId="26C84B6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appears to be giving an error. I'm going to remove both it and country and see</w:t>
      </w:r>
    </w:p>
    <w:p w14:paraId="6D0062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f that fixes things.</w:t>
      </w:r>
    </w:p>
    <w:p w14:paraId="42DC98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y_data &lt;- train[, c(1-2)]</w:t>
      </w:r>
    </w:p>
    <w:p w14:paraId="23C377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my_data &lt;- train[,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1CB95A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erformanceAnalytics::chart.Correlation(my_data, histogram=</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pch=</w:t>
      </w:r>
      <w:r w:rsidRPr="001278CD">
        <w:rPr>
          <w:rFonts w:ascii="Courier New" w:eastAsia="Times New Roman" w:hAnsi="Courier New" w:cs="Courier New"/>
          <w:color w:val="009999"/>
          <w:sz w:val="15"/>
          <w:szCs w:val="15"/>
        </w:rPr>
        <w:t>19</w:t>
      </w:r>
      <w:r w:rsidRPr="001278CD">
        <w:rPr>
          <w:rFonts w:ascii="Courier New" w:eastAsia="Times New Roman" w:hAnsi="Courier New" w:cs="Courier New"/>
          <w:color w:val="333333"/>
          <w:sz w:val="15"/>
          <w:szCs w:val="15"/>
        </w:rPr>
        <w:t>)</w:t>
      </w:r>
    </w:p>
    <w:p w14:paraId="0DD575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04BCE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ing the VIF</w:t>
      </w:r>
    </w:p>
    <w:p w14:paraId="3DCF48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uto&lt;-train[,-</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p>
    <w:p w14:paraId="54200F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the full.model call below was giving me an error that "there are aliased</w:t>
      </w:r>
    </w:p>
    <w:p w14:paraId="6D0975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effifients in the model. I again removed country, year and status and it</w:t>
      </w:r>
    </w:p>
    <w:p w14:paraId="1EFE9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ems to now run.</w:t>
      </w:r>
    </w:p>
    <w:p w14:paraId="270F1B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ull.model&lt;-lm(life_expectancy~.,data=train)</w:t>
      </w:r>
    </w:p>
    <w:p w14:paraId="099CFD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ull.model&lt;-lm(life_expectancy~.,data=train[,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p>
    <w:p w14:paraId="66B2C8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vif(full.model)</w:t>
      </w:r>
    </w:p>
    <w:p w14:paraId="73B99C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BED5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w:t>
      </w:r>
    </w:p>
    <w:p w14:paraId="5E1CFC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I commented out gdp since we'd originally excluded it from df_clean</w:t>
      </w:r>
    </w:p>
    <w:p w14:paraId="191F05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inal_model &lt;-</w:t>
      </w:r>
    </w:p>
    <w:p w14:paraId="561698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m(</w:t>
      </w:r>
    </w:p>
    <w:p w14:paraId="3BEC96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status +</w:t>
      </w:r>
    </w:p>
    <w:p w14:paraId="7E47D2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lcohol +</w:t>
      </w:r>
    </w:p>
    <w:p w14:paraId="24596A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bmi +</w:t>
      </w:r>
    </w:p>
    <w:p w14:paraId="1547D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iphtheria +</w:t>
      </w:r>
    </w:p>
    <w:p w14:paraId="014208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5D5B03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dp +</w:t>
      </w:r>
    </w:p>
    <w:p w14:paraId="07A780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w:t>
      </w:r>
    </w:p>
    <w:p w14:paraId="3FE641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train</w:t>
      </w:r>
    </w:p>
    <w:p w14:paraId="7F70E8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299637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2C8C3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AFF2B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5A3F6E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final_model)</w:t>
      </w:r>
    </w:p>
    <w:p w14:paraId="4E6DC3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glmnet)</w:t>
      </w:r>
    </w:p>
    <w:p w14:paraId="63FBDD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Step 1 - create the evaluation metrics function</w:t>
      </w:r>
    </w:p>
    <w:p w14:paraId="507D3E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FC78B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eval_metrics =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model, df, predictions, target){</w:t>
      </w:r>
    </w:p>
    <w:p w14:paraId="55458C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sids = df[,target] - predictions</w:t>
      </w:r>
    </w:p>
    <w:p w14:paraId="681F02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sids2 = resids**</w:t>
      </w:r>
      <w:r w:rsidRPr="001278CD">
        <w:rPr>
          <w:rFonts w:ascii="Courier New" w:eastAsia="Times New Roman" w:hAnsi="Courier New" w:cs="Courier New"/>
          <w:color w:val="009999"/>
          <w:sz w:val="15"/>
          <w:szCs w:val="15"/>
        </w:rPr>
        <w:t>2</w:t>
      </w:r>
    </w:p>
    <w:p w14:paraId="08BEEA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 = length(predictions)</w:t>
      </w:r>
    </w:p>
    <w:p w14:paraId="1F3CCB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2 = as.character(round(summary(model)$r.squared,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A664DF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dj_r2 = as.character(round(summary(model)$adj.r.squared,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1C973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int(adj_r2) </w:t>
      </w:r>
      <w:r w:rsidRPr="001278CD">
        <w:rPr>
          <w:rFonts w:ascii="Courier New" w:eastAsia="Times New Roman" w:hAnsi="Courier New" w:cs="Courier New"/>
          <w:i/>
          <w:iCs/>
          <w:color w:val="999988"/>
          <w:sz w:val="15"/>
          <w:szCs w:val="15"/>
        </w:rPr>
        <w:t>#Adjusted R-squared</w:t>
      </w:r>
    </w:p>
    <w:p w14:paraId="68729A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int(as.character(round(sqrt(sum(resids2)/N),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MSE</w:t>
      </w:r>
    </w:p>
    <w:p w14:paraId="0FB057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7B109B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2A68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xml:space="preserve">#this is out best training model that we will use for prediction </w:t>
      </w:r>
    </w:p>
    <w:p w14:paraId="40F7B8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7414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Step 3 - predicting and evaluating the model on train data</w:t>
      </w:r>
    </w:p>
    <w:p w14:paraId="5235A6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 = predict(final_model, newdata = train)</w:t>
      </w:r>
    </w:p>
    <w:p w14:paraId="6F4A45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eval_metrics(final_model, train, predictions, target = </w:t>
      </w:r>
      <w:r w:rsidRPr="001278CD">
        <w:rPr>
          <w:rFonts w:ascii="Courier New" w:eastAsia="Times New Roman" w:hAnsi="Courier New" w:cs="Courier New"/>
          <w:color w:val="DD1144"/>
          <w:sz w:val="15"/>
          <w:szCs w:val="15"/>
        </w:rPr>
        <w:t>'life_expectancy'</w:t>
      </w:r>
      <w:r w:rsidRPr="001278CD">
        <w:rPr>
          <w:rFonts w:ascii="Courier New" w:eastAsia="Times New Roman" w:hAnsi="Courier New" w:cs="Courier New"/>
          <w:color w:val="333333"/>
          <w:sz w:val="15"/>
          <w:szCs w:val="15"/>
        </w:rPr>
        <w:t>)</w:t>
      </w:r>
    </w:p>
    <w:p w14:paraId="0F516D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1F58D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ep 4 - predicting and evaluating the model on test data</w:t>
      </w:r>
    </w:p>
    <w:p w14:paraId="042F30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15681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 = predict(final_model, newdata = test)</w:t>
      </w:r>
    </w:p>
    <w:p w14:paraId="0EA7CD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eval_metrics(final_model, test, predictions, target = </w:t>
      </w:r>
      <w:r w:rsidRPr="001278CD">
        <w:rPr>
          <w:rFonts w:ascii="Courier New" w:eastAsia="Times New Roman" w:hAnsi="Courier New" w:cs="Courier New"/>
          <w:color w:val="DD1144"/>
          <w:sz w:val="15"/>
          <w:szCs w:val="15"/>
        </w:rPr>
        <w:t>'life_expectancy'</w:t>
      </w:r>
      <w:r w:rsidRPr="001278CD">
        <w:rPr>
          <w:rFonts w:ascii="Courier New" w:eastAsia="Times New Roman" w:hAnsi="Courier New" w:cs="Courier New"/>
          <w:color w:val="333333"/>
          <w:sz w:val="15"/>
          <w:szCs w:val="15"/>
        </w:rPr>
        <w:t>)</w:t>
      </w:r>
    </w:p>
    <w:p w14:paraId="569411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96022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lasso</w:t>
      </w:r>
    </w:p>
    <w:p w14:paraId="48187A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will use lib glmet </w:t>
      </w:r>
    </w:p>
    <w:p w14:paraId="6E1F0B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glmnet does not work with numeric data frames </w:t>
      </w:r>
    </w:p>
    <w:p w14:paraId="380E2E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Step 1 -&gt; we will create a numeric matrix for the training </w:t>
      </w:r>
    </w:p>
    <w:p w14:paraId="132D00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7F5D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commenting out gdp again</w:t>
      </w:r>
    </w:p>
    <w:p w14:paraId="712F75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ls_reg = c(</w:t>
      </w:r>
    </w:p>
    <w:p w14:paraId="44B454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life_expectancy'</w:t>
      </w:r>
      <w:r w:rsidRPr="001278CD">
        <w:rPr>
          <w:rFonts w:ascii="Courier New" w:eastAsia="Times New Roman" w:hAnsi="Courier New" w:cs="Courier New"/>
          <w:color w:val="333333"/>
          <w:sz w:val="15"/>
          <w:szCs w:val="15"/>
        </w:rPr>
        <w:t>,</w:t>
      </w:r>
    </w:p>
    <w:p w14:paraId="552170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7ED852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hepatitis_b'</w:t>
      </w:r>
      <w:r w:rsidRPr="001278CD">
        <w:rPr>
          <w:rFonts w:ascii="Courier New" w:eastAsia="Times New Roman" w:hAnsi="Courier New" w:cs="Courier New"/>
          <w:color w:val="333333"/>
          <w:sz w:val="15"/>
          <w:szCs w:val="15"/>
        </w:rPr>
        <w:t>,</w:t>
      </w:r>
    </w:p>
    <w:p w14:paraId="4BF2F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measles'</w:t>
      </w:r>
      <w:r w:rsidRPr="001278CD">
        <w:rPr>
          <w:rFonts w:ascii="Courier New" w:eastAsia="Times New Roman" w:hAnsi="Courier New" w:cs="Courier New"/>
          <w:color w:val="333333"/>
          <w:sz w:val="15"/>
          <w:szCs w:val="15"/>
        </w:rPr>
        <w:t>,</w:t>
      </w:r>
    </w:p>
    <w:p w14:paraId="4249D6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bmi'</w:t>
      </w:r>
      <w:r w:rsidRPr="001278CD">
        <w:rPr>
          <w:rFonts w:ascii="Courier New" w:eastAsia="Times New Roman" w:hAnsi="Courier New" w:cs="Courier New"/>
          <w:color w:val="333333"/>
          <w:sz w:val="15"/>
          <w:szCs w:val="15"/>
        </w:rPr>
        <w:t>,</w:t>
      </w:r>
    </w:p>
    <w:p w14:paraId="25B69C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polio'</w:t>
      </w:r>
      <w:r w:rsidRPr="001278CD">
        <w:rPr>
          <w:rFonts w:ascii="Courier New" w:eastAsia="Times New Roman" w:hAnsi="Courier New" w:cs="Courier New"/>
          <w:color w:val="333333"/>
          <w:sz w:val="15"/>
          <w:szCs w:val="15"/>
        </w:rPr>
        <w:t>,</w:t>
      </w:r>
    </w:p>
    <w:p w14:paraId="69A87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diphtheria'</w:t>
      </w:r>
      <w:r w:rsidRPr="001278CD">
        <w:rPr>
          <w:rFonts w:ascii="Courier New" w:eastAsia="Times New Roman" w:hAnsi="Courier New" w:cs="Courier New"/>
          <w:color w:val="333333"/>
          <w:sz w:val="15"/>
          <w:szCs w:val="15"/>
        </w:rPr>
        <w:t>,</w:t>
      </w:r>
    </w:p>
    <w:p w14:paraId="7E05F0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hiv_aids'</w:t>
      </w:r>
      <w:r w:rsidRPr="001278CD">
        <w:rPr>
          <w:rFonts w:ascii="Courier New" w:eastAsia="Times New Roman" w:hAnsi="Courier New" w:cs="Courier New"/>
          <w:color w:val="333333"/>
          <w:sz w:val="15"/>
          <w:szCs w:val="15"/>
        </w:rPr>
        <w:t>,</w:t>
      </w:r>
    </w:p>
    <w:p w14:paraId="44F632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dp',</w:t>
      </w:r>
    </w:p>
    <w:p w14:paraId="340653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thinness_5_9_years'</w:t>
      </w:r>
      <w:r w:rsidRPr="001278CD">
        <w:rPr>
          <w:rFonts w:ascii="Courier New" w:eastAsia="Times New Roman" w:hAnsi="Courier New" w:cs="Courier New"/>
          <w:color w:val="333333"/>
          <w:sz w:val="15"/>
          <w:szCs w:val="15"/>
        </w:rPr>
        <w:t>,</w:t>
      </w:r>
    </w:p>
    <w:p w14:paraId="71AB4A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hooling'</w:t>
      </w:r>
    </w:p>
    <w:p w14:paraId="534FEA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BF3B7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FD36E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ummies &lt;- dummyVars(life_expectancy ~ ., data = df_clean[,cols_reg])</w:t>
      </w:r>
    </w:p>
    <w:p w14:paraId="3D4636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99653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_dummies = predict(dummies, newdata = train[,cols_reg])</w:t>
      </w:r>
    </w:p>
    <w:p w14:paraId="270CFC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318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_dummies = predict(dummies, newdata = test[,cols_reg])</w:t>
      </w:r>
    </w:p>
    <w:p w14:paraId="5E1C0B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4F0A0F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int(dim(train_dummies)); print(dim(test_dummies))</w:t>
      </w:r>
    </w:p>
    <w:p w14:paraId="4E5BB0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mbdas &lt;-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seq(</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by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E9C20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reate the training data matrices for x and y</w:t>
      </w:r>
    </w:p>
    <w:p w14:paraId="368CBE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 = as.matrix(train_dummies)</w:t>
      </w:r>
    </w:p>
    <w:p w14:paraId="506ED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rain = train$life_expectancy</w:t>
      </w:r>
    </w:p>
    <w:p w14:paraId="47A2E7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F8E24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_test = as.matrix(test_dummies)</w:t>
      </w:r>
    </w:p>
    <w:p w14:paraId="1B1510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 = test$life_expectancy</w:t>
      </w:r>
    </w:p>
    <w:p w14:paraId="121D17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12E9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ting alpha = 1 implements lasso regression</w:t>
      </w:r>
    </w:p>
    <w:p w14:paraId="4D88D3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reg &lt;- cv.glmnet(x, y_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lambda = lambdas, standardiz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nfolds =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1537A7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314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Best optimal lambda </w:t>
      </w:r>
    </w:p>
    <w:p w14:paraId="65B211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mbda_optimal &lt;- lasso_reg$lambda.min </w:t>
      </w:r>
    </w:p>
    <w:p w14:paraId="7B5E86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mbda_optimal </w:t>
      </w:r>
      <w:r w:rsidRPr="001278CD">
        <w:rPr>
          <w:rFonts w:ascii="Courier New" w:eastAsia="Times New Roman" w:hAnsi="Courier New" w:cs="Courier New"/>
          <w:i/>
          <w:iCs/>
          <w:color w:val="999988"/>
          <w:sz w:val="15"/>
          <w:szCs w:val="15"/>
        </w:rPr>
        <w:t xml:space="preserve">#will give the best optimal value </w:t>
      </w:r>
    </w:p>
    <w:p w14:paraId="745DA1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6FEF0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let's train the lasso model </w:t>
      </w:r>
    </w:p>
    <w:p w14:paraId="3D52F0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el &lt;- glmnet(x, y_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lambda = lambda_optimal, standardiz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1D7F2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let's make predictions for both test and training</w:t>
      </w:r>
    </w:p>
    <w:p w14:paraId="4474D4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also view the evaluation metrics</w:t>
      </w:r>
    </w:p>
    <w:p w14:paraId="511AFA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09A4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R^2 from true and predicted values</w:t>
      </w:r>
    </w:p>
    <w:p w14:paraId="73FE30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eval_results &lt;-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true, predicted, df) {</w:t>
      </w:r>
    </w:p>
    <w:p w14:paraId="798806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SE &lt;- sum((predicted - true)^</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2805A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ST &lt;- sum((true - mean(true))^</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129E8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_square &l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 SSE / SST</w:t>
      </w:r>
    </w:p>
    <w:p w14:paraId="7FDAEC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MSE = sqrt(SSE/nrow(df))</w:t>
      </w:r>
    </w:p>
    <w:p w14:paraId="0CBA45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1124D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62F8D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i/>
          <w:iCs/>
          <w:color w:val="999988"/>
          <w:sz w:val="15"/>
          <w:szCs w:val="15"/>
        </w:rPr>
        <w:t># Model performance metrics</w:t>
      </w:r>
    </w:p>
    <w:p w14:paraId="395E07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frame(</w:t>
      </w:r>
    </w:p>
    <w:p w14:paraId="6746DA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MSE = RMSE,</w:t>
      </w:r>
    </w:p>
    <w:p w14:paraId="24295E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square = R_square</w:t>
      </w:r>
    </w:p>
    <w:p w14:paraId="62184C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9422A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A64EC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6CD5BF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redictions</w:t>
      </w:r>
    </w:p>
    <w:p w14:paraId="5F0FB0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train &lt;- predict(lasso_model, s = lambda_best, newx = x)</w:t>
      </w:r>
    </w:p>
    <w:p w14:paraId="7804B9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eval_results(y_train, predictions_train, train)</w:t>
      </w:r>
    </w:p>
    <w:p w14:paraId="68584D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EAF8B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test &lt;- predict(lasso_model, s = lambda_best, newx = x_test)</w:t>
      </w:r>
    </w:p>
    <w:p w14:paraId="4F8859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eval_results(y_test, predictions_test, test)</w:t>
      </w:r>
    </w:p>
    <w:p w14:paraId="3CE49B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for missing values</w:t>
      </w:r>
    </w:p>
    <w:p w14:paraId="29251E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clean))),</w:t>
      </w:r>
    </w:p>
    <w:p w14:paraId="100741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clean))) %&gt;% </w:t>
      </w:r>
    </w:p>
    <w:p w14:paraId="01674A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w:t>
      </w:r>
    </w:p>
    <w:p w14:paraId="72A1C2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Visualize the relationship to see if it looks significant (plot again)</w:t>
      </w:r>
    </w:p>
    <w:p w14:paraId="42BFE1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6333F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epatitis b</w:t>
      </w:r>
    </w:p>
    <w:p w14:paraId="070DA8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320ECF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hepatitis_b, y = life_expectancy)) +</w:t>
      </w:r>
    </w:p>
    <w:p w14:paraId="7D4691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175B58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265831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Hepatitis B and Life Expectancy"</w:t>
      </w:r>
      <w:r w:rsidRPr="001278CD">
        <w:rPr>
          <w:rFonts w:ascii="Courier New" w:eastAsia="Times New Roman" w:hAnsi="Courier New" w:cs="Courier New"/>
          <w:color w:val="333333"/>
          <w:sz w:val="15"/>
          <w:szCs w:val="15"/>
        </w:rPr>
        <w:t>,</w:t>
      </w:r>
    </w:p>
    <w:p w14:paraId="2075DB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epatitis B"</w:t>
      </w:r>
      <w:r w:rsidRPr="001278CD">
        <w:rPr>
          <w:rFonts w:ascii="Courier New" w:eastAsia="Times New Roman" w:hAnsi="Courier New" w:cs="Courier New"/>
          <w:color w:val="333333"/>
          <w:sz w:val="15"/>
          <w:szCs w:val="15"/>
        </w:rPr>
        <w:t>,</w:t>
      </w:r>
    </w:p>
    <w:p w14:paraId="6464B7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06D2A9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5AB7FA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F169B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hepb.png"))</w:t>
      </w:r>
    </w:p>
    <w:p w14:paraId="015A38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D31B8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otal expenditure</w:t>
      </w:r>
    </w:p>
    <w:p w14:paraId="776CE5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27A349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total_expenditure, y = life_expectancy)) +</w:t>
      </w:r>
    </w:p>
    <w:p w14:paraId="3E4E36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99594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5A7B18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Total Expenditure and Life Expectancy"</w:t>
      </w:r>
      <w:r w:rsidRPr="001278CD">
        <w:rPr>
          <w:rFonts w:ascii="Courier New" w:eastAsia="Times New Roman" w:hAnsi="Courier New" w:cs="Courier New"/>
          <w:color w:val="333333"/>
          <w:sz w:val="15"/>
          <w:szCs w:val="15"/>
        </w:rPr>
        <w:t>,</w:t>
      </w:r>
    </w:p>
    <w:p w14:paraId="3F6E7D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otal Expenditure"</w:t>
      </w:r>
      <w:r w:rsidRPr="001278CD">
        <w:rPr>
          <w:rFonts w:ascii="Courier New" w:eastAsia="Times New Roman" w:hAnsi="Courier New" w:cs="Courier New"/>
          <w:color w:val="333333"/>
          <w:sz w:val="15"/>
          <w:szCs w:val="15"/>
        </w:rPr>
        <w:t>,</w:t>
      </w:r>
    </w:p>
    <w:p w14:paraId="0CC85A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7D3419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52B541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9290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expen.png"))</w:t>
      </w:r>
    </w:p>
    <w:p w14:paraId="27BC66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B88E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alcohol</w:t>
      </w:r>
    </w:p>
    <w:p w14:paraId="203B5C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2058B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alcohol, y = life_expectancy)) +</w:t>
      </w:r>
    </w:p>
    <w:p w14:paraId="06F0DD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16DEE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515E13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Alcohol and Life Expectancy"</w:t>
      </w:r>
      <w:r w:rsidRPr="001278CD">
        <w:rPr>
          <w:rFonts w:ascii="Courier New" w:eastAsia="Times New Roman" w:hAnsi="Courier New" w:cs="Courier New"/>
          <w:color w:val="333333"/>
          <w:sz w:val="15"/>
          <w:szCs w:val="15"/>
        </w:rPr>
        <w:t>,</w:t>
      </w:r>
    </w:p>
    <w:p w14:paraId="21103B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06CBEE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588761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5CABE7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9CF1D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alcohol.png"))</w:t>
      </w:r>
    </w:p>
    <w:p w14:paraId="29B363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1EE89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come composition of resources</w:t>
      </w:r>
    </w:p>
    <w:p w14:paraId="171294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3EC9F3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income_composition_of_resources, y = life_expectancy)) +</w:t>
      </w:r>
    </w:p>
    <w:p w14:paraId="648BBD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FFDB7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236308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Income Composition of Resources\nand Life Expectancy"</w:t>
      </w:r>
      <w:r w:rsidRPr="001278CD">
        <w:rPr>
          <w:rFonts w:ascii="Courier New" w:eastAsia="Times New Roman" w:hAnsi="Courier New" w:cs="Courier New"/>
          <w:color w:val="333333"/>
          <w:sz w:val="15"/>
          <w:szCs w:val="15"/>
        </w:rPr>
        <w:t>,</w:t>
      </w:r>
    </w:p>
    <w:p w14:paraId="293F18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osition of Resources"</w:t>
      </w:r>
      <w:r w:rsidRPr="001278CD">
        <w:rPr>
          <w:rFonts w:ascii="Courier New" w:eastAsia="Times New Roman" w:hAnsi="Courier New" w:cs="Courier New"/>
          <w:color w:val="333333"/>
          <w:sz w:val="15"/>
          <w:szCs w:val="15"/>
        </w:rPr>
        <w:t>,</w:t>
      </w:r>
    </w:p>
    <w:p w14:paraId="748F22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323BE1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3E3C1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327D1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inc-comp.png"))</w:t>
      </w:r>
    </w:p>
    <w:p w14:paraId="49A8C6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ADF36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chooling</w:t>
      </w:r>
    </w:p>
    <w:p w14:paraId="10352E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634119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schooling, y = life_expectancy)) +</w:t>
      </w:r>
    </w:p>
    <w:p w14:paraId="5382E4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F9450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57E8DA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Schooling and Life Expectancy"</w:t>
      </w:r>
      <w:r w:rsidRPr="001278CD">
        <w:rPr>
          <w:rFonts w:ascii="Courier New" w:eastAsia="Times New Roman" w:hAnsi="Courier New" w:cs="Courier New"/>
          <w:color w:val="333333"/>
          <w:sz w:val="15"/>
          <w:szCs w:val="15"/>
        </w:rPr>
        <w:t>,</w:t>
      </w:r>
    </w:p>
    <w:p w14:paraId="1B178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Schooling"</w:t>
      </w:r>
      <w:r w:rsidRPr="001278CD">
        <w:rPr>
          <w:rFonts w:ascii="Courier New" w:eastAsia="Times New Roman" w:hAnsi="Courier New" w:cs="Courier New"/>
          <w:color w:val="333333"/>
          <w:sz w:val="15"/>
          <w:szCs w:val="15"/>
        </w:rPr>
        <w:t>,</w:t>
      </w:r>
    </w:p>
    <w:p w14:paraId="71D4F3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1198BC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2B81CF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0278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school.png"))</w:t>
      </w:r>
    </w:p>
    <w:p w14:paraId="2FCC41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remove hepatitis b and total_expenditure</w:t>
      </w:r>
    </w:p>
    <w:p w14:paraId="49EBA8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predict &lt;- df_clean %&gt;% </w:t>
      </w:r>
    </w:p>
    <w:p w14:paraId="70A411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hepatitis_b, total_expenditure, alcohol))</w:t>
      </w:r>
    </w:p>
    <w:p w14:paraId="6132B8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1E543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remove the remaining NA's</w:t>
      </w:r>
    </w:p>
    <w:p w14:paraId="035AC1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 &lt;- na.omit(df_predict)</w:t>
      </w:r>
    </w:p>
    <w:p w14:paraId="4BB70F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8CE07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NA's</w:t>
      </w:r>
    </w:p>
    <w:p w14:paraId="230328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predict))),</w:t>
      </w:r>
    </w:p>
    <w:p w14:paraId="4B3380E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predict))) %&gt;% </w:t>
      </w:r>
    </w:p>
    <w:p w14:paraId="11E599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w:t>
      </w:r>
    </w:p>
    <w:p w14:paraId="304287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replot after removing Na's</w:t>
      </w:r>
    </w:p>
    <w:p w14:paraId="0360C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0058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come composition of resources</w:t>
      </w:r>
    </w:p>
    <w:p w14:paraId="524ACF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 %&gt;%</w:t>
      </w:r>
    </w:p>
    <w:p w14:paraId="1AF851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income_composition_of_resources, y = life_expectancy)) +</w:t>
      </w:r>
    </w:p>
    <w:p w14:paraId="435C27D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eom_point() +</w:t>
      </w:r>
    </w:p>
    <w:p w14:paraId="417068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105B30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1569C1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Income Composition of Resources\nand Life Expectancy"</w:t>
      </w:r>
      <w:r w:rsidRPr="001278CD">
        <w:rPr>
          <w:rFonts w:ascii="Courier New" w:eastAsia="Times New Roman" w:hAnsi="Courier New" w:cs="Courier New"/>
          <w:color w:val="333333"/>
          <w:sz w:val="15"/>
          <w:szCs w:val="15"/>
        </w:rPr>
        <w:t>,</w:t>
      </w:r>
    </w:p>
    <w:p w14:paraId="15290C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osition of Resources"</w:t>
      </w:r>
      <w:r w:rsidRPr="001278CD">
        <w:rPr>
          <w:rFonts w:ascii="Courier New" w:eastAsia="Times New Roman" w:hAnsi="Courier New" w:cs="Courier New"/>
          <w:color w:val="333333"/>
          <w:sz w:val="15"/>
          <w:szCs w:val="15"/>
        </w:rPr>
        <w:t>,</w:t>
      </w:r>
    </w:p>
    <w:p w14:paraId="62D805B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145F1D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2001A5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322A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chooling</w:t>
      </w:r>
    </w:p>
    <w:p w14:paraId="7197DC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 %&gt;% ggplot(aes(x = schooling, y = life_expectancy)) +</w:t>
      </w:r>
    </w:p>
    <w:p w14:paraId="69F62D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eom_point() +</w:t>
      </w:r>
    </w:p>
    <w:p w14:paraId="242EEF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37AFCC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6E441B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Schooling and Life Expectancy"</w:t>
      </w:r>
      <w:r w:rsidRPr="001278CD">
        <w:rPr>
          <w:rFonts w:ascii="Courier New" w:eastAsia="Times New Roman" w:hAnsi="Courier New" w:cs="Courier New"/>
          <w:color w:val="333333"/>
          <w:sz w:val="15"/>
          <w:szCs w:val="15"/>
        </w:rPr>
        <w:t>,</w:t>
      </w:r>
    </w:p>
    <w:p w14:paraId="45D5F8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Schooling"</w:t>
      </w:r>
      <w:r w:rsidRPr="001278CD">
        <w:rPr>
          <w:rFonts w:ascii="Courier New" w:eastAsia="Times New Roman" w:hAnsi="Courier New" w:cs="Courier New"/>
          <w:color w:val="333333"/>
          <w:sz w:val="15"/>
          <w:szCs w:val="15"/>
        </w:rPr>
        <w:t>,</w:t>
      </w:r>
    </w:p>
    <w:p w14:paraId="3CB7DF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74F37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3BE583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glmnet)</w:t>
      </w:r>
    </w:p>
    <w:p w14:paraId="6EE7D2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idge regression and lasso require the format 'x matrix' and 'y'. The</w:t>
      </w:r>
    </w:p>
    <w:p w14:paraId="4E8882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matrix() function produces a matrix and automatically transforms</w:t>
      </w:r>
    </w:p>
    <w:p w14:paraId="65F591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qualitative variables into dummy variables.</w:t>
      </w:r>
    </w:p>
    <w:p w14:paraId="18DB76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 &lt;- model.matrix(life_expectancy ~ ., df_predic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662A8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 &lt;- df_predict$life_expectancy</w:t>
      </w:r>
    </w:p>
    <w:p w14:paraId="01E7F2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5684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ridge regression</w:t>
      </w:r>
    </w:p>
    <w:p w14:paraId="242933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 &lt;- glmnet(x, y,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5BB810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coef(ridge_mod))</w:t>
      </w:r>
    </w:p>
    <w:p w14:paraId="3F6BA4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F9C82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524111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54D44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 &lt;-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x), nrow(x)/</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04A7A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 &lt;- (-train)</w:t>
      </w:r>
    </w:p>
    <w:p w14:paraId="64505E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 &lt;- y[test]</w:t>
      </w:r>
    </w:p>
    <w:p w14:paraId="7A514A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BA2A4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a ridge regression model on the training set, and evaluate its MSE on the</w:t>
      </w:r>
    </w:p>
    <w:p w14:paraId="4986EF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set</w:t>
      </w:r>
    </w:p>
    <w:p w14:paraId="58B10B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 &lt;- glmnet(x[train, ], y[train],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1B22A5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pred &lt;- predict(ridge_mod, s =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newx = x[test, ])</w:t>
      </w:r>
    </w:p>
    <w:p w14:paraId="1B2332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mean((ridge_pred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04AA5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7.4224</w:t>
      </w:r>
    </w:p>
    <w:p w14:paraId="3AC0BA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C73B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test MSE is 17.4224. If we had simply fit a model with just an intercept,</w:t>
      </w:r>
    </w:p>
    <w:p w14:paraId="0C33E2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would have observed each test observation using the mean of the training</w:t>
      </w:r>
    </w:p>
    <w:p w14:paraId="3D9020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observations. In that case, we could compute the test set MSE like this:</w:t>
      </w:r>
    </w:p>
    <w:p w14:paraId="5D413B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mean(y[train])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A9FE3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89.45262</w:t>
      </w:r>
    </w:p>
    <w:p w14:paraId="52E71F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7A504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could also get the same result by fitting a ridge regression model with a</w:t>
      </w:r>
    </w:p>
    <w:p w14:paraId="609F11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ery large value of ƛ.</w:t>
      </w:r>
    </w:p>
    <w:p w14:paraId="516DBC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pred &lt;- predict(ridge_mod, s = </w:t>
      </w:r>
      <w:r w:rsidRPr="001278CD">
        <w:rPr>
          <w:rFonts w:ascii="Courier New" w:eastAsia="Times New Roman" w:hAnsi="Courier New" w:cs="Courier New"/>
          <w:color w:val="009999"/>
          <w:sz w:val="15"/>
          <w:szCs w:val="15"/>
        </w:rPr>
        <w:t>1e10</w:t>
      </w:r>
      <w:r w:rsidRPr="001278CD">
        <w:rPr>
          <w:rFonts w:ascii="Courier New" w:eastAsia="Times New Roman" w:hAnsi="Courier New" w:cs="Courier New"/>
          <w:color w:val="333333"/>
          <w:sz w:val="15"/>
          <w:szCs w:val="15"/>
        </w:rPr>
        <w:t>, newx = x[test, ])</w:t>
      </w:r>
    </w:p>
    <w:p w14:paraId="79D7E7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ridge_pred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AD16B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89.45262</w:t>
      </w:r>
    </w:p>
    <w:p w14:paraId="7F1921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22CB4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cross-validation to choose the tuning parameter ƛ.</w:t>
      </w:r>
    </w:p>
    <w:p w14:paraId="0807DD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0C3FE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 &lt;- cv.glmnet(x[train, ], y[train],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69FAB0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w:t>
      </w:r>
    </w:p>
    <w:p w14:paraId="51427C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 &lt;- cv_out$lambda.min</w:t>
      </w:r>
    </w:p>
    <w:p w14:paraId="7EB59C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w:t>
      </w:r>
    </w:p>
    <w:p w14:paraId="184239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95DA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at is the test MSE associated with bestlambda?</w:t>
      </w:r>
    </w:p>
    <w:p w14:paraId="72E036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idge_pred &lt;- predict(ridge_mod, s = bestlambda, newx = x[test, ])</w:t>
      </w:r>
    </w:p>
    <w:p w14:paraId="1E904A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ridge_pred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0869C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6.2937</w:t>
      </w:r>
    </w:p>
    <w:p w14:paraId="673CA3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4613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fit the ridge regression model on the full data set using the value of ƛ</w:t>
      </w:r>
    </w:p>
    <w:p w14:paraId="475CD5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osen by cross-validation</w:t>
      </w:r>
    </w:p>
    <w:p w14:paraId="4F7CBD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 &lt;- glmnet(x, y,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F728E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out,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68C97B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w:t>
      </w:r>
    </w:p>
    <w:p w14:paraId="1481CD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 &lt;- glmnet(x[train, ], y[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2A742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59DEF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46F8CD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_glmnet(lasso_mod)</w:t>
      </w:r>
    </w:p>
    <w:p w14:paraId="51EB9C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6D5AB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5E12B1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E393B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 &lt;- cv.glmnet(x[train, ], y[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4A240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w:t>
      </w:r>
    </w:p>
    <w:p w14:paraId="1F96B7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 &lt;- cv_out$lambda.min</w:t>
      </w:r>
    </w:p>
    <w:p w14:paraId="740042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asso_pred &lt;- predict(lasso_mod, s = bestlambda, newx = x[test, ])</w:t>
      </w:r>
    </w:p>
    <w:p w14:paraId="4907E4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lasso_pred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ED841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6.41776</w:t>
      </w:r>
    </w:p>
    <w:p w14:paraId="594C2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94351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06A63B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 &lt;- glmnet(x, y,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255E9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 &lt;- predict(out,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24DCB4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lasso_coef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1FB2C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lot distributions</w:t>
      </w:r>
    </w:p>
    <w:p w14:paraId="5BDB88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lot &lt;- as.data.frame(df_clean)</w:t>
      </w:r>
    </w:p>
    <w:p w14:paraId="101181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col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ncol(df_plot)) {</w:t>
      </w:r>
    </w:p>
    <w:p w14:paraId="0A9D34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st(df_plot[,col], main=names(df_plot[col]))</w:t>
      </w:r>
    </w:p>
    <w:p w14:paraId="4BE145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1C3E0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2CCA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py the data</w:t>
      </w:r>
    </w:p>
    <w:p w14:paraId="50D638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predict2 &lt;- df_clean %&gt;% </w:t>
      </w:r>
    </w:p>
    <w:p w14:paraId="4546E3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hepatitis_b))</w:t>
      </w:r>
    </w:p>
    <w:p w14:paraId="4B95B1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8C0DA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mpute the data set</w:t>
      </w:r>
    </w:p>
    <w:p w14:paraId="29886B8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2 &lt;- df_predict2 %&gt;%</w:t>
      </w:r>
    </w:p>
    <w:p w14:paraId="7192E5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utate(across(</w:t>
      </w:r>
    </w:p>
    <w:p w14:paraId="2B8A95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polio, total_expenditure, diphtheria),</w:t>
      </w:r>
    </w:p>
    <w:p w14:paraId="7E84EE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replace_na(., median(.x,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4CB17D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gt;% </w:t>
      </w:r>
    </w:p>
    <w:p w14:paraId="5039B2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mutate(across(</w:t>
      </w:r>
    </w:p>
    <w:p w14:paraId="5076A0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bmi, income_composition_of_resources, schooling),</w:t>
      </w:r>
    </w:p>
    <w:p w14:paraId="7202BF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replace_na(., mean(.x,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6E8C5A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gt;% </w:t>
      </w:r>
    </w:p>
    <w:p w14:paraId="198AEB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utate(across(</w:t>
      </w:r>
    </w:p>
    <w:p w14:paraId="017107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alcohol, thinness_5_9_years),</w:t>
      </w:r>
    </w:p>
    <w:p w14:paraId="68393A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replace_na(.,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687FB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9C95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96A0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990D6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NA's</w:t>
      </w:r>
    </w:p>
    <w:p w14:paraId="2485E5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predict2))),</w:t>
      </w:r>
    </w:p>
    <w:p w14:paraId="3FBBAC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predict2))) %&gt;% </w:t>
      </w:r>
    </w:p>
    <w:p w14:paraId="1DD07E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w:t>
      </w:r>
    </w:p>
    <w:p w14:paraId="629A3A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B98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idge regression and lasso require the format 'x matrix' and 'y'. The</w:t>
      </w:r>
    </w:p>
    <w:p w14:paraId="55AA52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matrix() function produces a matrix and automatically transforms</w:t>
      </w:r>
    </w:p>
    <w:p w14:paraId="022195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qualitative variables into dummy variables.</w:t>
      </w:r>
    </w:p>
    <w:p w14:paraId="5D7110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is.na(df_predict2))</w:t>
      </w:r>
    </w:p>
    <w:p w14:paraId="559FCA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2 &lt;- model.matrix(life_expectancy ~ ., df_predict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E2B11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2 &lt;- df_predict2$life_expectancy</w:t>
      </w:r>
    </w:p>
    <w:p w14:paraId="055C08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6B6F2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ridge regression</w:t>
      </w:r>
    </w:p>
    <w:p w14:paraId="2381D6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2 &lt;- glmnet(x2, y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70A95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coef(ridge_mod2))</w:t>
      </w:r>
    </w:p>
    <w:p w14:paraId="7C16C4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08F13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5BF25C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BC69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2 &lt;-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x2), nrow(x2)/</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CA7D3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2 &lt;- (-train2)</w:t>
      </w:r>
    </w:p>
    <w:p w14:paraId="1D5743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2 &lt;- y2[test2]</w:t>
      </w:r>
    </w:p>
    <w:p w14:paraId="37C579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DE10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a ridge regression model on the training set, and evaluate its MSE on the</w:t>
      </w:r>
    </w:p>
    <w:p w14:paraId="3B30A6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set</w:t>
      </w:r>
    </w:p>
    <w:p w14:paraId="5473A7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2 &lt;- glmnet(x2[train2,], y2[train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3FC1E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pred2 &lt;- predict(ridge_mod2, s =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newx = x2[test2, ])</w:t>
      </w:r>
    </w:p>
    <w:p w14:paraId="2A3D5E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ridge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F5FFE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9.39197</w:t>
      </w:r>
    </w:p>
    <w:p w14:paraId="70AD2A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E3B6A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test MSE is 19.39197. If we had simply fit a model with just an intercept,</w:t>
      </w:r>
    </w:p>
    <w:p w14:paraId="0877CE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would have observed each test observation using the mean of the training</w:t>
      </w:r>
    </w:p>
    <w:p w14:paraId="77306C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observations. In that case, we could compute the test set MSE like this:</w:t>
      </w:r>
    </w:p>
    <w:p w14:paraId="17CFAD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mean(y2[train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5483B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88.25497</w:t>
      </w:r>
    </w:p>
    <w:p w14:paraId="0F2AAD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47DC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cross-validation to choose the tuning parameter ƛ.</w:t>
      </w:r>
    </w:p>
    <w:p w14:paraId="26EAF5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ECF8E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2 &lt;- cv.glmnet(x2[train2, ], y2[train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1BA87C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2)</w:t>
      </w:r>
    </w:p>
    <w:p w14:paraId="29B7F1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 &lt;- cv_out2$lambda.min</w:t>
      </w:r>
    </w:p>
    <w:p w14:paraId="10C9BB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w:t>
      </w:r>
    </w:p>
    <w:p w14:paraId="263AC2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0.6900917</w:t>
      </w:r>
    </w:p>
    <w:p w14:paraId="3737D4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DB17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at is the test MSE associated with bestlambda?</w:t>
      </w:r>
    </w:p>
    <w:p w14:paraId="372D04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idge_pred2 &lt;- predict(ridge_mod2, s = bestlambda2, newx = x2[test2, ])</w:t>
      </w:r>
    </w:p>
    <w:p w14:paraId="551C9F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ridge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61668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8.68608</w:t>
      </w:r>
    </w:p>
    <w:p w14:paraId="64B26D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C248F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fit the ridge regression model on the full data set using the value of ƛ</w:t>
      </w:r>
    </w:p>
    <w:p w14:paraId="11A235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osen by cross-validation</w:t>
      </w:r>
    </w:p>
    <w:p w14:paraId="16F625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2 &lt;- glmnet(x2, y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C05C1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out2,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03EC7A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w:t>
      </w:r>
    </w:p>
    <w:p w14:paraId="2222B5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2 &lt;- glmnet(x2[train2, ], y2[train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89B63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C47BC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170C84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plot_glmnet(lasso_mod2)</w:t>
      </w:r>
    </w:p>
    <w:p w14:paraId="5646687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21B8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36C22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16AEF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2 &lt;- cv.glmnet(x2[train2, ], y2[train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E6ECC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2)</w:t>
      </w:r>
    </w:p>
    <w:p w14:paraId="4BA96B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 &lt;- cv_out2$lambda.min</w:t>
      </w:r>
    </w:p>
    <w:p w14:paraId="3D845B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asso_pred2 &lt;- predict(lasso_mod2, s = bestlambda2, newx = x2[test2, ])</w:t>
      </w:r>
    </w:p>
    <w:p w14:paraId="19A501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lasso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A29CD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8.74681</w:t>
      </w:r>
    </w:p>
    <w:p w14:paraId="60CF8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ADC6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0C9F26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2 &lt;- glmnet(x2, y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09A2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2 &lt;- predict(out2,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43F277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2[lasso_coef2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7CE99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 with data set including country</w:t>
      </w:r>
    </w:p>
    <w:p w14:paraId="5BDEB5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3 &lt;- model.matrix(life_expectancy ~ ., df_predict2)[,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9DEBC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3 &lt;- df_predict2$life_expectancy</w:t>
      </w:r>
    </w:p>
    <w:p w14:paraId="40E58B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1388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31DF4D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EA371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3 &lt;-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x3), nrow(x3)/</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F54B8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3 &lt;- (-train3)</w:t>
      </w:r>
    </w:p>
    <w:p w14:paraId="3039D8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3 &lt;- y3[test3]</w:t>
      </w:r>
    </w:p>
    <w:p w14:paraId="3635DB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B24AA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3 &lt;- glmnet(x3[train3, ], y3[train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8BB3E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5C24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43F33A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_glmnet(lasso_mod3)</w:t>
      </w:r>
    </w:p>
    <w:p w14:paraId="65103F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B6ED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26E1C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5876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3 &lt;- cv.glmnet(x3[train3, ], y3[train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CD73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3)</w:t>
      </w:r>
    </w:p>
    <w:p w14:paraId="47E199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3 &lt;- cv_out3$lambda.min</w:t>
      </w:r>
    </w:p>
    <w:p w14:paraId="34DB1A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asso_pred3 &lt;- predict(lasso_mod3, s = bestlambda3, newx = x3[test3, ])</w:t>
      </w:r>
    </w:p>
    <w:p w14:paraId="548EAE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lasso_pred3 - y_test3)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0D60D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8.74681</w:t>
      </w:r>
    </w:p>
    <w:p w14:paraId="2EDC44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34DB8B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67B4A1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3 &lt;- glmnet(x3, y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7A3C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3 &lt;- predict(out3,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3)[</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024A86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3[lasso_coef3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002719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build a linear model using the top 4 variables from LASSO along with country for both imputed data set and removed NA data set</w:t>
      </w:r>
    </w:p>
    <w:p w14:paraId="76FE90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F0C69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 on the imputed data set</w:t>
      </w:r>
    </w:p>
    <w:p w14:paraId="3A49AD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 &lt;-</w:t>
      </w:r>
    </w:p>
    <w:p w14:paraId="377EC0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m(</w:t>
      </w:r>
    </w:p>
    <w:p w14:paraId="14A7FC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0B8990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untry +</w:t>
      </w:r>
    </w:p>
    <w:p w14:paraId="378866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 +</w:t>
      </w:r>
    </w:p>
    <w:p w14:paraId="06D117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tatus +</w:t>
      </w:r>
    </w:p>
    <w:p w14:paraId="1E6CB8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 +</w:t>
      </w:r>
    </w:p>
    <w:p w14:paraId="4BE00B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w:t>
      </w:r>
    </w:p>
    <w:p w14:paraId="6D1A75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predict2</w:t>
      </w:r>
    </w:p>
    <w:p w14:paraId="2B0C1F0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B0FE1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B52A8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2D08EF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_sum &lt;- summary(predict_model1)</w:t>
      </w:r>
    </w:p>
    <w:p w14:paraId="4AE64D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_sum</w:t>
      </w:r>
    </w:p>
    <w:p w14:paraId="0033F5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45694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et MSE</w:t>
      </w:r>
    </w:p>
    <w:p w14:paraId="688A7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predict_model1_sum$residuals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43665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4.39226</w:t>
      </w:r>
    </w:p>
    <w:p w14:paraId="55CEDB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BD2C6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plot(</w:t>
      </w:r>
    </w:p>
    <w:p w14:paraId="600A68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ict_model1$fitted.values,</w:t>
      </w:r>
    </w:p>
    <w:p w14:paraId="0A6AC9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predict2$life_expectancy,</w:t>
      </w:r>
    </w:p>
    <w:p w14:paraId="3DCC2B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Predicted Life Expectancy"</w:t>
      </w:r>
      <w:r w:rsidRPr="001278CD">
        <w:rPr>
          <w:rFonts w:ascii="Courier New" w:eastAsia="Times New Roman" w:hAnsi="Courier New" w:cs="Courier New"/>
          <w:color w:val="333333"/>
          <w:sz w:val="15"/>
          <w:szCs w:val="15"/>
        </w:rPr>
        <w:t>,</w:t>
      </w:r>
    </w:p>
    <w:p w14:paraId="5CA784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ctual Life Expectancy"</w:t>
      </w:r>
    </w:p>
    <w:p w14:paraId="21835E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7C33B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ines(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7E0BC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A42D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C813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predict_model1)</w:t>
      </w:r>
    </w:p>
    <w:p w14:paraId="032DE8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47EB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rows 864, 1875, 1126 as they show higher residuals/leverage</w:t>
      </w:r>
    </w:p>
    <w:p w14:paraId="49149D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2[c(</w:t>
      </w:r>
      <w:r w:rsidRPr="001278CD">
        <w:rPr>
          <w:rFonts w:ascii="Courier New" w:eastAsia="Times New Roman" w:hAnsi="Courier New" w:cs="Courier New"/>
          <w:color w:val="009999"/>
          <w:sz w:val="15"/>
          <w:szCs w:val="15"/>
        </w:rPr>
        <w:t>86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875</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126</w:t>
      </w:r>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36ECC9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50270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3 &lt;- df_predict2[-c(</w:t>
      </w:r>
      <w:r w:rsidRPr="001278CD">
        <w:rPr>
          <w:rFonts w:ascii="Courier New" w:eastAsia="Times New Roman" w:hAnsi="Courier New" w:cs="Courier New"/>
          <w:color w:val="009999"/>
          <w:sz w:val="15"/>
          <w:szCs w:val="15"/>
        </w:rPr>
        <w:t>1126</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864</w:t>
      </w:r>
      <w:r w:rsidRPr="001278CD">
        <w:rPr>
          <w:rFonts w:ascii="Courier New" w:eastAsia="Times New Roman" w:hAnsi="Courier New" w:cs="Courier New"/>
          <w:color w:val="333333"/>
          <w:sz w:val="15"/>
          <w:szCs w:val="15"/>
        </w:rPr>
        <w:t>),]</w:t>
      </w:r>
    </w:p>
    <w:p w14:paraId="3998549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3F2C1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 on the imputed data set</w:t>
      </w:r>
    </w:p>
    <w:p w14:paraId="3307B3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 &lt;-</w:t>
      </w:r>
    </w:p>
    <w:p w14:paraId="4976DF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m(</w:t>
      </w:r>
    </w:p>
    <w:p w14:paraId="7070B57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2EEF3F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untry +</w:t>
      </w:r>
    </w:p>
    <w:p w14:paraId="2B688E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 +</w:t>
      </w:r>
    </w:p>
    <w:p w14:paraId="651E7A0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tatus +</w:t>
      </w:r>
    </w:p>
    <w:p w14:paraId="5D3BB7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 +</w:t>
      </w:r>
    </w:p>
    <w:p w14:paraId="56FBB7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w:t>
      </w:r>
    </w:p>
    <w:p w14:paraId="11C3B7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predict3</w:t>
      </w:r>
    </w:p>
    <w:p w14:paraId="1C7208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5DC6C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0E98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240320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_sum &lt;- summary(predict_model2)</w:t>
      </w:r>
    </w:p>
    <w:p w14:paraId="26F537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_sum</w:t>
      </w:r>
    </w:p>
    <w:p w14:paraId="2866F5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0F03A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et MSE</w:t>
      </w:r>
    </w:p>
    <w:p w14:paraId="6B0D6E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predict_model2_sum$residuals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D53C5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4.11514</w:t>
      </w:r>
    </w:p>
    <w:p w14:paraId="11D89C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E0034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
    <w:p w14:paraId="28E34D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ict_model2$fitted.values,</w:t>
      </w:r>
    </w:p>
    <w:p w14:paraId="331E5E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predict3$life_expectancy,</w:t>
      </w:r>
    </w:p>
    <w:p w14:paraId="2F1D84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Predicted Life Expectancy"</w:t>
      </w:r>
      <w:r w:rsidRPr="001278CD">
        <w:rPr>
          <w:rFonts w:ascii="Courier New" w:eastAsia="Times New Roman" w:hAnsi="Courier New" w:cs="Courier New"/>
          <w:color w:val="333333"/>
          <w:sz w:val="15"/>
          <w:szCs w:val="15"/>
        </w:rPr>
        <w:t>,</w:t>
      </w:r>
    </w:p>
    <w:p w14:paraId="1A83A1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ctual Life Expectancy"</w:t>
      </w:r>
    </w:p>
    <w:p w14:paraId="46E5B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75D7CA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ines(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728257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D55EA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19C1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predict_model2)</w:t>
      </w:r>
    </w:p>
    <w:p w14:paraId="5B13AC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D7AC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py and rename imputed data set for KNN models</w:t>
      </w:r>
    </w:p>
    <w:p w14:paraId="190187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 &lt;- df_predict2</w:t>
      </w:r>
    </w:p>
    <w:p w14:paraId="6AB4A9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E9A5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Make new data set that does not impute values for comparison</w:t>
      </w:r>
    </w:p>
    <w:p w14:paraId="3186A1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2 &lt;- df_clean %&gt;% select(-c(hepatitis_b))</w:t>
      </w:r>
    </w:p>
    <w:p w14:paraId="14F2D8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2 &lt;- drop_na(df_knn2)</w:t>
      </w:r>
    </w:p>
    <w:p w14:paraId="437614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056B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EE993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1C834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58A05A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C26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andardize the data to prep for KNN first - everything except life expectancy</w:t>
      </w:r>
    </w:p>
    <w:p w14:paraId="2F3A3E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ProcValues &lt;- preProcess(df_knn[,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method = c(</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688D29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_standard &lt;- predict(preProcValues, df_knn)</w:t>
      </w:r>
    </w:p>
    <w:p w14:paraId="0A8B27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76BA0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16F17C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Training &lt;-</w:t>
      </w:r>
    </w:p>
    <w:p w14:paraId="4940E0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reateDataPartition(df_knn_standard$life_expectancy,</w:t>
      </w:r>
    </w:p>
    <w:p w14:paraId="590111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19189A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5FF729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rain  &lt;- df_knn_standard[inTraining, ]</w:t>
      </w:r>
    </w:p>
    <w:p w14:paraId="27FA1F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est   &lt;- df_knn_standard[-inTraining, ]</w:t>
      </w:r>
    </w:p>
    <w:p w14:paraId="41A058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6CFB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same splits for data with NA's removed</w:t>
      </w:r>
    </w:p>
    <w:p w14:paraId="52E6320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andardize the data to prep for KNN first - everything except life expectancy</w:t>
      </w:r>
    </w:p>
    <w:p w14:paraId="641AEA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ProcValues_2 &lt;- preProcess(df_knn2[,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method = c(</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77A8B8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_standard2 &lt;- predict(preProcValues_2, df_knn2)</w:t>
      </w:r>
    </w:p>
    <w:p w14:paraId="1EBCA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9EBC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2FAB86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Training2 &lt;-</w:t>
      </w:r>
    </w:p>
    <w:p w14:paraId="624D3D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reateDataPartition(df_knn_standard2$life_expectancy,</w:t>
      </w:r>
    </w:p>
    <w:p w14:paraId="484F64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28C21F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3A3320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rain_na  &lt;- df_knn_standard2[inTraining2, ]</w:t>
      </w:r>
    </w:p>
    <w:p w14:paraId="5683B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est_na   &lt;- df_knn_standard2[-inTraining2, ]</w:t>
      </w:r>
    </w:p>
    <w:p w14:paraId="16782D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1B80B0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567</w:t>
      </w:r>
      <w:r w:rsidRPr="001278CD">
        <w:rPr>
          <w:rFonts w:ascii="Courier New" w:eastAsia="Times New Roman" w:hAnsi="Courier New" w:cs="Courier New"/>
          <w:color w:val="333333"/>
          <w:sz w:val="15"/>
          <w:szCs w:val="15"/>
        </w:rPr>
        <w:t>)</w:t>
      </w:r>
    </w:p>
    <w:p w14:paraId="32F8CD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DED72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train control: 5 repeat, 10-fold CV</w:t>
      </w:r>
    </w:p>
    <w:p w14:paraId="69483F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trl &lt;-</w:t>
      </w:r>
    </w:p>
    <w:p w14:paraId="13C1D7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Control(</w:t>
      </w:r>
    </w:p>
    <w:p w14:paraId="0E7ED3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repeatedcv"</w:t>
      </w:r>
      <w:r w:rsidRPr="001278CD">
        <w:rPr>
          <w:rFonts w:ascii="Courier New" w:eastAsia="Times New Roman" w:hAnsi="Courier New" w:cs="Courier New"/>
          <w:color w:val="333333"/>
          <w:sz w:val="15"/>
          <w:szCs w:val="15"/>
        </w:rPr>
        <w:t>,</w:t>
      </w:r>
    </w:p>
    <w:p w14:paraId="328079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umber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10-fold CV</w:t>
      </w:r>
    </w:p>
    <w:p w14:paraId="05CA72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peats =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epeat 5 times</w:t>
      </w:r>
    </w:p>
    <w:p w14:paraId="428D8B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turnResamp = </w:t>
      </w:r>
      <w:r w:rsidRPr="001278CD">
        <w:rPr>
          <w:rFonts w:ascii="Courier New" w:eastAsia="Times New Roman" w:hAnsi="Courier New" w:cs="Courier New"/>
          <w:color w:val="DD1144"/>
          <w:sz w:val="15"/>
          <w:szCs w:val="15"/>
        </w:rPr>
        <w:t>"all"</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eturn all metrics</w:t>
      </w:r>
    </w:p>
    <w:p w14:paraId="4B33DC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w:t>
      </w:r>
    </w:p>
    <w:p w14:paraId="1F9018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61564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everything with the train control above</w:t>
      </w:r>
    </w:p>
    <w:p w14:paraId="2DAEAA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 &lt;-</w:t>
      </w:r>
    </w:p>
    <w:p w14:paraId="20C9A4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72BA59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720DA6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w:t>
      </w:r>
    </w:p>
    <w:p w14:paraId="10C0C4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4E3E06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3C83FE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for 10 different k's</w:t>
      </w:r>
    </w:p>
    <w:p w14:paraId="2EC488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44B9FA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w:t>
      </w:r>
    </w:p>
    <w:p w14:paraId="2DC255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633A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60CF9D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5 &lt;- predict(knnFit, newdata = knn_test)</w:t>
      </w:r>
    </w:p>
    <w:p w14:paraId="17DDD5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5 &lt;- mean((Predictions_knn5 - knn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45DA7B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5</w:t>
      </w:r>
    </w:p>
    <w:p w14:paraId="07F84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B84EC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1562A6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life_expectancy, Predictions_knn5)</w:t>
      </w:r>
    </w:p>
    <w:p w14:paraId="0489C7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B16D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CC8F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63B5B3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 main = </w:t>
      </w:r>
      <w:r w:rsidRPr="001278CD">
        <w:rPr>
          <w:rFonts w:ascii="Courier New" w:eastAsia="Times New Roman" w:hAnsi="Courier New" w:cs="Courier New"/>
          <w:color w:val="DD1144"/>
          <w:sz w:val="15"/>
          <w:szCs w:val="15"/>
        </w:rPr>
        <w:t>"knnFit Results"</w:t>
      </w:r>
      <w:r w:rsidRPr="001278CD">
        <w:rPr>
          <w:rFonts w:ascii="Courier New" w:eastAsia="Times New Roman" w:hAnsi="Courier New" w:cs="Courier New"/>
          <w:color w:val="333333"/>
          <w:sz w:val="15"/>
          <w:szCs w:val="15"/>
        </w:rPr>
        <w:t xml:space="preserve">)  </w:t>
      </w:r>
    </w:p>
    <w:p w14:paraId="4CC6EF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 Results (R-Squared)"</w:t>
      </w:r>
      <w:r w:rsidRPr="001278CD">
        <w:rPr>
          <w:rFonts w:ascii="Courier New" w:eastAsia="Times New Roman" w:hAnsi="Courier New" w:cs="Courier New"/>
          <w:color w:val="333333"/>
          <w:sz w:val="15"/>
          <w:szCs w:val="15"/>
        </w:rPr>
        <w:t>)</w:t>
      </w:r>
    </w:p>
    <w:p w14:paraId="06D1FA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 Results (MAE)"</w:t>
      </w:r>
      <w:r w:rsidRPr="001278CD">
        <w:rPr>
          <w:rFonts w:ascii="Courier New" w:eastAsia="Times New Roman" w:hAnsi="Courier New" w:cs="Courier New"/>
          <w:color w:val="333333"/>
          <w:sz w:val="15"/>
          <w:szCs w:val="15"/>
        </w:rPr>
        <w:t>)</w:t>
      </w:r>
    </w:p>
    <w:p w14:paraId="408684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39573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nother knn with a k value of less than 5</w:t>
      </w:r>
    </w:p>
    <w:p w14:paraId="178BF2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 &lt;-</w:t>
      </w:r>
    </w:p>
    <w:p w14:paraId="6EEDAD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2F1DA0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1E9257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w:t>
      </w:r>
    </w:p>
    <w:p w14:paraId="6F4168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3B5DE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D67FC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Grid = expand.grid(k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only with k = 1, 3, 5</w:t>
      </w:r>
    </w:p>
    <w:p w14:paraId="395BF8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85A62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w:t>
      </w:r>
    </w:p>
    <w:p w14:paraId="5E774F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3926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0585BC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3 &lt;- predict(knnFit2, newdata = knn_test)</w:t>
      </w:r>
    </w:p>
    <w:p w14:paraId="7698DF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ASE_knn3 &lt;- mean((Predictions_knn3 - knn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1D38F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3</w:t>
      </w:r>
    </w:p>
    <w:p w14:paraId="0C3978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CE4A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6C1DA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life_expectancy, Predictions_knn3)</w:t>
      </w:r>
    </w:p>
    <w:p w14:paraId="47EBC1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7B74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2D36A5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248084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7167D1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36D391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D8711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knn on data set with NA's removed</w:t>
      </w:r>
    </w:p>
    <w:p w14:paraId="71A8DC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_na &lt;-</w:t>
      </w:r>
    </w:p>
    <w:p w14:paraId="7622FF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37B43E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18C94F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_na,</w:t>
      </w:r>
    </w:p>
    <w:p w14:paraId="7DE97FD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01D9E2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ECE482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through 10 different k's</w:t>
      </w:r>
    </w:p>
    <w:p w14:paraId="6AB3D5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00895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_na</w:t>
      </w:r>
    </w:p>
    <w:p w14:paraId="346696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E9A81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68781A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_na &lt;- predict(knnFit_na, newdata = knn_test_na)</w:t>
      </w:r>
    </w:p>
    <w:p w14:paraId="62A9D8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_na &lt;- mean((Predictions_knn_na - knn_test_na$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8E0F4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_na</w:t>
      </w:r>
    </w:p>
    <w:p w14:paraId="591500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B3BF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2BBAB1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_na$life_expectancy, Predictions_knn_na)</w:t>
      </w:r>
    </w:p>
    <w:p w14:paraId="343D97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9DE69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 &lt;-</w:t>
      </w:r>
    </w:p>
    <w:p w14:paraId="247B81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311B38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adult_mortality +</w:t>
      </w:r>
    </w:p>
    <w:p w14:paraId="7C4F25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036348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12CF64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w:t>
      </w:r>
    </w:p>
    <w:p w14:paraId="394003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w:t>
      </w:r>
    </w:p>
    <w:p w14:paraId="67CC64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27417B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62AE8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p>
    <w:p w14:paraId="07333A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35FC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w:t>
      </w:r>
    </w:p>
    <w:p w14:paraId="1B69597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39A6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metrics on test set</w:t>
      </w:r>
    </w:p>
    <w:p w14:paraId="45B24A6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3 &lt;- predict(knnFit3,newdata=knn_test)</w:t>
      </w:r>
    </w:p>
    <w:p w14:paraId="63DCF6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erformance measurement</w:t>
      </w:r>
    </w:p>
    <w:p w14:paraId="2ED870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life_expectancy,Predictions_knnfit3)</w:t>
      </w:r>
    </w:p>
    <w:p w14:paraId="405F8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3 &lt;- mean((Predictions_knnfit3 - knn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D0A33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3</w:t>
      </w:r>
    </w:p>
    <w:p w14:paraId="7B76DD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1FE9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  </w:t>
      </w:r>
    </w:p>
    <w:p w14:paraId="554EF4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w:t>
      </w:r>
    </w:p>
    <w:p w14:paraId="50F480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w:t>
      </w:r>
    </w:p>
    <w:p w14:paraId="4EEF54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 - round 2</w:t>
      </w:r>
    </w:p>
    <w:p w14:paraId="4E888A5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730D4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Training_x &lt;-</w:t>
      </w:r>
    </w:p>
    <w:p w14:paraId="5756D2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reateDataPartition(df_knn_standard$life_expectancy,</w:t>
      </w:r>
    </w:p>
    <w:p w14:paraId="38DB47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4F4657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588EEE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rain_x  &lt;- df_knn_standard[inTraining_x, ]</w:t>
      </w:r>
    </w:p>
    <w:p w14:paraId="7E6718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est_x   &lt;- df_knn_standard[-inTraining_x, ]</w:t>
      </w:r>
    </w:p>
    <w:p w14:paraId="5434DB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CDD5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everything with the train control above</w:t>
      </w:r>
    </w:p>
    <w:p w14:paraId="157C5A3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_x &lt;-</w:t>
      </w:r>
    </w:p>
    <w:p w14:paraId="5E9CC9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3FE209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5D9DC3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data = knn_train_x,</w:t>
      </w:r>
    </w:p>
    <w:p w14:paraId="085386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075901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7CA324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p>
    <w:p w14:paraId="19C64C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780B1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_x</w:t>
      </w:r>
    </w:p>
    <w:p w14:paraId="4F1335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FC1E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192343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_x &lt;- predict(knnFit_x, newdata = knn_test_x)</w:t>
      </w:r>
    </w:p>
    <w:p w14:paraId="78D3AD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x &lt;- mean((Predictions_knnFit_x - knn_test_x$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BBD40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x</w:t>
      </w:r>
    </w:p>
    <w:p w14:paraId="56704A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CEB61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5D11A7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_x$life_expectancy, Predictions_knnFit_x)</w:t>
      </w:r>
    </w:p>
    <w:p w14:paraId="095DD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0759D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6B28A3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_x, main = </w:t>
      </w:r>
      <w:r w:rsidRPr="001278CD">
        <w:rPr>
          <w:rFonts w:ascii="Courier New" w:eastAsia="Times New Roman" w:hAnsi="Courier New" w:cs="Courier New"/>
          <w:color w:val="DD1144"/>
          <w:sz w:val="15"/>
          <w:szCs w:val="15"/>
        </w:rPr>
        <w:t>"knnFit Results"</w:t>
      </w:r>
      <w:r w:rsidRPr="001278CD">
        <w:rPr>
          <w:rFonts w:ascii="Courier New" w:eastAsia="Times New Roman" w:hAnsi="Courier New" w:cs="Courier New"/>
          <w:color w:val="333333"/>
          <w:sz w:val="15"/>
          <w:szCs w:val="15"/>
        </w:rPr>
        <w:t xml:space="preserve">)  </w:t>
      </w:r>
    </w:p>
    <w:p w14:paraId="11190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_x,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 Results (R-Squared)"</w:t>
      </w:r>
      <w:r w:rsidRPr="001278CD">
        <w:rPr>
          <w:rFonts w:ascii="Courier New" w:eastAsia="Times New Roman" w:hAnsi="Courier New" w:cs="Courier New"/>
          <w:color w:val="333333"/>
          <w:sz w:val="15"/>
          <w:szCs w:val="15"/>
        </w:rPr>
        <w:t>)</w:t>
      </w:r>
    </w:p>
    <w:p w14:paraId="08EAAF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_x,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 Results (MAE)"</w:t>
      </w:r>
      <w:r w:rsidRPr="001278CD">
        <w:rPr>
          <w:rFonts w:ascii="Courier New" w:eastAsia="Times New Roman" w:hAnsi="Courier New" w:cs="Courier New"/>
          <w:color w:val="333333"/>
          <w:sz w:val="15"/>
          <w:szCs w:val="15"/>
        </w:rPr>
        <w:t>)</w:t>
      </w:r>
    </w:p>
    <w:p w14:paraId="2E635F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56162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nother knn with a k value of less than 5</w:t>
      </w:r>
    </w:p>
    <w:p w14:paraId="73FD37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_x &lt;-</w:t>
      </w:r>
    </w:p>
    <w:p w14:paraId="5446B1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3714FF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3B9D96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_x,</w:t>
      </w:r>
    </w:p>
    <w:p w14:paraId="27A190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7C3BAA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81B62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Grid = expand.grid(k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6D8EA6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4854C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_x</w:t>
      </w:r>
    </w:p>
    <w:p w14:paraId="58D621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9DE5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52990B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2_x &lt;- predict(knnFit2_x, newdata = knn_test_x)</w:t>
      </w:r>
    </w:p>
    <w:p w14:paraId="5458B1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x &lt;- mean((Predictions_knnFit2_x - knn_test_x$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9A94D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x</w:t>
      </w:r>
    </w:p>
    <w:p w14:paraId="1F14CD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C0ED7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60640D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_x$life_expectancy, Predictions_knnFit2_x)</w:t>
      </w:r>
    </w:p>
    <w:p w14:paraId="797959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725F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21D7AA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_x,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69C5CC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_x,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6437828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_x,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4097C2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91E9D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_x &lt;-</w:t>
      </w:r>
    </w:p>
    <w:p w14:paraId="468B0E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5FC9A0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adult_mortality +</w:t>
      </w:r>
    </w:p>
    <w:p w14:paraId="550FC9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59BCCA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3AAA0B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w:t>
      </w:r>
    </w:p>
    <w:p w14:paraId="288AB5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_x,</w:t>
      </w:r>
    </w:p>
    <w:p w14:paraId="6C6E8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670045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074BA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p>
    <w:p w14:paraId="691508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6ED93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_x</w:t>
      </w:r>
    </w:p>
    <w:p w14:paraId="4336C71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78039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7D264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3_x &lt;- predict(knnFit3_x, newdata = knn_test_x)</w:t>
      </w:r>
    </w:p>
    <w:p w14:paraId="415B4E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3x &lt;- mean((Predictions_knnFit3_x - knn_test_x$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6CD01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3x</w:t>
      </w:r>
    </w:p>
    <w:p w14:paraId="61CA72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93D9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7904F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_x$life_expectancy, Predictions_knnFit3_x)</w:t>
      </w:r>
    </w:p>
    <w:p w14:paraId="4F1C26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F072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47774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Plotting</w:t>
      </w:r>
    </w:p>
    <w:p w14:paraId="25CC8F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_x,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33A8C8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_x,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6D1E1B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_x,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3724DF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8CDD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3277A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7C877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201B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31C3B7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inTraining &lt;- createDataPartition(df_knn$life_expectancy,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3C517C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_train  &lt;- df_knn[inTraining,]</w:t>
      </w:r>
    </w:p>
    <w:p w14:paraId="1D338EA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_test   &lt;- df_knn[-inTraining,]</w:t>
      </w:r>
    </w:p>
    <w:p w14:paraId="5DF594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151FD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because this tree function has a maximum of 32 levels</w:t>
      </w:r>
    </w:p>
    <w:p w14:paraId="3168D5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1 &lt;- tree(life_expectancy ~ ., data = tree_trai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DD342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tree1)</w:t>
      </w:r>
    </w:p>
    <w:p w14:paraId="4CA363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tree1)</w:t>
      </w:r>
    </w:p>
    <w:p w14:paraId="3332FC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tree1$y - tree_train$life_expectancy)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60008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590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ree performance</w:t>
      </w:r>
    </w:p>
    <w:p w14:paraId="137434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v.tree1 &lt;- cv.tree(tree1)</w:t>
      </w:r>
    </w:p>
    <w:p w14:paraId="6C06F1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cv.tree1$size, cv.tree1$dev, type = </w:t>
      </w:r>
      <w:r w:rsidRPr="001278CD">
        <w:rPr>
          <w:rFonts w:ascii="Courier New" w:eastAsia="Times New Roman" w:hAnsi="Courier New" w:cs="Courier New"/>
          <w:color w:val="DD1144"/>
          <w:sz w:val="15"/>
          <w:szCs w:val="15"/>
        </w:rPr>
        <w:t>'b'</w:t>
      </w:r>
      <w:r w:rsidRPr="001278CD">
        <w:rPr>
          <w:rFonts w:ascii="Courier New" w:eastAsia="Times New Roman" w:hAnsi="Courier New" w:cs="Courier New"/>
          <w:color w:val="333333"/>
          <w:sz w:val="15"/>
          <w:szCs w:val="15"/>
        </w:rPr>
        <w:t>)</w:t>
      </w:r>
    </w:p>
    <w:p w14:paraId="6162BD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10BF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predictions</w:t>
      </w:r>
    </w:p>
    <w:p w14:paraId="319128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 = predict(tree1, newdata = tree_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8C55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 tree_test$life_expectancy)</w:t>
      </w:r>
    </w:p>
    <w:p w14:paraId="3622A3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9F3F0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yhat - tree_test$life_expectancy)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E5F563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7A65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 random forest compared to a single tree model</w:t>
      </w:r>
    </w:p>
    <w:p w14:paraId="04A409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3FC82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934CF7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again</w:t>
      </w:r>
    </w:p>
    <w:p w14:paraId="6A0711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 &lt;- randomForest(life_expectancy ~ ., data = tree_trai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C3BC5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w:t>
      </w:r>
    </w:p>
    <w:p w14:paraId="0C279B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7921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using all predictors for each tree</w:t>
      </w:r>
    </w:p>
    <w:p w14:paraId="5014A8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39E61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208E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ave to remove country again - using top 4 predictors</w:t>
      </w:r>
    </w:p>
    <w:p w14:paraId="320016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 &lt;- randomForest(life_expectancy ~ adult_mortality +</w:t>
      </w:r>
    </w:p>
    <w:p w14:paraId="4877E0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39E054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6E24DB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 data = tree_train[,-</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6F785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w:t>
      </w:r>
    </w:p>
    <w:p w14:paraId="30C21F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3FA9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mpare y-hat for the two random forest models</w:t>
      </w:r>
    </w:p>
    <w:p w14:paraId="7F4618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rf &lt;- predict(rfFit, newdata = tree_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2664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rf2 &lt;- predict(rfFit2, newdata = tree_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EE699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AD44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25238C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tree_test$life_expectancy, yhat.rf)</w:t>
      </w:r>
    </w:p>
    <w:p w14:paraId="5FD214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tree_test$life_expectancy, yhat.rf2)</w:t>
      </w:r>
    </w:p>
    <w:p w14:paraId="197B3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7A083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 &lt;- mean((yhat.rf - tree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53D6FC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w:t>
      </w:r>
    </w:p>
    <w:p w14:paraId="79B0B9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BBDDB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2 &lt;- mean((yhat.rf2 - tree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DA729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2</w:t>
      </w:r>
    </w:p>
    <w:p w14:paraId="60DF04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BCC3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 tree_test$life_expectancy)</w:t>
      </w:r>
    </w:p>
    <w:p w14:paraId="72B12B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1EE03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1782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2,tree_test$life_expectancy)</w:t>
      </w:r>
    </w:p>
    <w:p w14:paraId="680248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AA8B4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751B00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7DD4D5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FEC9D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6368FF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inTraining_t &lt;- createDataPartition(df_knn$life_expectancy,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4E1D2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_train_x  &lt;- df_knn[inTraining_t,]</w:t>
      </w:r>
    </w:p>
    <w:p w14:paraId="502E0F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_test_x   &lt;- df_knn[-inTraining_t,]</w:t>
      </w:r>
    </w:p>
    <w:p w14:paraId="1225268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644BE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 random forest compared to a single tree model</w:t>
      </w:r>
    </w:p>
    <w:p w14:paraId="065E2D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567</w:t>
      </w:r>
      <w:r w:rsidRPr="001278CD">
        <w:rPr>
          <w:rFonts w:ascii="Courier New" w:eastAsia="Times New Roman" w:hAnsi="Courier New" w:cs="Courier New"/>
          <w:color w:val="333333"/>
          <w:sz w:val="15"/>
          <w:szCs w:val="15"/>
        </w:rPr>
        <w:t>)</w:t>
      </w:r>
    </w:p>
    <w:p w14:paraId="661563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D8B5D8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again</w:t>
      </w:r>
    </w:p>
    <w:p w14:paraId="469051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_x &lt;- randomForest(life_expectancy ~ ., data = tree_train_x[,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9A490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_x</w:t>
      </w:r>
    </w:p>
    <w:p w14:paraId="294655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5C6B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using all predictors for each tree</w:t>
      </w:r>
    </w:p>
    <w:p w14:paraId="168588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1BDD2D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F2002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ave to remove country again - using top 4 predictors</w:t>
      </w:r>
    </w:p>
    <w:p w14:paraId="5A0F70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_x &lt;- randomForest(life_expectancy ~ adult_mortality +</w:t>
      </w:r>
    </w:p>
    <w:p w14:paraId="1D6874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4B4618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5B246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 data = tree_train_x[,-</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DABD3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_x</w:t>
      </w:r>
    </w:p>
    <w:p w14:paraId="63DC48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4D0B9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mpare y-hat for the two random forest models</w:t>
      </w:r>
    </w:p>
    <w:p w14:paraId="2677B9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rf_x &lt;- predict(rfFit_x, newdata = tree_test_x[,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A01A4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rf2_x &lt;- predict(rfFit2_x, newdata = tree_test_x[,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C1DDC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0AF07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05CAB3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tree_test_x$life_expectancy, yhat.rf_x)</w:t>
      </w:r>
    </w:p>
    <w:p w14:paraId="4C5E2E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tree_test_x$life_expectancy, yhat.rf2_x)</w:t>
      </w:r>
    </w:p>
    <w:p w14:paraId="541B9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82B4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_x, tree_test_x$life_expectancy)</w:t>
      </w:r>
    </w:p>
    <w:p w14:paraId="7149AE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2B847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2A0D1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2_x,tree_test_x$life_expectancy)</w:t>
      </w:r>
    </w:p>
    <w:p w14:paraId="4E8AE4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63360" w14:textId="77777777" w:rsidR="007A5863" w:rsidRDefault="007A5863" w:rsidP="00A37E9A">
      <w:r>
        <w:separator/>
      </w:r>
    </w:p>
  </w:endnote>
  <w:endnote w:type="continuationSeparator" w:id="0">
    <w:p w14:paraId="2CFF0DCC" w14:textId="77777777" w:rsidR="007A5863" w:rsidRDefault="007A5863"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E5E7F" w14:textId="77777777" w:rsidR="007A5863" w:rsidRDefault="007A5863" w:rsidP="00A37E9A">
      <w:r>
        <w:separator/>
      </w:r>
    </w:p>
  </w:footnote>
  <w:footnote w:type="continuationSeparator" w:id="0">
    <w:p w14:paraId="2C5850CB" w14:textId="77777777" w:rsidR="007A5863" w:rsidRDefault="007A5863"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13D22" w:rsidRDefault="00A13D22">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13D22" w:rsidRPr="00A107F0" w:rsidRDefault="00A13D22"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13D22" w:rsidRDefault="00A13D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
  </w:num>
  <w:num w:numId="2">
    <w:abstractNumId w:val="11"/>
  </w:num>
  <w:num w:numId="3">
    <w:abstractNumId w:val="10"/>
  </w:num>
  <w:num w:numId="4">
    <w:abstractNumId w:val="7"/>
  </w:num>
  <w:num w:numId="5">
    <w:abstractNumId w:val="12"/>
  </w:num>
  <w:num w:numId="6">
    <w:abstractNumId w:val="4"/>
  </w:num>
  <w:num w:numId="7">
    <w:abstractNumId w:val="13"/>
  </w:num>
  <w:num w:numId="8">
    <w:abstractNumId w:val="3"/>
  </w:num>
  <w:num w:numId="9">
    <w:abstractNumId w:val="5"/>
  </w:num>
  <w:num w:numId="10">
    <w:abstractNumId w:val="6"/>
  </w:num>
  <w:num w:numId="11">
    <w:abstractNumId w:val="9"/>
  </w:num>
  <w:num w:numId="12">
    <w:abstractNumId w:val="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75A53"/>
    <w:rsid w:val="00094281"/>
    <w:rsid w:val="000E5ECF"/>
    <w:rsid w:val="000F7CD7"/>
    <w:rsid w:val="0010438E"/>
    <w:rsid w:val="00110D55"/>
    <w:rsid w:val="00126326"/>
    <w:rsid w:val="001278CD"/>
    <w:rsid w:val="00136FA8"/>
    <w:rsid w:val="00142E62"/>
    <w:rsid w:val="00173CCF"/>
    <w:rsid w:val="001D2003"/>
    <w:rsid w:val="002309A8"/>
    <w:rsid w:val="0023461E"/>
    <w:rsid w:val="002908CC"/>
    <w:rsid w:val="002C65E8"/>
    <w:rsid w:val="002D175B"/>
    <w:rsid w:val="0031531C"/>
    <w:rsid w:val="0032762B"/>
    <w:rsid w:val="003279DB"/>
    <w:rsid w:val="003315DF"/>
    <w:rsid w:val="00344A36"/>
    <w:rsid w:val="00386811"/>
    <w:rsid w:val="00395889"/>
    <w:rsid w:val="003B54A0"/>
    <w:rsid w:val="003E3A06"/>
    <w:rsid w:val="003E3F59"/>
    <w:rsid w:val="0045579D"/>
    <w:rsid w:val="00463950"/>
    <w:rsid w:val="004724DF"/>
    <w:rsid w:val="004807FE"/>
    <w:rsid w:val="00485AB3"/>
    <w:rsid w:val="004D15BB"/>
    <w:rsid w:val="004D261D"/>
    <w:rsid w:val="004D2F15"/>
    <w:rsid w:val="004E2AE7"/>
    <w:rsid w:val="004E5B23"/>
    <w:rsid w:val="004F5F7B"/>
    <w:rsid w:val="004F7A5C"/>
    <w:rsid w:val="00541244"/>
    <w:rsid w:val="00587099"/>
    <w:rsid w:val="005E45E0"/>
    <w:rsid w:val="006002EF"/>
    <w:rsid w:val="00610F17"/>
    <w:rsid w:val="00674DE0"/>
    <w:rsid w:val="006776C2"/>
    <w:rsid w:val="00684D12"/>
    <w:rsid w:val="0068625C"/>
    <w:rsid w:val="00693AED"/>
    <w:rsid w:val="006C0E75"/>
    <w:rsid w:val="00704307"/>
    <w:rsid w:val="00736335"/>
    <w:rsid w:val="007840F7"/>
    <w:rsid w:val="00795A11"/>
    <w:rsid w:val="007A5863"/>
    <w:rsid w:val="007B1408"/>
    <w:rsid w:val="007B4096"/>
    <w:rsid w:val="00824FFC"/>
    <w:rsid w:val="00842505"/>
    <w:rsid w:val="0085056E"/>
    <w:rsid w:val="008A1AD9"/>
    <w:rsid w:val="008B4F8B"/>
    <w:rsid w:val="008F4E01"/>
    <w:rsid w:val="008F6EC2"/>
    <w:rsid w:val="00930778"/>
    <w:rsid w:val="00951591"/>
    <w:rsid w:val="009A02D2"/>
    <w:rsid w:val="009A5575"/>
    <w:rsid w:val="009B61B8"/>
    <w:rsid w:val="009F4C68"/>
    <w:rsid w:val="00A03FA7"/>
    <w:rsid w:val="00A107F0"/>
    <w:rsid w:val="00A13D22"/>
    <w:rsid w:val="00A25A75"/>
    <w:rsid w:val="00A37E9A"/>
    <w:rsid w:val="00A7419D"/>
    <w:rsid w:val="00A8675F"/>
    <w:rsid w:val="00A91F5E"/>
    <w:rsid w:val="00AB51B9"/>
    <w:rsid w:val="00B060C2"/>
    <w:rsid w:val="00B85D24"/>
    <w:rsid w:val="00BD08F3"/>
    <w:rsid w:val="00BD71B8"/>
    <w:rsid w:val="00BE4D9D"/>
    <w:rsid w:val="00C026D1"/>
    <w:rsid w:val="00C45E63"/>
    <w:rsid w:val="00C83C95"/>
    <w:rsid w:val="00C840A1"/>
    <w:rsid w:val="00CB55F1"/>
    <w:rsid w:val="00CC1383"/>
    <w:rsid w:val="00CE0F3C"/>
    <w:rsid w:val="00D00611"/>
    <w:rsid w:val="00D0776F"/>
    <w:rsid w:val="00D27FEA"/>
    <w:rsid w:val="00D5617F"/>
    <w:rsid w:val="00D677F6"/>
    <w:rsid w:val="00DD0646"/>
    <w:rsid w:val="00DD4B1C"/>
    <w:rsid w:val="00DD4D70"/>
    <w:rsid w:val="00DE40EB"/>
    <w:rsid w:val="00DE4F97"/>
    <w:rsid w:val="00E17E18"/>
    <w:rsid w:val="00E32069"/>
    <w:rsid w:val="00E34F3C"/>
    <w:rsid w:val="00E45ACC"/>
    <w:rsid w:val="00E6093B"/>
    <w:rsid w:val="00E6231E"/>
    <w:rsid w:val="00EC782F"/>
    <w:rsid w:val="00ED1B65"/>
    <w:rsid w:val="00EF5A83"/>
    <w:rsid w:val="00F15D9C"/>
    <w:rsid w:val="00F16549"/>
    <w:rsid w:val="00F37397"/>
    <w:rsid w:val="00F41CB8"/>
    <w:rsid w:val="00F86127"/>
    <w:rsid w:val="00F92E0E"/>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 w:type="character" w:styleId="FollowedHyperlink">
    <w:name w:val="FollowedHyperlink"/>
    <w:basedOn w:val="DefaultParagraphFont"/>
    <w:uiPriority w:val="99"/>
    <w:semiHidden/>
    <w:unhideWhenUsed/>
    <w:rsid w:val="00075A53"/>
    <w:rPr>
      <w:color w:val="954F72"/>
      <w:u w:val="single"/>
    </w:rPr>
  </w:style>
  <w:style w:type="table" w:styleId="GridTable5Dark-Accent1">
    <w:name w:val="Grid Table 5 Dark Accent 1"/>
    <w:basedOn w:val="TableNormal"/>
    <w:uiPriority w:val="50"/>
    <w:rsid w:val="00075A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633428">
      <w:bodyDiv w:val="1"/>
      <w:marLeft w:val="0"/>
      <w:marRight w:val="0"/>
      <w:marTop w:val="0"/>
      <w:marBottom w:val="0"/>
      <w:divBdr>
        <w:top w:val="none" w:sz="0" w:space="0" w:color="auto"/>
        <w:left w:val="none" w:sz="0" w:space="0" w:color="auto"/>
        <w:bottom w:val="none" w:sz="0" w:space="0" w:color="auto"/>
        <w:right w:val="none" w:sz="0" w:space="0" w:color="auto"/>
      </w:divBdr>
    </w:div>
    <w:div w:id="278687216">
      <w:bodyDiv w:val="1"/>
      <w:marLeft w:val="0"/>
      <w:marRight w:val="0"/>
      <w:marTop w:val="0"/>
      <w:marBottom w:val="0"/>
      <w:divBdr>
        <w:top w:val="none" w:sz="0" w:space="0" w:color="auto"/>
        <w:left w:val="none" w:sz="0" w:space="0" w:color="auto"/>
        <w:bottom w:val="none" w:sz="0" w:space="0" w:color="auto"/>
        <w:right w:val="none" w:sz="0" w:space="0" w:color="auto"/>
      </w:divBdr>
    </w:div>
    <w:div w:id="564493630">
      <w:bodyDiv w:val="1"/>
      <w:marLeft w:val="0"/>
      <w:marRight w:val="0"/>
      <w:marTop w:val="0"/>
      <w:marBottom w:val="0"/>
      <w:divBdr>
        <w:top w:val="none" w:sz="0" w:space="0" w:color="auto"/>
        <w:left w:val="none" w:sz="0" w:space="0" w:color="auto"/>
        <w:bottom w:val="none" w:sz="0" w:space="0" w:color="auto"/>
        <w:right w:val="none" w:sz="0" w:space="0" w:color="auto"/>
      </w:divBdr>
    </w:div>
    <w:div w:id="997196807">
      <w:bodyDiv w:val="1"/>
      <w:marLeft w:val="0"/>
      <w:marRight w:val="0"/>
      <w:marTop w:val="0"/>
      <w:marBottom w:val="0"/>
      <w:divBdr>
        <w:top w:val="none" w:sz="0" w:space="0" w:color="auto"/>
        <w:left w:val="none" w:sz="0" w:space="0" w:color="auto"/>
        <w:bottom w:val="none" w:sz="0" w:space="0" w:color="auto"/>
        <w:right w:val="none" w:sz="0" w:space="0" w:color="auto"/>
      </w:divBdr>
    </w:div>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 w:id="1629630972">
      <w:bodyDiv w:val="1"/>
      <w:marLeft w:val="0"/>
      <w:marRight w:val="0"/>
      <w:marTop w:val="0"/>
      <w:marBottom w:val="0"/>
      <w:divBdr>
        <w:top w:val="none" w:sz="0" w:space="0" w:color="auto"/>
        <w:left w:val="none" w:sz="0" w:space="0" w:color="auto"/>
        <w:bottom w:val="none" w:sz="0" w:space="0" w:color="auto"/>
        <w:right w:val="none" w:sz="0" w:space="0" w:color="auto"/>
      </w:divBdr>
    </w:div>
    <w:div w:id="181529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445D00"/>
    <w:rsid w:val="004963F6"/>
    <w:rsid w:val="00606CB7"/>
    <w:rsid w:val="006774F3"/>
    <w:rsid w:val="006876A7"/>
    <w:rsid w:val="00807696"/>
    <w:rsid w:val="008301E1"/>
    <w:rsid w:val="00990F9F"/>
    <w:rsid w:val="00A63032"/>
    <w:rsid w:val="00C03FEC"/>
    <w:rsid w:val="00D53450"/>
    <w:rsid w:val="00D80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2F6992-BEC3-4ED9-8C62-FD814008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TotalTime>
  <Pages>45</Pages>
  <Words>10072</Words>
  <Characters>5741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6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99</cp:revision>
  <dcterms:created xsi:type="dcterms:W3CDTF">2020-10-03T17:10:00Z</dcterms:created>
  <dcterms:modified xsi:type="dcterms:W3CDTF">2020-10-04T19:15:00Z</dcterms:modified>
</cp:coreProperties>
</file>